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62380" w14:textId="77777777" w:rsidR="001B5084" w:rsidRDefault="001B5084" w:rsidP="00F00B07">
      <w:pPr>
        <w:rPr>
          <w:rFonts w:ascii="Times New Roman" w:hAnsi="Times New Roman" w:cs="Times New Roman"/>
          <w:b/>
          <w:bCs/>
          <w:sz w:val="28"/>
        </w:rPr>
      </w:pPr>
    </w:p>
    <w:p w14:paraId="625E4B91" w14:textId="77777777" w:rsidR="00FA41F3" w:rsidRDefault="00FA41F3" w:rsidP="00FA41F3">
      <w:pPr>
        <w:jc w:val="center"/>
        <w:rPr>
          <w:rFonts w:ascii="Times New Roman" w:hAnsi="Times New Roman" w:cs="Times New Roman"/>
          <w:b/>
          <w:bCs/>
          <w:sz w:val="28"/>
        </w:rPr>
      </w:pPr>
      <w:r w:rsidRPr="00FA41F3">
        <w:rPr>
          <w:rFonts w:ascii="Times New Roman" w:hAnsi="Times New Roman" w:cs="Times New Roman"/>
          <w:b/>
          <w:bCs/>
          <w:sz w:val="28"/>
        </w:rPr>
        <w:t>MANAGEMENT OF INVENTORIES: INTERVIEWS WITH EXTENSION PROFESSIONALS FROM GOVERNMENT AND NON-GOVERNMENT ORGANISATIONS</w:t>
      </w:r>
    </w:p>
    <w:p w14:paraId="03C23A37" w14:textId="6E0AD77D" w:rsidR="007476F8" w:rsidRDefault="007476F8" w:rsidP="007476F8">
      <w:pPr>
        <w:rPr>
          <w:rFonts w:ascii="Times New Roman" w:hAnsi="Times New Roman" w:cs="Times New Roman"/>
          <w:b/>
          <w:bCs/>
          <w:sz w:val="28"/>
        </w:rPr>
      </w:pPr>
    </w:p>
    <w:p w14:paraId="30F9B5F2" w14:textId="77777777" w:rsidR="009A4E03" w:rsidRDefault="009A4E03" w:rsidP="007476F8">
      <w:pPr>
        <w:rPr>
          <w:rFonts w:ascii="Times New Roman" w:hAnsi="Times New Roman" w:cs="Times New Roman"/>
          <w:b/>
          <w:bCs/>
          <w:sz w:val="28"/>
        </w:rPr>
      </w:pPr>
    </w:p>
    <w:p w14:paraId="286469D5" w14:textId="4F370D1C" w:rsidR="00367A2A" w:rsidRDefault="00367A2A" w:rsidP="00367A2A">
      <w:pPr>
        <w:jc w:val="both"/>
        <w:rPr>
          <w:rFonts w:ascii="Times New Roman" w:hAnsi="Times New Roman" w:cs="Times New Roman"/>
          <w:b/>
          <w:bCs/>
          <w:sz w:val="24"/>
          <w:szCs w:val="24"/>
        </w:rPr>
      </w:pPr>
      <w:r w:rsidRPr="00F37646">
        <w:rPr>
          <w:rFonts w:ascii="Times New Roman" w:hAnsi="Times New Roman" w:cs="Times New Roman"/>
          <w:b/>
          <w:bCs/>
          <w:sz w:val="24"/>
          <w:szCs w:val="24"/>
        </w:rPr>
        <w:t>ABSTRACT</w:t>
      </w:r>
    </w:p>
    <w:p w14:paraId="0DFED74C" w14:textId="30493347" w:rsidR="00F37646" w:rsidRDefault="00F37646" w:rsidP="00826774">
      <w:pPr>
        <w:ind w:firstLine="720"/>
        <w:jc w:val="both"/>
        <w:rPr>
          <w:rFonts w:ascii="Times New Roman" w:hAnsi="Times New Roman" w:cs="Times New Roman"/>
          <w:sz w:val="24"/>
          <w:szCs w:val="24"/>
        </w:rPr>
      </w:pPr>
      <w:r w:rsidRPr="00F37646">
        <w:rPr>
          <w:rFonts w:ascii="Times New Roman" w:hAnsi="Times New Roman" w:cs="Times New Roman"/>
          <w:sz w:val="24"/>
          <w:szCs w:val="24"/>
        </w:rPr>
        <w:t>A skill inventory serves as a self-assessment tool that helps you identify and understand your strengths, weaknesses, and areas for improvement.</w:t>
      </w:r>
      <w:r>
        <w:rPr>
          <w:rFonts w:ascii="Times New Roman" w:hAnsi="Times New Roman" w:cs="Times New Roman"/>
          <w:sz w:val="24"/>
          <w:szCs w:val="24"/>
        </w:rPr>
        <w:t xml:space="preserve"> The existing study was conducted to know the skill inventories </w:t>
      </w:r>
      <w:r w:rsidR="00466131">
        <w:rPr>
          <w:rFonts w:ascii="Times New Roman" w:hAnsi="Times New Roman" w:cs="Times New Roman"/>
          <w:sz w:val="24"/>
          <w:szCs w:val="24"/>
        </w:rPr>
        <w:t xml:space="preserve">with extension professionals. A sample of sixty respondents from Palnadu district was selected and data were collected by using structured questionnaires. A purposive random sampling procedure was used for the selection of respondents. The </w:t>
      </w:r>
      <w:r w:rsidR="00535C79">
        <w:rPr>
          <w:rFonts w:ascii="Times New Roman" w:hAnsi="Times New Roman" w:cs="Times New Roman"/>
          <w:sz w:val="24"/>
          <w:szCs w:val="24"/>
        </w:rPr>
        <w:t>study results showed that most</w:t>
      </w:r>
      <w:r w:rsidR="00466131">
        <w:rPr>
          <w:rFonts w:ascii="Times New Roman" w:hAnsi="Times New Roman" w:cs="Times New Roman"/>
          <w:sz w:val="24"/>
          <w:szCs w:val="24"/>
        </w:rPr>
        <w:t xml:space="preserve"> respondents were very true at their </w:t>
      </w:r>
      <w:r w:rsidR="00E505BC">
        <w:rPr>
          <w:rFonts w:ascii="Times New Roman" w:hAnsi="Times New Roman" w:cs="Times New Roman"/>
          <w:sz w:val="24"/>
          <w:szCs w:val="24"/>
        </w:rPr>
        <w:t>organizational</w:t>
      </w:r>
      <w:r w:rsidR="00466131">
        <w:rPr>
          <w:rFonts w:ascii="Times New Roman" w:hAnsi="Times New Roman" w:cs="Times New Roman"/>
          <w:sz w:val="24"/>
          <w:szCs w:val="24"/>
        </w:rPr>
        <w:t xml:space="preserve"> level</w:t>
      </w:r>
      <w:r w:rsidR="001D5C68">
        <w:rPr>
          <w:rFonts w:ascii="Times New Roman" w:hAnsi="Times New Roman" w:cs="Times New Roman"/>
          <w:sz w:val="24"/>
          <w:szCs w:val="24"/>
        </w:rPr>
        <w:t xml:space="preserve"> in terms of </w:t>
      </w:r>
      <w:r w:rsidR="00466131">
        <w:rPr>
          <w:rFonts w:ascii="Times New Roman" w:hAnsi="Times New Roman" w:cs="Times New Roman"/>
          <w:sz w:val="24"/>
          <w:szCs w:val="24"/>
        </w:rPr>
        <w:t>Conceptual Human,</w:t>
      </w:r>
      <w:r w:rsidR="00E505BC">
        <w:rPr>
          <w:rFonts w:ascii="Times New Roman" w:hAnsi="Times New Roman" w:cs="Times New Roman"/>
          <w:sz w:val="24"/>
          <w:szCs w:val="24"/>
        </w:rPr>
        <w:t xml:space="preserve"> </w:t>
      </w:r>
      <w:r w:rsidR="00466131">
        <w:rPr>
          <w:rFonts w:ascii="Times New Roman" w:hAnsi="Times New Roman" w:cs="Times New Roman"/>
          <w:sz w:val="24"/>
          <w:szCs w:val="24"/>
        </w:rPr>
        <w:t>Managerial,</w:t>
      </w:r>
      <w:r w:rsidR="00E505BC">
        <w:rPr>
          <w:rFonts w:ascii="Times New Roman" w:hAnsi="Times New Roman" w:cs="Times New Roman"/>
          <w:sz w:val="24"/>
          <w:szCs w:val="24"/>
        </w:rPr>
        <w:t xml:space="preserve"> </w:t>
      </w:r>
      <w:r w:rsidR="00466131">
        <w:rPr>
          <w:rFonts w:ascii="Times New Roman" w:hAnsi="Times New Roman" w:cs="Times New Roman"/>
          <w:sz w:val="24"/>
          <w:szCs w:val="24"/>
        </w:rPr>
        <w:t>Technical</w:t>
      </w:r>
      <w:r w:rsidR="00E505BC">
        <w:rPr>
          <w:rFonts w:ascii="Times New Roman" w:hAnsi="Times New Roman" w:cs="Times New Roman"/>
          <w:sz w:val="24"/>
          <w:szCs w:val="24"/>
        </w:rPr>
        <w:t xml:space="preserve">, </w:t>
      </w:r>
      <w:r w:rsidR="00466131">
        <w:rPr>
          <w:rFonts w:ascii="Times New Roman" w:hAnsi="Times New Roman" w:cs="Times New Roman"/>
          <w:sz w:val="24"/>
          <w:szCs w:val="24"/>
        </w:rPr>
        <w:t xml:space="preserve">Personal and Time management </w:t>
      </w:r>
      <w:r w:rsidR="00B672AB">
        <w:rPr>
          <w:rFonts w:ascii="Times New Roman" w:hAnsi="Times New Roman" w:cs="Times New Roman"/>
          <w:sz w:val="24"/>
          <w:szCs w:val="24"/>
        </w:rPr>
        <w:t xml:space="preserve">skills. A positive and significant </w:t>
      </w:r>
      <w:r w:rsidR="00B672AB" w:rsidRPr="00F37646">
        <w:rPr>
          <w:rFonts w:ascii="Times New Roman" w:hAnsi="Times New Roman" w:cs="Times New Roman"/>
          <w:sz w:val="24"/>
          <w:szCs w:val="24"/>
        </w:rPr>
        <w:t>relationship between age, work experience, annual income, marital status and family size at 0.05 and</w:t>
      </w:r>
      <w:r w:rsidR="001D5C68">
        <w:rPr>
          <w:rFonts w:ascii="Times New Roman" w:hAnsi="Times New Roman" w:cs="Times New Roman"/>
          <w:sz w:val="24"/>
          <w:szCs w:val="24"/>
        </w:rPr>
        <w:t xml:space="preserve"> </w:t>
      </w:r>
      <w:r w:rsidR="00B672AB" w:rsidRPr="00F37646">
        <w:rPr>
          <w:rFonts w:ascii="Times New Roman" w:hAnsi="Times New Roman" w:cs="Times New Roman"/>
          <w:sz w:val="24"/>
          <w:szCs w:val="24"/>
        </w:rPr>
        <w:t xml:space="preserve">0.01 </w:t>
      </w:r>
      <w:r w:rsidR="00E505BC">
        <w:rPr>
          <w:rFonts w:ascii="Times New Roman" w:hAnsi="Times New Roman" w:cs="Times New Roman"/>
          <w:sz w:val="24"/>
          <w:szCs w:val="24"/>
        </w:rPr>
        <w:t>levels</w:t>
      </w:r>
      <w:r w:rsidR="00B672AB" w:rsidRPr="00F37646">
        <w:rPr>
          <w:rFonts w:ascii="Times New Roman" w:hAnsi="Times New Roman" w:cs="Times New Roman"/>
          <w:sz w:val="24"/>
          <w:szCs w:val="24"/>
        </w:rPr>
        <w:t xml:space="preserve"> of probability</w:t>
      </w:r>
      <w:r w:rsidR="00B672AB">
        <w:rPr>
          <w:rFonts w:ascii="Times New Roman" w:hAnsi="Times New Roman" w:cs="Times New Roman"/>
          <w:sz w:val="24"/>
          <w:szCs w:val="24"/>
        </w:rPr>
        <w:t xml:space="preserve"> respectively.</w:t>
      </w:r>
    </w:p>
    <w:p w14:paraId="525DE207" w14:textId="7BC2DCC6" w:rsidR="00B672AB" w:rsidRPr="00B672AB" w:rsidRDefault="00B672AB" w:rsidP="00367A2A">
      <w:pPr>
        <w:jc w:val="both"/>
        <w:rPr>
          <w:rFonts w:ascii="Times New Roman" w:hAnsi="Times New Roman" w:cs="Times New Roman"/>
          <w:b/>
          <w:bCs/>
          <w:sz w:val="24"/>
          <w:szCs w:val="24"/>
        </w:rPr>
      </w:pPr>
      <w:r w:rsidRPr="00B672AB">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E63F0B" w:rsidRPr="00B672AB">
        <w:rPr>
          <w:rFonts w:ascii="Times New Roman" w:hAnsi="Times New Roman" w:cs="Times New Roman"/>
          <w:sz w:val="24"/>
          <w:szCs w:val="24"/>
        </w:rPr>
        <w:t>Significant</w:t>
      </w:r>
      <w:r w:rsidR="00E63F0B">
        <w:rPr>
          <w:rFonts w:ascii="Times New Roman" w:hAnsi="Times New Roman" w:cs="Times New Roman"/>
          <w:sz w:val="24"/>
          <w:szCs w:val="24"/>
        </w:rPr>
        <w:t xml:space="preserve">, </w:t>
      </w:r>
      <w:r w:rsidRPr="00B672AB">
        <w:rPr>
          <w:rFonts w:ascii="Times New Roman" w:hAnsi="Times New Roman" w:cs="Times New Roman"/>
          <w:sz w:val="24"/>
          <w:szCs w:val="24"/>
        </w:rPr>
        <w:t>Skill Inventory</w:t>
      </w:r>
      <w:r w:rsidR="00E63F0B">
        <w:rPr>
          <w:rFonts w:ascii="Times New Roman" w:hAnsi="Times New Roman" w:cs="Times New Roman"/>
          <w:sz w:val="24"/>
          <w:szCs w:val="24"/>
        </w:rPr>
        <w:t xml:space="preserve"> and </w:t>
      </w:r>
      <w:r w:rsidRPr="00B672AB">
        <w:rPr>
          <w:rFonts w:ascii="Times New Roman" w:hAnsi="Times New Roman" w:cs="Times New Roman"/>
          <w:sz w:val="24"/>
          <w:szCs w:val="24"/>
        </w:rPr>
        <w:t>Organization,</w:t>
      </w:r>
      <w:r>
        <w:rPr>
          <w:rFonts w:ascii="Times New Roman" w:hAnsi="Times New Roman" w:cs="Times New Roman"/>
          <w:sz w:val="24"/>
          <w:szCs w:val="24"/>
        </w:rPr>
        <w:t xml:space="preserve"> </w:t>
      </w:r>
    </w:p>
    <w:p w14:paraId="4A68EC43" w14:textId="77777777" w:rsidR="00367A2A" w:rsidRPr="00F37646" w:rsidRDefault="00367A2A" w:rsidP="00367A2A">
      <w:pPr>
        <w:jc w:val="both"/>
        <w:rPr>
          <w:rFonts w:ascii="Times New Roman" w:hAnsi="Times New Roman" w:cs="Times New Roman"/>
          <w:b/>
          <w:bCs/>
          <w:sz w:val="24"/>
          <w:szCs w:val="24"/>
        </w:rPr>
      </w:pPr>
    </w:p>
    <w:p w14:paraId="0D34C466" w14:textId="2DEED8CA" w:rsidR="009C6342" w:rsidRDefault="00367A2A" w:rsidP="00367A2A">
      <w:pPr>
        <w:jc w:val="both"/>
        <w:rPr>
          <w:rFonts w:ascii="Times New Roman" w:hAnsi="Times New Roman" w:cs="Times New Roman"/>
          <w:b/>
          <w:bCs/>
          <w:sz w:val="24"/>
          <w:szCs w:val="24"/>
        </w:rPr>
      </w:pPr>
      <w:r w:rsidRPr="00F37646">
        <w:rPr>
          <w:rFonts w:ascii="Times New Roman" w:hAnsi="Times New Roman" w:cs="Times New Roman"/>
          <w:b/>
          <w:bCs/>
          <w:sz w:val="24"/>
          <w:szCs w:val="24"/>
        </w:rPr>
        <w:t>INTRODUCTION</w:t>
      </w:r>
    </w:p>
    <w:p w14:paraId="2BDAFDAB" w14:textId="0B3D5BAA" w:rsidR="00F766EA" w:rsidRDefault="00845274" w:rsidP="00845274">
      <w:pPr>
        <w:ind w:firstLine="720"/>
        <w:jc w:val="both"/>
        <w:rPr>
          <w:rFonts w:ascii="Times New Roman" w:hAnsi="Times New Roman" w:cs="Times New Roman"/>
          <w:sz w:val="24"/>
          <w:szCs w:val="24"/>
        </w:rPr>
      </w:pPr>
      <w:r w:rsidRPr="00845274">
        <w:rPr>
          <w:rFonts w:ascii="Times New Roman" w:hAnsi="Times New Roman" w:cs="Times New Roman"/>
          <w:sz w:val="24"/>
          <w:szCs w:val="24"/>
        </w:rPr>
        <w:t xml:space="preserve">Skill inventories are extensive lists or databases that catalogue and categorise the talents, abilities, and competencies of individuals or groups within an </w:t>
      </w:r>
      <w:r w:rsidR="00917AE9">
        <w:rPr>
          <w:rFonts w:ascii="Times New Roman" w:hAnsi="Times New Roman" w:cs="Times New Roman"/>
          <w:sz w:val="24"/>
          <w:szCs w:val="24"/>
        </w:rPr>
        <w:t>organization (</w:t>
      </w:r>
      <w:r w:rsidR="00917AE9" w:rsidRPr="00917AE9">
        <w:rPr>
          <w:rFonts w:ascii="Times New Roman" w:hAnsi="Times New Roman" w:cs="Times New Roman"/>
          <w:sz w:val="24"/>
          <w:szCs w:val="24"/>
          <w:highlight w:val="yellow"/>
        </w:rPr>
        <w:t>Pasupuleti et al., 2024)</w:t>
      </w:r>
      <w:r w:rsidRPr="00845274">
        <w:rPr>
          <w:rFonts w:ascii="Times New Roman" w:hAnsi="Times New Roman" w:cs="Times New Roman"/>
          <w:sz w:val="24"/>
          <w:szCs w:val="24"/>
        </w:rPr>
        <w:t>. They give an organised strategy to discovering, assessing, and recording individuals' abilities and knowledge, allowing organisations to make more informed decisions regarding talent management, training, and</w:t>
      </w:r>
      <w:r w:rsidR="00DE53AF">
        <w:rPr>
          <w:rFonts w:ascii="Times New Roman" w:hAnsi="Times New Roman" w:cs="Times New Roman"/>
          <w:sz w:val="24"/>
          <w:szCs w:val="24"/>
        </w:rPr>
        <w:t xml:space="preserve"> </w:t>
      </w:r>
      <w:r w:rsidRPr="00845274">
        <w:rPr>
          <w:rFonts w:ascii="Times New Roman" w:hAnsi="Times New Roman" w:cs="Times New Roman"/>
          <w:sz w:val="24"/>
          <w:szCs w:val="24"/>
        </w:rPr>
        <w:t>development</w:t>
      </w:r>
      <w:r w:rsidR="0042426D">
        <w:rPr>
          <w:rFonts w:ascii="Times New Roman" w:hAnsi="Times New Roman" w:cs="Times New Roman"/>
          <w:sz w:val="24"/>
          <w:szCs w:val="24"/>
        </w:rPr>
        <w:t xml:space="preserve"> </w:t>
      </w:r>
      <w:r w:rsidR="00F766EA" w:rsidRPr="0042426D">
        <w:rPr>
          <w:rFonts w:ascii="Times New Roman" w:hAnsi="Times New Roman" w:cs="Times New Roman"/>
          <w:sz w:val="24"/>
          <w:szCs w:val="24"/>
          <w:highlight w:val="yellow"/>
        </w:rPr>
        <w:t>(Jooss</w:t>
      </w:r>
      <w:r w:rsidR="00F766EA">
        <w:rPr>
          <w:rFonts w:ascii="Times New Roman" w:hAnsi="Times New Roman" w:cs="Times New Roman"/>
          <w:sz w:val="24"/>
          <w:szCs w:val="24"/>
          <w:highlight w:val="yellow"/>
        </w:rPr>
        <w:t xml:space="preserve"> </w:t>
      </w:r>
      <w:r w:rsidR="00F766EA" w:rsidRPr="0042426D">
        <w:rPr>
          <w:rFonts w:ascii="Times New Roman" w:hAnsi="Times New Roman" w:cs="Times New Roman"/>
          <w:sz w:val="24"/>
          <w:szCs w:val="24"/>
          <w:highlight w:val="yellow"/>
        </w:rPr>
        <w:t>et al., 2024)</w:t>
      </w:r>
      <w:r w:rsidRPr="0042426D">
        <w:rPr>
          <w:rFonts w:ascii="Times New Roman" w:hAnsi="Times New Roman" w:cs="Times New Roman"/>
          <w:sz w:val="24"/>
          <w:szCs w:val="24"/>
          <w:highlight w:val="yellow"/>
        </w:rPr>
        <w:t>.</w:t>
      </w:r>
    </w:p>
    <w:p w14:paraId="501B82BD" w14:textId="0B42582D" w:rsidR="00D57A23" w:rsidRDefault="00D57A23" w:rsidP="00845274">
      <w:pPr>
        <w:ind w:firstLine="720"/>
        <w:jc w:val="both"/>
        <w:rPr>
          <w:rFonts w:ascii="Times New Roman" w:hAnsi="Times New Roman" w:cs="Times New Roman"/>
          <w:sz w:val="24"/>
          <w:szCs w:val="24"/>
        </w:rPr>
      </w:pPr>
    </w:p>
    <w:p w14:paraId="007DAD6A" w14:textId="77777777" w:rsidR="001160EF" w:rsidRDefault="00845274" w:rsidP="00845274">
      <w:pPr>
        <w:ind w:firstLine="720"/>
        <w:jc w:val="both"/>
        <w:rPr>
          <w:rFonts w:ascii="Times New Roman" w:hAnsi="Times New Roman" w:cs="Times New Roman"/>
          <w:sz w:val="24"/>
          <w:szCs w:val="24"/>
        </w:rPr>
      </w:pPr>
      <w:r w:rsidRPr="00845274">
        <w:rPr>
          <w:rFonts w:ascii="Times New Roman" w:hAnsi="Times New Roman" w:cs="Times New Roman"/>
          <w:sz w:val="24"/>
          <w:szCs w:val="24"/>
        </w:rPr>
        <w:t xml:space="preserve">The fundamental goal of skill inventories is to provide a clear overview of the talents and abilities available in an </w:t>
      </w:r>
      <w:r w:rsidR="00A020E3">
        <w:rPr>
          <w:rFonts w:ascii="Times New Roman" w:hAnsi="Times New Roman" w:cs="Times New Roman"/>
          <w:sz w:val="24"/>
          <w:szCs w:val="24"/>
        </w:rPr>
        <w:t xml:space="preserve">organization </w:t>
      </w:r>
      <w:r w:rsidR="00A020E3" w:rsidRPr="00A020E3">
        <w:rPr>
          <w:rFonts w:ascii="Times New Roman" w:hAnsi="Times New Roman" w:cs="Times New Roman"/>
          <w:sz w:val="24"/>
          <w:szCs w:val="24"/>
          <w:highlight w:val="yellow"/>
        </w:rPr>
        <w:t>(Lechner et al., 2022</w:t>
      </w:r>
      <w:r w:rsidR="00A020E3">
        <w:rPr>
          <w:rFonts w:ascii="Times New Roman" w:hAnsi="Times New Roman" w:cs="Times New Roman"/>
          <w:sz w:val="24"/>
          <w:szCs w:val="24"/>
        </w:rPr>
        <w:t>)</w:t>
      </w:r>
      <w:r w:rsidRPr="00845274">
        <w:rPr>
          <w:rFonts w:ascii="Times New Roman" w:hAnsi="Times New Roman" w:cs="Times New Roman"/>
          <w:sz w:val="24"/>
          <w:szCs w:val="24"/>
        </w:rPr>
        <w:t>. This data can be used for a variety of applications including talent management, succession planning, pr</w:t>
      </w:r>
      <w:r w:rsidR="009E0A2C">
        <w:rPr>
          <w:rFonts w:ascii="Times New Roman" w:hAnsi="Times New Roman" w:cs="Times New Roman"/>
          <w:sz w:val="24"/>
          <w:szCs w:val="24"/>
        </w:rPr>
        <w:t xml:space="preserve">oject staffing, and performance </w:t>
      </w:r>
      <w:r w:rsidRPr="00845274">
        <w:rPr>
          <w:rFonts w:ascii="Times New Roman" w:hAnsi="Times New Roman" w:cs="Times New Roman"/>
          <w:sz w:val="24"/>
          <w:szCs w:val="24"/>
        </w:rPr>
        <w:t>management.</w:t>
      </w:r>
    </w:p>
    <w:p w14:paraId="3AF78E77" w14:textId="3CB3B368" w:rsidR="00845274" w:rsidRPr="00845274" w:rsidRDefault="00845274" w:rsidP="00845274">
      <w:pPr>
        <w:ind w:firstLine="720"/>
        <w:jc w:val="both"/>
        <w:rPr>
          <w:rFonts w:ascii="Times New Roman" w:hAnsi="Times New Roman" w:cs="Times New Roman"/>
          <w:sz w:val="24"/>
          <w:szCs w:val="24"/>
        </w:rPr>
      </w:pPr>
      <w:r w:rsidRPr="00845274">
        <w:rPr>
          <w:rFonts w:ascii="Times New Roman" w:hAnsi="Times New Roman" w:cs="Times New Roman"/>
          <w:sz w:val="24"/>
          <w:szCs w:val="24"/>
        </w:rPr>
        <w:t>Several scholars strongly advocate that students develop communication skills in order to increase their employability. In the fast-paced technology revolution, selling, marketing</w:t>
      </w:r>
      <w:r w:rsidR="00216A07">
        <w:rPr>
          <w:rFonts w:ascii="Times New Roman" w:hAnsi="Times New Roman" w:cs="Times New Roman"/>
          <w:sz w:val="24"/>
          <w:szCs w:val="24"/>
        </w:rPr>
        <w:t xml:space="preserve"> </w:t>
      </w:r>
      <w:r w:rsidR="00216A07" w:rsidRPr="00216A07">
        <w:rPr>
          <w:rFonts w:ascii="Times New Roman" w:hAnsi="Times New Roman" w:cs="Times New Roman"/>
          <w:sz w:val="24"/>
          <w:szCs w:val="24"/>
          <w:highlight w:val="yellow"/>
        </w:rPr>
        <w:t>(Rodrigues, 2021).</w:t>
      </w:r>
    </w:p>
    <w:p w14:paraId="3FB3EC0F" w14:textId="3D4EA7A6" w:rsidR="00367A2A" w:rsidRPr="00F37646" w:rsidRDefault="00367A2A" w:rsidP="00333300">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A skill inventory serves as a self-assessment tool that helps you identify and understand </w:t>
      </w:r>
      <w:r w:rsidR="00EF337F">
        <w:rPr>
          <w:rFonts w:ascii="Times New Roman" w:hAnsi="Times New Roman" w:cs="Times New Roman"/>
          <w:sz w:val="24"/>
          <w:szCs w:val="24"/>
        </w:rPr>
        <w:t>the</w:t>
      </w:r>
      <w:r w:rsidRPr="00F37646">
        <w:rPr>
          <w:rFonts w:ascii="Times New Roman" w:hAnsi="Times New Roman" w:cs="Times New Roman"/>
          <w:sz w:val="24"/>
          <w:szCs w:val="24"/>
        </w:rPr>
        <w:t xml:space="preserve"> strengths, weaknesses, and areas for improvement</w:t>
      </w:r>
      <w:r w:rsidR="002E75F6">
        <w:rPr>
          <w:rFonts w:ascii="Times New Roman" w:hAnsi="Times New Roman" w:cs="Times New Roman"/>
          <w:sz w:val="24"/>
          <w:szCs w:val="24"/>
        </w:rPr>
        <w:t xml:space="preserve"> </w:t>
      </w:r>
      <w:r w:rsidR="002E75F6" w:rsidRPr="002E75F6">
        <w:rPr>
          <w:rFonts w:ascii="Times New Roman" w:hAnsi="Times New Roman" w:cs="Times New Roman"/>
          <w:sz w:val="24"/>
          <w:szCs w:val="24"/>
          <w:highlight w:val="yellow"/>
        </w:rPr>
        <w:t>(Jardim et al., 2022</w:t>
      </w:r>
      <w:r w:rsidR="002E75F6">
        <w:rPr>
          <w:rFonts w:ascii="Times New Roman" w:hAnsi="Times New Roman" w:cs="Times New Roman"/>
          <w:sz w:val="24"/>
          <w:szCs w:val="24"/>
        </w:rPr>
        <w:t>)</w:t>
      </w:r>
      <w:r w:rsidRPr="00F37646">
        <w:rPr>
          <w:rFonts w:ascii="Times New Roman" w:hAnsi="Times New Roman" w:cs="Times New Roman"/>
          <w:sz w:val="24"/>
          <w:szCs w:val="24"/>
        </w:rPr>
        <w:t xml:space="preserve">. By taking stock </w:t>
      </w:r>
      <w:r w:rsidR="00EF337F">
        <w:rPr>
          <w:rFonts w:ascii="Times New Roman" w:hAnsi="Times New Roman" w:cs="Times New Roman"/>
          <w:sz w:val="24"/>
          <w:szCs w:val="24"/>
        </w:rPr>
        <w:t>the</w:t>
      </w:r>
      <w:r w:rsidRPr="00F37646">
        <w:rPr>
          <w:rFonts w:ascii="Times New Roman" w:hAnsi="Times New Roman" w:cs="Times New Roman"/>
          <w:sz w:val="24"/>
          <w:szCs w:val="24"/>
        </w:rPr>
        <w:t xml:space="preserve"> skills, </w:t>
      </w:r>
      <w:r w:rsidR="00EF337F">
        <w:rPr>
          <w:rFonts w:ascii="Times New Roman" w:hAnsi="Times New Roman" w:cs="Times New Roman"/>
          <w:sz w:val="24"/>
          <w:szCs w:val="24"/>
        </w:rPr>
        <w:t>employee</w:t>
      </w:r>
      <w:r w:rsidRPr="00F37646">
        <w:rPr>
          <w:rFonts w:ascii="Times New Roman" w:hAnsi="Times New Roman" w:cs="Times New Roman"/>
          <w:sz w:val="24"/>
          <w:szCs w:val="24"/>
        </w:rPr>
        <w:t xml:space="preserve"> gain a clearer picture of what </w:t>
      </w:r>
      <w:r w:rsidR="00EF337F">
        <w:rPr>
          <w:rFonts w:ascii="Times New Roman" w:hAnsi="Times New Roman" w:cs="Times New Roman"/>
          <w:sz w:val="24"/>
          <w:szCs w:val="24"/>
        </w:rPr>
        <w:t>they want to</w:t>
      </w:r>
      <w:r w:rsidRPr="00F37646">
        <w:rPr>
          <w:rFonts w:ascii="Times New Roman" w:hAnsi="Times New Roman" w:cs="Times New Roman"/>
          <w:sz w:val="24"/>
          <w:szCs w:val="24"/>
        </w:rPr>
        <w:t xml:space="preserve"> bring to the table, allowing </w:t>
      </w:r>
      <w:r w:rsidR="00EF337F">
        <w:rPr>
          <w:rFonts w:ascii="Times New Roman" w:hAnsi="Times New Roman" w:cs="Times New Roman"/>
          <w:sz w:val="24"/>
          <w:szCs w:val="24"/>
        </w:rPr>
        <w:t>them</w:t>
      </w:r>
      <w:r w:rsidRPr="00F37646">
        <w:rPr>
          <w:rFonts w:ascii="Times New Roman" w:hAnsi="Times New Roman" w:cs="Times New Roman"/>
          <w:sz w:val="24"/>
          <w:szCs w:val="24"/>
        </w:rPr>
        <w:t xml:space="preserve"> to </w:t>
      </w:r>
      <w:r w:rsidRPr="00F37646">
        <w:rPr>
          <w:rFonts w:ascii="Times New Roman" w:hAnsi="Times New Roman" w:cs="Times New Roman"/>
          <w:sz w:val="24"/>
          <w:szCs w:val="24"/>
        </w:rPr>
        <w:lastRenderedPageBreak/>
        <w:t xml:space="preserve">leverage </w:t>
      </w:r>
      <w:r w:rsidR="00EF337F">
        <w:rPr>
          <w:rFonts w:ascii="Times New Roman" w:hAnsi="Times New Roman" w:cs="Times New Roman"/>
          <w:sz w:val="24"/>
          <w:szCs w:val="24"/>
        </w:rPr>
        <w:t xml:space="preserve">their </w:t>
      </w:r>
      <w:r w:rsidRPr="00F37646">
        <w:rPr>
          <w:rFonts w:ascii="Times New Roman" w:hAnsi="Times New Roman" w:cs="Times New Roman"/>
          <w:sz w:val="24"/>
          <w:szCs w:val="24"/>
        </w:rPr>
        <w:t xml:space="preserve">strengths and target areas where </w:t>
      </w:r>
      <w:r w:rsidR="00872679">
        <w:rPr>
          <w:rFonts w:ascii="Times New Roman" w:hAnsi="Times New Roman" w:cs="Times New Roman"/>
          <w:sz w:val="24"/>
          <w:szCs w:val="24"/>
        </w:rPr>
        <w:t>the employee</w:t>
      </w:r>
      <w:r w:rsidRPr="00F37646">
        <w:rPr>
          <w:rFonts w:ascii="Times New Roman" w:hAnsi="Times New Roman" w:cs="Times New Roman"/>
          <w:sz w:val="24"/>
          <w:szCs w:val="24"/>
        </w:rPr>
        <w:t xml:space="preserve"> need further development.</w:t>
      </w:r>
      <w:r w:rsidR="00121E79">
        <w:rPr>
          <w:rFonts w:ascii="Times New Roman" w:hAnsi="Times New Roman" w:cs="Times New Roman"/>
          <w:sz w:val="24"/>
          <w:szCs w:val="24"/>
        </w:rPr>
        <w:t xml:space="preserve"> </w:t>
      </w:r>
      <w:r w:rsidR="00121E79" w:rsidRPr="00121E79">
        <w:rPr>
          <w:rFonts w:ascii="Times New Roman" w:hAnsi="Times New Roman" w:cs="Times New Roman"/>
          <w:sz w:val="24"/>
          <w:szCs w:val="24"/>
        </w:rPr>
        <w:t>By providing a comprehensive and systematic catalog of an organization's collective skills, abilities, and expertise, skill inventories offer a powerful means of identifying talent gaps, informing training and development initiatives, and fostering a more agile and adaptable workforce.</w:t>
      </w:r>
    </w:p>
    <w:p w14:paraId="7473BF55" w14:textId="269339F5" w:rsidR="00367A2A" w:rsidRPr="00F37646" w:rsidRDefault="00367A2A" w:rsidP="00333300">
      <w:pPr>
        <w:ind w:firstLine="720"/>
        <w:jc w:val="both"/>
        <w:rPr>
          <w:rFonts w:ascii="Times New Roman" w:hAnsi="Times New Roman" w:cs="Times New Roman"/>
          <w:sz w:val="24"/>
          <w:szCs w:val="24"/>
        </w:rPr>
      </w:pPr>
      <w:r w:rsidRPr="00F37646">
        <w:rPr>
          <w:rFonts w:ascii="Times New Roman" w:hAnsi="Times New Roman" w:cs="Times New Roman"/>
          <w:sz w:val="24"/>
          <w:szCs w:val="24"/>
        </w:rPr>
        <w:t>Creating a skill inventory involves reflecting on your experiences, education, and training, as well as considering both technical and soft skills</w:t>
      </w:r>
      <w:r w:rsidR="00B631B5">
        <w:rPr>
          <w:rFonts w:ascii="Times New Roman" w:hAnsi="Times New Roman" w:cs="Times New Roman"/>
          <w:sz w:val="24"/>
          <w:szCs w:val="24"/>
        </w:rPr>
        <w:t xml:space="preserve"> (</w:t>
      </w:r>
      <w:r w:rsidR="00B631B5" w:rsidRPr="00B631B5">
        <w:rPr>
          <w:rFonts w:ascii="Times New Roman" w:hAnsi="Times New Roman" w:cs="Times New Roman"/>
          <w:sz w:val="24"/>
          <w:szCs w:val="24"/>
          <w:highlight w:val="yellow"/>
        </w:rPr>
        <w:t>Suddapally et al., 2025</w:t>
      </w:r>
      <w:r w:rsidR="00B631B5">
        <w:rPr>
          <w:rFonts w:ascii="Times New Roman" w:hAnsi="Times New Roman" w:cs="Times New Roman"/>
          <w:sz w:val="24"/>
          <w:szCs w:val="24"/>
        </w:rPr>
        <w:t>)</w:t>
      </w:r>
      <w:r w:rsidRPr="00F37646">
        <w:rPr>
          <w:rFonts w:ascii="Times New Roman" w:hAnsi="Times New Roman" w:cs="Times New Roman"/>
          <w:sz w:val="24"/>
          <w:szCs w:val="24"/>
        </w:rPr>
        <w:t>. Technical skills encompass specific knowledge and abilities related to a particular field or industry, such as programming languages, design software proficiency, or financial analysis. Soft skills, on the other hand, are interpersonal skills that enable effective communication, collaboration, problem-solving, and leadership. These can include skills like conceptual, human, managerial, personal, technical,</w:t>
      </w:r>
      <w:r w:rsidR="00B672AB">
        <w:rPr>
          <w:rFonts w:ascii="Times New Roman" w:hAnsi="Times New Roman" w:cs="Times New Roman"/>
          <w:sz w:val="24"/>
          <w:szCs w:val="24"/>
        </w:rPr>
        <w:t xml:space="preserve"> </w:t>
      </w:r>
      <w:r w:rsidRPr="00F37646">
        <w:rPr>
          <w:rFonts w:ascii="Times New Roman" w:hAnsi="Times New Roman" w:cs="Times New Roman"/>
          <w:sz w:val="24"/>
          <w:szCs w:val="24"/>
        </w:rPr>
        <w:t>leadership and time management.</w:t>
      </w:r>
    </w:p>
    <w:p w14:paraId="3D450A62" w14:textId="349AD22E" w:rsidR="00FF7F48" w:rsidRPr="00F37646" w:rsidRDefault="00367A2A"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REVIEW OF LITERATURE</w:t>
      </w:r>
    </w:p>
    <w:p w14:paraId="04FEB30C" w14:textId="7AE19676" w:rsidR="00B9551E" w:rsidRPr="00F37646" w:rsidRDefault="00B9551E" w:rsidP="00B9551E">
      <w:pPr>
        <w:ind w:firstLine="720"/>
        <w:jc w:val="both"/>
        <w:rPr>
          <w:rFonts w:ascii="Times New Roman" w:hAnsi="Times New Roman" w:cs="Times New Roman"/>
          <w:sz w:val="24"/>
          <w:szCs w:val="24"/>
        </w:rPr>
      </w:pPr>
      <w:r w:rsidRPr="000E67B5">
        <w:rPr>
          <w:rFonts w:ascii="Times New Roman" w:hAnsi="Times New Roman" w:cs="Times New Roman"/>
          <w:sz w:val="24"/>
          <w:szCs w:val="24"/>
        </w:rPr>
        <w:t xml:space="preserve">K. N. Ravi  and S. L. Patil(2022) </w:t>
      </w:r>
      <w:r w:rsidRPr="00F37646">
        <w:rPr>
          <w:rFonts w:ascii="Times New Roman" w:hAnsi="Times New Roman" w:cs="Times New Roman"/>
          <w:sz w:val="24"/>
          <w:szCs w:val="24"/>
        </w:rPr>
        <w:t xml:space="preserve">conducted a study on a scale to measure core competency of extension field functionaries in land resource inventory based watersheds. Data was collected by using a deductive scale development approach is adopted for construction of scale. Results showed that Scale identifies existing competency deficiency areas among the functionaries at the beginning of watershed implementation and help organizations to develop curriculum for training and capacity building activities in watershed programmes. Thus, it save both time and money for the organizations and also </w:t>
      </w:r>
      <w:r w:rsidR="00535C79">
        <w:rPr>
          <w:rFonts w:ascii="Times New Roman" w:hAnsi="Times New Roman" w:cs="Times New Roman"/>
          <w:sz w:val="24"/>
          <w:szCs w:val="24"/>
        </w:rPr>
        <w:t>produces</w:t>
      </w:r>
      <w:r w:rsidRPr="00F37646">
        <w:rPr>
          <w:rFonts w:ascii="Times New Roman" w:hAnsi="Times New Roman" w:cs="Times New Roman"/>
          <w:sz w:val="24"/>
          <w:szCs w:val="24"/>
        </w:rPr>
        <w:t xml:space="preserve"> competent human resources for proper execution of LRI based watershed activities to produce maximum impact in terms of watershed stability and sustainability. </w:t>
      </w:r>
    </w:p>
    <w:p w14:paraId="3A278B68" w14:textId="698527EB" w:rsidR="00B9551E" w:rsidRPr="00F37646" w:rsidRDefault="00B9551E" w:rsidP="00B9551E">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T.Sirisha and  Bala. K.N(2022) studied about Inventory Management Pattern </w:t>
      </w:r>
      <w:r w:rsidR="00B672AB">
        <w:rPr>
          <w:rFonts w:ascii="Times New Roman" w:hAnsi="Times New Roman" w:cs="Times New Roman"/>
          <w:sz w:val="24"/>
          <w:szCs w:val="24"/>
        </w:rPr>
        <w:t>o</w:t>
      </w:r>
      <w:r w:rsidRPr="00F37646">
        <w:rPr>
          <w:rFonts w:ascii="Times New Roman" w:hAnsi="Times New Roman" w:cs="Times New Roman"/>
          <w:sz w:val="24"/>
          <w:szCs w:val="24"/>
        </w:rPr>
        <w:t>f Manufacturing Sector In India. Data was collected by using secondary data which is collected from the following sources such as Company’s magazines, books, journals etc. Results revealed that A better inventory management will surely be helpful in solving the problems the company is facing with respect to inventory and will pave way for reducing the huge investment or blocking of money in inventory.</w:t>
      </w:r>
      <w:r w:rsidRPr="00F37646">
        <w:rPr>
          <w:rFonts w:ascii="Times New Roman" w:hAnsi="Times New Roman" w:cs="Times New Roman"/>
          <w:b/>
          <w:bCs/>
          <w:sz w:val="24"/>
          <w:szCs w:val="24"/>
        </w:rPr>
        <w:t xml:space="preserve"> </w:t>
      </w:r>
      <w:r w:rsidRPr="00F37646">
        <w:rPr>
          <w:rFonts w:ascii="Times New Roman" w:hAnsi="Times New Roman" w:cs="Times New Roman"/>
          <w:sz w:val="24"/>
          <w:szCs w:val="24"/>
        </w:rPr>
        <w:t>This would reduce the cost and enhance the profit. Also there should be tight control exercised on stock levels based on ABC analysis.</w:t>
      </w:r>
    </w:p>
    <w:p w14:paraId="1A1BE987" w14:textId="5BAB41AD" w:rsidR="00B9551E" w:rsidRPr="00F37646" w:rsidRDefault="00B9551E" w:rsidP="00B9551E">
      <w:pPr>
        <w:ind w:firstLine="720"/>
        <w:jc w:val="both"/>
        <w:rPr>
          <w:rFonts w:ascii="Times New Roman" w:hAnsi="Times New Roman" w:cs="Times New Roman"/>
          <w:sz w:val="24"/>
          <w:szCs w:val="24"/>
        </w:rPr>
      </w:pPr>
      <w:r w:rsidRPr="005561D2">
        <w:rPr>
          <w:rFonts w:ascii="Times New Roman" w:hAnsi="Times New Roman" w:cs="Times New Roman"/>
          <w:sz w:val="24"/>
          <w:szCs w:val="24"/>
        </w:rPr>
        <w:t>Tuan</w:t>
      </w:r>
      <w:r w:rsidRPr="00F37646">
        <w:rPr>
          <w:rFonts w:ascii="Times New Roman" w:hAnsi="Times New Roman" w:cs="Times New Roman"/>
          <w:sz w:val="24"/>
          <w:szCs w:val="24"/>
        </w:rPr>
        <w:t xml:space="preserve"> </w:t>
      </w:r>
      <w:r w:rsidRPr="005561D2">
        <w:rPr>
          <w:rFonts w:ascii="Times New Roman" w:hAnsi="Times New Roman" w:cs="Times New Roman"/>
          <w:i/>
          <w:iCs/>
          <w:sz w:val="24"/>
          <w:szCs w:val="24"/>
        </w:rPr>
        <w:t>et.al</w:t>
      </w:r>
      <w:r w:rsidRPr="00F37646">
        <w:rPr>
          <w:rFonts w:ascii="Times New Roman" w:hAnsi="Times New Roman" w:cs="Times New Roman"/>
          <w:sz w:val="24"/>
          <w:szCs w:val="24"/>
        </w:rPr>
        <w:t xml:space="preserve"> </w:t>
      </w:r>
      <w:r w:rsidRPr="005561D2">
        <w:rPr>
          <w:rFonts w:ascii="Times New Roman" w:hAnsi="Times New Roman" w:cs="Times New Roman"/>
          <w:sz w:val="24"/>
          <w:szCs w:val="24"/>
        </w:rPr>
        <w:t>(2018)</w:t>
      </w:r>
      <w:r w:rsidRPr="00F37646">
        <w:rPr>
          <w:rFonts w:ascii="Times New Roman" w:hAnsi="Times New Roman" w:cs="Times New Roman"/>
          <w:sz w:val="24"/>
          <w:szCs w:val="24"/>
        </w:rPr>
        <w:t xml:space="preserve"> conducted a study on Influence Of Information Technology, Skills And Knowledge, And Financial Resources ON Inventory Management Practices Amongst Small And Medium Retailers In </w:t>
      </w:r>
      <w:r w:rsidR="004703EF" w:rsidRPr="00F37646">
        <w:rPr>
          <w:rFonts w:ascii="Times New Roman" w:hAnsi="Times New Roman" w:cs="Times New Roman"/>
          <w:sz w:val="24"/>
          <w:szCs w:val="24"/>
        </w:rPr>
        <w:t>Malaysia. Data</w:t>
      </w:r>
      <w:r w:rsidRPr="00F37646">
        <w:rPr>
          <w:rFonts w:ascii="Times New Roman" w:hAnsi="Times New Roman" w:cs="Times New Roman"/>
          <w:sz w:val="24"/>
          <w:szCs w:val="24"/>
        </w:rPr>
        <w:t xml:space="preserve"> was collected by using survey questionnaire method with a  total of 220 sample consisting of small and medium retailers were selected random sampling method .Results showed that  the level of inventory management practices among retail SMEs is moderate. Skills and knowledge, and information technology influence inventory management practices of retail SMEs. However financial resources do not influence inventory management practices of retail SMEs in Malaysia suggesting that they do not have problems in getting financial resources as majority of them have received funds from the government.</w:t>
      </w:r>
    </w:p>
    <w:p w14:paraId="4DDB2A26" w14:textId="7230D339" w:rsidR="00B9551E" w:rsidRPr="00F37646" w:rsidRDefault="00367A2A" w:rsidP="00B9551E">
      <w:pPr>
        <w:jc w:val="both"/>
        <w:rPr>
          <w:rFonts w:ascii="Times New Roman" w:hAnsi="Times New Roman" w:cs="Times New Roman"/>
          <w:b/>
          <w:bCs/>
          <w:sz w:val="24"/>
          <w:szCs w:val="24"/>
        </w:rPr>
      </w:pPr>
      <w:r w:rsidRPr="00F37646">
        <w:rPr>
          <w:rFonts w:ascii="Times New Roman" w:hAnsi="Times New Roman" w:cs="Times New Roman"/>
          <w:b/>
          <w:bCs/>
          <w:sz w:val="24"/>
          <w:szCs w:val="24"/>
        </w:rPr>
        <w:t>MATERIALS AND METHOD</w:t>
      </w:r>
    </w:p>
    <w:p w14:paraId="02AA29C8" w14:textId="65895B37" w:rsidR="00045C10" w:rsidRPr="00F37646" w:rsidRDefault="00B9551E" w:rsidP="00F47560">
      <w:pPr>
        <w:ind w:left="270" w:firstLine="450"/>
        <w:jc w:val="both"/>
        <w:rPr>
          <w:rFonts w:ascii="Times New Roman" w:hAnsi="Times New Roman" w:cs="Times New Roman"/>
          <w:sz w:val="24"/>
          <w:szCs w:val="24"/>
        </w:rPr>
      </w:pPr>
      <w:r w:rsidRPr="00F37646">
        <w:rPr>
          <w:rFonts w:ascii="Times New Roman" w:hAnsi="Times New Roman" w:cs="Times New Roman"/>
          <w:sz w:val="24"/>
          <w:szCs w:val="24"/>
        </w:rPr>
        <w:lastRenderedPageBreak/>
        <w:t>The present study was conducted in purposively selected mandals of palnadu district in Andhra Pradesh.</w:t>
      </w:r>
      <w:r w:rsidRPr="00F37646">
        <w:rPr>
          <w:rFonts w:ascii="Times New Roman" w:hAnsi="Times New Roman" w:cs="Times New Roman"/>
          <w:sz w:val="24"/>
          <w:szCs w:val="24"/>
          <w:lang w:val="en-IN"/>
        </w:rPr>
        <w:t xml:space="preserve"> </w:t>
      </w:r>
      <w:r w:rsidR="002A0279" w:rsidRPr="00500D38">
        <w:rPr>
          <w:rFonts w:ascii="Times New Roman" w:hAnsi="Times New Roman" w:cs="Times New Roman"/>
          <w:sz w:val="24"/>
          <w:szCs w:val="24"/>
          <w:lang w:val="en-IN"/>
        </w:rPr>
        <w:t xml:space="preserve">A total of 30 respondents comprising of Government(15) and Non-government organizations(15) were selected </w:t>
      </w:r>
      <w:r w:rsidRPr="00F37646">
        <w:rPr>
          <w:rFonts w:ascii="Times New Roman" w:hAnsi="Times New Roman" w:cs="Times New Roman"/>
          <w:sz w:val="24"/>
          <w:szCs w:val="24"/>
          <w:lang w:val="en-IN"/>
        </w:rPr>
        <w:t>.</w:t>
      </w:r>
      <w:r w:rsidR="002A0279" w:rsidRPr="00500D38">
        <w:rPr>
          <w:rFonts w:ascii="Times New Roman" w:hAnsi="Times New Roman" w:cs="Times New Roman"/>
          <w:sz w:val="24"/>
          <w:szCs w:val="24"/>
          <w:lang w:val="en-IN"/>
        </w:rPr>
        <w:t xml:space="preserve"> Ex-post facto research design</w:t>
      </w:r>
      <w:r w:rsidRPr="00F37646">
        <w:rPr>
          <w:rFonts w:ascii="Times New Roman" w:hAnsi="Times New Roman" w:cs="Times New Roman"/>
          <w:sz w:val="24"/>
          <w:szCs w:val="24"/>
          <w:lang w:val="en-IN"/>
        </w:rPr>
        <w:t xml:space="preserve"> was adopted to study the skill inventories of Government and Non-government Organisations. A structured questionnaire developed and used in the study consisting of 45 questions with 5-point continuium scale i.e., “Very true”, “Somewhat true”, “Occasionally true”, ”Seldom true” and “Not true” respectively. </w:t>
      </w:r>
      <w:r w:rsidR="002A0279" w:rsidRPr="00500D38">
        <w:rPr>
          <w:rFonts w:ascii="Times New Roman" w:hAnsi="Times New Roman" w:cs="Times New Roman"/>
          <w:sz w:val="24"/>
          <w:szCs w:val="24"/>
          <w:lang w:val="en-IN"/>
        </w:rPr>
        <w:t xml:space="preserve">The data </w:t>
      </w:r>
      <w:r w:rsidRPr="00F37646">
        <w:rPr>
          <w:rFonts w:ascii="Times New Roman" w:hAnsi="Times New Roman" w:cs="Times New Roman"/>
          <w:sz w:val="24"/>
          <w:szCs w:val="24"/>
          <w:lang w:val="en-IN"/>
        </w:rPr>
        <w:t xml:space="preserve">was </w:t>
      </w:r>
      <w:r w:rsidR="002A0279" w:rsidRPr="00500D38">
        <w:rPr>
          <w:rFonts w:ascii="Times New Roman" w:hAnsi="Times New Roman" w:cs="Times New Roman"/>
          <w:sz w:val="24"/>
          <w:szCs w:val="24"/>
          <w:lang w:val="en-IN"/>
        </w:rPr>
        <w:t xml:space="preserve">analysed using </w:t>
      </w:r>
      <w:r w:rsidRPr="00F37646">
        <w:rPr>
          <w:rFonts w:ascii="Times New Roman" w:hAnsi="Times New Roman" w:cs="Times New Roman"/>
          <w:sz w:val="24"/>
          <w:szCs w:val="24"/>
          <w:lang w:val="en-IN"/>
        </w:rPr>
        <w:t>frequency, percentages and correlation coefficient</w:t>
      </w:r>
      <w:r w:rsidR="002A0279" w:rsidRPr="00500D38">
        <w:rPr>
          <w:rFonts w:ascii="Times New Roman" w:hAnsi="Times New Roman" w:cs="Times New Roman"/>
          <w:sz w:val="24"/>
          <w:szCs w:val="24"/>
          <w:lang w:val="en-IN"/>
        </w:rPr>
        <w:t>.</w:t>
      </w:r>
    </w:p>
    <w:p w14:paraId="0E99BCEF" w14:textId="2906904B" w:rsidR="003B0A0B" w:rsidRPr="00F37646" w:rsidRDefault="00367A2A"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RESULTS AND DISCUSSION</w:t>
      </w:r>
    </w:p>
    <w:p w14:paraId="12CA8265" w14:textId="367B7EA6" w:rsidR="003B0A0B" w:rsidRPr="00F37646" w:rsidRDefault="006B5F48"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Table.1.</w:t>
      </w:r>
      <w:r w:rsidR="003B0A0B" w:rsidRPr="00F37646">
        <w:rPr>
          <w:rFonts w:ascii="Times New Roman" w:hAnsi="Times New Roman" w:cs="Times New Roman"/>
          <w:b/>
          <w:bCs/>
          <w:sz w:val="24"/>
          <w:szCs w:val="24"/>
        </w:rPr>
        <w:t>Profile Characteristics of Extension Professionals</w:t>
      </w:r>
    </w:p>
    <w:p w14:paraId="77CA32DB" w14:textId="2804E8A2" w:rsidR="003B0A0B" w:rsidRPr="00F37646" w:rsidRDefault="003B0A0B"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The profile a characteristic of Extension Professionals includes Age, Education, </w:t>
      </w:r>
      <w:r w:rsidR="00BB5EAD" w:rsidRPr="00F37646">
        <w:rPr>
          <w:rFonts w:ascii="Times New Roman" w:hAnsi="Times New Roman" w:cs="Times New Roman"/>
          <w:sz w:val="24"/>
          <w:szCs w:val="24"/>
        </w:rPr>
        <w:t>Experience, Annual Income</w:t>
      </w:r>
      <w:r w:rsidRPr="00F37646">
        <w:rPr>
          <w:rFonts w:ascii="Times New Roman" w:hAnsi="Times New Roman" w:cs="Times New Roman"/>
          <w:sz w:val="24"/>
          <w:szCs w:val="24"/>
        </w:rPr>
        <w:t xml:space="preserve"> Marital Status, Family type</w:t>
      </w:r>
      <w:r w:rsidR="00193A99" w:rsidRPr="00F37646">
        <w:rPr>
          <w:rFonts w:ascii="Times New Roman" w:hAnsi="Times New Roman" w:cs="Times New Roman"/>
          <w:sz w:val="24"/>
          <w:szCs w:val="24"/>
        </w:rPr>
        <w:t>,</w:t>
      </w:r>
      <w:r w:rsidRPr="00F37646">
        <w:rPr>
          <w:rFonts w:ascii="Times New Roman" w:hAnsi="Times New Roman" w:cs="Times New Roman"/>
          <w:sz w:val="24"/>
          <w:szCs w:val="24"/>
        </w:rPr>
        <w:t xml:space="preserve"> and Family Size</w:t>
      </w:r>
      <w:r w:rsidR="00BB5EAD" w:rsidRPr="00F37646">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510"/>
        <w:gridCol w:w="2542"/>
        <w:gridCol w:w="1529"/>
        <w:gridCol w:w="45"/>
        <w:gridCol w:w="1575"/>
        <w:gridCol w:w="1574"/>
        <w:gridCol w:w="135"/>
        <w:gridCol w:w="1440"/>
      </w:tblGrid>
      <w:tr w:rsidR="00CC39BF" w:rsidRPr="00F37646" w14:paraId="459C4296" w14:textId="77777777" w:rsidTr="00CC39BF">
        <w:tc>
          <w:tcPr>
            <w:tcW w:w="510" w:type="dxa"/>
            <w:tcBorders>
              <w:top w:val="nil"/>
              <w:left w:val="nil"/>
              <w:right w:val="nil"/>
            </w:tcBorders>
          </w:tcPr>
          <w:p w14:paraId="7A0E490C" w14:textId="77777777" w:rsidR="00CC39BF" w:rsidRPr="00B672AB" w:rsidRDefault="00CC39BF" w:rsidP="00D94DC8">
            <w:pPr>
              <w:jc w:val="center"/>
              <w:rPr>
                <w:rFonts w:ascii="Times New Roman" w:hAnsi="Times New Roman" w:cs="Times New Roman"/>
                <w:b/>
                <w:bCs/>
                <w:sz w:val="24"/>
                <w:szCs w:val="24"/>
              </w:rPr>
            </w:pPr>
          </w:p>
        </w:tc>
        <w:tc>
          <w:tcPr>
            <w:tcW w:w="2542" w:type="dxa"/>
            <w:tcBorders>
              <w:top w:val="nil"/>
              <w:left w:val="nil"/>
              <w:right w:val="nil"/>
            </w:tcBorders>
          </w:tcPr>
          <w:p w14:paraId="11155D07" w14:textId="77777777" w:rsidR="00CC39BF" w:rsidRPr="00B672AB" w:rsidRDefault="00CC39BF" w:rsidP="00D94DC8">
            <w:pPr>
              <w:jc w:val="center"/>
              <w:rPr>
                <w:rFonts w:ascii="Times New Roman" w:hAnsi="Times New Roman" w:cs="Times New Roman"/>
                <w:b/>
                <w:bCs/>
                <w:sz w:val="24"/>
                <w:szCs w:val="24"/>
              </w:rPr>
            </w:pPr>
          </w:p>
        </w:tc>
        <w:tc>
          <w:tcPr>
            <w:tcW w:w="3149" w:type="dxa"/>
            <w:gridSpan w:val="3"/>
            <w:tcBorders>
              <w:top w:val="nil"/>
              <w:left w:val="nil"/>
              <w:right w:val="nil"/>
            </w:tcBorders>
          </w:tcPr>
          <w:p w14:paraId="7B9E9F32" w14:textId="77777777" w:rsidR="00CC39BF" w:rsidRPr="00B672AB" w:rsidRDefault="00CC39BF" w:rsidP="00D94DC8">
            <w:pPr>
              <w:jc w:val="center"/>
              <w:rPr>
                <w:rFonts w:ascii="Times New Roman" w:hAnsi="Times New Roman" w:cs="Times New Roman"/>
                <w:b/>
                <w:bCs/>
                <w:sz w:val="24"/>
                <w:szCs w:val="24"/>
              </w:rPr>
            </w:pPr>
          </w:p>
        </w:tc>
        <w:tc>
          <w:tcPr>
            <w:tcW w:w="3149" w:type="dxa"/>
            <w:gridSpan w:val="3"/>
            <w:tcBorders>
              <w:top w:val="nil"/>
              <w:left w:val="nil"/>
              <w:right w:val="nil"/>
            </w:tcBorders>
          </w:tcPr>
          <w:p w14:paraId="0F4E3036" w14:textId="30F85404" w:rsidR="00CC39BF" w:rsidRPr="00B672AB" w:rsidRDefault="00CC39BF" w:rsidP="00D94DC8">
            <w:pPr>
              <w:jc w:val="center"/>
              <w:rPr>
                <w:rFonts w:ascii="Times New Roman" w:hAnsi="Times New Roman" w:cs="Times New Roman"/>
                <w:b/>
                <w:bCs/>
                <w:sz w:val="24"/>
                <w:szCs w:val="24"/>
              </w:rPr>
            </w:pPr>
            <w:r>
              <w:rPr>
                <w:rFonts w:ascii="Times New Roman" w:hAnsi="Times New Roman" w:cs="Times New Roman"/>
                <w:b/>
                <w:bCs/>
                <w:sz w:val="24"/>
                <w:szCs w:val="24"/>
              </w:rPr>
              <w:t>n=</w:t>
            </w:r>
            <w:r w:rsidR="00650683">
              <w:rPr>
                <w:rFonts w:ascii="Times New Roman" w:hAnsi="Times New Roman" w:cs="Times New Roman"/>
                <w:b/>
                <w:bCs/>
                <w:sz w:val="24"/>
                <w:szCs w:val="24"/>
              </w:rPr>
              <w:t>6</w:t>
            </w:r>
            <w:r>
              <w:rPr>
                <w:rFonts w:ascii="Times New Roman" w:hAnsi="Times New Roman" w:cs="Times New Roman"/>
                <w:b/>
                <w:bCs/>
                <w:sz w:val="24"/>
                <w:szCs w:val="24"/>
              </w:rPr>
              <w:t>0</w:t>
            </w:r>
          </w:p>
        </w:tc>
      </w:tr>
      <w:tr w:rsidR="000D0E92" w:rsidRPr="00F37646" w14:paraId="4D4F42B4" w14:textId="77777777" w:rsidTr="00323F38">
        <w:tc>
          <w:tcPr>
            <w:tcW w:w="510" w:type="dxa"/>
            <w:vMerge w:val="restart"/>
          </w:tcPr>
          <w:p w14:paraId="6430F70D" w14:textId="464FC6A1" w:rsidR="000D0E92" w:rsidRPr="00B672AB" w:rsidRDefault="00D94DC8"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S. No</w:t>
            </w:r>
          </w:p>
        </w:tc>
        <w:tc>
          <w:tcPr>
            <w:tcW w:w="2542" w:type="dxa"/>
            <w:vMerge w:val="restart"/>
          </w:tcPr>
          <w:p w14:paraId="45829FB0" w14:textId="4E32B7D4"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Variables</w:t>
            </w:r>
          </w:p>
        </w:tc>
        <w:tc>
          <w:tcPr>
            <w:tcW w:w="3149" w:type="dxa"/>
            <w:gridSpan w:val="3"/>
          </w:tcPr>
          <w:p w14:paraId="3F350757" w14:textId="36C5094A"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Government Organizations</w:t>
            </w:r>
          </w:p>
        </w:tc>
        <w:tc>
          <w:tcPr>
            <w:tcW w:w="3149" w:type="dxa"/>
            <w:gridSpan w:val="3"/>
          </w:tcPr>
          <w:p w14:paraId="70677DBA" w14:textId="12095355"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 xml:space="preserve">Non-Government </w:t>
            </w:r>
            <w:r w:rsidR="00D94DC8" w:rsidRPr="00B672AB">
              <w:rPr>
                <w:rFonts w:ascii="Times New Roman" w:hAnsi="Times New Roman" w:cs="Times New Roman"/>
                <w:b/>
                <w:bCs/>
                <w:sz w:val="24"/>
                <w:szCs w:val="24"/>
              </w:rPr>
              <w:t>Organizations</w:t>
            </w:r>
          </w:p>
        </w:tc>
      </w:tr>
      <w:tr w:rsidR="000D0E92" w:rsidRPr="00F37646" w14:paraId="673B1368" w14:textId="77777777" w:rsidTr="00323F38">
        <w:tc>
          <w:tcPr>
            <w:tcW w:w="510" w:type="dxa"/>
            <w:vMerge/>
          </w:tcPr>
          <w:p w14:paraId="74BED039" w14:textId="77777777" w:rsidR="000D0E92" w:rsidRPr="00B672AB" w:rsidRDefault="000D0E92" w:rsidP="00D94DC8">
            <w:pPr>
              <w:jc w:val="center"/>
              <w:rPr>
                <w:rFonts w:ascii="Times New Roman" w:hAnsi="Times New Roman" w:cs="Times New Roman"/>
                <w:b/>
                <w:bCs/>
                <w:sz w:val="24"/>
                <w:szCs w:val="24"/>
              </w:rPr>
            </w:pPr>
          </w:p>
        </w:tc>
        <w:tc>
          <w:tcPr>
            <w:tcW w:w="2542" w:type="dxa"/>
            <w:vMerge/>
          </w:tcPr>
          <w:p w14:paraId="57471CEE" w14:textId="77777777" w:rsidR="000D0E92" w:rsidRPr="00B672AB" w:rsidRDefault="000D0E92" w:rsidP="00D94DC8">
            <w:pPr>
              <w:jc w:val="center"/>
              <w:rPr>
                <w:rFonts w:ascii="Times New Roman" w:hAnsi="Times New Roman" w:cs="Times New Roman"/>
                <w:b/>
                <w:bCs/>
                <w:sz w:val="24"/>
                <w:szCs w:val="24"/>
              </w:rPr>
            </w:pPr>
          </w:p>
        </w:tc>
        <w:tc>
          <w:tcPr>
            <w:tcW w:w="1529" w:type="dxa"/>
          </w:tcPr>
          <w:p w14:paraId="71A5E17B" w14:textId="2DC9558B"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F</w:t>
            </w:r>
          </w:p>
        </w:tc>
        <w:tc>
          <w:tcPr>
            <w:tcW w:w="1620" w:type="dxa"/>
            <w:gridSpan w:val="2"/>
          </w:tcPr>
          <w:p w14:paraId="5E2DCAF9" w14:textId="20271129" w:rsidR="000D0E92" w:rsidRPr="00B672AB" w:rsidRDefault="00B672AB" w:rsidP="00D94DC8">
            <w:pPr>
              <w:jc w:val="center"/>
              <w:rPr>
                <w:rFonts w:ascii="Times New Roman" w:hAnsi="Times New Roman" w:cs="Times New Roman"/>
                <w:b/>
                <w:bCs/>
                <w:sz w:val="24"/>
                <w:szCs w:val="24"/>
              </w:rPr>
            </w:pPr>
            <w:r>
              <w:rPr>
                <w:rFonts w:ascii="Times New Roman" w:hAnsi="Times New Roman" w:cs="Times New Roman"/>
                <w:b/>
                <w:bCs/>
                <w:sz w:val="24"/>
                <w:szCs w:val="24"/>
              </w:rPr>
              <w:t>Percent</w:t>
            </w:r>
          </w:p>
        </w:tc>
        <w:tc>
          <w:tcPr>
            <w:tcW w:w="1709" w:type="dxa"/>
            <w:gridSpan w:val="2"/>
          </w:tcPr>
          <w:p w14:paraId="08F33C63" w14:textId="7757EF69" w:rsidR="000D0E92" w:rsidRPr="00B672AB" w:rsidRDefault="000D0E92" w:rsidP="00D94DC8">
            <w:pPr>
              <w:jc w:val="center"/>
              <w:rPr>
                <w:rFonts w:ascii="Times New Roman" w:hAnsi="Times New Roman" w:cs="Times New Roman"/>
                <w:b/>
                <w:bCs/>
                <w:sz w:val="24"/>
                <w:szCs w:val="24"/>
              </w:rPr>
            </w:pPr>
            <w:r w:rsidRPr="00B672AB">
              <w:rPr>
                <w:rFonts w:ascii="Times New Roman" w:hAnsi="Times New Roman" w:cs="Times New Roman"/>
                <w:b/>
                <w:bCs/>
                <w:sz w:val="24"/>
                <w:szCs w:val="24"/>
              </w:rPr>
              <w:t>F</w:t>
            </w:r>
          </w:p>
        </w:tc>
        <w:tc>
          <w:tcPr>
            <w:tcW w:w="1440" w:type="dxa"/>
          </w:tcPr>
          <w:p w14:paraId="1DD09D9B" w14:textId="03C0EDBB" w:rsidR="000D0E92" w:rsidRPr="00B672AB" w:rsidRDefault="00B672AB" w:rsidP="00D94DC8">
            <w:pPr>
              <w:jc w:val="center"/>
              <w:rPr>
                <w:rFonts w:ascii="Times New Roman" w:hAnsi="Times New Roman" w:cs="Times New Roman"/>
                <w:b/>
                <w:bCs/>
                <w:sz w:val="24"/>
                <w:szCs w:val="24"/>
              </w:rPr>
            </w:pPr>
            <w:r>
              <w:rPr>
                <w:rFonts w:ascii="Times New Roman" w:hAnsi="Times New Roman" w:cs="Times New Roman"/>
                <w:b/>
                <w:bCs/>
                <w:sz w:val="24"/>
                <w:szCs w:val="24"/>
              </w:rPr>
              <w:t>Percent</w:t>
            </w:r>
          </w:p>
        </w:tc>
      </w:tr>
      <w:tr w:rsidR="000D0E92" w:rsidRPr="00F37646" w14:paraId="0A63DF5A" w14:textId="77777777" w:rsidTr="000C4D8A">
        <w:tc>
          <w:tcPr>
            <w:tcW w:w="9350" w:type="dxa"/>
            <w:gridSpan w:val="8"/>
          </w:tcPr>
          <w:p w14:paraId="1A6406C1" w14:textId="03C298BC" w:rsidR="000D0E92" w:rsidRPr="00F37646" w:rsidRDefault="000D0E92" w:rsidP="000D0E92">
            <w:pPr>
              <w:jc w:val="center"/>
              <w:rPr>
                <w:rFonts w:ascii="Times New Roman" w:hAnsi="Times New Roman" w:cs="Times New Roman"/>
                <w:b/>
                <w:bCs/>
                <w:sz w:val="24"/>
                <w:szCs w:val="24"/>
              </w:rPr>
            </w:pPr>
            <w:r w:rsidRPr="00F37646">
              <w:rPr>
                <w:rFonts w:ascii="Times New Roman" w:hAnsi="Times New Roman" w:cs="Times New Roman"/>
                <w:b/>
                <w:bCs/>
                <w:sz w:val="24"/>
                <w:szCs w:val="24"/>
              </w:rPr>
              <w:t>Age</w:t>
            </w:r>
          </w:p>
        </w:tc>
      </w:tr>
      <w:tr w:rsidR="000D0E92" w:rsidRPr="00F37646" w14:paraId="610A1E9F" w14:textId="77777777" w:rsidTr="00323F38">
        <w:tc>
          <w:tcPr>
            <w:tcW w:w="510" w:type="dxa"/>
          </w:tcPr>
          <w:p w14:paraId="347C2CE1" w14:textId="5D3A918C"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1AD27B86" w14:textId="598FCCB2"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25-35 Years</w:t>
            </w:r>
          </w:p>
        </w:tc>
        <w:tc>
          <w:tcPr>
            <w:tcW w:w="1529" w:type="dxa"/>
          </w:tcPr>
          <w:p w14:paraId="4D85F0A1" w14:textId="321D31A2" w:rsidR="000D0E92" w:rsidRPr="00F37646" w:rsidRDefault="00D94DC8" w:rsidP="00FA3EE8">
            <w:pPr>
              <w:jc w:val="center"/>
              <w:rPr>
                <w:rFonts w:ascii="Times New Roman" w:hAnsi="Times New Roman" w:cs="Times New Roman"/>
                <w:sz w:val="24"/>
                <w:szCs w:val="24"/>
              </w:rPr>
            </w:pPr>
            <w:r w:rsidRPr="00F37646">
              <w:rPr>
                <w:rFonts w:ascii="Times New Roman" w:hAnsi="Times New Roman" w:cs="Times New Roman"/>
                <w:sz w:val="24"/>
                <w:szCs w:val="24"/>
              </w:rPr>
              <w:t>22</w:t>
            </w:r>
          </w:p>
        </w:tc>
        <w:tc>
          <w:tcPr>
            <w:tcW w:w="1620" w:type="dxa"/>
            <w:gridSpan w:val="2"/>
          </w:tcPr>
          <w:p w14:paraId="266D242F" w14:textId="6D776587"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73.33</w:t>
            </w:r>
          </w:p>
        </w:tc>
        <w:tc>
          <w:tcPr>
            <w:tcW w:w="1709" w:type="dxa"/>
            <w:gridSpan w:val="2"/>
          </w:tcPr>
          <w:p w14:paraId="4411F4CB" w14:textId="07480262"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9</w:t>
            </w:r>
          </w:p>
        </w:tc>
        <w:tc>
          <w:tcPr>
            <w:tcW w:w="1440" w:type="dxa"/>
          </w:tcPr>
          <w:p w14:paraId="0CCE4A6E" w14:textId="6D776916"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63.33</w:t>
            </w:r>
          </w:p>
        </w:tc>
      </w:tr>
      <w:tr w:rsidR="000D0E92" w:rsidRPr="00F37646" w14:paraId="28EA594D" w14:textId="77777777" w:rsidTr="00323F38">
        <w:tc>
          <w:tcPr>
            <w:tcW w:w="510" w:type="dxa"/>
          </w:tcPr>
          <w:p w14:paraId="5C45B099" w14:textId="2AEE80F3"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7894BA91" w14:textId="6752E2FE" w:rsidR="000D0E92"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35-45 Years</w:t>
            </w:r>
          </w:p>
        </w:tc>
        <w:tc>
          <w:tcPr>
            <w:tcW w:w="1529" w:type="dxa"/>
          </w:tcPr>
          <w:p w14:paraId="7783080E" w14:textId="2505D57E" w:rsidR="000D0E92" w:rsidRPr="00F37646" w:rsidRDefault="00D94DC8" w:rsidP="00FA3EE8">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620" w:type="dxa"/>
            <w:gridSpan w:val="2"/>
          </w:tcPr>
          <w:p w14:paraId="78D8FF69" w14:textId="79EFDE7F"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709" w:type="dxa"/>
            <w:gridSpan w:val="2"/>
          </w:tcPr>
          <w:p w14:paraId="37CB68F0" w14:textId="5DC5A839"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440" w:type="dxa"/>
          </w:tcPr>
          <w:p w14:paraId="5B24AC14" w14:textId="314FC3C7" w:rsidR="000D0E92"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D94DC8" w:rsidRPr="00F37646" w14:paraId="5A35EEEA" w14:textId="77777777" w:rsidTr="00323F38">
        <w:tc>
          <w:tcPr>
            <w:tcW w:w="510" w:type="dxa"/>
          </w:tcPr>
          <w:p w14:paraId="65A66652" w14:textId="1AD5C2FF"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3BB04483" w14:textId="397B00F7"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45-55 Years</w:t>
            </w:r>
          </w:p>
        </w:tc>
        <w:tc>
          <w:tcPr>
            <w:tcW w:w="1529" w:type="dxa"/>
          </w:tcPr>
          <w:p w14:paraId="2506A97E" w14:textId="238AA4C4"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620" w:type="dxa"/>
            <w:gridSpan w:val="2"/>
          </w:tcPr>
          <w:p w14:paraId="0BA10066" w14:textId="464B9754"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1709" w:type="dxa"/>
            <w:gridSpan w:val="2"/>
          </w:tcPr>
          <w:p w14:paraId="3A98F051" w14:textId="0D5A56EE"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440" w:type="dxa"/>
          </w:tcPr>
          <w:p w14:paraId="013E9DBC" w14:textId="6B2648C5"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D94DC8" w:rsidRPr="00F37646" w14:paraId="406E6593" w14:textId="77777777" w:rsidTr="00323F38">
        <w:tc>
          <w:tcPr>
            <w:tcW w:w="510" w:type="dxa"/>
          </w:tcPr>
          <w:p w14:paraId="1E2739AA" w14:textId="15A66683"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61DBE7B4" w14:textId="7B6DF12A" w:rsidR="00D94DC8" w:rsidRPr="00F37646" w:rsidRDefault="00D94DC8" w:rsidP="009C6342">
            <w:pPr>
              <w:jc w:val="both"/>
              <w:rPr>
                <w:rFonts w:ascii="Times New Roman" w:hAnsi="Times New Roman" w:cs="Times New Roman"/>
                <w:sz w:val="24"/>
                <w:szCs w:val="24"/>
              </w:rPr>
            </w:pPr>
            <w:r w:rsidRPr="00F37646">
              <w:rPr>
                <w:rFonts w:ascii="Times New Roman" w:hAnsi="Times New Roman" w:cs="Times New Roman"/>
                <w:sz w:val="24"/>
                <w:szCs w:val="24"/>
              </w:rPr>
              <w:t>Above 55 years</w:t>
            </w:r>
          </w:p>
        </w:tc>
        <w:tc>
          <w:tcPr>
            <w:tcW w:w="1529" w:type="dxa"/>
          </w:tcPr>
          <w:p w14:paraId="59428581" w14:textId="18DFC27B"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620" w:type="dxa"/>
            <w:gridSpan w:val="2"/>
          </w:tcPr>
          <w:p w14:paraId="6808798E" w14:textId="364D23D3"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1709" w:type="dxa"/>
            <w:gridSpan w:val="2"/>
          </w:tcPr>
          <w:p w14:paraId="282C38AB" w14:textId="5B34A2E7"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440" w:type="dxa"/>
          </w:tcPr>
          <w:p w14:paraId="6A57AC00" w14:textId="50CD3AAD" w:rsidR="00D94DC8" w:rsidRPr="00F37646" w:rsidRDefault="00FA3EE8" w:rsidP="00FA3EE8">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D94DC8" w:rsidRPr="00F37646" w14:paraId="01C0B022" w14:textId="77777777" w:rsidTr="000C4D8A">
        <w:tc>
          <w:tcPr>
            <w:tcW w:w="9350" w:type="dxa"/>
            <w:gridSpan w:val="8"/>
          </w:tcPr>
          <w:p w14:paraId="68CFAA2F" w14:textId="6DEA90F4" w:rsidR="00D94DC8" w:rsidRPr="00F37646" w:rsidRDefault="00D94DC8" w:rsidP="00D94DC8">
            <w:pPr>
              <w:jc w:val="center"/>
              <w:rPr>
                <w:rFonts w:ascii="Times New Roman" w:hAnsi="Times New Roman" w:cs="Times New Roman"/>
                <w:b/>
                <w:bCs/>
                <w:sz w:val="24"/>
                <w:szCs w:val="24"/>
              </w:rPr>
            </w:pPr>
            <w:r w:rsidRPr="00F37646">
              <w:rPr>
                <w:rFonts w:ascii="Times New Roman" w:hAnsi="Times New Roman" w:cs="Times New Roman"/>
                <w:b/>
                <w:bCs/>
                <w:sz w:val="24"/>
                <w:szCs w:val="24"/>
              </w:rPr>
              <w:t>Educational Qualifications</w:t>
            </w:r>
          </w:p>
        </w:tc>
      </w:tr>
      <w:tr w:rsidR="00CD3885" w:rsidRPr="00F37646" w14:paraId="3116AF58" w14:textId="77777777" w:rsidTr="00323F38">
        <w:tc>
          <w:tcPr>
            <w:tcW w:w="510" w:type="dxa"/>
          </w:tcPr>
          <w:p w14:paraId="5BE97590" w14:textId="41264EEC"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26500D57" w14:textId="35E3B03D"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Intermediate</w:t>
            </w:r>
          </w:p>
        </w:tc>
        <w:tc>
          <w:tcPr>
            <w:tcW w:w="1574" w:type="dxa"/>
            <w:gridSpan w:val="2"/>
          </w:tcPr>
          <w:p w14:paraId="6B0A6623" w14:textId="43400501"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575" w:type="dxa"/>
          </w:tcPr>
          <w:p w14:paraId="08FD4953" w14:textId="1D8D0115"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1574" w:type="dxa"/>
          </w:tcPr>
          <w:p w14:paraId="77F2AB53" w14:textId="0A414BA4"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2A4EEE3F" w14:textId="06783430"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CD3885" w:rsidRPr="00F37646" w14:paraId="66F59133" w14:textId="77777777" w:rsidTr="00323F38">
        <w:tc>
          <w:tcPr>
            <w:tcW w:w="510" w:type="dxa"/>
          </w:tcPr>
          <w:p w14:paraId="20B456E8" w14:textId="4506EBBD"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4176D693" w14:textId="23EA9D1B"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Under Graduate</w:t>
            </w:r>
          </w:p>
        </w:tc>
        <w:tc>
          <w:tcPr>
            <w:tcW w:w="1574" w:type="dxa"/>
            <w:gridSpan w:val="2"/>
          </w:tcPr>
          <w:p w14:paraId="45DD1F32" w14:textId="2A4F37B8"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11</w:t>
            </w:r>
          </w:p>
        </w:tc>
        <w:tc>
          <w:tcPr>
            <w:tcW w:w="1575" w:type="dxa"/>
          </w:tcPr>
          <w:p w14:paraId="4F02936F" w14:textId="4208AC88"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1574" w:type="dxa"/>
          </w:tcPr>
          <w:p w14:paraId="30DEF419" w14:textId="39C621BB"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4</w:t>
            </w:r>
          </w:p>
        </w:tc>
        <w:tc>
          <w:tcPr>
            <w:tcW w:w="1575" w:type="dxa"/>
            <w:gridSpan w:val="2"/>
          </w:tcPr>
          <w:p w14:paraId="7270A84D" w14:textId="5DA303EA"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80.00</w:t>
            </w:r>
          </w:p>
        </w:tc>
      </w:tr>
      <w:tr w:rsidR="00CD3885" w:rsidRPr="00F37646" w14:paraId="137C051D" w14:textId="77777777" w:rsidTr="00323F38">
        <w:tc>
          <w:tcPr>
            <w:tcW w:w="510" w:type="dxa"/>
          </w:tcPr>
          <w:p w14:paraId="0A40718E" w14:textId="36F81147"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65510297" w14:textId="6DF7E2F0"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Post Graduate</w:t>
            </w:r>
          </w:p>
        </w:tc>
        <w:tc>
          <w:tcPr>
            <w:tcW w:w="1574" w:type="dxa"/>
            <w:gridSpan w:val="2"/>
          </w:tcPr>
          <w:p w14:paraId="4BC2233A" w14:textId="30DD2D99"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11</w:t>
            </w:r>
          </w:p>
        </w:tc>
        <w:tc>
          <w:tcPr>
            <w:tcW w:w="1575" w:type="dxa"/>
          </w:tcPr>
          <w:p w14:paraId="71CE395D" w14:textId="2871F32D"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1574" w:type="dxa"/>
          </w:tcPr>
          <w:p w14:paraId="0F7BA810" w14:textId="0108D0D3"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575" w:type="dxa"/>
            <w:gridSpan w:val="2"/>
          </w:tcPr>
          <w:p w14:paraId="17437F6C" w14:textId="389E9901"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6.67</w:t>
            </w:r>
          </w:p>
        </w:tc>
      </w:tr>
      <w:tr w:rsidR="00CD3885" w:rsidRPr="00F37646" w14:paraId="4ED69862" w14:textId="77777777" w:rsidTr="00323F38">
        <w:tc>
          <w:tcPr>
            <w:tcW w:w="510" w:type="dxa"/>
          </w:tcPr>
          <w:p w14:paraId="624071FE" w14:textId="7612B440"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5D61F790" w14:textId="3E6D8510" w:rsidR="00CD3885" w:rsidRPr="00F37646" w:rsidRDefault="00CD3885" w:rsidP="009C6342">
            <w:pPr>
              <w:jc w:val="both"/>
              <w:rPr>
                <w:rFonts w:ascii="Times New Roman" w:hAnsi="Times New Roman" w:cs="Times New Roman"/>
                <w:sz w:val="24"/>
                <w:szCs w:val="24"/>
              </w:rPr>
            </w:pPr>
            <w:r w:rsidRPr="00F37646">
              <w:rPr>
                <w:rFonts w:ascii="Times New Roman" w:hAnsi="Times New Roman" w:cs="Times New Roman"/>
                <w:sz w:val="24"/>
                <w:szCs w:val="24"/>
              </w:rPr>
              <w:t>Doctoral</w:t>
            </w:r>
          </w:p>
        </w:tc>
        <w:tc>
          <w:tcPr>
            <w:tcW w:w="1574" w:type="dxa"/>
            <w:gridSpan w:val="2"/>
          </w:tcPr>
          <w:p w14:paraId="2C7D5A99" w14:textId="302B1F13"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575" w:type="dxa"/>
          </w:tcPr>
          <w:p w14:paraId="60097C91" w14:textId="73199258"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574" w:type="dxa"/>
          </w:tcPr>
          <w:p w14:paraId="66FCB079" w14:textId="4A3FEE31" w:rsidR="00CD3885"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575" w:type="dxa"/>
            <w:gridSpan w:val="2"/>
          </w:tcPr>
          <w:p w14:paraId="007976FE" w14:textId="7AEBE1C3" w:rsidR="00CD3885"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323F38" w:rsidRPr="00F37646" w14:paraId="7A40D13B" w14:textId="77777777" w:rsidTr="000C4D8A">
        <w:tc>
          <w:tcPr>
            <w:tcW w:w="510" w:type="dxa"/>
          </w:tcPr>
          <w:p w14:paraId="4805F779" w14:textId="1DB7B2A6"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5.</w:t>
            </w:r>
          </w:p>
        </w:tc>
        <w:tc>
          <w:tcPr>
            <w:tcW w:w="2542" w:type="dxa"/>
          </w:tcPr>
          <w:p w14:paraId="27F3B826" w14:textId="5B827242"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Post-Doc</w:t>
            </w:r>
          </w:p>
        </w:tc>
        <w:tc>
          <w:tcPr>
            <w:tcW w:w="1574" w:type="dxa"/>
            <w:gridSpan w:val="2"/>
          </w:tcPr>
          <w:p w14:paraId="06E6137D" w14:textId="0153E33D" w:rsidR="00323F38"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1</w:t>
            </w:r>
          </w:p>
        </w:tc>
        <w:tc>
          <w:tcPr>
            <w:tcW w:w="1575" w:type="dxa"/>
          </w:tcPr>
          <w:p w14:paraId="38698A20" w14:textId="387EDC26"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3.33</w:t>
            </w:r>
          </w:p>
        </w:tc>
        <w:tc>
          <w:tcPr>
            <w:tcW w:w="1574" w:type="dxa"/>
          </w:tcPr>
          <w:p w14:paraId="4E008116" w14:textId="11A1A8D8" w:rsidR="00323F38" w:rsidRPr="00F37646" w:rsidRDefault="00464089" w:rsidP="00DE3723">
            <w:pPr>
              <w:jc w:val="center"/>
              <w:rPr>
                <w:rFonts w:ascii="Times New Roman" w:hAnsi="Times New Roman" w:cs="Times New Roman"/>
                <w:sz w:val="24"/>
                <w:szCs w:val="24"/>
              </w:rPr>
            </w:pPr>
            <w:r w:rsidRPr="00F37646">
              <w:rPr>
                <w:rFonts w:ascii="Times New Roman" w:hAnsi="Times New Roman" w:cs="Times New Roman"/>
                <w:sz w:val="24"/>
                <w:szCs w:val="24"/>
              </w:rPr>
              <w:t>2</w:t>
            </w:r>
          </w:p>
        </w:tc>
        <w:tc>
          <w:tcPr>
            <w:tcW w:w="1575" w:type="dxa"/>
            <w:gridSpan w:val="2"/>
          </w:tcPr>
          <w:p w14:paraId="414B2114" w14:textId="5E86C0F8"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6.67</w:t>
            </w:r>
          </w:p>
        </w:tc>
      </w:tr>
      <w:tr w:rsidR="00323F38" w:rsidRPr="00F37646" w14:paraId="1F8F3148" w14:textId="77777777" w:rsidTr="000C4D8A">
        <w:tc>
          <w:tcPr>
            <w:tcW w:w="9350" w:type="dxa"/>
            <w:gridSpan w:val="8"/>
          </w:tcPr>
          <w:p w14:paraId="3D2069FF" w14:textId="5A9F725D" w:rsidR="00323F38" w:rsidRPr="00F37646" w:rsidRDefault="00323F38" w:rsidP="00323F38">
            <w:pPr>
              <w:jc w:val="center"/>
              <w:rPr>
                <w:rFonts w:ascii="Times New Roman" w:hAnsi="Times New Roman" w:cs="Times New Roman"/>
                <w:b/>
                <w:bCs/>
                <w:sz w:val="24"/>
                <w:szCs w:val="24"/>
              </w:rPr>
            </w:pPr>
            <w:r w:rsidRPr="00F37646">
              <w:rPr>
                <w:rFonts w:ascii="Times New Roman" w:hAnsi="Times New Roman" w:cs="Times New Roman"/>
                <w:b/>
                <w:bCs/>
                <w:sz w:val="24"/>
                <w:szCs w:val="24"/>
              </w:rPr>
              <w:t>Work Experience</w:t>
            </w:r>
          </w:p>
        </w:tc>
      </w:tr>
      <w:tr w:rsidR="00323F38" w:rsidRPr="00F37646" w14:paraId="57AF4DE0" w14:textId="77777777" w:rsidTr="000C4D8A">
        <w:tc>
          <w:tcPr>
            <w:tcW w:w="510" w:type="dxa"/>
          </w:tcPr>
          <w:p w14:paraId="3CC37A93" w14:textId="5EB3C5EF"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32423FD5" w14:textId="50A41E88"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5 years</w:t>
            </w:r>
          </w:p>
        </w:tc>
        <w:tc>
          <w:tcPr>
            <w:tcW w:w="1574" w:type="dxa"/>
            <w:gridSpan w:val="2"/>
          </w:tcPr>
          <w:p w14:paraId="11EE6079" w14:textId="39E382B9"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7</w:t>
            </w:r>
          </w:p>
        </w:tc>
        <w:tc>
          <w:tcPr>
            <w:tcW w:w="1575" w:type="dxa"/>
          </w:tcPr>
          <w:p w14:paraId="00F7B058" w14:textId="7600E4E8"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56.67</w:t>
            </w:r>
          </w:p>
        </w:tc>
        <w:tc>
          <w:tcPr>
            <w:tcW w:w="1574" w:type="dxa"/>
          </w:tcPr>
          <w:p w14:paraId="3934BDCA" w14:textId="20830F5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7B1B0C2F" w14:textId="572DF40F"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tc>
      </w:tr>
      <w:tr w:rsidR="00323F38" w:rsidRPr="00F37646" w14:paraId="527CA57D" w14:textId="77777777" w:rsidTr="000C4D8A">
        <w:tc>
          <w:tcPr>
            <w:tcW w:w="510" w:type="dxa"/>
          </w:tcPr>
          <w:p w14:paraId="10FAF03C" w14:textId="45672641"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05DEFA3A" w14:textId="709CEB74"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5-10 years</w:t>
            </w:r>
          </w:p>
        </w:tc>
        <w:tc>
          <w:tcPr>
            <w:tcW w:w="1574" w:type="dxa"/>
            <w:gridSpan w:val="2"/>
          </w:tcPr>
          <w:p w14:paraId="22A67C1A" w14:textId="681AC88C"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tcPr>
          <w:p w14:paraId="67F3C703" w14:textId="3906BB0E"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16.67</w:t>
            </w:r>
          </w:p>
        </w:tc>
        <w:tc>
          <w:tcPr>
            <w:tcW w:w="1574" w:type="dxa"/>
          </w:tcPr>
          <w:p w14:paraId="0E26A891" w14:textId="5B69C526"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60F5D86D" w14:textId="19933895"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tc>
      </w:tr>
      <w:tr w:rsidR="00323F38" w:rsidRPr="00F37646" w14:paraId="09E3D202" w14:textId="77777777" w:rsidTr="000C4D8A">
        <w:tc>
          <w:tcPr>
            <w:tcW w:w="510" w:type="dxa"/>
          </w:tcPr>
          <w:p w14:paraId="29766C20" w14:textId="4D1B158D"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3F1EDE2B" w14:textId="0F8BD4C0"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0-15 Years</w:t>
            </w:r>
          </w:p>
        </w:tc>
        <w:tc>
          <w:tcPr>
            <w:tcW w:w="1574" w:type="dxa"/>
            <w:gridSpan w:val="2"/>
          </w:tcPr>
          <w:p w14:paraId="50F0403A" w14:textId="668C9ECA"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575" w:type="dxa"/>
          </w:tcPr>
          <w:p w14:paraId="2BDCC7B0" w14:textId="0C3EC105"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13.33</w:t>
            </w:r>
          </w:p>
        </w:tc>
        <w:tc>
          <w:tcPr>
            <w:tcW w:w="1574" w:type="dxa"/>
          </w:tcPr>
          <w:p w14:paraId="4FE583E0" w14:textId="0B4DFD1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48373B1E" w14:textId="140DEF35"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tc>
      </w:tr>
      <w:tr w:rsidR="00323F38" w:rsidRPr="00F37646" w14:paraId="31D4C400" w14:textId="77777777" w:rsidTr="000C4D8A">
        <w:tc>
          <w:tcPr>
            <w:tcW w:w="510" w:type="dxa"/>
          </w:tcPr>
          <w:p w14:paraId="4A1D5908" w14:textId="3739CECB"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62ED58C1" w14:textId="00D8B0FF"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5-25 Years</w:t>
            </w:r>
          </w:p>
        </w:tc>
        <w:tc>
          <w:tcPr>
            <w:tcW w:w="1574" w:type="dxa"/>
            <w:gridSpan w:val="2"/>
          </w:tcPr>
          <w:p w14:paraId="3233BC79" w14:textId="3BB495D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575" w:type="dxa"/>
          </w:tcPr>
          <w:p w14:paraId="05D246E7" w14:textId="77E4F6EC"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13.33</w:t>
            </w:r>
          </w:p>
        </w:tc>
        <w:tc>
          <w:tcPr>
            <w:tcW w:w="1574" w:type="dxa"/>
          </w:tcPr>
          <w:p w14:paraId="6EF6B055" w14:textId="49F3A703"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3ADFABF6" w14:textId="5432A679"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3F03426B" w14:textId="77777777" w:rsidTr="000C4D8A">
        <w:tc>
          <w:tcPr>
            <w:tcW w:w="510" w:type="dxa"/>
          </w:tcPr>
          <w:p w14:paraId="4C76345E" w14:textId="5B4D5CE0"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5.</w:t>
            </w:r>
          </w:p>
        </w:tc>
        <w:tc>
          <w:tcPr>
            <w:tcW w:w="2542" w:type="dxa"/>
          </w:tcPr>
          <w:p w14:paraId="6DC3D230" w14:textId="66C3DD2A"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 More than 25 Years</w:t>
            </w:r>
          </w:p>
        </w:tc>
        <w:tc>
          <w:tcPr>
            <w:tcW w:w="1574" w:type="dxa"/>
            <w:gridSpan w:val="2"/>
          </w:tcPr>
          <w:p w14:paraId="3A62FD95" w14:textId="722B8B0C"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3A46A255" w14:textId="5C9B5FF8" w:rsidR="00323F38" w:rsidRPr="00F37646" w:rsidRDefault="00DE3723" w:rsidP="00DE3723">
            <w:pPr>
              <w:jc w:val="center"/>
              <w:rPr>
                <w:rFonts w:ascii="Times New Roman" w:hAnsi="Times New Roman" w:cs="Times New Roman"/>
                <w:color w:val="000000"/>
                <w:sz w:val="24"/>
                <w:szCs w:val="24"/>
              </w:rPr>
            </w:pPr>
            <w:r w:rsidRPr="00F37646">
              <w:rPr>
                <w:rFonts w:ascii="Times New Roman" w:hAnsi="Times New Roman" w:cs="Times New Roman"/>
                <w:color w:val="000000"/>
                <w:sz w:val="24"/>
                <w:szCs w:val="24"/>
              </w:rPr>
              <w:t>0.00</w:t>
            </w:r>
          </w:p>
        </w:tc>
        <w:tc>
          <w:tcPr>
            <w:tcW w:w="1574" w:type="dxa"/>
          </w:tcPr>
          <w:p w14:paraId="2195B56E" w14:textId="235AEC6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5C40DA4A" w14:textId="36B2FF9C" w:rsidR="00323F38" w:rsidRPr="00F37646" w:rsidRDefault="00DE372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670201A5" w14:textId="77777777" w:rsidTr="000C4D8A">
        <w:tc>
          <w:tcPr>
            <w:tcW w:w="9350" w:type="dxa"/>
            <w:gridSpan w:val="8"/>
          </w:tcPr>
          <w:p w14:paraId="52B78F51" w14:textId="6A15EAC4" w:rsidR="00323F38" w:rsidRPr="00F37646" w:rsidRDefault="00323F38" w:rsidP="00323F38">
            <w:pPr>
              <w:jc w:val="center"/>
              <w:rPr>
                <w:rFonts w:ascii="Times New Roman" w:hAnsi="Times New Roman" w:cs="Times New Roman"/>
                <w:b/>
                <w:bCs/>
                <w:sz w:val="24"/>
                <w:szCs w:val="24"/>
              </w:rPr>
            </w:pPr>
            <w:r w:rsidRPr="00F37646">
              <w:rPr>
                <w:rFonts w:ascii="Times New Roman" w:hAnsi="Times New Roman" w:cs="Times New Roman"/>
                <w:b/>
                <w:bCs/>
                <w:sz w:val="24"/>
                <w:szCs w:val="24"/>
              </w:rPr>
              <w:t>Annual Income</w:t>
            </w:r>
          </w:p>
        </w:tc>
      </w:tr>
      <w:tr w:rsidR="00323F38" w:rsidRPr="00F37646" w14:paraId="24A11484" w14:textId="77777777" w:rsidTr="000C4D8A">
        <w:tc>
          <w:tcPr>
            <w:tcW w:w="510" w:type="dxa"/>
          </w:tcPr>
          <w:p w14:paraId="72729524" w14:textId="527AA57D"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30D0804A" w14:textId="0B2940A8"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Rs.1,00,000/- 2,50,000</w:t>
            </w:r>
          </w:p>
        </w:tc>
        <w:tc>
          <w:tcPr>
            <w:tcW w:w="1574" w:type="dxa"/>
            <w:gridSpan w:val="2"/>
          </w:tcPr>
          <w:p w14:paraId="49D65440" w14:textId="1DE7C41A"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5</w:t>
            </w:r>
          </w:p>
        </w:tc>
        <w:tc>
          <w:tcPr>
            <w:tcW w:w="1575" w:type="dxa"/>
          </w:tcPr>
          <w:p w14:paraId="3E6AEC06" w14:textId="7F74EE4C"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1574" w:type="dxa"/>
          </w:tcPr>
          <w:p w14:paraId="26ED74AD" w14:textId="687A38D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gridSpan w:val="2"/>
          </w:tcPr>
          <w:p w14:paraId="7EA1EA29" w14:textId="46D4CBFF"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r>
      <w:tr w:rsidR="00323F38" w:rsidRPr="00F37646" w14:paraId="6B10C6D4" w14:textId="77777777" w:rsidTr="000C4D8A">
        <w:tc>
          <w:tcPr>
            <w:tcW w:w="510" w:type="dxa"/>
          </w:tcPr>
          <w:p w14:paraId="679E54D4" w14:textId="0DE9E103"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40294206" w14:textId="7946FC9B"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Rs.2,50,000/-4,00,000/-</w:t>
            </w:r>
          </w:p>
        </w:tc>
        <w:tc>
          <w:tcPr>
            <w:tcW w:w="1574" w:type="dxa"/>
            <w:gridSpan w:val="2"/>
          </w:tcPr>
          <w:p w14:paraId="09D6C76F" w14:textId="392C6EA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5</w:t>
            </w:r>
          </w:p>
        </w:tc>
        <w:tc>
          <w:tcPr>
            <w:tcW w:w="1575" w:type="dxa"/>
          </w:tcPr>
          <w:p w14:paraId="0FADAC58" w14:textId="0BD64D6D"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1574" w:type="dxa"/>
          </w:tcPr>
          <w:p w14:paraId="14B9563B" w14:textId="22643DF8"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gridSpan w:val="2"/>
          </w:tcPr>
          <w:p w14:paraId="252DD9FF" w14:textId="0C0C127D"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33.33</w:t>
            </w:r>
          </w:p>
        </w:tc>
      </w:tr>
      <w:tr w:rsidR="00323F38" w:rsidRPr="00F37646" w14:paraId="3CF802D3" w14:textId="77777777" w:rsidTr="000C4D8A">
        <w:tc>
          <w:tcPr>
            <w:tcW w:w="510" w:type="dxa"/>
          </w:tcPr>
          <w:p w14:paraId="031F7B25" w14:textId="5B686B08"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69C3E5E6" w14:textId="6001E1B2"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Rs.4,00,000/-5,50,000/-</w:t>
            </w:r>
          </w:p>
        </w:tc>
        <w:tc>
          <w:tcPr>
            <w:tcW w:w="1574" w:type="dxa"/>
            <w:gridSpan w:val="2"/>
          </w:tcPr>
          <w:p w14:paraId="1B578FE3" w14:textId="789D56E7"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0937AE17" w14:textId="424D9B85"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381E6BCB" w14:textId="755752B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021A1082" w14:textId="37309D74"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6F89AB20" w14:textId="77777777" w:rsidTr="000C4D8A">
        <w:tc>
          <w:tcPr>
            <w:tcW w:w="510" w:type="dxa"/>
          </w:tcPr>
          <w:p w14:paraId="02E20139" w14:textId="3A95DB8E"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3355A1ED" w14:textId="0FEE5F1A"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Above Rs.5,50,000</w:t>
            </w:r>
          </w:p>
        </w:tc>
        <w:tc>
          <w:tcPr>
            <w:tcW w:w="1574" w:type="dxa"/>
            <w:gridSpan w:val="2"/>
          </w:tcPr>
          <w:p w14:paraId="7731E01B" w14:textId="471BC72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4F6F68F0" w14:textId="76CABDF6"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0019A638" w14:textId="0FB38739"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730A5C73" w14:textId="25025779" w:rsidR="00323F38" w:rsidRPr="00F37646" w:rsidRDefault="00E82FC3"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1BFA0E44" w14:textId="77777777" w:rsidTr="000C4D8A">
        <w:tc>
          <w:tcPr>
            <w:tcW w:w="9350" w:type="dxa"/>
            <w:gridSpan w:val="8"/>
          </w:tcPr>
          <w:p w14:paraId="72A0C031" w14:textId="48C85736" w:rsidR="00323F38" w:rsidRPr="00F37646" w:rsidRDefault="00323F38" w:rsidP="00323F38">
            <w:pPr>
              <w:jc w:val="center"/>
              <w:rPr>
                <w:rFonts w:ascii="Times New Roman" w:hAnsi="Times New Roman" w:cs="Times New Roman"/>
                <w:b/>
                <w:bCs/>
                <w:sz w:val="24"/>
                <w:szCs w:val="24"/>
              </w:rPr>
            </w:pPr>
            <w:r w:rsidRPr="00F37646">
              <w:rPr>
                <w:rFonts w:ascii="Times New Roman" w:hAnsi="Times New Roman" w:cs="Times New Roman"/>
                <w:b/>
                <w:bCs/>
                <w:sz w:val="24"/>
                <w:szCs w:val="24"/>
              </w:rPr>
              <w:t>Marital Status</w:t>
            </w:r>
          </w:p>
        </w:tc>
      </w:tr>
      <w:tr w:rsidR="00323F38" w:rsidRPr="00F37646" w14:paraId="257F5974" w14:textId="77777777" w:rsidTr="000C4D8A">
        <w:tc>
          <w:tcPr>
            <w:tcW w:w="510" w:type="dxa"/>
          </w:tcPr>
          <w:p w14:paraId="597B64A3" w14:textId="05FE3F8C"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6DD0B042" w14:textId="071D76B4"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Married</w:t>
            </w:r>
          </w:p>
        </w:tc>
        <w:tc>
          <w:tcPr>
            <w:tcW w:w="1574" w:type="dxa"/>
            <w:gridSpan w:val="2"/>
          </w:tcPr>
          <w:p w14:paraId="7A06B528" w14:textId="1C2968B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tcPr>
          <w:p w14:paraId="6E60AFFF" w14:textId="3EACAC1A"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1574" w:type="dxa"/>
          </w:tcPr>
          <w:p w14:paraId="0E4CBC35" w14:textId="487D9811"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gridSpan w:val="2"/>
          </w:tcPr>
          <w:p w14:paraId="30DCE664" w14:textId="00BD5167"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6.67</w:t>
            </w:r>
          </w:p>
        </w:tc>
      </w:tr>
      <w:tr w:rsidR="00323F38" w:rsidRPr="00F37646" w14:paraId="0DDEA298" w14:textId="77777777" w:rsidTr="000C4D8A">
        <w:tc>
          <w:tcPr>
            <w:tcW w:w="510" w:type="dxa"/>
          </w:tcPr>
          <w:p w14:paraId="5D3693A1" w14:textId="6163355E"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11CA63E1" w14:textId="451C5EC0"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Unmarried</w:t>
            </w:r>
          </w:p>
        </w:tc>
        <w:tc>
          <w:tcPr>
            <w:tcW w:w="1574" w:type="dxa"/>
            <w:gridSpan w:val="2"/>
          </w:tcPr>
          <w:p w14:paraId="1C6660CB" w14:textId="167D83A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10</w:t>
            </w:r>
          </w:p>
        </w:tc>
        <w:tc>
          <w:tcPr>
            <w:tcW w:w="1575" w:type="dxa"/>
          </w:tcPr>
          <w:p w14:paraId="1E9C0C1D" w14:textId="1F62D5D6"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33.33</w:t>
            </w:r>
          </w:p>
        </w:tc>
        <w:tc>
          <w:tcPr>
            <w:tcW w:w="1574" w:type="dxa"/>
          </w:tcPr>
          <w:p w14:paraId="63896922" w14:textId="44E5ADE4"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5</w:t>
            </w:r>
          </w:p>
        </w:tc>
        <w:tc>
          <w:tcPr>
            <w:tcW w:w="1575" w:type="dxa"/>
            <w:gridSpan w:val="2"/>
          </w:tcPr>
          <w:p w14:paraId="29932AD3" w14:textId="6945E711"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83.33</w:t>
            </w:r>
          </w:p>
        </w:tc>
      </w:tr>
      <w:tr w:rsidR="00323F38" w:rsidRPr="00F37646" w14:paraId="4118E7A7" w14:textId="77777777" w:rsidTr="000C4D8A">
        <w:tc>
          <w:tcPr>
            <w:tcW w:w="510" w:type="dxa"/>
          </w:tcPr>
          <w:p w14:paraId="1D39E146" w14:textId="36BFA5F3"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50840429" w14:textId="3627F8B1"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Divorce</w:t>
            </w:r>
          </w:p>
        </w:tc>
        <w:tc>
          <w:tcPr>
            <w:tcW w:w="1574" w:type="dxa"/>
            <w:gridSpan w:val="2"/>
          </w:tcPr>
          <w:p w14:paraId="73A0688A" w14:textId="6830ED4B"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6BD7798E" w14:textId="3D1A4C9D"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445F2D81" w14:textId="3A4CE948"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12617D84" w14:textId="190467D1"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323F38" w:rsidRPr="00F37646" w14:paraId="60F6ABA7" w14:textId="77777777" w:rsidTr="000C4D8A">
        <w:tc>
          <w:tcPr>
            <w:tcW w:w="510" w:type="dxa"/>
          </w:tcPr>
          <w:p w14:paraId="536CF811" w14:textId="5EC9038C"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w:t>
            </w:r>
          </w:p>
        </w:tc>
        <w:tc>
          <w:tcPr>
            <w:tcW w:w="2542" w:type="dxa"/>
          </w:tcPr>
          <w:p w14:paraId="16758210" w14:textId="587E11BF" w:rsidR="00323F38" w:rsidRPr="00F37646" w:rsidRDefault="00323F38" w:rsidP="009C6342">
            <w:pPr>
              <w:jc w:val="both"/>
              <w:rPr>
                <w:rFonts w:ascii="Times New Roman" w:hAnsi="Times New Roman" w:cs="Times New Roman"/>
                <w:sz w:val="24"/>
                <w:szCs w:val="24"/>
              </w:rPr>
            </w:pPr>
            <w:r w:rsidRPr="00F37646">
              <w:rPr>
                <w:rFonts w:ascii="Times New Roman" w:hAnsi="Times New Roman" w:cs="Times New Roman"/>
                <w:sz w:val="24"/>
                <w:szCs w:val="24"/>
              </w:rPr>
              <w:t>Widowed</w:t>
            </w:r>
          </w:p>
        </w:tc>
        <w:tc>
          <w:tcPr>
            <w:tcW w:w="1574" w:type="dxa"/>
            <w:gridSpan w:val="2"/>
          </w:tcPr>
          <w:p w14:paraId="350B6A24" w14:textId="380C3C99"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11F3C81D" w14:textId="1C157D03" w:rsidR="00323F38" w:rsidRPr="00F37646" w:rsidRDefault="0021669C"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5050BCA1" w14:textId="339E46C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446139E4" w14:textId="0E5E6CE5"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464089" w:rsidRPr="00F37646" w14:paraId="412556A3" w14:textId="77777777" w:rsidTr="000C4D8A">
        <w:tc>
          <w:tcPr>
            <w:tcW w:w="9350" w:type="dxa"/>
            <w:gridSpan w:val="8"/>
          </w:tcPr>
          <w:p w14:paraId="1AA82F25" w14:textId="2F442120" w:rsidR="00464089" w:rsidRPr="00F37646" w:rsidRDefault="00464089" w:rsidP="00464089">
            <w:pPr>
              <w:jc w:val="center"/>
              <w:rPr>
                <w:rFonts w:ascii="Times New Roman" w:hAnsi="Times New Roman" w:cs="Times New Roman"/>
                <w:b/>
                <w:bCs/>
                <w:sz w:val="24"/>
                <w:szCs w:val="24"/>
              </w:rPr>
            </w:pPr>
            <w:r w:rsidRPr="00F37646">
              <w:rPr>
                <w:rFonts w:ascii="Times New Roman" w:hAnsi="Times New Roman" w:cs="Times New Roman"/>
                <w:b/>
                <w:bCs/>
                <w:sz w:val="24"/>
                <w:szCs w:val="24"/>
              </w:rPr>
              <w:t>Family Type</w:t>
            </w:r>
          </w:p>
        </w:tc>
      </w:tr>
      <w:tr w:rsidR="00323F38" w:rsidRPr="00F37646" w14:paraId="6C0C45F0" w14:textId="77777777" w:rsidTr="000C4D8A">
        <w:tc>
          <w:tcPr>
            <w:tcW w:w="510" w:type="dxa"/>
          </w:tcPr>
          <w:p w14:paraId="1D02F50C" w14:textId="14681D5B"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157F8363" w14:textId="51C89034"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Joint Family</w:t>
            </w:r>
          </w:p>
        </w:tc>
        <w:tc>
          <w:tcPr>
            <w:tcW w:w="1574" w:type="dxa"/>
            <w:gridSpan w:val="2"/>
          </w:tcPr>
          <w:p w14:paraId="57E01F04" w14:textId="5A0CF43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6</w:t>
            </w:r>
          </w:p>
        </w:tc>
        <w:tc>
          <w:tcPr>
            <w:tcW w:w="1575" w:type="dxa"/>
          </w:tcPr>
          <w:p w14:paraId="4C12C32E" w14:textId="614FF225"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20.00</w:t>
            </w:r>
          </w:p>
        </w:tc>
        <w:tc>
          <w:tcPr>
            <w:tcW w:w="1574" w:type="dxa"/>
          </w:tcPr>
          <w:p w14:paraId="06D696AD" w14:textId="58F1E6DC"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8</w:t>
            </w:r>
          </w:p>
        </w:tc>
        <w:tc>
          <w:tcPr>
            <w:tcW w:w="1575" w:type="dxa"/>
            <w:gridSpan w:val="2"/>
          </w:tcPr>
          <w:p w14:paraId="715F31F4" w14:textId="1E75C9C9"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26.67</w:t>
            </w:r>
          </w:p>
        </w:tc>
      </w:tr>
      <w:tr w:rsidR="00323F38" w:rsidRPr="00F37646" w14:paraId="4E90A0D5" w14:textId="77777777" w:rsidTr="000C4D8A">
        <w:tc>
          <w:tcPr>
            <w:tcW w:w="510" w:type="dxa"/>
          </w:tcPr>
          <w:p w14:paraId="3A0DBA74" w14:textId="66307350"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3BB6C01E" w14:textId="108AF209"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Nuclear Family</w:t>
            </w:r>
          </w:p>
        </w:tc>
        <w:tc>
          <w:tcPr>
            <w:tcW w:w="1574" w:type="dxa"/>
            <w:gridSpan w:val="2"/>
          </w:tcPr>
          <w:p w14:paraId="6CF51FC7" w14:textId="3C877A8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4</w:t>
            </w:r>
          </w:p>
        </w:tc>
        <w:tc>
          <w:tcPr>
            <w:tcW w:w="1575" w:type="dxa"/>
          </w:tcPr>
          <w:p w14:paraId="12D1102E" w14:textId="1C183D4E"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80.00</w:t>
            </w:r>
          </w:p>
        </w:tc>
        <w:tc>
          <w:tcPr>
            <w:tcW w:w="1574" w:type="dxa"/>
          </w:tcPr>
          <w:p w14:paraId="796663FD" w14:textId="791C97A1"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2</w:t>
            </w:r>
          </w:p>
        </w:tc>
        <w:tc>
          <w:tcPr>
            <w:tcW w:w="1575" w:type="dxa"/>
            <w:gridSpan w:val="2"/>
          </w:tcPr>
          <w:p w14:paraId="6816D259" w14:textId="7809C0CF"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73.33</w:t>
            </w:r>
          </w:p>
        </w:tc>
      </w:tr>
      <w:tr w:rsidR="00323F38" w:rsidRPr="00F37646" w14:paraId="2E4B6556" w14:textId="77777777" w:rsidTr="000C4D8A">
        <w:tc>
          <w:tcPr>
            <w:tcW w:w="510" w:type="dxa"/>
          </w:tcPr>
          <w:p w14:paraId="4F165356" w14:textId="75AD41C1"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2687E9C7" w14:textId="22F6C9A3"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Extended Family</w:t>
            </w:r>
          </w:p>
        </w:tc>
        <w:tc>
          <w:tcPr>
            <w:tcW w:w="1574" w:type="dxa"/>
            <w:gridSpan w:val="2"/>
          </w:tcPr>
          <w:p w14:paraId="47204179" w14:textId="347342D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3B7C920E" w14:textId="25D8C161"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34FBE76C" w14:textId="44D6F5E3"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3EE9E6E3" w14:textId="45137EF4"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464089" w:rsidRPr="00F37646" w14:paraId="7AEE661B" w14:textId="77777777" w:rsidTr="000C4D8A">
        <w:tc>
          <w:tcPr>
            <w:tcW w:w="9350" w:type="dxa"/>
            <w:gridSpan w:val="8"/>
          </w:tcPr>
          <w:p w14:paraId="74BFBE24" w14:textId="13E04C3F" w:rsidR="00464089" w:rsidRPr="00F37646" w:rsidRDefault="00464089" w:rsidP="00464089">
            <w:pPr>
              <w:jc w:val="center"/>
              <w:rPr>
                <w:rFonts w:ascii="Times New Roman" w:hAnsi="Times New Roman" w:cs="Times New Roman"/>
                <w:b/>
                <w:bCs/>
                <w:sz w:val="24"/>
                <w:szCs w:val="24"/>
              </w:rPr>
            </w:pPr>
            <w:r w:rsidRPr="00F37646">
              <w:rPr>
                <w:rFonts w:ascii="Times New Roman" w:hAnsi="Times New Roman" w:cs="Times New Roman"/>
                <w:b/>
                <w:bCs/>
                <w:sz w:val="24"/>
                <w:szCs w:val="24"/>
              </w:rPr>
              <w:t>Family Size</w:t>
            </w:r>
          </w:p>
        </w:tc>
      </w:tr>
      <w:tr w:rsidR="00323F38" w:rsidRPr="00F37646" w14:paraId="1DD43C81" w14:textId="77777777" w:rsidTr="000C4D8A">
        <w:tc>
          <w:tcPr>
            <w:tcW w:w="510" w:type="dxa"/>
          </w:tcPr>
          <w:p w14:paraId="31F059D6" w14:textId="25E8BC9A" w:rsidR="00323F38"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2542" w:type="dxa"/>
          </w:tcPr>
          <w:p w14:paraId="6CB33DBB" w14:textId="08E81C32" w:rsidR="00323F38" w:rsidRPr="00F37646" w:rsidRDefault="00DE3723" w:rsidP="009C6342">
            <w:pPr>
              <w:jc w:val="both"/>
              <w:rPr>
                <w:rFonts w:ascii="Times New Roman" w:hAnsi="Times New Roman" w:cs="Times New Roman"/>
                <w:sz w:val="24"/>
                <w:szCs w:val="24"/>
              </w:rPr>
            </w:pPr>
            <w:r w:rsidRPr="00F37646">
              <w:rPr>
                <w:rFonts w:ascii="Times New Roman" w:hAnsi="Times New Roman" w:cs="Times New Roman"/>
                <w:sz w:val="24"/>
                <w:szCs w:val="24"/>
              </w:rPr>
              <w:t>Small (</w:t>
            </w:r>
            <w:r w:rsidR="003402EE" w:rsidRPr="00F37646">
              <w:rPr>
                <w:rFonts w:ascii="Times New Roman" w:hAnsi="Times New Roman" w:cs="Times New Roman"/>
                <w:sz w:val="24"/>
                <w:szCs w:val="24"/>
              </w:rPr>
              <w:t>up to</w:t>
            </w:r>
            <w:r w:rsidR="00464089" w:rsidRPr="00F37646">
              <w:rPr>
                <w:rFonts w:ascii="Times New Roman" w:hAnsi="Times New Roman" w:cs="Times New Roman"/>
                <w:sz w:val="24"/>
                <w:szCs w:val="24"/>
              </w:rPr>
              <w:t xml:space="preserve"> 3 members)</w:t>
            </w:r>
          </w:p>
        </w:tc>
        <w:tc>
          <w:tcPr>
            <w:tcW w:w="1574" w:type="dxa"/>
            <w:gridSpan w:val="2"/>
          </w:tcPr>
          <w:p w14:paraId="33542AB7" w14:textId="53326B00"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tcPr>
          <w:p w14:paraId="3EF78B04" w14:textId="77316498"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574" w:type="dxa"/>
          </w:tcPr>
          <w:p w14:paraId="399CFECE" w14:textId="14036DF2" w:rsidR="00323F38"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575" w:type="dxa"/>
            <w:gridSpan w:val="2"/>
          </w:tcPr>
          <w:p w14:paraId="56E80352" w14:textId="57574C50" w:rsidR="00323F38"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464089" w:rsidRPr="00F37646" w14:paraId="1224EB04" w14:textId="77777777" w:rsidTr="000C4D8A">
        <w:tc>
          <w:tcPr>
            <w:tcW w:w="510" w:type="dxa"/>
          </w:tcPr>
          <w:p w14:paraId="78262C25" w14:textId="2352EF35"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2542" w:type="dxa"/>
          </w:tcPr>
          <w:p w14:paraId="6B787F2D" w14:textId="337F4529" w:rsidR="00464089" w:rsidRPr="00F37646" w:rsidRDefault="00DE3723" w:rsidP="009C6342">
            <w:pPr>
              <w:jc w:val="both"/>
              <w:rPr>
                <w:rFonts w:ascii="Times New Roman" w:hAnsi="Times New Roman" w:cs="Times New Roman"/>
                <w:sz w:val="24"/>
                <w:szCs w:val="24"/>
              </w:rPr>
            </w:pPr>
            <w:r w:rsidRPr="00F37646">
              <w:rPr>
                <w:rFonts w:ascii="Times New Roman" w:hAnsi="Times New Roman" w:cs="Times New Roman"/>
                <w:sz w:val="24"/>
                <w:szCs w:val="24"/>
              </w:rPr>
              <w:t>Medium (4</w:t>
            </w:r>
            <w:r w:rsidR="00464089" w:rsidRPr="00F37646">
              <w:rPr>
                <w:rFonts w:ascii="Times New Roman" w:hAnsi="Times New Roman" w:cs="Times New Roman"/>
                <w:sz w:val="24"/>
                <w:szCs w:val="24"/>
              </w:rPr>
              <w:t xml:space="preserve"> to 6 members)</w:t>
            </w:r>
          </w:p>
        </w:tc>
        <w:tc>
          <w:tcPr>
            <w:tcW w:w="1574" w:type="dxa"/>
            <w:gridSpan w:val="2"/>
          </w:tcPr>
          <w:p w14:paraId="08B3C561" w14:textId="37D3BF94"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tcPr>
          <w:p w14:paraId="73A7E098" w14:textId="44C4CFCE"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1574" w:type="dxa"/>
          </w:tcPr>
          <w:p w14:paraId="0A601691" w14:textId="6FBF2BE2"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20</w:t>
            </w:r>
          </w:p>
        </w:tc>
        <w:tc>
          <w:tcPr>
            <w:tcW w:w="1575" w:type="dxa"/>
            <w:gridSpan w:val="2"/>
          </w:tcPr>
          <w:p w14:paraId="234E6928" w14:textId="21E40E8E"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66.67</w:t>
            </w:r>
          </w:p>
        </w:tc>
      </w:tr>
      <w:tr w:rsidR="00464089" w:rsidRPr="00F37646" w14:paraId="2390AB43" w14:textId="77777777" w:rsidTr="000C4D8A">
        <w:tc>
          <w:tcPr>
            <w:tcW w:w="510" w:type="dxa"/>
          </w:tcPr>
          <w:p w14:paraId="0DB69A0A" w14:textId="4C48B34F"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2542" w:type="dxa"/>
          </w:tcPr>
          <w:p w14:paraId="31402DA7" w14:textId="3C81AE1D" w:rsidR="00464089" w:rsidRPr="00F37646" w:rsidRDefault="00DE3723" w:rsidP="009C6342">
            <w:pPr>
              <w:jc w:val="both"/>
              <w:rPr>
                <w:rFonts w:ascii="Times New Roman" w:hAnsi="Times New Roman" w:cs="Times New Roman"/>
                <w:sz w:val="24"/>
                <w:szCs w:val="24"/>
              </w:rPr>
            </w:pPr>
            <w:r w:rsidRPr="00F37646">
              <w:rPr>
                <w:rFonts w:ascii="Times New Roman" w:hAnsi="Times New Roman" w:cs="Times New Roman"/>
                <w:sz w:val="24"/>
                <w:szCs w:val="24"/>
              </w:rPr>
              <w:t>Large (</w:t>
            </w:r>
            <w:r w:rsidR="00464089" w:rsidRPr="00F37646">
              <w:rPr>
                <w:rFonts w:ascii="Times New Roman" w:hAnsi="Times New Roman" w:cs="Times New Roman"/>
                <w:sz w:val="24"/>
                <w:szCs w:val="24"/>
              </w:rPr>
              <w:t>7to9 members)</w:t>
            </w:r>
          </w:p>
        </w:tc>
        <w:tc>
          <w:tcPr>
            <w:tcW w:w="1574" w:type="dxa"/>
            <w:gridSpan w:val="2"/>
          </w:tcPr>
          <w:p w14:paraId="0624261B" w14:textId="516970D3"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5</w:t>
            </w:r>
          </w:p>
        </w:tc>
        <w:tc>
          <w:tcPr>
            <w:tcW w:w="1575" w:type="dxa"/>
          </w:tcPr>
          <w:p w14:paraId="33D68365" w14:textId="32461DD5"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574" w:type="dxa"/>
          </w:tcPr>
          <w:p w14:paraId="477B8C43" w14:textId="7C046974"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7</w:t>
            </w:r>
          </w:p>
        </w:tc>
        <w:tc>
          <w:tcPr>
            <w:tcW w:w="1575" w:type="dxa"/>
            <w:gridSpan w:val="2"/>
          </w:tcPr>
          <w:p w14:paraId="69C0C69F" w14:textId="4690CC61"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23.33</w:t>
            </w:r>
          </w:p>
        </w:tc>
      </w:tr>
      <w:tr w:rsidR="00464089" w:rsidRPr="00F37646" w14:paraId="5BBDD17C" w14:textId="77777777" w:rsidTr="000C4D8A">
        <w:tc>
          <w:tcPr>
            <w:tcW w:w="510" w:type="dxa"/>
          </w:tcPr>
          <w:p w14:paraId="7BE188D0" w14:textId="1C13B73E"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2542" w:type="dxa"/>
          </w:tcPr>
          <w:p w14:paraId="164A92F2" w14:textId="60F24398" w:rsidR="00464089" w:rsidRPr="00F37646" w:rsidRDefault="00464089"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Very </w:t>
            </w:r>
            <w:r w:rsidR="00DE3723" w:rsidRPr="00F37646">
              <w:rPr>
                <w:rFonts w:ascii="Times New Roman" w:hAnsi="Times New Roman" w:cs="Times New Roman"/>
                <w:sz w:val="24"/>
                <w:szCs w:val="24"/>
              </w:rPr>
              <w:t>Large (Above</w:t>
            </w:r>
            <w:r w:rsidRPr="00F37646">
              <w:rPr>
                <w:rFonts w:ascii="Times New Roman" w:hAnsi="Times New Roman" w:cs="Times New Roman"/>
                <w:sz w:val="24"/>
                <w:szCs w:val="24"/>
              </w:rPr>
              <w:t xml:space="preserve"> 10 )</w:t>
            </w:r>
          </w:p>
        </w:tc>
        <w:tc>
          <w:tcPr>
            <w:tcW w:w="1574" w:type="dxa"/>
            <w:gridSpan w:val="2"/>
          </w:tcPr>
          <w:p w14:paraId="45F3F94C" w14:textId="551A233F"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tcPr>
          <w:p w14:paraId="3BAFB8F8" w14:textId="29936F4E"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1574" w:type="dxa"/>
          </w:tcPr>
          <w:p w14:paraId="5F57CC32" w14:textId="66C7047F" w:rsidR="00464089" w:rsidRPr="00F37646" w:rsidRDefault="005318EA" w:rsidP="00DE3723">
            <w:pPr>
              <w:jc w:val="center"/>
              <w:rPr>
                <w:rFonts w:ascii="Times New Roman" w:hAnsi="Times New Roman" w:cs="Times New Roman"/>
                <w:sz w:val="24"/>
                <w:szCs w:val="24"/>
              </w:rPr>
            </w:pPr>
            <w:r w:rsidRPr="00F37646">
              <w:rPr>
                <w:rFonts w:ascii="Times New Roman" w:hAnsi="Times New Roman" w:cs="Times New Roman"/>
                <w:sz w:val="24"/>
                <w:szCs w:val="24"/>
              </w:rPr>
              <w:t>0</w:t>
            </w:r>
          </w:p>
        </w:tc>
        <w:tc>
          <w:tcPr>
            <w:tcW w:w="1575" w:type="dxa"/>
            <w:gridSpan w:val="2"/>
          </w:tcPr>
          <w:p w14:paraId="46418CA8" w14:textId="35C8DEC0" w:rsidR="00464089" w:rsidRPr="00F37646" w:rsidRDefault="009027E9" w:rsidP="00DE3723">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bl>
    <w:p w14:paraId="5F5D5ECC" w14:textId="77777777" w:rsidR="000D0E92" w:rsidRPr="00F37646" w:rsidRDefault="000D0E92" w:rsidP="009C6342">
      <w:pPr>
        <w:jc w:val="both"/>
        <w:rPr>
          <w:rFonts w:ascii="Times New Roman" w:hAnsi="Times New Roman" w:cs="Times New Roman"/>
          <w:sz w:val="24"/>
          <w:szCs w:val="24"/>
        </w:rPr>
      </w:pPr>
    </w:p>
    <w:p w14:paraId="15246FC3" w14:textId="726B9CA1" w:rsidR="00C82733" w:rsidRPr="00F37646" w:rsidRDefault="00B672AB" w:rsidP="00B672AB">
      <w:pPr>
        <w:spacing w:after="0"/>
        <w:ind w:firstLine="720"/>
        <w:jc w:val="both"/>
        <w:rPr>
          <w:rFonts w:ascii="Times New Roman" w:hAnsi="Times New Roman" w:cs="Times New Roman"/>
          <w:sz w:val="24"/>
          <w:szCs w:val="24"/>
        </w:rPr>
      </w:pPr>
      <w:r>
        <w:rPr>
          <w:rFonts w:ascii="Times New Roman" w:hAnsi="Times New Roman" w:cs="Times New Roman"/>
          <w:sz w:val="24"/>
          <w:szCs w:val="24"/>
        </w:rPr>
        <w:t>From the above table 1. It could be inferred that m</w:t>
      </w:r>
      <w:r w:rsidR="000C4D8A" w:rsidRPr="00F37646">
        <w:rPr>
          <w:rFonts w:ascii="Times New Roman" w:hAnsi="Times New Roman" w:cs="Times New Roman"/>
          <w:sz w:val="24"/>
          <w:szCs w:val="24"/>
        </w:rPr>
        <w:t>ajority of the respondants age was between 25-35 ( &gt; 50</w:t>
      </w:r>
      <w:r>
        <w:rPr>
          <w:rFonts w:ascii="Times New Roman" w:hAnsi="Times New Roman" w:cs="Times New Roman"/>
          <w:sz w:val="24"/>
          <w:szCs w:val="24"/>
        </w:rPr>
        <w:t>%</w:t>
      </w:r>
      <w:r w:rsidR="000C4D8A" w:rsidRPr="00F37646">
        <w:rPr>
          <w:rFonts w:ascii="Times New Roman" w:hAnsi="Times New Roman" w:cs="Times New Roman"/>
          <w:sz w:val="24"/>
          <w:szCs w:val="24"/>
        </w:rPr>
        <w:t xml:space="preserve">) in both government and N.G.Os. Most of them are educated upto Under graduation and </w:t>
      </w:r>
      <w:r w:rsidR="00A4253B" w:rsidRPr="00F37646">
        <w:rPr>
          <w:rFonts w:ascii="Times New Roman" w:hAnsi="Times New Roman" w:cs="Times New Roman"/>
          <w:sz w:val="24"/>
          <w:szCs w:val="24"/>
        </w:rPr>
        <w:t>post-graduation</w:t>
      </w:r>
      <w:r w:rsidR="000C4D8A" w:rsidRPr="00F37646">
        <w:rPr>
          <w:rFonts w:ascii="Times New Roman" w:hAnsi="Times New Roman" w:cs="Times New Roman"/>
          <w:sz w:val="24"/>
          <w:szCs w:val="24"/>
        </w:rPr>
        <w:t xml:space="preserve">  in government organisations and majority of the professionals are </w:t>
      </w:r>
      <w:r w:rsidRPr="00F37646">
        <w:rPr>
          <w:rFonts w:ascii="Times New Roman" w:hAnsi="Times New Roman" w:cs="Times New Roman"/>
          <w:sz w:val="24"/>
          <w:szCs w:val="24"/>
        </w:rPr>
        <w:t>undergraduate</w:t>
      </w:r>
      <w:r w:rsidR="000C4D8A" w:rsidRPr="00F37646">
        <w:rPr>
          <w:rFonts w:ascii="Times New Roman" w:hAnsi="Times New Roman" w:cs="Times New Roman"/>
          <w:sz w:val="24"/>
          <w:szCs w:val="24"/>
        </w:rPr>
        <w:t xml:space="preserve"> in </w:t>
      </w:r>
      <w:r w:rsidR="00DE11DB" w:rsidRPr="00F37646">
        <w:rPr>
          <w:rFonts w:ascii="Times New Roman" w:hAnsi="Times New Roman" w:cs="Times New Roman"/>
          <w:sz w:val="24"/>
          <w:szCs w:val="24"/>
        </w:rPr>
        <w:t>N.G.Os which indicates that young  and educated people are interested in extension</w:t>
      </w:r>
      <w:r>
        <w:rPr>
          <w:rFonts w:ascii="Times New Roman" w:hAnsi="Times New Roman" w:cs="Times New Roman"/>
          <w:sz w:val="24"/>
          <w:szCs w:val="24"/>
        </w:rPr>
        <w:t xml:space="preserve"> </w:t>
      </w:r>
      <w:r w:rsidR="00DE11DB" w:rsidRPr="00F37646">
        <w:rPr>
          <w:rFonts w:ascii="Times New Roman" w:hAnsi="Times New Roman" w:cs="Times New Roman"/>
          <w:sz w:val="24"/>
          <w:szCs w:val="24"/>
        </w:rPr>
        <w:t xml:space="preserve">profession in educating the </w:t>
      </w:r>
      <w:r w:rsidRPr="00F37646">
        <w:rPr>
          <w:rFonts w:ascii="Times New Roman" w:hAnsi="Times New Roman" w:cs="Times New Roman"/>
          <w:sz w:val="24"/>
          <w:szCs w:val="24"/>
        </w:rPr>
        <w:t>society. Extension</w:t>
      </w:r>
      <w:r w:rsidR="00DE11DB" w:rsidRPr="00F37646">
        <w:rPr>
          <w:rFonts w:ascii="Times New Roman" w:hAnsi="Times New Roman" w:cs="Times New Roman"/>
          <w:sz w:val="24"/>
          <w:szCs w:val="24"/>
        </w:rPr>
        <w:t xml:space="preserve"> professional working in both government </w:t>
      </w:r>
      <w:r w:rsidR="00A4253B" w:rsidRPr="00F37646">
        <w:rPr>
          <w:rFonts w:ascii="Times New Roman" w:hAnsi="Times New Roman" w:cs="Times New Roman"/>
          <w:sz w:val="24"/>
          <w:szCs w:val="24"/>
        </w:rPr>
        <w:t>organization</w:t>
      </w:r>
      <w:r w:rsidR="00DE11DB" w:rsidRPr="00F37646">
        <w:rPr>
          <w:rFonts w:ascii="Times New Roman" w:hAnsi="Times New Roman" w:cs="Times New Roman"/>
          <w:sz w:val="24"/>
          <w:szCs w:val="24"/>
        </w:rPr>
        <w:t xml:space="preserve"> and N.G.O are having work experience between 1-15 years and most of them are earning between 20,000- 33,000 per month.</w:t>
      </w:r>
    </w:p>
    <w:p w14:paraId="161F6AB5" w14:textId="27BCCC16" w:rsidR="00DE343C" w:rsidRPr="00B672AB" w:rsidRDefault="00DE11DB" w:rsidP="00B672AB">
      <w:pPr>
        <w:spacing w:after="0"/>
        <w:ind w:firstLine="720"/>
        <w:jc w:val="both"/>
        <w:rPr>
          <w:rFonts w:ascii="Times New Roman" w:hAnsi="Times New Roman" w:cs="Times New Roman"/>
          <w:sz w:val="24"/>
          <w:szCs w:val="24"/>
        </w:rPr>
      </w:pPr>
      <w:r w:rsidRPr="00F37646">
        <w:rPr>
          <w:rFonts w:ascii="Times New Roman" w:hAnsi="Times New Roman" w:cs="Times New Roman"/>
          <w:sz w:val="24"/>
          <w:szCs w:val="24"/>
        </w:rPr>
        <w:t>The marital status of professional in government organization is married where in N.G.Os unmarried people are taking active participation in activities. More than 60</w:t>
      </w:r>
      <w:r w:rsidR="00B672AB">
        <w:rPr>
          <w:rFonts w:ascii="Times New Roman" w:hAnsi="Times New Roman" w:cs="Times New Roman"/>
          <w:sz w:val="24"/>
          <w:szCs w:val="24"/>
        </w:rPr>
        <w:t xml:space="preserve"> Per cent</w:t>
      </w:r>
      <w:r w:rsidRPr="00F37646">
        <w:rPr>
          <w:rFonts w:ascii="Times New Roman" w:hAnsi="Times New Roman" w:cs="Times New Roman"/>
          <w:sz w:val="24"/>
          <w:szCs w:val="24"/>
        </w:rPr>
        <w:t xml:space="preserve"> of the </w:t>
      </w:r>
      <w:r w:rsidR="00A4253B"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has nuclear family and their family size is medium i.e., 4-6 members.</w:t>
      </w:r>
    </w:p>
    <w:p w14:paraId="00F33D67" w14:textId="77777777" w:rsidR="009452C6" w:rsidRDefault="009452C6" w:rsidP="009C6342">
      <w:pPr>
        <w:jc w:val="both"/>
        <w:rPr>
          <w:rFonts w:ascii="Times New Roman" w:hAnsi="Times New Roman" w:cs="Times New Roman"/>
          <w:b/>
          <w:bCs/>
          <w:sz w:val="24"/>
          <w:szCs w:val="24"/>
        </w:rPr>
      </w:pPr>
    </w:p>
    <w:p w14:paraId="7601B2AC" w14:textId="77777777" w:rsidR="009452C6" w:rsidRDefault="009452C6" w:rsidP="009C6342">
      <w:pPr>
        <w:jc w:val="both"/>
        <w:rPr>
          <w:rFonts w:ascii="Times New Roman" w:hAnsi="Times New Roman" w:cs="Times New Roman"/>
          <w:b/>
          <w:bCs/>
          <w:sz w:val="24"/>
          <w:szCs w:val="24"/>
        </w:rPr>
      </w:pPr>
    </w:p>
    <w:p w14:paraId="70D420F9" w14:textId="77777777" w:rsidR="009452C6" w:rsidRDefault="009452C6" w:rsidP="009C6342">
      <w:pPr>
        <w:jc w:val="both"/>
        <w:rPr>
          <w:rFonts w:ascii="Times New Roman" w:hAnsi="Times New Roman" w:cs="Times New Roman"/>
          <w:b/>
          <w:bCs/>
          <w:sz w:val="24"/>
          <w:szCs w:val="24"/>
        </w:rPr>
      </w:pPr>
    </w:p>
    <w:p w14:paraId="02BD2049" w14:textId="77777777" w:rsidR="009452C6" w:rsidRDefault="009452C6" w:rsidP="009C6342">
      <w:pPr>
        <w:jc w:val="both"/>
        <w:rPr>
          <w:rFonts w:ascii="Times New Roman" w:hAnsi="Times New Roman" w:cs="Times New Roman"/>
          <w:b/>
          <w:bCs/>
          <w:sz w:val="24"/>
          <w:szCs w:val="24"/>
        </w:rPr>
      </w:pPr>
    </w:p>
    <w:p w14:paraId="1CCE772A" w14:textId="77777777" w:rsidR="009452C6" w:rsidRDefault="009452C6" w:rsidP="009C6342">
      <w:pPr>
        <w:jc w:val="both"/>
        <w:rPr>
          <w:rFonts w:ascii="Times New Roman" w:hAnsi="Times New Roman" w:cs="Times New Roman"/>
          <w:b/>
          <w:bCs/>
          <w:sz w:val="24"/>
          <w:szCs w:val="24"/>
        </w:rPr>
      </w:pPr>
    </w:p>
    <w:p w14:paraId="1C70FCA8" w14:textId="77777777" w:rsidR="009452C6" w:rsidRDefault="009452C6" w:rsidP="009C6342">
      <w:pPr>
        <w:jc w:val="both"/>
        <w:rPr>
          <w:rFonts w:ascii="Times New Roman" w:hAnsi="Times New Roman" w:cs="Times New Roman"/>
          <w:b/>
          <w:bCs/>
          <w:sz w:val="24"/>
          <w:szCs w:val="24"/>
        </w:rPr>
      </w:pPr>
    </w:p>
    <w:p w14:paraId="18D449D9" w14:textId="37BE5934" w:rsidR="000D0E92" w:rsidRDefault="00045C1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kill Inventory:</w:t>
      </w:r>
    </w:p>
    <w:p w14:paraId="4FFC108C" w14:textId="77777777" w:rsidR="00574EE7" w:rsidRPr="00F37646" w:rsidRDefault="00574EE7" w:rsidP="009C6342">
      <w:pPr>
        <w:jc w:val="both"/>
        <w:rPr>
          <w:rFonts w:ascii="Times New Roman" w:hAnsi="Times New Roman" w:cs="Times New Roman"/>
          <w:b/>
          <w:bCs/>
          <w:sz w:val="24"/>
          <w:szCs w:val="24"/>
        </w:rPr>
      </w:pPr>
    </w:p>
    <w:p w14:paraId="3EA163DE" w14:textId="6766D65D" w:rsidR="004F588C" w:rsidRPr="00F37646" w:rsidRDefault="006B5F48"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2. Distribution of respondents according to their </w:t>
      </w:r>
      <w:r w:rsidR="004F588C" w:rsidRPr="00F37646">
        <w:rPr>
          <w:rFonts w:ascii="Times New Roman" w:hAnsi="Times New Roman" w:cs="Times New Roman"/>
          <w:b/>
          <w:bCs/>
          <w:sz w:val="24"/>
          <w:szCs w:val="24"/>
        </w:rPr>
        <w:t>Conceptual Skills</w:t>
      </w:r>
    </w:p>
    <w:tbl>
      <w:tblPr>
        <w:tblStyle w:val="TableGrid"/>
        <w:tblW w:w="9350" w:type="dxa"/>
        <w:tblLook w:val="04A0" w:firstRow="1" w:lastRow="0" w:firstColumn="1" w:lastColumn="0" w:noHBand="0" w:noVBand="1"/>
      </w:tblPr>
      <w:tblGrid>
        <w:gridCol w:w="405"/>
        <w:gridCol w:w="1102"/>
        <w:gridCol w:w="669"/>
        <w:gridCol w:w="907"/>
        <w:gridCol w:w="1062"/>
        <w:gridCol w:w="708"/>
        <w:gridCol w:w="669"/>
        <w:gridCol w:w="669"/>
        <w:gridCol w:w="907"/>
        <w:gridCol w:w="1062"/>
        <w:gridCol w:w="747"/>
        <w:gridCol w:w="669"/>
      </w:tblGrid>
      <w:tr w:rsidR="006B5F48" w:rsidRPr="00F37646" w14:paraId="027525C3" w14:textId="77777777" w:rsidTr="006B5F48">
        <w:trPr>
          <w:trHeight w:val="819"/>
        </w:trPr>
        <w:tc>
          <w:tcPr>
            <w:tcW w:w="406" w:type="dxa"/>
            <w:tcBorders>
              <w:top w:val="nil"/>
              <w:left w:val="nil"/>
              <w:bottom w:val="single" w:sz="4" w:space="0" w:color="auto"/>
              <w:right w:val="nil"/>
            </w:tcBorders>
          </w:tcPr>
          <w:p w14:paraId="7E08A20C" w14:textId="77777777" w:rsidR="006B5F48" w:rsidRPr="00F37646" w:rsidRDefault="006B5F48" w:rsidP="009C6342">
            <w:pPr>
              <w:jc w:val="both"/>
              <w:rPr>
                <w:rFonts w:ascii="Times New Roman" w:hAnsi="Times New Roman" w:cs="Times New Roman"/>
                <w:sz w:val="24"/>
                <w:szCs w:val="24"/>
              </w:rPr>
            </w:pPr>
          </w:p>
        </w:tc>
        <w:tc>
          <w:tcPr>
            <w:tcW w:w="1023" w:type="dxa"/>
            <w:tcBorders>
              <w:top w:val="nil"/>
              <w:left w:val="nil"/>
              <w:bottom w:val="single" w:sz="4" w:space="0" w:color="auto"/>
              <w:right w:val="nil"/>
            </w:tcBorders>
          </w:tcPr>
          <w:p w14:paraId="2C3DAFEE" w14:textId="77777777" w:rsidR="006B5F48" w:rsidRPr="00F37646" w:rsidRDefault="006B5F48" w:rsidP="009C6342">
            <w:pPr>
              <w:jc w:val="both"/>
              <w:rPr>
                <w:rFonts w:ascii="Times New Roman" w:hAnsi="Times New Roman" w:cs="Times New Roman"/>
                <w:sz w:val="24"/>
                <w:szCs w:val="24"/>
              </w:rPr>
            </w:pPr>
          </w:p>
        </w:tc>
        <w:tc>
          <w:tcPr>
            <w:tcW w:w="3933" w:type="dxa"/>
            <w:gridSpan w:val="5"/>
            <w:tcBorders>
              <w:top w:val="nil"/>
              <w:left w:val="nil"/>
              <w:bottom w:val="single" w:sz="4" w:space="0" w:color="auto"/>
              <w:right w:val="nil"/>
            </w:tcBorders>
          </w:tcPr>
          <w:p w14:paraId="559303D1" w14:textId="77777777" w:rsidR="006B5F48" w:rsidRPr="00F37646" w:rsidRDefault="006B5F48" w:rsidP="009C6342">
            <w:pPr>
              <w:jc w:val="both"/>
              <w:rPr>
                <w:rFonts w:ascii="Times New Roman" w:hAnsi="Times New Roman" w:cs="Times New Roman"/>
                <w:sz w:val="24"/>
                <w:szCs w:val="24"/>
              </w:rPr>
            </w:pPr>
          </w:p>
        </w:tc>
        <w:tc>
          <w:tcPr>
            <w:tcW w:w="3988" w:type="dxa"/>
            <w:gridSpan w:val="5"/>
            <w:tcBorders>
              <w:top w:val="nil"/>
              <w:left w:val="nil"/>
              <w:bottom w:val="single" w:sz="4" w:space="0" w:color="auto"/>
              <w:right w:val="nil"/>
            </w:tcBorders>
          </w:tcPr>
          <w:p w14:paraId="04065846" w14:textId="7849C72C" w:rsidR="006B5F48" w:rsidRPr="00F37646" w:rsidRDefault="006B5F48" w:rsidP="006B5F48">
            <w:pPr>
              <w:jc w:val="right"/>
              <w:rPr>
                <w:rFonts w:ascii="Times New Roman" w:hAnsi="Times New Roman" w:cs="Times New Roman"/>
                <w:sz w:val="24"/>
                <w:szCs w:val="24"/>
              </w:rPr>
            </w:pPr>
            <w:r w:rsidRPr="00F37646">
              <w:rPr>
                <w:rFonts w:ascii="Times New Roman" w:hAnsi="Times New Roman" w:cs="Times New Roman"/>
                <w:sz w:val="24"/>
                <w:szCs w:val="24"/>
              </w:rPr>
              <w:t>n=60</w:t>
            </w:r>
          </w:p>
        </w:tc>
      </w:tr>
      <w:tr w:rsidR="004D1BD5" w:rsidRPr="00F37646" w14:paraId="02994E6E" w14:textId="031B142A" w:rsidTr="006B5F48">
        <w:trPr>
          <w:trHeight w:val="819"/>
        </w:trPr>
        <w:tc>
          <w:tcPr>
            <w:tcW w:w="406" w:type="dxa"/>
            <w:tcBorders>
              <w:top w:val="single" w:sz="4" w:space="0" w:color="auto"/>
            </w:tcBorders>
          </w:tcPr>
          <w:p w14:paraId="184D8155" w14:textId="0A49FBBF" w:rsidR="004D1BD5" w:rsidRPr="00F37646" w:rsidRDefault="004D1BD5"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 No</w:t>
            </w:r>
          </w:p>
        </w:tc>
        <w:tc>
          <w:tcPr>
            <w:tcW w:w="1023" w:type="dxa"/>
            <w:tcBorders>
              <w:top w:val="single" w:sz="4" w:space="0" w:color="auto"/>
            </w:tcBorders>
          </w:tcPr>
          <w:p w14:paraId="70674795" w14:textId="151A01B9" w:rsidR="004D1BD5" w:rsidRPr="00F37646" w:rsidRDefault="004D1BD5"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933" w:type="dxa"/>
            <w:gridSpan w:val="5"/>
            <w:tcBorders>
              <w:top w:val="single" w:sz="4" w:space="0" w:color="auto"/>
            </w:tcBorders>
          </w:tcPr>
          <w:p w14:paraId="353196A9" w14:textId="3496CD5C" w:rsidR="004D1BD5" w:rsidRPr="00F37646" w:rsidRDefault="004D1BD5"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s</w:t>
            </w:r>
          </w:p>
        </w:tc>
        <w:tc>
          <w:tcPr>
            <w:tcW w:w="3988" w:type="dxa"/>
            <w:gridSpan w:val="5"/>
            <w:tcBorders>
              <w:top w:val="single" w:sz="4" w:space="0" w:color="auto"/>
            </w:tcBorders>
          </w:tcPr>
          <w:p w14:paraId="40E1438F" w14:textId="19C34876" w:rsidR="004D1BD5" w:rsidRPr="00F37646" w:rsidRDefault="004D1BD5" w:rsidP="006B5F48">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s</w:t>
            </w:r>
          </w:p>
        </w:tc>
      </w:tr>
      <w:tr w:rsidR="008D7AF0" w:rsidRPr="00F37646" w14:paraId="409C7053" w14:textId="1CE9968D" w:rsidTr="008D7AF0">
        <w:trPr>
          <w:trHeight w:val="828"/>
        </w:trPr>
        <w:tc>
          <w:tcPr>
            <w:tcW w:w="406" w:type="dxa"/>
          </w:tcPr>
          <w:p w14:paraId="148232BD" w14:textId="77777777" w:rsidR="004F588C" w:rsidRPr="00F37646" w:rsidRDefault="004F588C" w:rsidP="004F588C">
            <w:pPr>
              <w:jc w:val="both"/>
              <w:rPr>
                <w:rFonts w:ascii="Times New Roman" w:hAnsi="Times New Roman" w:cs="Times New Roman"/>
                <w:sz w:val="24"/>
                <w:szCs w:val="24"/>
              </w:rPr>
            </w:pPr>
          </w:p>
        </w:tc>
        <w:tc>
          <w:tcPr>
            <w:tcW w:w="1023" w:type="dxa"/>
          </w:tcPr>
          <w:p w14:paraId="61E13AA0" w14:textId="77777777" w:rsidR="004F588C" w:rsidRPr="00F37646" w:rsidRDefault="004F588C" w:rsidP="004F588C">
            <w:pPr>
              <w:jc w:val="both"/>
              <w:rPr>
                <w:rFonts w:ascii="Times New Roman" w:hAnsi="Times New Roman" w:cs="Times New Roman"/>
                <w:color w:val="000000"/>
                <w:sz w:val="24"/>
                <w:szCs w:val="24"/>
              </w:rPr>
            </w:pPr>
          </w:p>
        </w:tc>
        <w:tc>
          <w:tcPr>
            <w:tcW w:w="670" w:type="dxa"/>
          </w:tcPr>
          <w:p w14:paraId="1892EE49" w14:textId="6CFC8196"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73" w:type="dxa"/>
          </w:tcPr>
          <w:p w14:paraId="57CC180C" w14:textId="0B4DD952"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Somewhat true</w:t>
            </w:r>
          </w:p>
        </w:tc>
        <w:tc>
          <w:tcPr>
            <w:tcW w:w="1028" w:type="dxa"/>
          </w:tcPr>
          <w:p w14:paraId="4BC360AC" w14:textId="6A297857"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Occasionally true</w:t>
            </w:r>
          </w:p>
        </w:tc>
        <w:tc>
          <w:tcPr>
            <w:tcW w:w="692" w:type="dxa"/>
          </w:tcPr>
          <w:p w14:paraId="216077EF" w14:textId="7A19B271"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Seldom true</w:t>
            </w:r>
          </w:p>
        </w:tc>
        <w:tc>
          <w:tcPr>
            <w:tcW w:w="670" w:type="dxa"/>
          </w:tcPr>
          <w:p w14:paraId="4B5E3E66" w14:textId="66FCF57D"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0CE5D050" w14:textId="77777777" w:rsidR="004F588C" w:rsidRPr="00F37646" w:rsidRDefault="004F588C" w:rsidP="004F588C">
            <w:pPr>
              <w:jc w:val="both"/>
              <w:rPr>
                <w:rFonts w:ascii="Times New Roman" w:hAnsi="Times New Roman" w:cs="Times New Roman"/>
                <w:b/>
                <w:bCs/>
                <w:sz w:val="24"/>
                <w:szCs w:val="24"/>
              </w:rPr>
            </w:pPr>
          </w:p>
        </w:tc>
        <w:tc>
          <w:tcPr>
            <w:tcW w:w="670" w:type="dxa"/>
          </w:tcPr>
          <w:p w14:paraId="67754149" w14:textId="7438A9F1"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73" w:type="dxa"/>
          </w:tcPr>
          <w:p w14:paraId="18567E84" w14:textId="3CDC7F15"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1028" w:type="dxa"/>
          </w:tcPr>
          <w:p w14:paraId="49403E22" w14:textId="4DF97815"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747" w:type="dxa"/>
          </w:tcPr>
          <w:p w14:paraId="53F7695B" w14:textId="230A2E83" w:rsidR="004F588C" w:rsidRPr="00F37646" w:rsidRDefault="004F588C" w:rsidP="004F588C">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70" w:type="dxa"/>
          </w:tcPr>
          <w:p w14:paraId="58A70B5D" w14:textId="77777777" w:rsidR="004F588C" w:rsidRPr="00F37646" w:rsidRDefault="004F588C" w:rsidP="004F588C">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48416249" w14:textId="77777777" w:rsidR="004F588C" w:rsidRPr="00F37646" w:rsidRDefault="004F588C" w:rsidP="004F588C">
            <w:pPr>
              <w:jc w:val="both"/>
              <w:rPr>
                <w:rFonts w:ascii="Times New Roman" w:hAnsi="Times New Roman" w:cs="Times New Roman"/>
                <w:b/>
                <w:bCs/>
                <w:sz w:val="24"/>
                <w:szCs w:val="24"/>
              </w:rPr>
            </w:pPr>
          </w:p>
        </w:tc>
      </w:tr>
      <w:tr w:rsidR="008D7AF0" w:rsidRPr="00F37646" w14:paraId="2E6BC7CB" w14:textId="0F6453CD" w:rsidTr="008D7AF0">
        <w:trPr>
          <w:trHeight w:val="1141"/>
        </w:trPr>
        <w:tc>
          <w:tcPr>
            <w:tcW w:w="406" w:type="dxa"/>
          </w:tcPr>
          <w:p w14:paraId="4E62867C" w14:textId="4E95A7B2"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t>1.</w:t>
            </w:r>
          </w:p>
        </w:tc>
        <w:tc>
          <w:tcPr>
            <w:tcW w:w="1023" w:type="dxa"/>
          </w:tcPr>
          <w:p w14:paraId="34CE298D" w14:textId="5256BF00"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I enjoy working with abstract ideas</w:t>
            </w:r>
          </w:p>
        </w:tc>
        <w:tc>
          <w:tcPr>
            <w:tcW w:w="670" w:type="dxa"/>
          </w:tcPr>
          <w:p w14:paraId="36F64D2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w:t>
            </w:r>
          </w:p>
          <w:p w14:paraId="641CE348" w14:textId="664B4F1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3.33)</w:t>
            </w:r>
          </w:p>
        </w:tc>
        <w:tc>
          <w:tcPr>
            <w:tcW w:w="873" w:type="dxa"/>
          </w:tcPr>
          <w:p w14:paraId="28EABF0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434831EC" w14:textId="53A7FA71"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028" w:type="dxa"/>
          </w:tcPr>
          <w:p w14:paraId="4C62B09B"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43B012BC" w14:textId="7E49D3F8"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692" w:type="dxa"/>
          </w:tcPr>
          <w:p w14:paraId="0F5B8FEA"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54CB94A1" w14:textId="5E99A2E0"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670" w:type="dxa"/>
          </w:tcPr>
          <w:p w14:paraId="3830CD75"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2111D8A1" w14:textId="628F1614"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6)</w:t>
            </w:r>
          </w:p>
        </w:tc>
        <w:tc>
          <w:tcPr>
            <w:tcW w:w="670" w:type="dxa"/>
          </w:tcPr>
          <w:p w14:paraId="03AE5A81"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44B060CB" w14:textId="52D2B9E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6)</w:t>
            </w:r>
          </w:p>
        </w:tc>
        <w:tc>
          <w:tcPr>
            <w:tcW w:w="873" w:type="dxa"/>
          </w:tcPr>
          <w:p w14:paraId="2BC9F62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3D7E3073" w14:textId="7DF54461"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1028" w:type="dxa"/>
          </w:tcPr>
          <w:p w14:paraId="3519AEC0"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2D158A6A" w14:textId="3551BEE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747" w:type="dxa"/>
          </w:tcPr>
          <w:p w14:paraId="07C6721D"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w:t>
            </w:r>
          </w:p>
          <w:p w14:paraId="521EC225" w14:textId="6314872B"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3.33)</w:t>
            </w:r>
          </w:p>
        </w:tc>
        <w:tc>
          <w:tcPr>
            <w:tcW w:w="670" w:type="dxa"/>
          </w:tcPr>
          <w:p w14:paraId="374483B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16EFABAD" w14:textId="5A7E233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8D7AF0" w:rsidRPr="00F37646" w14:paraId="20717317" w14:textId="0399DB47" w:rsidTr="008D7AF0">
        <w:trPr>
          <w:trHeight w:val="1365"/>
        </w:trPr>
        <w:tc>
          <w:tcPr>
            <w:tcW w:w="406" w:type="dxa"/>
          </w:tcPr>
          <w:p w14:paraId="77DC94EE" w14:textId="20D18087"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t>2.</w:t>
            </w:r>
          </w:p>
        </w:tc>
        <w:tc>
          <w:tcPr>
            <w:tcW w:w="1023" w:type="dxa"/>
          </w:tcPr>
          <w:p w14:paraId="644A54A9" w14:textId="68AE374E"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Seeing the big picture comes easy for me</w:t>
            </w:r>
          </w:p>
        </w:tc>
        <w:tc>
          <w:tcPr>
            <w:tcW w:w="670" w:type="dxa"/>
          </w:tcPr>
          <w:p w14:paraId="4A9A3ED7"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129ECE4F" w14:textId="4000E509"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873" w:type="dxa"/>
          </w:tcPr>
          <w:p w14:paraId="6D082EE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715D6A4A" w14:textId="6C9EA93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1028" w:type="dxa"/>
          </w:tcPr>
          <w:p w14:paraId="2E7B25B4"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27C37E90" w14:textId="775F1A90"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692" w:type="dxa"/>
          </w:tcPr>
          <w:p w14:paraId="5934CE03"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11DB2086" w14:textId="41384EBA"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70" w:type="dxa"/>
          </w:tcPr>
          <w:p w14:paraId="1D33D907"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w:t>
            </w:r>
          </w:p>
          <w:p w14:paraId="1E7B6FBA" w14:textId="1DAFE09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34)</w:t>
            </w:r>
          </w:p>
        </w:tc>
        <w:tc>
          <w:tcPr>
            <w:tcW w:w="670" w:type="dxa"/>
          </w:tcPr>
          <w:p w14:paraId="47BF44F5"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0079EB25" w14:textId="0FC5582D"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873" w:type="dxa"/>
          </w:tcPr>
          <w:p w14:paraId="542D783E"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w:t>
            </w:r>
          </w:p>
          <w:p w14:paraId="603EA33C" w14:textId="6F6ABEE8"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34)</w:t>
            </w:r>
          </w:p>
        </w:tc>
        <w:tc>
          <w:tcPr>
            <w:tcW w:w="1028" w:type="dxa"/>
          </w:tcPr>
          <w:p w14:paraId="5BC0FC0A"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w:t>
            </w:r>
          </w:p>
          <w:p w14:paraId="5E0928DC" w14:textId="1591EFF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3.33)</w:t>
            </w:r>
          </w:p>
        </w:tc>
        <w:tc>
          <w:tcPr>
            <w:tcW w:w="747" w:type="dxa"/>
          </w:tcPr>
          <w:p w14:paraId="535A1D24"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193E7DAB" w14:textId="431CD8ED"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670" w:type="dxa"/>
          </w:tcPr>
          <w:p w14:paraId="5AC20B50"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407DD496" w14:textId="6138F15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r>
      <w:tr w:rsidR="008D7AF0" w:rsidRPr="00F37646" w14:paraId="04743FAA" w14:textId="36515543" w:rsidTr="008D7AF0">
        <w:trPr>
          <w:trHeight w:val="1589"/>
        </w:trPr>
        <w:tc>
          <w:tcPr>
            <w:tcW w:w="406" w:type="dxa"/>
          </w:tcPr>
          <w:p w14:paraId="3B58F3CD" w14:textId="4A8B08ED"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t>3.</w:t>
            </w:r>
          </w:p>
        </w:tc>
        <w:tc>
          <w:tcPr>
            <w:tcW w:w="1023" w:type="dxa"/>
          </w:tcPr>
          <w:p w14:paraId="5E8DCD06" w14:textId="45847759"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 xml:space="preserve">I am intrigued by complex organizational </w:t>
            </w:r>
            <w:r w:rsidR="004A3198">
              <w:rPr>
                <w:rFonts w:ascii="Times New Roman" w:hAnsi="Times New Roman" w:cs="Times New Roman"/>
                <w:color w:val="000000"/>
                <w:sz w:val="24"/>
                <w:szCs w:val="24"/>
              </w:rPr>
              <w:t>problem</w:t>
            </w:r>
          </w:p>
        </w:tc>
        <w:tc>
          <w:tcPr>
            <w:tcW w:w="670" w:type="dxa"/>
          </w:tcPr>
          <w:p w14:paraId="542BAB5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7</w:t>
            </w:r>
          </w:p>
          <w:p w14:paraId="00FF38F3" w14:textId="2F7B87E5"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3.34)</w:t>
            </w:r>
          </w:p>
        </w:tc>
        <w:tc>
          <w:tcPr>
            <w:tcW w:w="873" w:type="dxa"/>
          </w:tcPr>
          <w:p w14:paraId="7821BE9C"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5A38669E" w14:textId="5679EA7D"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1028" w:type="dxa"/>
          </w:tcPr>
          <w:p w14:paraId="40C598E9" w14:textId="54D9771F"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4(13.33)</w:t>
            </w:r>
          </w:p>
        </w:tc>
        <w:tc>
          <w:tcPr>
            <w:tcW w:w="692" w:type="dxa"/>
          </w:tcPr>
          <w:p w14:paraId="3C92886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7787FBF5" w14:textId="61F9A66C"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4A067216"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36D9D3A0" w14:textId="275FA1E3"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670" w:type="dxa"/>
          </w:tcPr>
          <w:p w14:paraId="35B00CE9"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5D987112" w14:textId="3DEC1BD7"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c>
          <w:tcPr>
            <w:tcW w:w="873" w:type="dxa"/>
          </w:tcPr>
          <w:p w14:paraId="1C1AB383"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7</w:t>
            </w:r>
          </w:p>
          <w:p w14:paraId="3C36B879" w14:textId="47656C66"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3.34)</w:t>
            </w:r>
          </w:p>
        </w:tc>
        <w:tc>
          <w:tcPr>
            <w:tcW w:w="1028" w:type="dxa"/>
          </w:tcPr>
          <w:p w14:paraId="11A2ECD0"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1A4FDA3E" w14:textId="3263AC1F"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747" w:type="dxa"/>
          </w:tcPr>
          <w:p w14:paraId="5FDAB555" w14:textId="54748106"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4(13.33)</w:t>
            </w:r>
          </w:p>
        </w:tc>
        <w:tc>
          <w:tcPr>
            <w:tcW w:w="670" w:type="dxa"/>
          </w:tcPr>
          <w:p w14:paraId="31E9FDB2"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8</w:t>
            </w:r>
          </w:p>
          <w:p w14:paraId="6940ABDA" w14:textId="78B65F9D"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6.67)</w:t>
            </w:r>
          </w:p>
        </w:tc>
      </w:tr>
      <w:tr w:rsidR="008D7AF0" w:rsidRPr="00F37646" w14:paraId="70FDE250" w14:textId="710DB318" w:rsidTr="008D7AF0">
        <w:trPr>
          <w:trHeight w:val="2048"/>
        </w:trPr>
        <w:tc>
          <w:tcPr>
            <w:tcW w:w="406" w:type="dxa"/>
          </w:tcPr>
          <w:p w14:paraId="7ABB06A4" w14:textId="4E6DF0AD" w:rsidR="004D1BD5" w:rsidRPr="00F37646" w:rsidRDefault="004D1BD5" w:rsidP="004D1BD5">
            <w:pPr>
              <w:jc w:val="both"/>
              <w:rPr>
                <w:rFonts w:ascii="Times New Roman" w:hAnsi="Times New Roman" w:cs="Times New Roman"/>
                <w:sz w:val="24"/>
                <w:szCs w:val="24"/>
              </w:rPr>
            </w:pPr>
            <w:r w:rsidRPr="00F37646">
              <w:rPr>
                <w:rFonts w:ascii="Times New Roman" w:hAnsi="Times New Roman" w:cs="Times New Roman"/>
                <w:sz w:val="24"/>
                <w:szCs w:val="24"/>
              </w:rPr>
              <w:t>4.</w:t>
            </w:r>
          </w:p>
        </w:tc>
        <w:tc>
          <w:tcPr>
            <w:tcW w:w="1023" w:type="dxa"/>
          </w:tcPr>
          <w:p w14:paraId="73FAB005" w14:textId="743C8791" w:rsidR="004D1BD5" w:rsidRPr="00F37646" w:rsidRDefault="004D1BD5" w:rsidP="004D1BD5">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I would enjoy working out strategies for my organizations growth.</w:t>
            </w:r>
          </w:p>
        </w:tc>
        <w:tc>
          <w:tcPr>
            <w:tcW w:w="670" w:type="dxa"/>
          </w:tcPr>
          <w:p w14:paraId="0272EC86"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0</w:t>
            </w:r>
          </w:p>
          <w:p w14:paraId="733FA620" w14:textId="6F53528B"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873" w:type="dxa"/>
          </w:tcPr>
          <w:p w14:paraId="15C319C1"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6BD512A2" w14:textId="0C520955"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028" w:type="dxa"/>
          </w:tcPr>
          <w:p w14:paraId="686A6449"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6838B82D" w14:textId="28578E9F"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692" w:type="dxa"/>
          </w:tcPr>
          <w:p w14:paraId="5784A9A3"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62FE82C4" w14:textId="20577B05"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280A9212" w14:textId="77777777"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58EB9309" w14:textId="6CD3FA3E" w:rsidR="004D1BD5" w:rsidRPr="00F37646" w:rsidRDefault="004D1BD5" w:rsidP="006B5F48">
            <w:pPr>
              <w:jc w:val="center"/>
              <w:rPr>
                <w:rFonts w:ascii="Times New Roman" w:hAnsi="Times New Roman" w:cs="Times New Roman"/>
                <w:sz w:val="24"/>
                <w:szCs w:val="24"/>
              </w:rPr>
            </w:pPr>
            <w:r w:rsidRPr="00F37646">
              <w:rPr>
                <w:rFonts w:ascii="Times New Roman" w:hAnsi="Times New Roman" w:cs="Times New Roman"/>
                <w:sz w:val="24"/>
                <w:szCs w:val="24"/>
              </w:rPr>
              <w:t>(0.00)</w:t>
            </w:r>
          </w:p>
        </w:tc>
        <w:tc>
          <w:tcPr>
            <w:tcW w:w="670" w:type="dxa"/>
          </w:tcPr>
          <w:p w14:paraId="3C1CB792"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6074A772" w14:textId="34BB23BF"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873" w:type="dxa"/>
          </w:tcPr>
          <w:p w14:paraId="006D3B19"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0</w:t>
            </w:r>
          </w:p>
          <w:p w14:paraId="76489ED2" w14:textId="7980D305"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66.67)</w:t>
            </w:r>
          </w:p>
        </w:tc>
        <w:tc>
          <w:tcPr>
            <w:tcW w:w="1028" w:type="dxa"/>
          </w:tcPr>
          <w:p w14:paraId="5F257B05"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5B01D965" w14:textId="3BED55C5"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747" w:type="dxa"/>
          </w:tcPr>
          <w:p w14:paraId="363B7181"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06266301" w14:textId="217E3509"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24FDAFCE" w14:textId="77777777" w:rsidR="00E4301E"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359C84F3" w14:textId="334E444C" w:rsidR="004D1BD5" w:rsidRPr="00F37646" w:rsidRDefault="00E4301E" w:rsidP="006B5F48">
            <w:pPr>
              <w:jc w:val="center"/>
              <w:rPr>
                <w:rFonts w:ascii="Times New Roman" w:hAnsi="Times New Roman" w:cs="Times New Roman"/>
                <w:sz w:val="24"/>
                <w:szCs w:val="24"/>
              </w:rPr>
            </w:pPr>
            <w:r w:rsidRPr="00F37646">
              <w:rPr>
                <w:rFonts w:ascii="Times New Roman" w:hAnsi="Times New Roman" w:cs="Times New Roman"/>
                <w:sz w:val="24"/>
                <w:szCs w:val="24"/>
              </w:rPr>
              <w:t>(0.00)</w:t>
            </w:r>
          </w:p>
        </w:tc>
      </w:tr>
      <w:tr w:rsidR="008D7AF0" w:rsidRPr="00F37646" w14:paraId="4DE4CDDF" w14:textId="50A5210A" w:rsidTr="008D7AF0">
        <w:trPr>
          <w:trHeight w:val="1365"/>
        </w:trPr>
        <w:tc>
          <w:tcPr>
            <w:tcW w:w="406" w:type="dxa"/>
          </w:tcPr>
          <w:p w14:paraId="56E0031C" w14:textId="0A3657B0" w:rsidR="008D7AF0" w:rsidRPr="00F37646" w:rsidRDefault="008D7AF0" w:rsidP="008D7AF0">
            <w:pPr>
              <w:jc w:val="both"/>
              <w:rPr>
                <w:rFonts w:ascii="Times New Roman" w:hAnsi="Times New Roman" w:cs="Times New Roman"/>
                <w:sz w:val="24"/>
                <w:szCs w:val="24"/>
              </w:rPr>
            </w:pPr>
            <w:r w:rsidRPr="00F37646">
              <w:rPr>
                <w:rFonts w:ascii="Times New Roman" w:hAnsi="Times New Roman" w:cs="Times New Roman"/>
                <w:sz w:val="24"/>
                <w:szCs w:val="24"/>
              </w:rPr>
              <w:t>5.</w:t>
            </w:r>
          </w:p>
        </w:tc>
        <w:tc>
          <w:tcPr>
            <w:tcW w:w="1023" w:type="dxa"/>
          </w:tcPr>
          <w:p w14:paraId="6AE42050" w14:textId="4C8B5BBB" w:rsidR="008D7AF0" w:rsidRPr="00F37646" w:rsidRDefault="008D7AF0" w:rsidP="008D7AF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Creating a mission statement is rewarding work</w:t>
            </w:r>
          </w:p>
        </w:tc>
        <w:tc>
          <w:tcPr>
            <w:tcW w:w="670" w:type="dxa"/>
          </w:tcPr>
          <w:p w14:paraId="26F98DD7"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4CB8806B" w14:textId="2A29FB1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873" w:type="dxa"/>
          </w:tcPr>
          <w:p w14:paraId="653846F3"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5D235D50" w14:textId="16C1CF2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1028" w:type="dxa"/>
          </w:tcPr>
          <w:p w14:paraId="19D7989B"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30BFBB1A" w14:textId="74BB779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92" w:type="dxa"/>
          </w:tcPr>
          <w:p w14:paraId="187D9C27"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4679A3A5" w14:textId="0DA7DB1C"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670" w:type="dxa"/>
          </w:tcPr>
          <w:p w14:paraId="473414CB"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4387CA8E" w14:textId="075F09AA"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670" w:type="dxa"/>
          </w:tcPr>
          <w:p w14:paraId="3A4EC4B0"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1</w:t>
            </w:r>
          </w:p>
          <w:p w14:paraId="4B728CB7" w14:textId="7ADC5AF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6.67)</w:t>
            </w:r>
          </w:p>
        </w:tc>
        <w:tc>
          <w:tcPr>
            <w:tcW w:w="873" w:type="dxa"/>
          </w:tcPr>
          <w:p w14:paraId="516B1F4E"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9</w:t>
            </w:r>
          </w:p>
          <w:p w14:paraId="048D2E3D" w14:textId="159CDAD1"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0.00)</w:t>
            </w:r>
          </w:p>
        </w:tc>
        <w:tc>
          <w:tcPr>
            <w:tcW w:w="1028" w:type="dxa"/>
          </w:tcPr>
          <w:p w14:paraId="065E08BF"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373380E6" w14:textId="60824460"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747" w:type="dxa"/>
          </w:tcPr>
          <w:p w14:paraId="60F375CA"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2</w:t>
            </w:r>
          </w:p>
          <w:p w14:paraId="5C96B8D0" w14:textId="76FAA1CB"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6.67)</w:t>
            </w:r>
          </w:p>
        </w:tc>
        <w:tc>
          <w:tcPr>
            <w:tcW w:w="670" w:type="dxa"/>
          </w:tcPr>
          <w:p w14:paraId="767F58D7"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3</w:t>
            </w:r>
          </w:p>
          <w:p w14:paraId="69F15067" w14:textId="0E80210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0.00)</w:t>
            </w:r>
          </w:p>
        </w:tc>
      </w:tr>
      <w:tr w:rsidR="008D7AF0" w:rsidRPr="00F37646" w14:paraId="398D980A" w14:textId="69A65C1A" w:rsidTr="008D7AF0">
        <w:trPr>
          <w:trHeight w:val="2048"/>
        </w:trPr>
        <w:tc>
          <w:tcPr>
            <w:tcW w:w="406" w:type="dxa"/>
          </w:tcPr>
          <w:p w14:paraId="5DBAC771" w14:textId="51AF828C" w:rsidR="008D7AF0" w:rsidRPr="00F37646" w:rsidRDefault="008D7AF0" w:rsidP="008D7AF0">
            <w:pPr>
              <w:jc w:val="both"/>
              <w:rPr>
                <w:rFonts w:ascii="Times New Roman" w:hAnsi="Times New Roman" w:cs="Times New Roman"/>
                <w:sz w:val="24"/>
                <w:szCs w:val="24"/>
              </w:rPr>
            </w:pPr>
            <w:r w:rsidRPr="00F37646">
              <w:rPr>
                <w:rFonts w:ascii="Times New Roman" w:hAnsi="Times New Roman" w:cs="Times New Roman"/>
                <w:sz w:val="24"/>
                <w:szCs w:val="24"/>
              </w:rPr>
              <w:t>6.</w:t>
            </w:r>
          </w:p>
        </w:tc>
        <w:tc>
          <w:tcPr>
            <w:tcW w:w="1023" w:type="dxa"/>
          </w:tcPr>
          <w:p w14:paraId="61821550" w14:textId="5837A20F" w:rsidR="008D7AF0" w:rsidRPr="00F37646" w:rsidRDefault="008D7AF0" w:rsidP="008D7AF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 xml:space="preserve">Thinking about organizational values and philosophy </w:t>
            </w:r>
            <w:r w:rsidRPr="00F37646">
              <w:rPr>
                <w:rFonts w:ascii="Times New Roman" w:hAnsi="Times New Roman" w:cs="Times New Roman"/>
                <w:color w:val="000000"/>
                <w:sz w:val="24"/>
                <w:szCs w:val="24"/>
              </w:rPr>
              <w:lastRenderedPageBreak/>
              <w:t>appeals to me</w:t>
            </w:r>
          </w:p>
        </w:tc>
        <w:tc>
          <w:tcPr>
            <w:tcW w:w="670" w:type="dxa"/>
          </w:tcPr>
          <w:p w14:paraId="422B8625"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lastRenderedPageBreak/>
              <w:t>15</w:t>
            </w:r>
          </w:p>
          <w:p w14:paraId="5678810B" w14:textId="4C6B8D1B"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873" w:type="dxa"/>
          </w:tcPr>
          <w:p w14:paraId="1C8E8F96"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67FB5ACF" w14:textId="625A977A"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1028" w:type="dxa"/>
          </w:tcPr>
          <w:p w14:paraId="2F6B95D6"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30D7B2E8" w14:textId="16C21AA9"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92" w:type="dxa"/>
          </w:tcPr>
          <w:p w14:paraId="04C5ACAE"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5DF743D9" w14:textId="45E19AE1"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70" w:type="dxa"/>
          </w:tcPr>
          <w:p w14:paraId="5B0FAE0B"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3A97C8A6" w14:textId="62C008AE"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71F2C64D" w14:textId="3746BA32"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0)</w:t>
            </w:r>
          </w:p>
        </w:tc>
        <w:tc>
          <w:tcPr>
            <w:tcW w:w="670" w:type="dxa"/>
          </w:tcPr>
          <w:p w14:paraId="7A316159"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09AE7C73" w14:textId="53709841"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873" w:type="dxa"/>
          </w:tcPr>
          <w:p w14:paraId="2E7703EA"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5</w:t>
            </w:r>
          </w:p>
          <w:p w14:paraId="05E900A7" w14:textId="26DE0538"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0.00)</w:t>
            </w:r>
          </w:p>
        </w:tc>
        <w:tc>
          <w:tcPr>
            <w:tcW w:w="1028" w:type="dxa"/>
          </w:tcPr>
          <w:p w14:paraId="36243A53"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26DE62D0"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w:t>
            </w:r>
          </w:p>
          <w:p w14:paraId="56CAB4F9" w14:textId="3C81852D"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00)</w:t>
            </w:r>
          </w:p>
        </w:tc>
        <w:tc>
          <w:tcPr>
            <w:tcW w:w="747" w:type="dxa"/>
          </w:tcPr>
          <w:p w14:paraId="5039E5F6"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47731723" w14:textId="5837FB76"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c>
          <w:tcPr>
            <w:tcW w:w="670" w:type="dxa"/>
          </w:tcPr>
          <w:p w14:paraId="76B6C9B0" w14:textId="77777777"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5</w:t>
            </w:r>
          </w:p>
          <w:p w14:paraId="2E2845BC" w14:textId="5D644D63" w:rsidR="008D7AF0" w:rsidRPr="00F37646" w:rsidRDefault="008D7AF0" w:rsidP="006B5F48">
            <w:pPr>
              <w:jc w:val="center"/>
              <w:rPr>
                <w:rFonts w:ascii="Times New Roman" w:hAnsi="Times New Roman" w:cs="Times New Roman"/>
                <w:sz w:val="24"/>
                <w:szCs w:val="24"/>
              </w:rPr>
            </w:pPr>
            <w:r w:rsidRPr="00F37646">
              <w:rPr>
                <w:rFonts w:ascii="Times New Roman" w:hAnsi="Times New Roman" w:cs="Times New Roman"/>
                <w:sz w:val="24"/>
                <w:szCs w:val="24"/>
              </w:rPr>
              <w:t>(16.67)</w:t>
            </w:r>
          </w:p>
        </w:tc>
      </w:tr>
    </w:tbl>
    <w:p w14:paraId="74058145" w14:textId="77777777" w:rsidR="008D7AF0" w:rsidRPr="00F37646" w:rsidRDefault="008D7AF0" w:rsidP="008D7AF0">
      <w:pPr>
        <w:pStyle w:val="BodyText"/>
        <w:jc w:val="both"/>
      </w:pPr>
      <w:r w:rsidRPr="00F37646">
        <w:rPr>
          <w:b/>
          <w:bCs/>
        </w:rPr>
        <w:t xml:space="preserve">           </w:t>
      </w:r>
      <w:bookmarkStart w:id="0" w:name="_Hlk137199785"/>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bookmarkEnd w:id="0"/>
    <w:p w14:paraId="62F1F079" w14:textId="54FC23E6" w:rsidR="00045C10" w:rsidRPr="00F37646" w:rsidRDefault="00DA62E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 xml:space="preserve"> </w:t>
      </w:r>
    </w:p>
    <w:p w14:paraId="5085CADC" w14:textId="76F1FFAF" w:rsidR="00FF7F48" w:rsidRPr="00F37646" w:rsidRDefault="006B5F48" w:rsidP="00A02967">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Table.2.  it could be observed that r</w:t>
      </w:r>
      <w:r w:rsidR="00DA62E0" w:rsidRPr="00F37646">
        <w:rPr>
          <w:rFonts w:ascii="Times New Roman" w:hAnsi="Times New Roman" w:cs="Times New Roman"/>
          <w:sz w:val="24"/>
          <w:szCs w:val="24"/>
        </w:rPr>
        <w:t>espondants in government organization i.e., 43.33</w:t>
      </w:r>
      <w:r w:rsidR="00B672AB">
        <w:rPr>
          <w:rFonts w:ascii="Times New Roman" w:hAnsi="Times New Roman" w:cs="Times New Roman"/>
          <w:sz w:val="24"/>
          <w:szCs w:val="24"/>
        </w:rPr>
        <w:t>Percent</w:t>
      </w:r>
      <w:r w:rsidR="00DA62E0" w:rsidRPr="00F37646">
        <w:rPr>
          <w:rFonts w:ascii="Times New Roman" w:hAnsi="Times New Roman" w:cs="Times New Roman"/>
          <w:sz w:val="24"/>
          <w:szCs w:val="24"/>
        </w:rPr>
        <w:t xml:space="preserve"> feel that they can enjoy work with abstract ideas whereas in N.G.Os 43.33</w:t>
      </w:r>
      <w:r w:rsidR="00B672AB">
        <w:rPr>
          <w:rFonts w:ascii="Times New Roman" w:hAnsi="Times New Roman" w:cs="Times New Roman"/>
          <w:sz w:val="24"/>
          <w:szCs w:val="24"/>
        </w:rPr>
        <w:t>Percent</w:t>
      </w:r>
      <w:r w:rsidR="00DA62E0" w:rsidRPr="00F37646">
        <w:rPr>
          <w:rFonts w:ascii="Times New Roman" w:hAnsi="Times New Roman" w:cs="Times New Roman"/>
          <w:sz w:val="24"/>
          <w:szCs w:val="24"/>
        </w:rPr>
        <w:t xml:space="preserve"> rarely feel that they can enjoy working with abstract ideas. 36.67 </w:t>
      </w:r>
      <w:r w:rsidR="00B672AB">
        <w:rPr>
          <w:rFonts w:ascii="Times New Roman" w:hAnsi="Times New Roman" w:cs="Times New Roman"/>
          <w:sz w:val="24"/>
          <w:szCs w:val="24"/>
        </w:rPr>
        <w:t>Percent</w:t>
      </w:r>
      <w:r w:rsidR="00DA62E0" w:rsidRPr="00F37646">
        <w:rPr>
          <w:rFonts w:ascii="Times New Roman" w:hAnsi="Times New Roman" w:cs="Times New Roman"/>
          <w:sz w:val="24"/>
          <w:szCs w:val="24"/>
        </w:rPr>
        <w:t xml:space="preserve"> of the respondants can see big picture easily in government organisations where it is rare in N.G.Os. </w:t>
      </w:r>
    </w:p>
    <w:p w14:paraId="4B9C562A" w14:textId="329B484D" w:rsidR="00A02967" w:rsidRPr="00F37646" w:rsidRDefault="00A02967" w:rsidP="00A02967">
      <w:pPr>
        <w:ind w:firstLine="720"/>
        <w:jc w:val="both"/>
        <w:rPr>
          <w:rFonts w:ascii="Times New Roman" w:hAnsi="Times New Roman" w:cs="Times New Roman"/>
          <w:color w:val="000000"/>
          <w:sz w:val="24"/>
          <w:szCs w:val="24"/>
        </w:rPr>
      </w:pPr>
      <w:r w:rsidRPr="00F37646">
        <w:rPr>
          <w:rFonts w:ascii="Times New Roman" w:hAnsi="Times New Roman" w:cs="Times New Roman"/>
          <w:sz w:val="24"/>
          <w:szCs w:val="24"/>
        </w:rPr>
        <w:t>More than 20</w:t>
      </w:r>
      <w:r w:rsidR="003219AC">
        <w:rPr>
          <w:rFonts w:ascii="Times New Roman" w:hAnsi="Times New Roman" w:cs="Times New Roman"/>
          <w:sz w:val="24"/>
          <w:szCs w:val="24"/>
        </w:rPr>
        <w:t xml:space="preserve">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the respondants are </w:t>
      </w:r>
      <w:r w:rsidRPr="00F37646">
        <w:rPr>
          <w:rFonts w:ascii="Times New Roman" w:hAnsi="Times New Roman" w:cs="Times New Roman"/>
          <w:color w:val="000000"/>
          <w:sz w:val="24"/>
          <w:szCs w:val="24"/>
        </w:rPr>
        <w:t>intrigued by complex organizational problems.in government organisations 66.67</w:t>
      </w:r>
      <w:r w:rsidR="00B672AB">
        <w:rPr>
          <w:rFonts w:ascii="Times New Roman" w:hAnsi="Times New Roman" w:cs="Times New Roman"/>
          <w:color w:val="000000"/>
          <w:sz w:val="24"/>
          <w:szCs w:val="24"/>
        </w:rPr>
        <w:t>Percent</w:t>
      </w:r>
      <w:r w:rsidRPr="00F37646">
        <w:rPr>
          <w:rFonts w:ascii="Times New Roman" w:hAnsi="Times New Roman" w:cs="Times New Roman"/>
          <w:color w:val="000000"/>
          <w:sz w:val="24"/>
          <w:szCs w:val="24"/>
        </w:rPr>
        <w:t xml:space="preserve"> of respondants are truly enjoying working out strategies for organizations growth where as in N.G.Os 66.67 </w:t>
      </w:r>
      <w:r w:rsidR="00B672AB">
        <w:rPr>
          <w:rFonts w:ascii="Times New Roman" w:hAnsi="Times New Roman" w:cs="Times New Roman"/>
          <w:color w:val="000000"/>
          <w:sz w:val="24"/>
          <w:szCs w:val="24"/>
        </w:rPr>
        <w:t>Percent</w:t>
      </w:r>
      <w:r w:rsidRPr="00F37646">
        <w:rPr>
          <w:rFonts w:ascii="Times New Roman" w:hAnsi="Times New Roman" w:cs="Times New Roman"/>
          <w:color w:val="000000"/>
          <w:sz w:val="24"/>
          <w:szCs w:val="24"/>
        </w:rPr>
        <w:t xml:space="preserve"> of respondants are somewhat enjoying working out strategies for organizations growth this might due to freedom of work given by the government organisations. </w:t>
      </w:r>
    </w:p>
    <w:p w14:paraId="0685F577" w14:textId="41F85067" w:rsidR="005F5336" w:rsidRPr="00F37646" w:rsidRDefault="00A02967" w:rsidP="005F5336">
      <w:pPr>
        <w:ind w:firstLine="720"/>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Respondants</w:t>
      </w:r>
      <w:r w:rsidR="005F5336" w:rsidRPr="00F37646">
        <w:rPr>
          <w:rFonts w:ascii="Times New Roman" w:hAnsi="Times New Roman" w:cs="Times New Roman"/>
          <w:color w:val="000000"/>
          <w:sz w:val="24"/>
          <w:szCs w:val="24"/>
        </w:rPr>
        <w:t xml:space="preserve"> (36.67</w:t>
      </w:r>
      <w:r w:rsidR="00B672AB">
        <w:rPr>
          <w:rFonts w:ascii="Times New Roman" w:hAnsi="Times New Roman" w:cs="Times New Roman"/>
          <w:color w:val="000000"/>
          <w:sz w:val="24"/>
          <w:szCs w:val="24"/>
        </w:rPr>
        <w:t>Percent</w:t>
      </w:r>
      <w:r w:rsidR="005F5336" w:rsidRPr="00F37646">
        <w:rPr>
          <w:rFonts w:ascii="Times New Roman" w:hAnsi="Times New Roman" w:cs="Times New Roman"/>
          <w:color w:val="000000"/>
          <w:sz w:val="24"/>
          <w:szCs w:val="24"/>
        </w:rPr>
        <w:t>)</w:t>
      </w:r>
      <w:r w:rsidRPr="00F37646">
        <w:rPr>
          <w:rFonts w:ascii="Times New Roman" w:hAnsi="Times New Roman" w:cs="Times New Roman"/>
          <w:color w:val="000000"/>
          <w:sz w:val="24"/>
          <w:szCs w:val="24"/>
        </w:rPr>
        <w:t xml:space="preserve"> in both government and N.G.O organization somewhat creates </w:t>
      </w:r>
      <w:r w:rsidR="005F5336" w:rsidRPr="00F37646">
        <w:rPr>
          <w:rFonts w:ascii="Times New Roman" w:hAnsi="Times New Roman" w:cs="Times New Roman"/>
          <w:color w:val="000000"/>
          <w:sz w:val="24"/>
          <w:szCs w:val="24"/>
        </w:rPr>
        <w:t>a mission statement regarding work. 50</w:t>
      </w:r>
      <w:r w:rsidR="00B672AB">
        <w:rPr>
          <w:rFonts w:ascii="Times New Roman" w:hAnsi="Times New Roman" w:cs="Times New Roman"/>
          <w:color w:val="000000"/>
          <w:sz w:val="24"/>
          <w:szCs w:val="24"/>
        </w:rPr>
        <w:t>Percent</w:t>
      </w:r>
      <w:r w:rsidR="005F5336" w:rsidRPr="00F37646">
        <w:rPr>
          <w:rFonts w:ascii="Times New Roman" w:hAnsi="Times New Roman" w:cs="Times New Roman"/>
          <w:color w:val="000000"/>
          <w:sz w:val="24"/>
          <w:szCs w:val="24"/>
        </w:rPr>
        <w:t xml:space="preserve"> of the respondants truly think about organizational values and philosophy appeals to them in government orgnisations and somewhat truly in N.G.Os.</w:t>
      </w:r>
    </w:p>
    <w:p w14:paraId="6399AB64" w14:textId="7B760407" w:rsidR="00A02967" w:rsidRPr="00F37646" w:rsidRDefault="00A02967" w:rsidP="00A02967">
      <w:pPr>
        <w:ind w:firstLine="720"/>
        <w:jc w:val="both"/>
        <w:rPr>
          <w:rFonts w:ascii="Times New Roman" w:hAnsi="Times New Roman" w:cs="Times New Roman"/>
          <w:color w:val="000000"/>
          <w:sz w:val="24"/>
          <w:szCs w:val="24"/>
        </w:rPr>
      </w:pPr>
    </w:p>
    <w:p w14:paraId="7BF45DAA" w14:textId="3C06A315" w:rsidR="00FF7F48" w:rsidRPr="00F37646" w:rsidRDefault="00A02967" w:rsidP="00A02967">
      <w:pPr>
        <w:ind w:firstLine="720"/>
        <w:jc w:val="both"/>
        <w:rPr>
          <w:rFonts w:ascii="Times New Roman" w:hAnsi="Times New Roman" w:cs="Times New Roman"/>
          <w:b/>
          <w:bCs/>
          <w:sz w:val="24"/>
          <w:szCs w:val="24"/>
        </w:rPr>
      </w:pPr>
      <w:r w:rsidRPr="00F37646">
        <w:rPr>
          <w:rFonts w:ascii="Times New Roman" w:hAnsi="Times New Roman" w:cs="Times New Roman"/>
          <w:b/>
          <w:bCs/>
          <w:sz w:val="24"/>
          <w:szCs w:val="24"/>
        </w:rPr>
        <w:t xml:space="preserve"> </w:t>
      </w:r>
      <w:r w:rsidR="006B5F48" w:rsidRPr="00F37646">
        <w:rPr>
          <w:rFonts w:ascii="Times New Roman" w:hAnsi="Times New Roman" w:cs="Times New Roman"/>
          <w:b/>
          <w:bCs/>
          <w:sz w:val="24"/>
          <w:szCs w:val="24"/>
        </w:rPr>
        <w:t xml:space="preserve">Table.3. Distribution of Respondents according to their </w:t>
      </w:r>
      <w:r w:rsidR="008D7AF0" w:rsidRPr="00F37646">
        <w:rPr>
          <w:rFonts w:ascii="Times New Roman" w:hAnsi="Times New Roman" w:cs="Times New Roman"/>
          <w:b/>
          <w:bCs/>
          <w:sz w:val="24"/>
          <w:szCs w:val="24"/>
        </w:rPr>
        <w:t>Human Skills</w:t>
      </w:r>
      <w:r w:rsidR="00FD6178" w:rsidRPr="00F37646">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398"/>
        <w:gridCol w:w="1136"/>
        <w:gridCol w:w="795"/>
        <w:gridCol w:w="873"/>
        <w:gridCol w:w="1021"/>
        <w:gridCol w:w="685"/>
        <w:gridCol w:w="647"/>
        <w:gridCol w:w="795"/>
        <w:gridCol w:w="873"/>
        <w:gridCol w:w="1021"/>
        <w:gridCol w:w="685"/>
        <w:gridCol w:w="647"/>
      </w:tblGrid>
      <w:tr w:rsidR="006B5F48" w:rsidRPr="00F37646" w14:paraId="5CB6C1C7" w14:textId="77777777" w:rsidTr="009672C0">
        <w:tc>
          <w:tcPr>
            <w:tcW w:w="396" w:type="dxa"/>
            <w:tcBorders>
              <w:top w:val="nil"/>
              <w:left w:val="nil"/>
              <w:right w:val="nil"/>
            </w:tcBorders>
          </w:tcPr>
          <w:p w14:paraId="4B67A338" w14:textId="77777777" w:rsidR="006B5F48" w:rsidRPr="00F37646" w:rsidRDefault="006B5F48" w:rsidP="009C6342">
            <w:pPr>
              <w:jc w:val="both"/>
              <w:rPr>
                <w:rFonts w:ascii="Times New Roman" w:hAnsi="Times New Roman" w:cs="Times New Roman"/>
                <w:b/>
                <w:bCs/>
                <w:sz w:val="24"/>
                <w:szCs w:val="24"/>
              </w:rPr>
            </w:pPr>
          </w:p>
        </w:tc>
        <w:tc>
          <w:tcPr>
            <w:tcW w:w="1128" w:type="dxa"/>
            <w:tcBorders>
              <w:top w:val="nil"/>
              <w:left w:val="nil"/>
              <w:right w:val="nil"/>
            </w:tcBorders>
          </w:tcPr>
          <w:p w14:paraId="61ED8870" w14:textId="77777777" w:rsidR="006B5F48" w:rsidRPr="00F37646" w:rsidRDefault="006B5F48" w:rsidP="009C6342">
            <w:pPr>
              <w:jc w:val="both"/>
              <w:rPr>
                <w:rFonts w:ascii="Times New Roman" w:hAnsi="Times New Roman" w:cs="Times New Roman"/>
                <w:b/>
                <w:bCs/>
                <w:sz w:val="24"/>
                <w:szCs w:val="24"/>
              </w:rPr>
            </w:pPr>
          </w:p>
        </w:tc>
        <w:tc>
          <w:tcPr>
            <w:tcW w:w="3913" w:type="dxa"/>
            <w:gridSpan w:val="5"/>
            <w:tcBorders>
              <w:top w:val="nil"/>
              <w:left w:val="nil"/>
              <w:right w:val="nil"/>
            </w:tcBorders>
          </w:tcPr>
          <w:p w14:paraId="70981C82" w14:textId="77777777" w:rsidR="006B5F48" w:rsidRPr="00F37646" w:rsidRDefault="006B5F48" w:rsidP="00013B1D">
            <w:pPr>
              <w:jc w:val="center"/>
              <w:rPr>
                <w:rFonts w:ascii="Times New Roman" w:hAnsi="Times New Roman" w:cs="Times New Roman"/>
                <w:b/>
                <w:bCs/>
                <w:sz w:val="24"/>
                <w:szCs w:val="24"/>
              </w:rPr>
            </w:pPr>
          </w:p>
        </w:tc>
        <w:tc>
          <w:tcPr>
            <w:tcW w:w="3913" w:type="dxa"/>
            <w:gridSpan w:val="5"/>
            <w:tcBorders>
              <w:top w:val="nil"/>
              <w:left w:val="nil"/>
              <w:right w:val="nil"/>
            </w:tcBorders>
          </w:tcPr>
          <w:p w14:paraId="168A8FAE" w14:textId="0F02FE48" w:rsidR="006B5F48" w:rsidRPr="00F37646" w:rsidRDefault="006B5F48" w:rsidP="006B5F48">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4736C0" w:rsidRPr="00F37646" w14:paraId="7FE2F856" w14:textId="5D54A6B2" w:rsidTr="004736C0">
        <w:tc>
          <w:tcPr>
            <w:tcW w:w="396" w:type="dxa"/>
          </w:tcPr>
          <w:p w14:paraId="4F45CBA5" w14:textId="7CBC311A" w:rsidR="00013B1D" w:rsidRPr="00F37646" w:rsidRDefault="00013B1D"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 No</w:t>
            </w:r>
          </w:p>
        </w:tc>
        <w:tc>
          <w:tcPr>
            <w:tcW w:w="1128" w:type="dxa"/>
          </w:tcPr>
          <w:p w14:paraId="43A266A3" w14:textId="7F5A8CA5" w:rsidR="00013B1D" w:rsidRPr="00F37646" w:rsidRDefault="00013B1D"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913" w:type="dxa"/>
            <w:gridSpan w:val="5"/>
          </w:tcPr>
          <w:p w14:paraId="2D38BA5F" w14:textId="410B0F2F" w:rsidR="00013B1D" w:rsidRPr="00F37646" w:rsidRDefault="00013B1D" w:rsidP="00013B1D">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913" w:type="dxa"/>
            <w:gridSpan w:val="5"/>
          </w:tcPr>
          <w:p w14:paraId="138BDD7F" w14:textId="66633D69" w:rsidR="00013B1D" w:rsidRPr="00F37646" w:rsidRDefault="00013B1D" w:rsidP="00013B1D">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4736C0" w:rsidRPr="00F37646" w14:paraId="12CBD127" w14:textId="77BD1B03" w:rsidTr="004736C0">
        <w:tc>
          <w:tcPr>
            <w:tcW w:w="396" w:type="dxa"/>
          </w:tcPr>
          <w:p w14:paraId="415DEF75" w14:textId="77777777" w:rsidR="00013B1D" w:rsidRPr="00F37646" w:rsidRDefault="00013B1D" w:rsidP="00013B1D">
            <w:pPr>
              <w:jc w:val="both"/>
              <w:rPr>
                <w:rFonts w:ascii="Times New Roman" w:hAnsi="Times New Roman" w:cs="Times New Roman"/>
                <w:b/>
                <w:bCs/>
                <w:sz w:val="24"/>
                <w:szCs w:val="24"/>
              </w:rPr>
            </w:pPr>
          </w:p>
        </w:tc>
        <w:tc>
          <w:tcPr>
            <w:tcW w:w="1128" w:type="dxa"/>
          </w:tcPr>
          <w:p w14:paraId="4BB82ADA" w14:textId="77777777" w:rsidR="00013B1D" w:rsidRPr="00F37646" w:rsidRDefault="00013B1D" w:rsidP="00013B1D">
            <w:pPr>
              <w:jc w:val="both"/>
              <w:rPr>
                <w:rFonts w:ascii="Times New Roman" w:hAnsi="Times New Roman" w:cs="Times New Roman"/>
                <w:b/>
                <w:bCs/>
                <w:sz w:val="24"/>
                <w:szCs w:val="24"/>
              </w:rPr>
            </w:pPr>
          </w:p>
        </w:tc>
        <w:tc>
          <w:tcPr>
            <w:tcW w:w="790" w:type="dxa"/>
          </w:tcPr>
          <w:p w14:paraId="7350D4BE" w14:textId="4A27C1EC"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35" w:type="dxa"/>
          </w:tcPr>
          <w:p w14:paraId="7EFE7E45" w14:textId="7247668E"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81" w:type="dxa"/>
          </w:tcPr>
          <w:p w14:paraId="043F2A03" w14:textId="38363E09"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64" w:type="dxa"/>
          </w:tcPr>
          <w:p w14:paraId="063B5BD5" w14:textId="13F6C134"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43" w:type="dxa"/>
          </w:tcPr>
          <w:p w14:paraId="7C5EAAE0" w14:textId="77777777" w:rsidR="00013B1D" w:rsidRPr="00F37646" w:rsidRDefault="00013B1D" w:rsidP="00013B1D">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2E3EAA56" w14:textId="77777777" w:rsidR="00013B1D" w:rsidRPr="00F37646" w:rsidRDefault="00013B1D" w:rsidP="00013B1D">
            <w:pPr>
              <w:jc w:val="both"/>
              <w:rPr>
                <w:rFonts w:ascii="Times New Roman" w:hAnsi="Times New Roman" w:cs="Times New Roman"/>
                <w:b/>
                <w:bCs/>
                <w:sz w:val="24"/>
                <w:szCs w:val="24"/>
              </w:rPr>
            </w:pPr>
          </w:p>
        </w:tc>
        <w:tc>
          <w:tcPr>
            <w:tcW w:w="790" w:type="dxa"/>
          </w:tcPr>
          <w:p w14:paraId="3519624F" w14:textId="11295D82"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35" w:type="dxa"/>
          </w:tcPr>
          <w:p w14:paraId="29DD4BF7" w14:textId="7AF4ED22"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81" w:type="dxa"/>
          </w:tcPr>
          <w:p w14:paraId="29B7FF59" w14:textId="213A384D"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64" w:type="dxa"/>
          </w:tcPr>
          <w:p w14:paraId="690F3A17" w14:textId="518E9AB1" w:rsidR="00013B1D" w:rsidRPr="00F37646" w:rsidRDefault="00013B1D" w:rsidP="00013B1D">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43" w:type="dxa"/>
          </w:tcPr>
          <w:p w14:paraId="66D16565" w14:textId="77777777" w:rsidR="00013B1D" w:rsidRPr="00F37646" w:rsidRDefault="00013B1D" w:rsidP="00013B1D">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2CC2460A" w14:textId="77777777" w:rsidR="00013B1D" w:rsidRPr="00F37646" w:rsidRDefault="00013B1D" w:rsidP="00013B1D">
            <w:pPr>
              <w:jc w:val="both"/>
              <w:rPr>
                <w:rFonts w:ascii="Times New Roman" w:hAnsi="Times New Roman" w:cs="Times New Roman"/>
                <w:b/>
                <w:bCs/>
                <w:sz w:val="24"/>
                <w:szCs w:val="24"/>
              </w:rPr>
            </w:pPr>
          </w:p>
        </w:tc>
      </w:tr>
      <w:tr w:rsidR="004736C0" w:rsidRPr="00F37646" w14:paraId="2F160171" w14:textId="3405C287" w:rsidTr="004736C0">
        <w:tc>
          <w:tcPr>
            <w:tcW w:w="396" w:type="dxa"/>
          </w:tcPr>
          <w:p w14:paraId="30237426" w14:textId="41D8B5F4"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1128" w:type="dxa"/>
          </w:tcPr>
          <w:p w14:paraId="5B2BAB5F" w14:textId="1746CD7D"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As a rule, adapting ideas to peoples need is easy for me. </w:t>
            </w:r>
          </w:p>
        </w:tc>
        <w:tc>
          <w:tcPr>
            <w:tcW w:w="790" w:type="dxa"/>
          </w:tcPr>
          <w:p w14:paraId="3957DF10" w14:textId="76E7C927" w:rsidR="00D34D3B" w:rsidRPr="00F37646" w:rsidRDefault="00D34D3B" w:rsidP="00D34D3B">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1DD429A1" w14:textId="01F544AA" w:rsidR="00D34D3B" w:rsidRPr="00F37646" w:rsidRDefault="00D34D3B" w:rsidP="00D34D3B">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355A45FC" w14:textId="77777777" w:rsidR="00FD6178" w:rsidRPr="00F37646" w:rsidRDefault="00FD6178" w:rsidP="00FD6178">
            <w:pPr>
              <w:jc w:val="both"/>
              <w:rPr>
                <w:rFonts w:ascii="Times New Roman" w:hAnsi="Times New Roman" w:cs="Times New Roman"/>
                <w:sz w:val="24"/>
                <w:szCs w:val="24"/>
              </w:rPr>
            </w:pPr>
          </w:p>
        </w:tc>
        <w:tc>
          <w:tcPr>
            <w:tcW w:w="835" w:type="dxa"/>
          </w:tcPr>
          <w:p w14:paraId="78017166"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4</w:t>
            </w:r>
          </w:p>
          <w:p w14:paraId="633BB2A8" w14:textId="199A36DB"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981" w:type="dxa"/>
          </w:tcPr>
          <w:p w14:paraId="246E0990"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1</w:t>
            </w:r>
          </w:p>
          <w:p w14:paraId="0441B645" w14:textId="1E78722B"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36.67)</w:t>
            </w:r>
          </w:p>
        </w:tc>
        <w:tc>
          <w:tcPr>
            <w:tcW w:w="664" w:type="dxa"/>
          </w:tcPr>
          <w:p w14:paraId="5337B4F0"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3</w:t>
            </w:r>
          </w:p>
          <w:p w14:paraId="67FA235F" w14:textId="7920F708"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1ADE5992"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2</w:t>
            </w:r>
          </w:p>
          <w:p w14:paraId="022BD718" w14:textId="12E09C48"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90" w:type="dxa"/>
          </w:tcPr>
          <w:p w14:paraId="5BC03895" w14:textId="77777777" w:rsidR="001E73AF" w:rsidRPr="00F37646" w:rsidRDefault="001E73AF" w:rsidP="001E73AF">
            <w:pPr>
              <w:jc w:val="both"/>
              <w:rPr>
                <w:rFonts w:ascii="Times New Roman" w:hAnsi="Times New Roman" w:cs="Times New Roman"/>
                <w:sz w:val="24"/>
                <w:szCs w:val="24"/>
              </w:rPr>
            </w:pPr>
            <w:r w:rsidRPr="00F37646">
              <w:rPr>
                <w:rFonts w:ascii="Times New Roman" w:hAnsi="Times New Roman" w:cs="Times New Roman"/>
                <w:sz w:val="24"/>
                <w:szCs w:val="24"/>
              </w:rPr>
              <w:t>11</w:t>
            </w:r>
          </w:p>
          <w:p w14:paraId="66E7768E" w14:textId="784790AE" w:rsidR="00FD6178" w:rsidRPr="00F37646" w:rsidRDefault="001E73AF" w:rsidP="001E73AF">
            <w:pPr>
              <w:jc w:val="both"/>
              <w:rPr>
                <w:rFonts w:ascii="Times New Roman" w:hAnsi="Times New Roman" w:cs="Times New Roman"/>
                <w:sz w:val="24"/>
                <w:szCs w:val="24"/>
              </w:rPr>
            </w:pPr>
            <w:r w:rsidRPr="00F37646">
              <w:rPr>
                <w:rFonts w:ascii="Times New Roman" w:hAnsi="Times New Roman" w:cs="Times New Roman"/>
                <w:sz w:val="24"/>
                <w:szCs w:val="24"/>
              </w:rPr>
              <w:t>(36.67)</w:t>
            </w:r>
          </w:p>
        </w:tc>
        <w:tc>
          <w:tcPr>
            <w:tcW w:w="835" w:type="dxa"/>
          </w:tcPr>
          <w:p w14:paraId="7093CD30" w14:textId="77777777" w:rsidR="004736C0" w:rsidRPr="00F37646" w:rsidRDefault="004736C0" w:rsidP="004736C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71339DF9" w14:textId="77777777" w:rsidR="004736C0" w:rsidRPr="00F37646" w:rsidRDefault="004736C0" w:rsidP="004736C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58BC0053" w14:textId="77777777" w:rsidR="00FD6178" w:rsidRPr="00F37646" w:rsidRDefault="00FD6178" w:rsidP="00FD6178">
            <w:pPr>
              <w:jc w:val="both"/>
              <w:rPr>
                <w:rFonts w:ascii="Times New Roman" w:hAnsi="Times New Roman" w:cs="Times New Roman"/>
                <w:sz w:val="24"/>
                <w:szCs w:val="24"/>
              </w:rPr>
            </w:pPr>
          </w:p>
        </w:tc>
        <w:tc>
          <w:tcPr>
            <w:tcW w:w="981" w:type="dxa"/>
          </w:tcPr>
          <w:p w14:paraId="6DDA722F"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w:t>
            </w:r>
          </w:p>
          <w:p w14:paraId="3F655FB9" w14:textId="705B7786"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64" w:type="dxa"/>
          </w:tcPr>
          <w:p w14:paraId="53FAA3B0"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5EF9D436" w14:textId="51667293"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43" w:type="dxa"/>
          </w:tcPr>
          <w:p w14:paraId="0FCAA306"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5C04872A" w14:textId="6BDCC6FD"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r>
      <w:tr w:rsidR="004736C0" w:rsidRPr="00F37646" w14:paraId="1AFCD86F" w14:textId="34C23318" w:rsidTr="004736C0">
        <w:tc>
          <w:tcPr>
            <w:tcW w:w="396" w:type="dxa"/>
          </w:tcPr>
          <w:p w14:paraId="7A421F98" w14:textId="0F78C9A2"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1128" w:type="dxa"/>
          </w:tcPr>
          <w:p w14:paraId="55C2F85D" w14:textId="1245ECD6" w:rsidR="00FD6178" w:rsidRPr="00F37646" w:rsidRDefault="00FD6178" w:rsidP="00FD6178">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Being </w:t>
            </w:r>
            <w:r w:rsidRPr="00F37646">
              <w:rPr>
                <w:rFonts w:ascii="Times New Roman" w:hAnsi="Times New Roman" w:cs="Times New Roman"/>
                <w:sz w:val="24"/>
                <w:szCs w:val="24"/>
              </w:rPr>
              <w:lastRenderedPageBreak/>
              <w:t>able to understand others is the most important part of my work.</w:t>
            </w:r>
          </w:p>
        </w:tc>
        <w:tc>
          <w:tcPr>
            <w:tcW w:w="790" w:type="dxa"/>
          </w:tcPr>
          <w:p w14:paraId="1C1FA6DD"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8</w:t>
            </w:r>
          </w:p>
          <w:p w14:paraId="33BEE23A" w14:textId="032B2AB7"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0.00)</w:t>
            </w:r>
          </w:p>
        </w:tc>
        <w:tc>
          <w:tcPr>
            <w:tcW w:w="835" w:type="dxa"/>
          </w:tcPr>
          <w:p w14:paraId="21B01F10"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w:t>
            </w:r>
          </w:p>
          <w:p w14:paraId="3CF987C3" w14:textId="240E7C85"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20.00)</w:t>
            </w:r>
          </w:p>
        </w:tc>
        <w:tc>
          <w:tcPr>
            <w:tcW w:w="981" w:type="dxa"/>
          </w:tcPr>
          <w:p w14:paraId="48F10A07"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4BDA22A0" w14:textId="175974B0"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33)</w:t>
            </w:r>
          </w:p>
        </w:tc>
        <w:tc>
          <w:tcPr>
            <w:tcW w:w="664" w:type="dxa"/>
          </w:tcPr>
          <w:p w14:paraId="2F04B76D"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w:t>
            </w:r>
          </w:p>
          <w:p w14:paraId="0A6F255A" w14:textId="240655DD"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33)</w:t>
            </w:r>
          </w:p>
        </w:tc>
        <w:tc>
          <w:tcPr>
            <w:tcW w:w="643" w:type="dxa"/>
          </w:tcPr>
          <w:p w14:paraId="11577194" w14:textId="77777777" w:rsidR="00FD6178"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64F89D46" w14:textId="2867EBAD" w:rsidR="001E73AF" w:rsidRPr="00F37646" w:rsidRDefault="001E73AF" w:rsidP="00FD6178">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33)</w:t>
            </w:r>
          </w:p>
        </w:tc>
        <w:tc>
          <w:tcPr>
            <w:tcW w:w="790" w:type="dxa"/>
          </w:tcPr>
          <w:p w14:paraId="47C82325"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8</w:t>
            </w:r>
          </w:p>
          <w:p w14:paraId="30B66D62" w14:textId="63F919CE"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0.00)</w:t>
            </w:r>
          </w:p>
        </w:tc>
        <w:tc>
          <w:tcPr>
            <w:tcW w:w="835" w:type="dxa"/>
          </w:tcPr>
          <w:p w14:paraId="4C2E00B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w:t>
            </w:r>
          </w:p>
          <w:p w14:paraId="1BDE991E"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20.00)</w:t>
            </w:r>
          </w:p>
          <w:p w14:paraId="618F121B" w14:textId="76998C7E" w:rsidR="00FD6178" w:rsidRPr="00F37646" w:rsidRDefault="00FD6178" w:rsidP="004736C0">
            <w:pPr>
              <w:jc w:val="both"/>
              <w:rPr>
                <w:rFonts w:ascii="Times New Roman" w:hAnsi="Times New Roman" w:cs="Times New Roman"/>
                <w:sz w:val="24"/>
                <w:szCs w:val="24"/>
              </w:rPr>
            </w:pPr>
          </w:p>
        </w:tc>
        <w:tc>
          <w:tcPr>
            <w:tcW w:w="981" w:type="dxa"/>
          </w:tcPr>
          <w:p w14:paraId="3D4E884B"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48B676EA" w14:textId="08CF82E9"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33)</w:t>
            </w:r>
          </w:p>
        </w:tc>
        <w:tc>
          <w:tcPr>
            <w:tcW w:w="664" w:type="dxa"/>
          </w:tcPr>
          <w:p w14:paraId="1BDDDA12"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3D81974C" w14:textId="2903AB93" w:rsidR="00FD6178"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33)</w:t>
            </w:r>
          </w:p>
        </w:tc>
        <w:tc>
          <w:tcPr>
            <w:tcW w:w="643" w:type="dxa"/>
          </w:tcPr>
          <w:p w14:paraId="5FA61332"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w:t>
            </w:r>
          </w:p>
          <w:p w14:paraId="192EFB95" w14:textId="013B4F44"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33)</w:t>
            </w:r>
          </w:p>
        </w:tc>
      </w:tr>
      <w:tr w:rsidR="004736C0" w:rsidRPr="00F37646" w14:paraId="08EFADB6" w14:textId="3A765121" w:rsidTr="004736C0">
        <w:tc>
          <w:tcPr>
            <w:tcW w:w="396" w:type="dxa"/>
          </w:tcPr>
          <w:p w14:paraId="7107E39A" w14:textId="3D88CF1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3.</w:t>
            </w:r>
          </w:p>
        </w:tc>
        <w:tc>
          <w:tcPr>
            <w:tcW w:w="1128" w:type="dxa"/>
          </w:tcPr>
          <w:p w14:paraId="56B37D82" w14:textId="1F9B789A"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My main concern is to have a supportive communication climate.</w:t>
            </w:r>
          </w:p>
        </w:tc>
        <w:tc>
          <w:tcPr>
            <w:tcW w:w="790" w:type="dxa"/>
          </w:tcPr>
          <w:p w14:paraId="3EE2DA17" w14:textId="60615E70"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6(53.37)</w:t>
            </w:r>
          </w:p>
        </w:tc>
        <w:tc>
          <w:tcPr>
            <w:tcW w:w="835" w:type="dxa"/>
          </w:tcPr>
          <w:p w14:paraId="1FD5737B" w14:textId="6ED18F45"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5ABC0854" w14:textId="4593D6C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4CC7BE0A"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7A9865C3" w14:textId="47653B6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4384F595" w14:textId="6ACD44CA"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90" w:type="dxa"/>
          </w:tcPr>
          <w:p w14:paraId="5ECE25D3" w14:textId="0FB0E41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835" w:type="dxa"/>
          </w:tcPr>
          <w:p w14:paraId="102B0CDE"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258E018C" w14:textId="5E99513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81" w:type="dxa"/>
          </w:tcPr>
          <w:p w14:paraId="3ACD065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w:t>
            </w:r>
          </w:p>
          <w:p w14:paraId="53DE0EEE" w14:textId="6679184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64" w:type="dxa"/>
          </w:tcPr>
          <w:p w14:paraId="4EA4A851"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2ADBD4F8" w14:textId="1DDA0D6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43" w:type="dxa"/>
          </w:tcPr>
          <w:p w14:paraId="5142254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68133C32" w14:textId="719CF958"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4736C0" w:rsidRPr="00F37646" w14:paraId="3DF52377" w14:textId="44F948DE" w:rsidTr="004736C0">
        <w:tc>
          <w:tcPr>
            <w:tcW w:w="396" w:type="dxa"/>
          </w:tcPr>
          <w:p w14:paraId="6DE7CC26" w14:textId="7C3D7228"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1128" w:type="dxa"/>
          </w:tcPr>
          <w:p w14:paraId="708FAE03" w14:textId="2A6E81E4"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Understanding the social connection of the organization is important to me.</w:t>
            </w:r>
          </w:p>
        </w:tc>
        <w:tc>
          <w:tcPr>
            <w:tcW w:w="790" w:type="dxa"/>
          </w:tcPr>
          <w:p w14:paraId="53138B9F" w14:textId="19374F6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835" w:type="dxa"/>
          </w:tcPr>
          <w:p w14:paraId="3C2FC34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2FE02735" w14:textId="70F0D0D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81" w:type="dxa"/>
          </w:tcPr>
          <w:p w14:paraId="4F74F6E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w:t>
            </w:r>
          </w:p>
          <w:p w14:paraId="454CEAEE" w14:textId="4F85691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64" w:type="dxa"/>
          </w:tcPr>
          <w:p w14:paraId="414E35B3"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32DD7BA9" w14:textId="02B08D12"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43" w:type="dxa"/>
          </w:tcPr>
          <w:p w14:paraId="780262D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w:t>
            </w:r>
          </w:p>
          <w:p w14:paraId="75DDDC01" w14:textId="61F9839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90" w:type="dxa"/>
          </w:tcPr>
          <w:p w14:paraId="5B4E1BDB" w14:textId="00208D49"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6(53.37)</w:t>
            </w:r>
          </w:p>
        </w:tc>
        <w:tc>
          <w:tcPr>
            <w:tcW w:w="835" w:type="dxa"/>
          </w:tcPr>
          <w:p w14:paraId="5E8F8662" w14:textId="7BD8EB3A"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43235809" w14:textId="4BC51BBD"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63C5F9B3"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638F585" w14:textId="3D09324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2A6D4C69" w14:textId="24DA9700"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4736C0" w:rsidRPr="00F37646" w14:paraId="405D2D59" w14:textId="3E1910DE" w:rsidTr="004736C0">
        <w:tc>
          <w:tcPr>
            <w:tcW w:w="396" w:type="dxa"/>
          </w:tcPr>
          <w:p w14:paraId="005E700A" w14:textId="36A52EA7"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1128" w:type="dxa"/>
          </w:tcPr>
          <w:p w14:paraId="41FCE103" w14:textId="6C79C86A"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Getting all parties to work together is a challenge I enjoy.</w:t>
            </w:r>
          </w:p>
        </w:tc>
        <w:tc>
          <w:tcPr>
            <w:tcW w:w="790" w:type="dxa"/>
          </w:tcPr>
          <w:p w14:paraId="21FAB7EB"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4</w:t>
            </w:r>
          </w:p>
          <w:p w14:paraId="1D50FE78" w14:textId="14FB68B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35" w:type="dxa"/>
          </w:tcPr>
          <w:p w14:paraId="6920DEB4"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473F034E" w14:textId="25DE1F9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81" w:type="dxa"/>
          </w:tcPr>
          <w:p w14:paraId="5A24558E"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w:t>
            </w:r>
          </w:p>
          <w:p w14:paraId="576EACA3" w14:textId="65E6E7E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64" w:type="dxa"/>
          </w:tcPr>
          <w:p w14:paraId="605FD06D"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4BE1D93B" w14:textId="5E73DEA2"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3" w:type="dxa"/>
          </w:tcPr>
          <w:p w14:paraId="5B799C98"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32579B7A" w14:textId="1B86A97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90" w:type="dxa"/>
          </w:tcPr>
          <w:p w14:paraId="65F47880" w14:textId="50F53144"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6(53.33)</w:t>
            </w:r>
          </w:p>
        </w:tc>
        <w:tc>
          <w:tcPr>
            <w:tcW w:w="835" w:type="dxa"/>
          </w:tcPr>
          <w:p w14:paraId="6EBFB6E4" w14:textId="696FD01F"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4BD8345A" w14:textId="01902DFA"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134074D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67FAEB3" w14:textId="2ACF053E"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62A8DB61" w14:textId="6308F626"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4736C0" w:rsidRPr="00F37646" w14:paraId="5749C886" w14:textId="02F50410" w:rsidTr="004736C0">
        <w:tc>
          <w:tcPr>
            <w:tcW w:w="396" w:type="dxa"/>
          </w:tcPr>
          <w:p w14:paraId="51A18234" w14:textId="4337317F"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6.</w:t>
            </w:r>
          </w:p>
        </w:tc>
        <w:tc>
          <w:tcPr>
            <w:tcW w:w="1128" w:type="dxa"/>
          </w:tcPr>
          <w:p w14:paraId="3C0CDAAF" w14:textId="170A7A6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sz w:val="24"/>
                <w:szCs w:val="24"/>
              </w:rPr>
              <w:t>I am concerned with how my decisions affect the lives of others.</w:t>
            </w:r>
          </w:p>
        </w:tc>
        <w:tc>
          <w:tcPr>
            <w:tcW w:w="790" w:type="dxa"/>
          </w:tcPr>
          <w:p w14:paraId="542E4497" w14:textId="215B7EB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6(53.33)</w:t>
            </w:r>
          </w:p>
        </w:tc>
        <w:tc>
          <w:tcPr>
            <w:tcW w:w="835" w:type="dxa"/>
          </w:tcPr>
          <w:p w14:paraId="0E0A269B" w14:textId="4E18EDA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81" w:type="dxa"/>
          </w:tcPr>
          <w:p w14:paraId="3677C24E" w14:textId="2D62CC5B"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7(23.34)</w:t>
            </w:r>
          </w:p>
        </w:tc>
        <w:tc>
          <w:tcPr>
            <w:tcW w:w="664" w:type="dxa"/>
          </w:tcPr>
          <w:p w14:paraId="424695FA"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2B65F471" w14:textId="28F46646"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43" w:type="dxa"/>
          </w:tcPr>
          <w:p w14:paraId="015F5F2F" w14:textId="430445B9"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90" w:type="dxa"/>
          </w:tcPr>
          <w:p w14:paraId="54E47320"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4</w:t>
            </w:r>
          </w:p>
          <w:p w14:paraId="42D3302B" w14:textId="5B2170B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35" w:type="dxa"/>
          </w:tcPr>
          <w:p w14:paraId="2CEEBB88"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3AEBADE6" w14:textId="5D9D2513"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81" w:type="dxa"/>
          </w:tcPr>
          <w:p w14:paraId="70A42D7B"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w:t>
            </w:r>
          </w:p>
          <w:p w14:paraId="7E7B3268" w14:textId="6571B0E2"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64" w:type="dxa"/>
          </w:tcPr>
          <w:p w14:paraId="559BA8D7"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8</w:t>
            </w:r>
          </w:p>
          <w:p w14:paraId="07F29D12" w14:textId="4FA918AC"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3" w:type="dxa"/>
          </w:tcPr>
          <w:p w14:paraId="25244CC9" w14:textId="77777777"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CA99BE7" w14:textId="7CA28DBD" w:rsidR="004736C0" w:rsidRPr="00F37646" w:rsidRDefault="004736C0" w:rsidP="004736C0">
            <w:pPr>
              <w:jc w:val="both"/>
              <w:rPr>
                <w:rFonts w:ascii="Times New Roman" w:hAnsi="Times New Roman" w:cs="Times New Roman"/>
                <w:sz w:val="24"/>
                <w:szCs w:val="24"/>
              </w:rPr>
            </w:pPr>
            <w:r w:rsidRPr="00F37646">
              <w:rPr>
                <w:rFonts w:ascii="Times New Roman" w:hAnsi="Times New Roman" w:cs="Times New Roman"/>
                <w:sz w:val="24"/>
                <w:szCs w:val="24"/>
              </w:rPr>
              <w:t>(10.00)</w:t>
            </w:r>
          </w:p>
        </w:tc>
      </w:tr>
    </w:tbl>
    <w:p w14:paraId="111DCB44"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76DD6B44" w14:textId="77777777" w:rsidR="001342DB" w:rsidRPr="00F37646" w:rsidRDefault="001342DB" w:rsidP="001342DB">
      <w:pPr>
        <w:ind w:firstLine="720"/>
        <w:jc w:val="both"/>
        <w:rPr>
          <w:rFonts w:ascii="Times New Roman" w:hAnsi="Times New Roman" w:cs="Times New Roman"/>
          <w:sz w:val="24"/>
          <w:szCs w:val="24"/>
        </w:rPr>
      </w:pPr>
    </w:p>
    <w:p w14:paraId="3F0B99E3" w14:textId="093D1E8A" w:rsidR="00B20799" w:rsidRPr="00F37646" w:rsidRDefault="009672C0" w:rsidP="001342DB">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3. it could be inferred that m</w:t>
      </w:r>
      <w:r w:rsidR="00C66A20" w:rsidRPr="00F37646">
        <w:rPr>
          <w:rFonts w:ascii="Times New Roman" w:hAnsi="Times New Roman" w:cs="Times New Roman"/>
          <w:sz w:val="24"/>
          <w:szCs w:val="24"/>
        </w:rPr>
        <w:t>ore than 30</w:t>
      </w:r>
      <w:r w:rsidR="00B672AB">
        <w:rPr>
          <w:rFonts w:ascii="Times New Roman" w:hAnsi="Times New Roman" w:cs="Times New Roman"/>
          <w:sz w:val="24"/>
          <w:szCs w:val="24"/>
        </w:rPr>
        <w:t>Percent</w:t>
      </w:r>
      <w:r w:rsidR="00C66A20" w:rsidRPr="00F37646">
        <w:rPr>
          <w:rFonts w:ascii="Times New Roman" w:hAnsi="Times New Roman" w:cs="Times New Roman"/>
          <w:sz w:val="24"/>
          <w:szCs w:val="24"/>
        </w:rPr>
        <w:t xml:space="preserve"> of the respondants can easily  adapt ideas according to the  peoples need in both government and N.G.O </w:t>
      </w:r>
      <w:r w:rsidR="00C66A20" w:rsidRPr="00F37646">
        <w:rPr>
          <w:rFonts w:ascii="Times New Roman" w:hAnsi="Times New Roman" w:cs="Times New Roman"/>
          <w:sz w:val="24"/>
          <w:szCs w:val="24"/>
        </w:rPr>
        <w:lastRenderedPageBreak/>
        <w:t xml:space="preserve">organization </w:t>
      </w:r>
      <w:r w:rsidR="001342DB" w:rsidRPr="00F37646">
        <w:rPr>
          <w:rFonts w:ascii="Times New Roman" w:hAnsi="Times New Roman" w:cs="Times New Roman"/>
          <w:sz w:val="24"/>
          <w:szCs w:val="24"/>
        </w:rPr>
        <w:t>which indicates that their main motto is to serve the people according to their needs.</w:t>
      </w:r>
      <w:r w:rsidR="00C66A20" w:rsidRPr="00F37646">
        <w:rPr>
          <w:rFonts w:ascii="Times New Roman" w:hAnsi="Times New Roman" w:cs="Times New Roman"/>
          <w:sz w:val="24"/>
          <w:szCs w:val="24"/>
        </w:rPr>
        <w:t xml:space="preserve"> </w:t>
      </w:r>
      <w:r w:rsidR="001342DB" w:rsidRPr="00F37646">
        <w:rPr>
          <w:rFonts w:ascii="Times New Roman" w:hAnsi="Times New Roman" w:cs="Times New Roman"/>
          <w:sz w:val="24"/>
          <w:szCs w:val="24"/>
        </w:rPr>
        <w:t>Majority (60</w:t>
      </w:r>
      <w:r w:rsidR="00B672AB">
        <w:rPr>
          <w:rFonts w:ascii="Times New Roman" w:hAnsi="Times New Roman" w:cs="Times New Roman"/>
          <w:sz w:val="24"/>
          <w:szCs w:val="24"/>
        </w:rPr>
        <w:t>Percent</w:t>
      </w:r>
      <w:r w:rsidR="001342DB" w:rsidRPr="00F37646">
        <w:rPr>
          <w:rFonts w:ascii="Times New Roman" w:hAnsi="Times New Roman" w:cs="Times New Roman"/>
          <w:sz w:val="24"/>
          <w:szCs w:val="24"/>
        </w:rPr>
        <w:t>) of the respondants in both the organization think that being able to understand others is the most important part of their work indicating that they are ready to serve wide range of people.</w:t>
      </w:r>
    </w:p>
    <w:p w14:paraId="54FC5E3B" w14:textId="0170BB61" w:rsidR="00E561BE" w:rsidRPr="00F37646" w:rsidRDefault="001342DB" w:rsidP="009C6342">
      <w:pPr>
        <w:jc w:val="both"/>
        <w:rPr>
          <w:rFonts w:ascii="Times New Roman" w:hAnsi="Times New Roman" w:cs="Times New Roman"/>
          <w:sz w:val="24"/>
          <w:szCs w:val="24"/>
        </w:rPr>
      </w:pPr>
      <w:r w:rsidRPr="00F37646">
        <w:rPr>
          <w:rFonts w:ascii="Times New Roman" w:hAnsi="Times New Roman" w:cs="Times New Roman"/>
          <w:sz w:val="24"/>
          <w:szCs w:val="24"/>
        </w:rPr>
        <w:t xml:space="preserve"> </w:t>
      </w:r>
      <w:r w:rsidRPr="00F37646">
        <w:rPr>
          <w:rFonts w:ascii="Times New Roman" w:hAnsi="Times New Roman" w:cs="Times New Roman"/>
          <w:sz w:val="24"/>
          <w:szCs w:val="24"/>
        </w:rPr>
        <w:tab/>
      </w:r>
      <w:r w:rsidR="00EF316B">
        <w:rPr>
          <w:rFonts w:ascii="Times New Roman" w:hAnsi="Times New Roman" w:cs="Times New Roman"/>
          <w:sz w:val="24"/>
          <w:szCs w:val="24"/>
        </w:rPr>
        <w:t xml:space="preserve">Respondents of government organizations (53.33%) and NGOs (56.67%) believe that they </w:t>
      </w:r>
      <w:r w:rsidRPr="00F37646">
        <w:rPr>
          <w:rFonts w:ascii="Times New Roman" w:hAnsi="Times New Roman" w:cs="Times New Roman"/>
          <w:sz w:val="24"/>
          <w:szCs w:val="24"/>
        </w:rPr>
        <w:t>should have a supportive communication climate</w:t>
      </w:r>
      <w:r w:rsidR="004E4048" w:rsidRPr="00F37646">
        <w:rPr>
          <w:rFonts w:ascii="Times New Roman" w:hAnsi="Times New Roman" w:cs="Times New Roman"/>
          <w:sz w:val="24"/>
          <w:szCs w:val="24"/>
        </w:rPr>
        <w:t xml:space="preserve"> which helps them to approach the needy</w:t>
      </w:r>
      <w:r w:rsidRPr="00F37646">
        <w:rPr>
          <w:rFonts w:ascii="Times New Roman" w:hAnsi="Times New Roman" w:cs="Times New Roman"/>
          <w:sz w:val="24"/>
          <w:szCs w:val="24"/>
        </w:rPr>
        <w:t>. More than</w:t>
      </w:r>
      <w:r w:rsidR="004E4048" w:rsidRPr="00F37646">
        <w:rPr>
          <w:rFonts w:ascii="Times New Roman" w:hAnsi="Times New Roman" w:cs="Times New Roman"/>
          <w:sz w:val="24"/>
          <w:szCs w:val="24"/>
        </w:rPr>
        <w:t xml:space="preserve"> 50 </w:t>
      </w:r>
      <w:r w:rsidR="00B672AB">
        <w:rPr>
          <w:rFonts w:ascii="Times New Roman" w:hAnsi="Times New Roman" w:cs="Times New Roman"/>
          <w:sz w:val="24"/>
          <w:szCs w:val="24"/>
        </w:rPr>
        <w:t>Percent</w:t>
      </w:r>
      <w:r w:rsidR="004E4048" w:rsidRPr="00F37646">
        <w:rPr>
          <w:rFonts w:ascii="Times New Roman" w:hAnsi="Times New Roman" w:cs="Times New Roman"/>
          <w:sz w:val="24"/>
          <w:szCs w:val="24"/>
        </w:rPr>
        <w:t xml:space="preserve"> of</w:t>
      </w:r>
      <w:r w:rsidRPr="00F37646">
        <w:rPr>
          <w:rFonts w:ascii="Times New Roman" w:hAnsi="Times New Roman" w:cs="Times New Roman"/>
          <w:sz w:val="24"/>
          <w:szCs w:val="24"/>
        </w:rPr>
        <w:t xml:space="preserve"> the </w:t>
      </w:r>
      <w:r w:rsidR="00EF316B">
        <w:rPr>
          <w:rFonts w:ascii="Times New Roman" w:hAnsi="Times New Roman" w:cs="Times New Roman"/>
          <w:sz w:val="24"/>
          <w:szCs w:val="24"/>
        </w:rPr>
        <w:t xml:space="preserve">respondents think that understanding the social connection of the organization is important, indicating that every person in a </w:t>
      </w:r>
      <w:r w:rsidR="004E4048" w:rsidRPr="00F37646">
        <w:rPr>
          <w:rFonts w:ascii="Times New Roman" w:hAnsi="Times New Roman" w:cs="Times New Roman"/>
          <w:sz w:val="24"/>
          <w:szCs w:val="24"/>
        </w:rPr>
        <w:t xml:space="preserve">working organization is important. </w:t>
      </w:r>
      <w:r w:rsidR="00EF316B">
        <w:rPr>
          <w:rFonts w:ascii="Times New Roman" w:hAnsi="Times New Roman" w:cs="Times New Roman"/>
          <w:sz w:val="24"/>
          <w:szCs w:val="24"/>
        </w:rPr>
        <w:t>Respondents of government organisations (46.67%) and NGOs</w:t>
      </w:r>
      <w:r w:rsidR="004E4048" w:rsidRPr="00F37646">
        <w:rPr>
          <w:rFonts w:ascii="Times New Roman" w:hAnsi="Times New Roman" w:cs="Times New Roman"/>
          <w:sz w:val="24"/>
          <w:szCs w:val="24"/>
        </w:rPr>
        <w:t xml:space="preserve"> (53.33</w:t>
      </w:r>
      <w:r w:rsidR="00B672AB">
        <w:rPr>
          <w:rFonts w:ascii="Times New Roman" w:hAnsi="Times New Roman" w:cs="Times New Roman"/>
          <w:sz w:val="24"/>
          <w:szCs w:val="24"/>
        </w:rPr>
        <w:t>%</w:t>
      </w:r>
      <w:r w:rsidR="004E4048" w:rsidRPr="00F37646">
        <w:rPr>
          <w:rFonts w:ascii="Times New Roman" w:hAnsi="Times New Roman" w:cs="Times New Roman"/>
          <w:sz w:val="24"/>
          <w:szCs w:val="24"/>
        </w:rPr>
        <w:t>) enjoy accepting challenges in getting all parties to work together. 53.33</w:t>
      </w:r>
      <w:r w:rsidR="00B672AB">
        <w:rPr>
          <w:rFonts w:ascii="Times New Roman" w:hAnsi="Times New Roman" w:cs="Times New Roman"/>
          <w:sz w:val="24"/>
          <w:szCs w:val="24"/>
        </w:rPr>
        <w:t>Percent</w:t>
      </w:r>
      <w:r w:rsidR="004E4048" w:rsidRPr="00F37646">
        <w:rPr>
          <w:rFonts w:ascii="Times New Roman" w:hAnsi="Times New Roman" w:cs="Times New Roman"/>
          <w:sz w:val="24"/>
          <w:szCs w:val="24"/>
        </w:rPr>
        <w:t xml:space="preserve"> of </w:t>
      </w:r>
      <w:r w:rsidR="00EF316B">
        <w:rPr>
          <w:rFonts w:ascii="Times New Roman" w:hAnsi="Times New Roman" w:cs="Times New Roman"/>
          <w:sz w:val="24"/>
          <w:szCs w:val="24"/>
        </w:rPr>
        <w:t>respondents in government organisations and 46.67Percent of non-government organizations are concerned about their decision, which might affect the lives</w:t>
      </w:r>
      <w:r w:rsidR="00E561BE" w:rsidRPr="00F37646">
        <w:rPr>
          <w:rFonts w:ascii="Times New Roman" w:hAnsi="Times New Roman" w:cs="Times New Roman"/>
          <w:sz w:val="24"/>
          <w:szCs w:val="24"/>
        </w:rPr>
        <w:t xml:space="preserve"> of others.</w:t>
      </w:r>
    </w:p>
    <w:p w14:paraId="29648E12" w14:textId="65773651" w:rsidR="004736C0" w:rsidRPr="00F37646" w:rsidRDefault="00E561BE" w:rsidP="006E00A6">
      <w:pPr>
        <w:jc w:val="both"/>
        <w:rPr>
          <w:rFonts w:ascii="Times New Roman" w:hAnsi="Times New Roman" w:cs="Times New Roman"/>
          <w:sz w:val="24"/>
          <w:szCs w:val="24"/>
        </w:rPr>
      </w:pPr>
      <w:r w:rsidRPr="00F37646">
        <w:rPr>
          <w:rFonts w:ascii="Times New Roman" w:hAnsi="Times New Roman" w:cs="Times New Roman"/>
          <w:sz w:val="24"/>
          <w:szCs w:val="24"/>
        </w:rPr>
        <w:t xml:space="preserve"> </w:t>
      </w:r>
      <w:r w:rsidR="00CD1E36" w:rsidRPr="00F37646">
        <w:rPr>
          <w:rFonts w:ascii="Times New Roman" w:hAnsi="Times New Roman" w:cs="Times New Roman"/>
          <w:b/>
          <w:bCs/>
          <w:sz w:val="24"/>
          <w:szCs w:val="24"/>
        </w:rPr>
        <w:t xml:space="preserve">Table.4. Distribution of  respondents according to their </w:t>
      </w:r>
      <w:r w:rsidR="00E5672F">
        <w:rPr>
          <w:rFonts w:ascii="Times New Roman" w:hAnsi="Times New Roman" w:cs="Times New Roman"/>
          <w:b/>
          <w:bCs/>
          <w:sz w:val="24"/>
          <w:szCs w:val="24"/>
        </w:rPr>
        <w:t>T</w:t>
      </w:r>
      <w:r w:rsidR="00CD1E36" w:rsidRPr="00F37646">
        <w:rPr>
          <w:rFonts w:ascii="Times New Roman" w:hAnsi="Times New Roman" w:cs="Times New Roman"/>
          <w:b/>
          <w:bCs/>
          <w:sz w:val="24"/>
          <w:szCs w:val="24"/>
        </w:rPr>
        <w:t>ime</w:t>
      </w:r>
      <w:r w:rsidR="004736C0" w:rsidRPr="00F37646">
        <w:rPr>
          <w:rFonts w:ascii="Times New Roman" w:hAnsi="Times New Roman" w:cs="Times New Roman"/>
          <w:b/>
          <w:bCs/>
          <w:sz w:val="24"/>
          <w:szCs w:val="24"/>
        </w:rPr>
        <w:t xml:space="preserve"> </w:t>
      </w:r>
      <w:r w:rsidR="00E5672F">
        <w:rPr>
          <w:rFonts w:ascii="Times New Roman" w:hAnsi="Times New Roman" w:cs="Times New Roman"/>
          <w:b/>
          <w:bCs/>
          <w:sz w:val="24"/>
          <w:szCs w:val="24"/>
        </w:rPr>
        <w:t>M</w:t>
      </w:r>
      <w:r w:rsidR="004736C0" w:rsidRPr="00F37646">
        <w:rPr>
          <w:rFonts w:ascii="Times New Roman" w:hAnsi="Times New Roman" w:cs="Times New Roman"/>
          <w:b/>
          <w:bCs/>
          <w:sz w:val="24"/>
          <w:szCs w:val="24"/>
        </w:rPr>
        <w:t xml:space="preserve">anagement </w:t>
      </w:r>
      <w:r w:rsidR="00E5672F">
        <w:rPr>
          <w:rFonts w:ascii="Times New Roman" w:hAnsi="Times New Roman" w:cs="Times New Roman"/>
          <w:b/>
          <w:bCs/>
          <w:sz w:val="24"/>
          <w:szCs w:val="24"/>
        </w:rPr>
        <w:t>S</w:t>
      </w:r>
      <w:r w:rsidR="004736C0" w:rsidRPr="00F37646">
        <w:rPr>
          <w:rFonts w:ascii="Times New Roman" w:hAnsi="Times New Roman" w:cs="Times New Roman"/>
          <w:b/>
          <w:bCs/>
          <w:sz w:val="24"/>
          <w:szCs w:val="24"/>
        </w:rPr>
        <w:t>kills</w:t>
      </w:r>
    </w:p>
    <w:tbl>
      <w:tblPr>
        <w:tblStyle w:val="TableGrid"/>
        <w:tblW w:w="0" w:type="auto"/>
        <w:tblLook w:val="04A0" w:firstRow="1" w:lastRow="0" w:firstColumn="1" w:lastColumn="0" w:noHBand="0" w:noVBand="1"/>
      </w:tblPr>
      <w:tblGrid>
        <w:gridCol w:w="521"/>
        <w:gridCol w:w="1006"/>
        <w:gridCol w:w="653"/>
        <w:gridCol w:w="883"/>
        <w:gridCol w:w="1032"/>
        <w:gridCol w:w="691"/>
        <w:gridCol w:w="728"/>
        <w:gridCol w:w="728"/>
        <w:gridCol w:w="883"/>
        <w:gridCol w:w="1032"/>
        <w:gridCol w:w="691"/>
        <w:gridCol w:w="728"/>
      </w:tblGrid>
      <w:tr w:rsidR="000A66A6" w:rsidRPr="00F37646" w14:paraId="4F308938" w14:textId="77777777" w:rsidTr="000A66A6">
        <w:tc>
          <w:tcPr>
            <w:tcW w:w="517" w:type="dxa"/>
            <w:tcBorders>
              <w:top w:val="nil"/>
              <w:left w:val="nil"/>
              <w:right w:val="nil"/>
            </w:tcBorders>
          </w:tcPr>
          <w:p w14:paraId="767FC468" w14:textId="77777777" w:rsidR="000A66A6" w:rsidRPr="00F37646" w:rsidRDefault="000A66A6" w:rsidP="009C6342">
            <w:pPr>
              <w:jc w:val="both"/>
              <w:rPr>
                <w:rFonts w:ascii="Times New Roman" w:hAnsi="Times New Roman" w:cs="Times New Roman"/>
                <w:b/>
                <w:bCs/>
                <w:sz w:val="24"/>
                <w:szCs w:val="24"/>
              </w:rPr>
            </w:pPr>
          </w:p>
        </w:tc>
        <w:tc>
          <w:tcPr>
            <w:tcW w:w="997" w:type="dxa"/>
            <w:tcBorders>
              <w:top w:val="nil"/>
              <w:left w:val="nil"/>
              <w:right w:val="nil"/>
            </w:tcBorders>
          </w:tcPr>
          <w:p w14:paraId="1E9EC4BE" w14:textId="77777777" w:rsidR="000A66A6" w:rsidRPr="00F37646" w:rsidRDefault="000A66A6" w:rsidP="009C6342">
            <w:pPr>
              <w:jc w:val="both"/>
              <w:rPr>
                <w:rFonts w:ascii="Times New Roman" w:hAnsi="Times New Roman" w:cs="Times New Roman"/>
                <w:b/>
                <w:bCs/>
                <w:sz w:val="24"/>
                <w:szCs w:val="24"/>
              </w:rPr>
            </w:pPr>
          </w:p>
        </w:tc>
        <w:tc>
          <w:tcPr>
            <w:tcW w:w="3881" w:type="dxa"/>
            <w:gridSpan w:val="5"/>
            <w:tcBorders>
              <w:top w:val="nil"/>
              <w:left w:val="nil"/>
              <w:right w:val="nil"/>
            </w:tcBorders>
          </w:tcPr>
          <w:p w14:paraId="4BEE6359" w14:textId="77777777" w:rsidR="000A66A6" w:rsidRPr="00F37646" w:rsidRDefault="000A66A6" w:rsidP="004736C0">
            <w:pPr>
              <w:jc w:val="center"/>
              <w:rPr>
                <w:rFonts w:ascii="Times New Roman" w:hAnsi="Times New Roman" w:cs="Times New Roman"/>
                <w:b/>
                <w:bCs/>
                <w:sz w:val="24"/>
                <w:szCs w:val="24"/>
              </w:rPr>
            </w:pPr>
          </w:p>
        </w:tc>
        <w:tc>
          <w:tcPr>
            <w:tcW w:w="3955" w:type="dxa"/>
            <w:gridSpan w:val="5"/>
            <w:tcBorders>
              <w:top w:val="nil"/>
              <w:left w:val="nil"/>
              <w:right w:val="nil"/>
            </w:tcBorders>
          </w:tcPr>
          <w:p w14:paraId="13661B43" w14:textId="64A19591" w:rsidR="000A66A6" w:rsidRPr="00F37646" w:rsidRDefault="000A66A6" w:rsidP="000A66A6">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4736C0" w:rsidRPr="00F37646" w14:paraId="225D72D7" w14:textId="2BD2997F" w:rsidTr="00D60462">
        <w:tc>
          <w:tcPr>
            <w:tcW w:w="517" w:type="dxa"/>
          </w:tcPr>
          <w:p w14:paraId="44EC89E7" w14:textId="36EB57A5" w:rsidR="004736C0" w:rsidRPr="00F37646" w:rsidRDefault="004736C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997" w:type="dxa"/>
          </w:tcPr>
          <w:p w14:paraId="41733830" w14:textId="341412E7" w:rsidR="004736C0" w:rsidRPr="00F37646" w:rsidRDefault="004736C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881" w:type="dxa"/>
            <w:gridSpan w:val="5"/>
          </w:tcPr>
          <w:p w14:paraId="6327BB50" w14:textId="557AAE86" w:rsidR="004736C0" w:rsidRPr="00F37646" w:rsidRDefault="004736C0" w:rsidP="004736C0">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s</w:t>
            </w:r>
          </w:p>
        </w:tc>
        <w:tc>
          <w:tcPr>
            <w:tcW w:w="3955" w:type="dxa"/>
            <w:gridSpan w:val="5"/>
          </w:tcPr>
          <w:p w14:paraId="49575DE0" w14:textId="7BCCE456" w:rsidR="004736C0" w:rsidRPr="00F37646" w:rsidRDefault="004736C0" w:rsidP="004736C0">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s</w:t>
            </w:r>
          </w:p>
        </w:tc>
      </w:tr>
      <w:tr w:rsidR="00392EAE" w:rsidRPr="00F37646" w14:paraId="2F79FEBD" w14:textId="37B931D1" w:rsidTr="00D60462">
        <w:tc>
          <w:tcPr>
            <w:tcW w:w="517" w:type="dxa"/>
          </w:tcPr>
          <w:p w14:paraId="760B5547" w14:textId="77777777" w:rsidR="004736C0" w:rsidRPr="00F37646" w:rsidRDefault="004736C0" w:rsidP="004736C0">
            <w:pPr>
              <w:jc w:val="both"/>
              <w:rPr>
                <w:rFonts w:ascii="Times New Roman" w:hAnsi="Times New Roman" w:cs="Times New Roman"/>
                <w:b/>
                <w:bCs/>
                <w:sz w:val="24"/>
                <w:szCs w:val="24"/>
              </w:rPr>
            </w:pPr>
          </w:p>
        </w:tc>
        <w:tc>
          <w:tcPr>
            <w:tcW w:w="997" w:type="dxa"/>
          </w:tcPr>
          <w:p w14:paraId="2BD38752" w14:textId="77777777" w:rsidR="004736C0" w:rsidRPr="00F37646" w:rsidRDefault="004736C0" w:rsidP="004736C0">
            <w:pPr>
              <w:jc w:val="both"/>
              <w:rPr>
                <w:rFonts w:ascii="Times New Roman" w:hAnsi="Times New Roman" w:cs="Times New Roman"/>
                <w:b/>
                <w:bCs/>
                <w:sz w:val="24"/>
                <w:szCs w:val="24"/>
              </w:rPr>
            </w:pPr>
          </w:p>
        </w:tc>
        <w:tc>
          <w:tcPr>
            <w:tcW w:w="650" w:type="dxa"/>
          </w:tcPr>
          <w:p w14:paraId="6CFB1872" w14:textId="55936874"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44" w:type="dxa"/>
          </w:tcPr>
          <w:p w14:paraId="77E5CE70" w14:textId="131B18E3"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92" w:type="dxa"/>
          </w:tcPr>
          <w:p w14:paraId="462D96CC" w14:textId="119681C7"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71" w:type="dxa"/>
          </w:tcPr>
          <w:p w14:paraId="5DFEF08A" w14:textId="55FD637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724" w:type="dxa"/>
          </w:tcPr>
          <w:p w14:paraId="74DCD012" w14:textId="77777777" w:rsidR="004736C0" w:rsidRPr="00F37646" w:rsidRDefault="004736C0" w:rsidP="004736C0">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185ED592" w14:textId="77777777" w:rsidR="004736C0" w:rsidRPr="00F37646" w:rsidRDefault="004736C0" w:rsidP="004736C0">
            <w:pPr>
              <w:jc w:val="both"/>
              <w:rPr>
                <w:rFonts w:ascii="Times New Roman" w:hAnsi="Times New Roman" w:cs="Times New Roman"/>
                <w:b/>
                <w:bCs/>
                <w:sz w:val="24"/>
                <w:szCs w:val="24"/>
              </w:rPr>
            </w:pPr>
          </w:p>
        </w:tc>
        <w:tc>
          <w:tcPr>
            <w:tcW w:w="724" w:type="dxa"/>
          </w:tcPr>
          <w:p w14:paraId="09340A0C" w14:textId="428C0994"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44" w:type="dxa"/>
          </w:tcPr>
          <w:p w14:paraId="2C723731" w14:textId="1158435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92" w:type="dxa"/>
          </w:tcPr>
          <w:p w14:paraId="34BC1B8F" w14:textId="021B3805"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71" w:type="dxa"/>
          </w:tcPr>
          <w:p w14:paraId="05973775" w14:textId="6940D721" w:rsidR="004736C0" w:rsidRPr="00F37646" w:rsidRDefault="004736C0" w:rsidP="004736C0">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724" w:type="dxa"/>
          </w:tcPr>
          <w:p w14:paraId="7789F97C" w14:textId="77777777" w:rsidR="004736C0" w:rsidRPr="00F37646" w:rsidRDefault="004736C0" w:rsidP="004736C0">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56B8F7CA" w14:textId="77777777" w:rsidR="004736C0" w:rsidRPr="00F37646" w:rsidRDefault="004736C0" w:rsidP="004736C0">
            <w:pPr>
              <w:jc w:val="both"/>
              <w:rPr>
                <w:rFonts w:ascii="Times New Roman" w:hAnsi="Times New Roman" w:cs="Times New Roman"/>
                <w:b/>
                <w:bCs/>
                <w:sz w:val="24"/>
                <w:szCs w:val="24"/>
              </w:rPr>
            </w:pPr>
          </w:p>
        </w:tc>
      </w:tr>
      <w:tr w:rsidR="00D60462" w:rsidRPr="00F37646" w14:paraId="7EB5C9FE" w14:textId="1106EA8F" w:rsidTr="00D60462">
        <w:tc>
          <w:tcPr>
            <w:tcW w:w="517" w:type="dxa"/>
          </w:tcPr>
          <w:p w14:paraId="762E5E91" w14:textId="22A0C48D"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997" w:type="dxa"/>
          </w:tcPr>
          <w:p w14:paraId="6BEECC92" w14:textId="4964623B"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make a list of tasks to accomplish each day.</w:t>
            </w:r>
          </w:p>
        </w:tc>
        <w:tc>
          <w:tcPr>
            <w:tcW w:w="650" w:type="dxa"/>
          </w:tcPr>
          <w:p w14:paraId="3014699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3</w:t>
            </w:r>
          </w:p>
          <w:p w14:paraId="432AEC75" w14:textId="0CEB0FD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4" w:type="dxa"/>
          </w:tcPr>
          <w:p w14:paraId="192A985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8</w:t>
            </w:r>
          </w:p>
          <w:p w14:paraId="60BE223D" w14:textId="61B6F1D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92" w:type="dxa"/>
          </w:tcPr>
          <w:p w14:paraId="1C82A7B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93460EA" w14:textId="0AEF327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301D87B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6976DA48" w14:textId="4B808BF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724" w:type="dxa"/>
          </w:tcPr>
          <w:p w14:paraId="0FA0DDF1" w14:textId="48DB709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24" w:type="dxa"/>
          </w:tcPr>
          <w:p w14:paraId="312C982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3</w:t>
            </w:r>
          </w:p>
          <w:p w14:paraId="296F1B9A" w14:textId="16D5CAB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4" w:type="dxa"/>
          </w:tcPr>
          <w:p w14:paraId="22CD967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8</w:t>
            </w:r>
          </w:p>
          <w:p w14:paraId="2682AD80" w14:textId="4411DC2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992" w:type="dxa"/>
          </w:tcPr>
          <w:p w14:paraId="7C3768E1"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E46D712" w14:textId="74BF801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71A1D20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04C33026" w14:textId="6803A1D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724" w:type="dxa"/>
          </w:tcPr>
          <w:p w14:paraId="5161322F" w14:textId="6E63ED8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D60462" w:rsidRPr="00F37646" w14:paraId="5B0F8D6E" w14:textId="18CF24CC" w:rsidTr="00D60462">
        <w:tc>
          <w:tcPr>
            <w:tcW w:w="517" w:type="dxa"/>
          </w:tcPr>
          <w:p w14:paraId="1F130A3D" w14:textId="1BCBA1B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997" w:type="dxa"/>
          </w:tcPr>
          <w:p w14:paraId="387C8E77" w14:textId="2B195923"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concentrate on only one important task at a time, but I do multiple minor tasks at once.</w:t>
            </w:r>
          </w:p>
        </w:tc>
        <w:tc>
          <w:tcPr>
            <w:tcW w:w="650" w:type="dxa"/>
          </w:tcPr>
          <w:p w14:paraId="6D4AC7E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3</w:t>
            </w:r>
          </w:p>
          <w:p w14:paraId="1D724FF0" w14:textId="68E31D1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4" w:type="dxa"/>
          </w:tcPr>
          <w:p w14:paraId="7494E93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45716275" w14:textId="022719F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29DB0C28" w14:textId="2BF4750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71" w:type="dxa"/>
          </w:tcPr>
          <w:p w14:paraId="1C2E4E2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36E125A" w14:textId="3777F000"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40C2ECE6" w14:textId="7CAC965D"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724" w:type="dxa"/>
          </w:tcPr>
          <w:p w14:paraId="1107041B" w14:textId="44687A6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844" w:type="dxa"/>
          </w:tcPr>
          <w:p w14:paraId="26EDB12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3</w:t>
            </w:r>
          </w:p>
          <w:p w14:paraId="55353D66" w14:textId="07B0E2A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992" w:type="dxa"/>
          </w:tcPr>
          <w:p w14:paraId="55269FF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768157BB" w14:textId="45D4ABE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671" w:type="dxa"/>
          </w:tcPr>
          <w:p w14:paraId="34AED87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443F384" w14:textId="32B36D5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5DC352EA" w14:textId="6BA6ED2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r>
      <w:tr w:rsidR="00D60462" w:rsidRPr="00F37646" w14:paraId="78EC3A5F" w14:textId="2950CCAD" w:rsidTr="00D60462">
        <w:tc>
          <w:tcPr>
            <w:tcW w:w="517" w:type="dxa"/>
          </w:tcPr>
          <w:p w14:paraId="7EB18F65" w14:textId="157EA0DC"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997" w:type="dxa"/>
          </w:tcPr>
          <w:p w14:paraId="7CD71F1B" w14:textId="067D562E"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prioritiz</w:t>
            </w:r>
            <w:r w:rsidRPr="00F37646">
              <w:rPr>
                <w:rFonts w:ascii="Times New Roman" w:hAnsi="Times New Roman" w:cs="Times New Roman"/>
                <w:sz w:val="24"/>
                <w:szCs w:val="24"/>
              </w:rPr>
              <w:lastRenderedPageBreak/>
              <w:t>e the tasks I have to do according to their importance and urgency.</w:t>
            </w:r>
          </w:p>
        </w:tc>
        <w:tc>
          <w:tcPr>
            <w:tcW w:w="650" w:type="dxa"/>
          </w:tcPr>
          <w:p w14:paraId="19FE905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9</w:t>
            </w:r>
          </w:p>
          <w:p w14:paraId="63D1541B" w14:textId="50225EA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w:t>
            </w:r>
            <w:r w:rsidRPr="00F37646">
              <w:rPr>
                <w:rFonts w:ascii="Times New Roman" w:hAnsi="Times New Roman" w:cs="Times New Roman"/>
                <w:sz w:val="24"/>
                <w:szCs w:val="24"/>
              </w:rPr>
              <w:lastRenderedPageBreak/>
              <w:t>33)</w:t>
            </w:r>
          </w:p>
        </w:tc>
        <w:tc>
          <w:tcPr>
            <w:tcW w:w="844" w:type="dxa"/>
          </w:tcPr>
          <w:p w14:paraId="5FF276D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w:t>
            </w:r>
          </w:p>
          <w:p w14:paraId="70946F0A" w14:textId="73C5B36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r w:rsidRPr="00F37646">
              <w:rPr>
                <w:rFonts w:ascii="Times New Roman" w:hAnsi="Times New Roman" w:cs="Times New Roman"/>
                <w:sz w:val="24"/>
                <w:szCs w:val="24"/>
              </w:rPr>
              <w:lastRenderedPageBreak/>
              <w:t>)</w:t>
            </w:r>
          </w:p>
        </w:tc>
        <w:tc>
          <w:tcPr>
            <w:tcW w:w="992" w:type="dxa"/>
          </w:tcPr>
          <w:p w14:paraId="609CB9E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0974CDAB" w14:textId="7794BC5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71" w:type="dxa"/>
          </w:tcPr>
          <w:p w14:paraId="7AB3379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6102D67C" w14:textId="486959A0"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w:t>
            </w:r>
            <w:r w:rsidRPr="00F37646">
              <w:rPr>
                <w:rFonts w:ascii="Times New Roman" w:hAnsi="Times New Roman" w:cs="Times New Roman"/>
                <w:sz w:val="24"/>
                <w:szCs w:val="24"/>
              </w:rPr>
              <w:lastRenderedPageBreak/>
              <w:t>00)</w:t>
            </w:r>
          </w:p>
        </w:tc>
        <w:tc>
          <w:tcPr>
            <w:tcW w:w="724" w:type="dxa"/>
          </w:tcPr>
          <w:p w14:paraId="4AC283C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44EB4A2F" w14:textId="2346636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r w:rsidRPr="00F37646">
              <w:rPr>
                <w:rFonts w:ascii="Times New Roman" w:hAnsi="Times New Roman" w:cs="Times New Roman"/>
                <w:sz w:val="24"/>
                <w:szCs w:val="24"/>
              </w:rPr>
              <w:lastRenderedPageBreak/>
              <w:t>)</w:t>
            </w:r>
          </w:p>
        </w:tc>
        <w:tc>
          <w:tcPr>
            <w:tcW w:w="724" w:type="dxa"/>
          </w:tcPr>
          <w:p w14:paraId="330273E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9</w:t>
            </w:r>
          </w:p>
          <w:p w14:paraId="1189BF93" w14:textId="0025EDF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3</w:t>
            </w:r>
            <w:r w:rsidRPr="00F37646">
              <w:rPr>
                <w:rFonts w:ascii="Times New Roman" w:hAnsi="Times New Roman" w:cs="Times New Roman"/>
                <w:sz w:val="24"/>
                <w:szCs w:val="24"/>
              </w:rPr>
              <w:lastRenderedPageBreak/>
              <w:t>3)</w:t>
            </w:r>
          </w:p>
        </w:tc>
        <w:tc>
          <w:tcPr>
            <w:tcW w:w="844" w:type="dxa"/>
          </w:tcPr>
          <w:p w14:paraId="2F536CF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w:t>
            </w:r>
          </w:p>
          <w:p w14:paraId="6C871D5A" w14:textId="2E87FCE0"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r w:rsidRPr="00F37646">
              <w:rPr>
                <w:rFonts w:ascii="Times New Roman" w:hAnsi="Times New Roman" w:cs="Times New Roman"/>
                <w:sz w:val="24"/>
                <w:szCs w:val="24"/>
              </w:rPr>
              <w:lastRenderedPageBreak/>
              <w:t>)</w:t>
            </w:r>
          </w:p>
        </w:tc>
        <w:tc>
          <w:tcPr>
            <w:tcW w:w="992" w:type="dxa"/>
          </w:tcPr>
          <w:p w14:paraId="2058B69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167DF351" w14:textId="0660C00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71" w:type="dxa"/>
          </w:tcPr>
          <w:p w14:paraId="58B096E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7022349A" w14:textId="0999345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w:t>
            </w:r>
            <w:r w:rsidRPr="00F37646">
              <w:rPr>
                <w:rFonts w:ascii="Times New Roman" w:hAnsi="Times New Roman" w:cs="Times New Roman"/>
                <w:sz w:val="24"/>
                <w:szCs w:val="24"/>
              </w:rPr>
              <w:lastRenderedPageBreak/>
              <w:t>00)</w:t>
            </w:r>
          </w:p>
        </w:tc>
        <w:tc>
          <w:tcPr>
            <w:tcW w:w="724" w:type="dxa"/>
          </w:tcPr>
          <w:p w14:paraId="5E8BA4B4"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w:t>
            </w:r>
          </w:p>
          <w:p w14:paraId="1BC8D161" w14:textId="2E3A641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33</w:t>
            </w:r>
            <w:r w:rsidRPr="00F37646">
              <w:rPr>
                <w:rFonts w:ascii="Times New Roman" w:hAnsi="Times New Roman" w:cs="Times New Roman"/>
                <w:sz w:val="24"/>
                <w:szCs w:val="24"/>
              </w:rPr>
              <w:lastRenderedPageBreak/>
              <w:t>)</w:t>
            </w:r>
          </w:p>
        </w:tc>
      </w:tr>
      <w:tr w:rsidR="00D60462" w:rsidRPr="00F37646" w14:paraId="332E2840" w14:textId="0215497D" w:rsidTr="00D60462">
        <w:tc>
          <w:tcPr>
            <w:tcW w:w="517" w:type="dxa"/>
          </w:tcPr>
          <w:p w14:paraId="19884773" w14:textId="01753924"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4.</w:t>
            </w:r>
          </w:p>
        </w:tc>
        <w:tc>
          <w:tcPr>
            <w:tcW w:w="997" w:type="dxa"/>
          </w:tcPr>
          <w:p w14:paraId="1C29C0D9" w14:textId="115FDA9C"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make a list of short five (or) ten minute tasks to do.</w:t>
            </w:r>
          </w:p>
        </w:tc>
        <w:tc>
          <w:tcPr>
            <w:tcW w:w="650" w:type="dxa"/>
          </w:tcPr>
          <w:p w14:paraId="4D5EF99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08D815E8" w14:textId="3C561B2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844" w:type="dxa"/>
          </w:tcPr>
          <w:p w14:paraId="17ACB55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64CD2D49" w14:textId="57B6678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992" w:type="dxa"/>
          </w:tcPr>
          <w:p w14:paraId="341822A2"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1CF57AEB"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2E4F38B7" w14:textId="77777777" w:rsidR="00D60462" w:rsidRPr="00F37646" w:rsidRDefault="00D60462" w:rsidP="00D60462">
            <w:pPr>
              <w:jc w:val="both"/>
              <w:rPr>
                <w:rFonts w:ascii="Times New Roman" w:hAnsi="Times New Roman" w:cs="Times New Roman"/>
                <w:sz w:val="24"/>
                <w:szCs w:val="24"/>
              </w:rPr>
            </w:pPr>
          </w:p>
        </w:tc>
        <w:tc>
          <w:tcPr>
            <w:tcW w:w="671" w:type="dxa"/>
          </w:tcPr>
          <w:p w14:paraId="31C2BA8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303F8D3D" w14:textId="167AAB7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111A1EF3" w14:textId="06682A8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724" w:type="dxa"/>
          </w:tcPr>
          <w:p w14:paraId="5407FD5E"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10</w:t>
            </w:r>
          </w:p>
          <w:p w14:paraId="518FE08E" w14:textId="77777777" w:rsidR="00D60462" w:rsidRPr="00F37646" w:rsidRDefault="00D60462" w:rsidP="00D60462">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33.33)</w:t>
            </w:r>
          </w:p>
          <w:p w14:paraId="32221630" w14:textId="77777777" w:rsidR="00D60462" w:rsidRPr="00F37646" w:rsidRDefault="00D60462" w:rsidP="00D60462">
            <w:pPr>
              <w:jc w:val="both"/>
              <w:rPr>
                <w:rFonts w:ascii="Times New Roman" w:hAnsi="Times New Roman" w:cs="Times New Roman"/>
                <w:sz w:val="24"/>
                <w:szCs w:val="24"/>
              </w:rPr>
            </w:pPr>
          </w:p>
        </w:tc>
        <w:tc>
          <w:tcPr>
            <w:tcW w:w="844" w:type="dxa"/>
          </w:tcPr>
          <w:p w14:paraId="5124C50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60B9F4F8" w14:textId="0AA7388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992" w:type="dxa"/>
          </w:tcPr>
          <w:p w14:paraId="48335D1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8F7BD83" w14:textId="75882C3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71" w:type="dxa"/>
          </w:tcPr>
          <w:p w14:paraId="04158F3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698719FF" w14:textId="4A247C1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24" w:type="dxa"/>
          </w:tcPr>
          <w:p w14:paraId="05B0EC52" w14:textId="2F25345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13.33)</w:t>
            </w:r>
          </w:p>
        </w:tc>
      </w:tr>
      <w:tr w:rsidR="00D60462" w:rsidRPr="00F37646" w14:paraId="1833546F" w14:textId="6F66CA33" w:rsidTr="00D60462">
        <w:tc>
          <w:tcPr>
            <w:tcW w:w="517" w:type="dxa"/>
          </w:tcPr>
          <w:p w14:paraId="0CCAFB0A" w14:textId="56EAD7B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997" w:type="dxa"/>
          </w:tcPr>
          <w:p w14:paraId="620D75AA" w14:textId="2552597B"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sz w:val="24"/>
                <w:szCs w:val="24"/>
              </w:rPr>
              <w:t>I do the most important tasks at my best time during the day.</w:t>
            </w:r>
          </w:p>
        </w:tc>
        <w:tc>
          <w:tcPr>
            <w:tcW w:w="650" w:type="dxa"/>
          </w:tcPr>
          <w:p w14:paraId="1E7D7EF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8</w:t>
            </w:r>
          </w:p>
          <w:p w14:paraId="3967DC17" w14:textId="1D6718D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44" w:type="dxa"/>
          </w:tcPr>
          <w:p w14:paraId="1B020D3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60733652" w14:textId="20F81624"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992" w:type="dxa"/>
          </w:tcPr>
          <w:p w14:paraId="7FB1EC2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3EF7CB12" w14:textId="2649C6D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71" w:type="dxa"/>
          </w:tcPr>
          <w:p w14:paraId="2972932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43363EDD" w14:textId="0D04DE8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1CF723B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13168F83" w14:textId="7B58E93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747209B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8</w:t>
            </w:r>
          </w:p>
          <w:p w14:paraId="638C454B" w14:textId="55EC43B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44" w:type="dxa"/>
          </w:tcPr>
          <w:p w14:paraId="5ECCE995"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174B2AA3" w14:textId="7629E62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992" w:type="dxa"/>
          </w:tcPr>
          <w:p w14:paraId="208E0E1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39AF6145" w14:textId="04BF856B"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0663725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55A6D089" w14:textId="2E75F27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5E38FC4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567F124" w14:textId="4B3427D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D60462" w:rsidRPr="00F37646" w14:paraId="312655BE" w14:textId="77777777" w:rsidTr="00D60462">
        <w:tc>
          <w:tcPr>
            <w:tcW w:w="517" w:type="dxa"/>
          </w:tcPr>
          <w:p w14:paraId="189B70C7" w14:textId="77777777" w:rsidR="00D60462" w:rsidRPr="00F37646" w:rsidRDefault="00D60462" w:rsidP="00D60462">
            <w:pPr>
              <w:jc w:val="both"/>
              <w:rPr>
                <w:rFonts w:ascii="Times New Roman" w:hAnsi="Times New Roman" w:cs="Times New Roman"/>
                <w:b/>
                <w:bCs/>
                <w:sz w:val="24"/>
                <w:szCs w:val="24"/>
              </w:rPr>
            </w:pPr>
          </w:p>
        </w:tc>
        <w:tc>
          <w:tcPr>
            <w:tcW w:w="997" w:type="dxa"/>
          </w:tcPr>
          <w:p w14:paraId="1E424F8C" w14:textId="26B43A6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I set deadlines for myself if they are not provided for me.</w:t>
            </w:r>
          </w:p>
        </w:tc>
        <w:tc>
          <w:tcPr>
            <w:tcW w:w="650" w:type="dxa"/>
          </w:tcPr>
          <w:p w14:paraId="4F637AA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70F26BBF" w14:textId="3665342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844" w:type="dxa"/>
          </w:tcPr>
          <w:p w14:paraId="7751AC9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1F1C7FF1" w14:textId="13575B1A"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7C08F6B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2364F647" w14:textId="7EEEFDA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71" w:type="dxa"/>
          </w:tcPr>
          <w:p w14:paraId="04C0593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7348BE55" w14:textId="622C30E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724" w:type="dxa"/>
          </w:tcPr>
          <w:p w14:paraId="340A48C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48BABA17" w14:textId="0997E194"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6E1A0B0D"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2</w:t>
            </w:r>
          </w:p>
          <w:p w14:paraId="3E81DDE5" w14:textId="7826F49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40.00)</w:t>
            </w:r>
          </w:p>
        </w:tc>
        <w:tc>
          <w:tcPr>
            <w:tcW w:w="844" w:type="dxa"/>
          </w:tcPr>
          <w:p w14:paraId="034CAE4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w:t>
            </w:r>
          </w:p>
          <w:p w14:paraId="172A765B" w14:textId="2FC72F9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92" w:type="dxa"/>
          </w:tcPr>
          <w:p w14:paraId="1AB39CB6"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530B4491" w14:textId="778FAF7B"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671" w:type="dxa"/>
          </w:tcPr>
          <w:p w14:paraId="22312E9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25261C3" w14:textId="53D51126"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159859B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w:t>
            </w:r>
          </w:p>
          <w:p w14:paraId="5D7D760A" w14:textId="10B67FAD"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D60462" w:rsidRPr="00F37646" w14:paraId="16A42584" w14:textId="77777777" w:rsidTr="00D60462">
        <w:tc>
          <w:tcPr>
            <w:tcW w:w="517" w:type="dxa"/>
          </w:tcPr>
          <w:p w14:paraId="75D30508" w14:textId="77777777" w:rsidR="00D60462" w:rsidRPr="00F37646" w:rsidRDefault="00D60462" w:rsidP="00D60462">
            <w:pPr>
              <w:jc w:val="both"/>
              <w:rPr>
                <w:rFonts w:ascii="Times New Roman" w:hAnsi="Times New Roman" w:cs="Times New Roman"/>
                <w:b/>
                <w:bCs/>
                <w:sz w:val="24"/>
                <w:szCs w:val="24"/>
              </w:rPr>
            </w:pPr>
          </w:p>
        </w:tc>
        <w:tc>
          <w:tcPr>
            <w:tcW w:w="997" w:type="dxa"/>
          </w:tcPr>
          <w:p w14:paraId="3B74F81F" w14:textId="323FE9B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 xml:space="preserve">I schedule some time during the day for personal time </w:t>
            </w:r>
            <w:r w:rsidRPr="00F37646">
              <w:rPr>
                <w:rFonts w:ascii="Times New Roman" w:hAnsi="Times New Roman" w:cs="Times New Roman"/>
                <w:sz w:val="24"/>
                <w:szCs w:val="24"/>
              </w:rPr>
              <w:lastRenderedPageBreak/>
              <w:t>alone(prayer, meditation ,exercises etc)</w:t>
            </w:r>
          </w:p>
        </w:tc>
        <w:tc>
          <w:tcPr>
            <w:tcW w:w="650" w:type="dxa"/>
          </w:tcPr>
          <w:p w14:paraId="4FA0CECC"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9</w:t>
            </w:r>
          </w:p>
          <w:p w14:paraId="115F8C9D" w14:textId="1F65541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4" w:type="dxa"/>
          </w:tcPr>
          <w:p w14:paraId="5FD0013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19A2243A" w14:textId="49CB93FD"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992" w:type="dxa"/>
          </w:tcPr>
          <w:p w14:paraId="21F9382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C547997" w14:textId="70EC6245"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3A6E5102"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4FC9A2B8" w14:textId="352690B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24" w:type="dxa"/>
          </w:tcPr>
          <w:p w14:paraId="72667DB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05745945" w14:textId="0A8DF7C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501E0C6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5</w:t>
            </w:r>
          </w:p>
          <w:p w14:paraId="5B91592C" w14:textId="2BCFC4A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4" w:type="dxa"/>
          </w:tcPr>
          <w:p w14:paraId="5CB9368E"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7216D428" w14:textId="486EBC4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5B39CFB3"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70D6074D" w14:textId="53E1F30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71" w:type="dxa"/>
          </w:tcPr>
          <w:p w14:paraId="1E35F837"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5DE31014" w14:textId="17801C3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28C63ED9"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6AECB9E3" w14:textId="5865C36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D60462" w:rsidRPr="00F37646" w14:paraId="21981795" w14:textId="77777777" w:rsidTr="00D60462">
        <w:tc>
          <w:tcPr>
            <w:tcW w:w="517" w:type="dxa"/>
          </w:tcPr>
          <w:p w14:paraId="1DAA4CFC" w14:textId="77777777" w:rsidR="00D60462" w:rsidRPr="00F37646" w:rsidRDefault="00D60462" w:rsidP="00D60462">
            <w:pPr>
              <w:jc w:val="both"/>
              <w:rPr>
                <w:rFonts w:ascii="Times New Roman" w:hAnsi="Times New Roman" w:cs="Times New Roman"/>
                <w:b/>
                <w:bCs/>
                <w:sz w:val="24"/>
                <w:szCs w:val="24"/>
              </w:rPr>
            </w:pPr>
          </w:p>
        </w:tc>
        <w:tc>
          <w:tcPr>
            <w:tcW w:w="997" w:type="dxa"/>
          </w:tcPr>
          <w:p w14:paraId="29580F5A" w14:textId="62CD62E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I continually try to find little ways to use  my time more efficiently.</w:t>
            </w:r>
          </w:p>
        </w:tc>
        <w:tc>
          <w:tcPr>
            <w:tcW w:w="650" w:type="dxa"/>
          </w:tcPr>
          <w:p w14:paraId="3AA2E53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5</w:t>
            </w:r>
          </w:p>
          <w:p w14:paraId="3251C531" w14:textId="4754D0E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4" w:type="dxa"/>
          </w:tcPr>
          <w:p w14:paraId="5AB2E6F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7</w:t>
            </w:r>
          </w:p>
          <w:p w14:paraId="0606A5F2" w14:textId="1C54A91E"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992" w:type="dxa"/>
          </w:tcPr>
          <w:p w14:paraId="2C61FC0B"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4818F0C8" w14:textId="460EECD1"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71" w:type="dxa"/>
          </w:tcPr>
          <w:p w14:paraId="22F7D8E3"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7FDA0783" w14:textId="194845BF"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4" w:type="dxa"/>
          </w:tcPr>
          <w:p w14:paraId="496C9E50"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6A5F2B24" w14:textId="52C943B2"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24" w:type="dxa"/>
          </w:tcPr>
          <w:p w14:paraId="601687BA"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9</w:t>
            </w:r>
          </w:p>
          <w:p w14:paraId="6006FC56" w14:textId="5B61D019"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4" w:type="dxa"/>
          </w:tcPr>
          <w:p w14:paraId="52792DA4"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070B5D8A" w14:textId="0DD8CF43"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992" w:type="dxa"/>
          </w:tcPr>
          <w:p w14:paraId="5193F948"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3</w:t>
            </w:r>
          </w:p>
          <w:p w14:paraId="5A1038FE" w14:textId="34CF24F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71" w:type="dxa"/>
          </w:tcPr>
          <w:p w14:paraId="09CAAB9F"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5</w:t>
            </w:r>
          </w:p>
          <w:p w14:paraId="3B675B84" w14:textId="3F269E98"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24" w:type="dxa"/>
          </w:tcPr>
          <w:p w14:paraId="479F1106" w14:textId="77777777"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w:t>
            </w:r>
          </w:p>
          <w:p w14:paraId="072E985F" w14:textId="3C5CEAEC" w:rsidR="00D60462" w:rsidRPr="00F37646" w:rsidRDefault="00D60462" w:rsidP="00D60462">
            <w:pPr>
              <w:jc w:val="both"/>
              <w:rPr>
                <w:rFonts w:ascii="Times New Roman" w:hAnsi="Times New Roman" w:cs="Times New Roman"/>
                <w:sz w:val="24"/>
                <w:szCs w:val="24"/>
              </w:rPr>
            </w:pPr>
            <w:r w:rsidRPr="00F37646">
              <w:rPr>
                <w:rFonts w:ascii="Times New Roman" w:hAnsi="Times New Roman" w:cs="Times New Roman"/>
                <w:sz w:val="24"/>
                <w:szCs w:val="24"/>
              </w:rPr>
              <w:t>(0.00)</w:t>
            </w:r>
          </w:p>
        </w:tc>
      </w:tr>
    </w:tbl>
    <w:p w14:paraId="3B1B7D6B" w14:textId="7B1B16D2" w:rsidR="00B20799" w:rsidRPr="00F37646" w:rsidRDefault="00B20799" w:rsidP="00B20799">
      <w:pPr>
        <w:pStyle w:val="BodyText"/>
        <w:jc w:val="both"/>
      </w:pP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28A7578D" w14:textId="1E0EC06D" w:rsidR="00B20799" w:rsidRPr="00F37646" w:rsidRDefault="00D540CB"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 xml:space="preserve"> </w:t>
      </w:r>
    </w:p>
    <w:p w14:paraId="2267B778" w14:textId="14041874" w:rsidR="006F5E2F" w:rsidRPr="00F37646" w:rsidRDefault="000A66A6" w:rsidP="00D540CB">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4. showed that r</w:t>
      </w:r>
      <w:r w:rsidR="00D540CB" w:rsidRPr="00F37646">
        <w:rPr>
          <w:rFonts w:ascii="Times New Roman" w:hAnsi="Times New Roman" w:cs="Times New Roman"/>
          <w:sz w:val="24"/>
          <w:szCs w:val="24"/>
        </w:rPr>
        <w:t>espondants (43.33</w:t>
      </w:r>
      <w:r w:rsidR="00B672AB">
        <w:rPr>
          <w:rFonts w:ascii="Times New Roman" w:hAnsi="Times New Roman" w:cs="Times New Roman"/>
          <w:sz w:val="24"/>
          <w:szCs w:val="24"/>
        </w:rPr>
        <w:t>%</w:t>
      </w:r>
      <w:r w:rsidR="00D540CB" w:rsidRPr="00F37646">
        <w:rPr>
          <w:rFonts w:ascii="Times New Roman" w:hAnsi="Times New Roman" w:cs="Times New Roman"/>
          <w:sz w:val="24"/>
          <w:szCs w:val="24"/>
        </w:rPr>
        <w:t>) of both government and non-government organisations make a list of tasks to accomplish each day inorder to clearly complete their work.</w:t>
      </w:r>
      <w:r w:rsidR="00692E6F" w:rsidRPr="00F37646">
        <w:rPr>
          <w:rFonts w:ascii="Times New Roman" w:hAnsi="Times New Roman" w:cs="Times New Roman"/>
          <w:sz w:val="24"/>
          <w:szCs w:val="24"/>
        </w:rPr>
        <w:t xml:space="preserve"> In government organization many respondents (43.33</w:t>
      </w:r>
      <w:r w:rsidR="00B672AB">
        <w:rPr>
          <w:rFonts w:ascii="Times New Roman" w:hAnsi="Times New Roman" w:cs="Times New Roman"/>
          <w:sz w:val="24"/>
          <w:szCs w:val="24"/>
        </w:rPr>
        <w:t>%</w:t>
      </w:r>
      <w:r w:rsidR="00692E6F" w:rsidRPr="00F37646">
        <w:rPr>
          <w:rFonts w:ascii="Times New Roman" w:hAnsi="Times New Roman" w:cs="Times New Roman"/>
          <w:sz w:val="24"/>
          <w:szCs w:val="24"/>
        </w:rPr>
        <w:t>) very truely concentrate on only one important task at a time, but  do multiple minor tasks at once where as in non government organisations  only few respondants (13.33</w:t>
      </w:r>
      <w:r w:rsidR="00B672AB">
        <w:rPr>
          <w:rFonts w:ascii="Times New Roman" w:hAnsi="Times New Roman" w:cs="Times New Roman"/>
          <w:sz w:val="24"/>
          <w:szCs w:val="24"/>
        </w:rPr>
        <w:t>%</w:t>
      </w:r>
      <w:r w:rsidR="00692E6F" w:rsidRPr="00F37646">
        <w:rPr>
          <w:rFonts w:ascii="Times New Roman" w:hAnsi="Times New Roman" w:cs="Times New Roman"/>
          <w:sz w:val="24"/>
          <w:szCs w:val="24"/>
        </w:rPr>
        <w:t>) truly concentrate on one important task. In both government and non government organisations 63.33</w:t>
      </w:r>
      <w:r w:rsidR="00B672AB">
        <w:rPr>
          <w:rFonts w:ascii="Times New Roman" w:hAnsi="Times New Roman" w:cs="Times New Roman"/>
          <w:sz w:val="24"/>
          <w:szCs w:val="24"/>
        </w:rPr>
        <w:t>Percent</w:t>
      </w:r>
      <w:r w:rsidR="00692E6F" w:rsidRPr="00F37646">
        <w:rPr>
          <w:rFonts w:ascii="Times New Roman" w:hAnsi="Times New Roman" w:cs="Times New Roman"/>
          <w:sz w:val="24"/>
          <w:szCs w:val="24"/>
        </w:rPr>
        <w:t xml:space="preserve"> of the respondants prioritize the tasks acoordingly to the importance and urgency. Most of them make a short list of tasks to do in a day within  five to ten minutes but 40</w:t>
      </w:r>
      <w:r w:rsidR="00B672AB">
        <w:rPr>
          <w:rFonts w:ascii="Times New Roman" w:hAnsi="Times New Roman" w:cs="Times New Roman"/>
          <w:sz w:val="24"/>
          <w:szCs w:val="24"/>
        </w:rPr>
        <w:t>Percent</w:t>
      </w:r>
      <w:r w:rsidR="00692E6F" w:rsidRPr="00F37646">
        <w:rPr>
          <w:rFonts w:ascii="Times New Roman" w:hAnsi="Times New Roman" w:cs="Times New Roman"/>
          <w:sz w:val="24"/>
          <w:szCs w:val="24"/>
        </w:rPr>
        <w:t xml:space="preserve"> of respondants in government organisations </w:t>
      </w:r>
      <w:r w:rsidR="006F5E2F" w:rsidRPr="00F37646">
        <w:rPr>
          <w:rFonts w:ascii="Times New Roman" w:hAnsi="Times New Roman" w:cs="Times New Roman"/>
          <w:sz w:val="24"/>
          <w:szCs w:val="24"/>
        </w:rPr>
        <w:t xml:space="preserve"> and 33.3</w:t>
      </w:r>
      <w:r w:rsidR="00B672AB">
        <w:rPr>
          <w:rFonts w:ascii="Times New Roman" w:hAnsi="Times New Roman" w:cs="Times New Roman"/>
          <w:sz w:val="24"/>
          <w:szCs w:val="24"/>
        </w:rPr>
        <w:t>Percent</w:t>
      </w:r>
      <w:r w:rsidR="006F5E2F" w:rsidRPr="00F37646">
        <w:rPr>
          <w:rFonts w:ascii="Times New Roman" w:hAnsi="Times New Roman" w:cs="Times New Roman"/>
          <w:sz w:val="24"/>
          <w:szCs w:val="24"/>
        </w:rPr>
        <w:t xml:space="preserve"> respondants of non government organisations </w:t>
      </w:r>
      <w:r w:rsidR="00692E6F" w:rsidRPr="00F37646">
        <w:rPr>
          <w:rFonts w:ascii="Times New Roman" w:hAnsi="Times New Roman" w:cs="Times New Roman"/>
          <w:sz w:val="24"/>
          <w:szCs w:val="24"/>
        </w:rPr>
        <w:t>truly follow this</w:t>
      </w:r>
      <w:r w:rsidR="006F5E2F" w:rsidRPr="00F37646">
        <w:rPr>
          <w:rFonts w:ascii="Times New Roman" w:hAnsi="Times New Roman" w:cs="Times New Roman"/>
          <w:sz w:val="24"/>
          <w:szCs w:val="24"/>
        </w:rPr>
        <w:t>.</w:t>
      </w:r>
    </w:p>
    <w:p w14:paraId="72861CE0" w14:textId="3C8FB1BA" w:rsidR="00D540CB" w:rsidRPr="00F37646" w:rsidRDefault="004703EF" w:rsidP="00D540CB">
      <w:pPr>
        <w:ind w:firstLine="720"/>
        <w:jc w:val="both"/>
        <w:rPr>
          <w:rFonts w:ascii="Times New Roman" w:hAnsi="Times New Roman" w:cs="Times New Roman"/>
          <w:sz w:val="24"/>
          <w:szCs w:val="24"/>
        </w:rPr>
      </w:pPr>
      <w:r w:rsidRPr="00F37646">
        <w:rPr>
          <w:rFonts w:ascii="Times New Roman" w:hAnsi="Times New Roman" w:cs="Times New Roman"/>
          <w:sz w:val="24"/>
          <w:szCs w:val="24"/>
        </w:rPr>
        <w:t>In order</w:t>
      </w:r>
      <w:r w:rsidR="006F5E2F" w:rsidRPr="00F37646">
        <w:rPr>
          <w:rFonts w:ascii="Times New Roman" w:hAnsi="Times New Roman" w:cs="Times New Roman"/>
          <w:sz w:val="24"/>
          <w:szCs w:val="24"/>
        </w:rPr>
        <w:t xml:space="preserve"> to avoid mistakes in work 60 </w:t>
      </w:r>
      <w:r w:rsidR="00B672AB">
        <w:rPr>
          <w:rFonts w:ascii="Times New Roman" w:hAnsi="Times New Roman" w:cs="Times New Roman"/>
          <w:sz w:val="24"/>
          <w:szCs w:val="24"/>
        </w:rPr>
        <w:t>Percent</w:t>
      </w:r>
      <w:r w:rsidR="006F5E2F" w:rsidRPr="00F37646">
        <w:rPr>
          <w:rFonts w:ascii="Times New Roman" w:hAnsi="Times New Roman" w:cs="Times New Roman"/>
          <w:sz w:val="24"/>
          <w:szCs w:val="24"/>
        </w:rPr>
        <w:t xml:space="preserve"> of the respondants do the most important work during the best time of the day in both government and non government organisations.</w:t>
      </w:r>
      <w:r w:rsidR="00C769F3" w:rsidRPr="00F37646">
        <w:rPr>
          <w:rFonts w:ascii="Times New Roman" w:hAnsi="Times New Roman" w:cs="Times New Roman"/>
          <w:sz w:val="24"/>
          <w:szCs w:val="24"/>
        </w:rPr>
        <w:t xml:space="preserve"> In addition to this 40</w:t>
      </w:r>
      <w:r w:rsidR="00B672AB">
        <w:rPr>
          <w:rFonts w:ascii="Times New Roman" w:hAnsi="Times New Roman" w:cs="Times New Roman"/>
          <w:sz w:val="24"/>
          <w:szCs w:val="24"/>
        </w:rPr>
        <w:t>Percent</w:t>
      </w:r>
      <w:r w:rsidR="00C769F3" w:rsidRPr="00F37646">
        <w:rPr>
          <w:rFonts w:ascii="Times New Roman" w:hAnsi="Times New Roman" w:cs="Times New Roman"/>
          <w:sz w:val="24"/>
          <w:szCs w:val="24"/>
        </w:rPr>
        <w:t xml:space="preserve"> of the respondants set a deadline for themselves even if organization did not set in both government and non government organisations. 50 </w:t>
      </w:r>
      <w:r w:rsidR="00B672AB">
        <w:rPr>
          <w:rFonts w:ascii="Times New Roman" w:hAnsi="Times New Roman" w:cs="Times New Roman"/>
          <w:sz w:val="24"/>
          <w:szCs w:val="24"/>
        </w:rPr>
        <w:t>Percent</w:t>
      </w:r>
      <w:r w:rsidR="00C769F3" w:rsidRPr="00F37646">
        <w:rPr>
          <w:rFonts w:ascii="Times New Roman" w:hAnsi="Times New Roman" w:cs="Times New Roman"/>
          <w:sz w:val="24"/>
          <w:szCs w:val="24"/>
        </w:rPr>
        <w:t xml:space="preserve"> of respondants in non government organization</w:t>
      </w:r>
      <w:r w:rsidR="005462EB" w:rsidRPr="00F37646">
        <w:rPr>
          <w:rFonts w:ascii="Times New Roman" w:hAnsi="Times New Roman" w:cs="Times New Roman"/>
          <w:sz w:val="24"/>
          <w:szCs w:val="24"/>
        </w:rPr>
        <w:t xml:space="preserve"> and m</w:t>
      </w:r>
      <w:r w:rsidR="00C769F3" w:rsidRPr="00F37646">
        <w:rPr>
          <w:rFonts w:ascii="Times New Roman" w:hAnsi="Times New Roman" w:cs="Times New Roman"/>
          <w:sz w:val="24"/>
          <w:szCs w:val="24"/>
        </w:rPr>
        <w:t xml:space="preserve">ore than 50 </w:t>
      </w:r>
      <w:r w:rsidR="00B672AB">
        <w:rPr>
          <w:rFonts w:ascii="Times New Roman" w:hAnsi="Times New Roman" w:cs="Times New Roman"/>
          <w:sz w:val="24"/>
          <w:szCs w:val="24"/>
        </w:rPr>
        <w:t>Percent</w:t>
      </w:r>
      <w:r w:rsidR="00C769F3" w:rsidRPr="00F37646">
        <w:rPr>
          <w:rFonts w:ascii="Times New Roman" w:hAnsi="Times New Roman" w:cs="Times New Roman"/>
          <w:sz w:val="24"/>
          <w:szCs w:val="24"/>
        </w:rPr>
        <w:t xml:space="preserve"> of the respondants</w:t>
      </w:r>
      <w:r w:rsidR="005462EB" w:rsidRPr="00F37646">
        <w:rPr>
          <w:rFonts w:ascii="Times New Roman" w:hAnsi="Times New Roman" w:cs="Times New Roman"/>
          <w:sz w:val="24"/>
          <w:szCs w:val="24"/>
        </w:rPr>
        <w:t xml:space="preserve"> in government organisation</w:t>
      </w:r>
      <w:r w:rsidR="00C769F3" w:rsidRPr="00F37646">
        <w:rPr>
          <w:rFonts w:ascii="Times New Roman" w:hAnsi="Times New Roman" w:cs="Times New Roman"/>
          <w:sz w:val="24"/>
          <w:szCs w:val="24"/>
        </w:rPr>
        <w:t xml:space="preserve"> schedule their time in a day for personal time i.e., for prayer, meditation and excersice for their mental wellbeing</w:t>
      </w:r>
      <w:r w:rsidR="005462EB" w:rsidRPr="00F37646">
        <w:rPr>
          <w:rFonts w:ascii="Times New Roman" w:hAnsi="Times New Roman" w:cs="Times New Roman"/>
          <w:sz w:val="24"/>
          <w:szCs w:val="24"/>
        </w:rPr>
        <w:t>. 50</w:t>
      </w:r>
      <w:r w:rsidR="00B672AB">
        <w:rPr>
          <w:rFonts w:ascii="Times New Roman" w:hAnsi="Times New Roman" w:cs="Times New Roman"/>
          <w:sz w:val="24"/>
          <w:szCs w:val="24"/>
        </w:rPr>
        <w:t>Percent</w:t>
      </w:r>
      <w:r w:rsidR="00B672AB" w:rsidRPr="00F37646">
        <w:rPr>
          <w:rFonts w:ascii="Times New Roman" w:hAnsi="Times New Roman" w:cs="Times New Roman"/>
          <w:sz w:val="24"/>
          <w:szCs w:val="24"/>
        </w:rPr>
        <w:t xml:space="preserve"> and</w:t>
      </w:r>
      <w:r w:rsidR="005462EB" w:rsidRPr="00F37646">
        <w:rPr>
          <w:rFonts w:ascii="Times New Roman" w:hAnsi="Times New Roman" w:cs="Times New Roman"/>
          <w:sz w:val="24"/>
          <w:szCs w:val="24"/>
        </w:rPr>
        <w:t xml:space="preserve"> 63.33</w:t>
      </w:r>
      <w:r w:rsidR="00B672AB">
        <w:rPr>
          <w:rFonts w:ascii="Times New Roman" w:hAnsi="Times New Roman" w:cs="Times New Roman"/>
          <w:sz w:val="24"/>
          <w:szCs w:val="24"/>
        </w:rPr>
        <w:t>Percent</w:t>
      </w:r>
      <w:r w:rsidR="005462EB" w:rsidRPr="00F37646">
        <w:rPr>
          <w:rFonts w:ascii="Times New Roman" w:hAnsi="Times New Roman" w:cs="Times New Roman"/>
          <w:sz w:val="24"/>
          <w:szCs w:val="24"/>
        </w:rPr>
        <w:t xml:space="preserve"> of the respondants continuously find a way to use time more efficiently in order to serve the society in a better way in both government and non government organisations respectively. </w:t>
      </w:r>
    </w:p>
    <w:p w14:paraId="2AD59039" w14:textId="77777777" w:rsidR="004736C0" w:rsidRPr="00F37646" w:rsidRDefault="004736C0" w:rsidP="009C6342">
      <w:pPr>
        <w:jc w:val="both"/>
        <w:rPr>
          <w:rFonts w:ascii="Times New Roman" w:hAnsi="Times New Roman" w:cs="Times New Roman"/>
          <w:b/>
          <w:bCs/>
          <w:sz w:val="24"/>
          <w:szCs w:val="24"/>
        </w:rPr>
      </w:pPr>
    </w:p>
    <w:p w14:paraId="6D0AEF25" w14:textId="2AFFB23F" w:rsidR="004736C0" w:rsidRPr="00F37646" w:rsidRDefault="00005859" w:rsidP="00005859">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5. Distribution of respondents according to their </w:t>
      </w:r>
      <w:r w:rsidR="00D60462" w:rsidRPr="00F37646">
        <w:rPr>
          <w:rFonts w:ascii="Times New Roman" w:hAnsi="Times New Roman" w:cs="Times New Roman"/>
          <w:b/>
          <w:bCs/>
          <w:sz w:val="24"/>
          <w:szCs w:val="24"/>
        </w:rPr>
        <w:t>Technical Skills</w:t>
      </w:r>
    </w:p>
    <w:tbl>
      <w:tblPr>
        <w:tblStyle w:val="TableGrid"/>
        <w:tblW w:w="0" w:type="auto"/>
        <w:tblLook w:val="04A0" w:firstRow="1" w:lastRow="0" w:firstColumn="1" w:lastColumn="0" w:noHBand="0" w:noVBand="1"/>
      </w:tblPr>
      <w:tblGrid>
        <w:gridCol w:w="540"/>
        <w:gridCol w:w="974"/>
        <w:gridCol w:w="684"/>
        <w:gridCol w:w="929"/>
        <w:gridCol w:w="1089"/>
        <w:gridCol w:w="725"/>
        <w:gridCol w:w="604"/>
        <w:gridCol w:w="684"/>
        <w:gridCol w:w="929"/>
        <w:gridCol w:w="1089"/>
        <w:gridCol w:w="725"/>
        <w:gridCol w:w="604"/>
      </w:tblGrid>
      <w:tr w:rsidR="00562DA0" w:rsidRPr="00F37646" w14:paraId="39F06FA7" w14:textId="77777777" w:rsidTr="00562DA0">
        <w:tc>
          <w:tcPr>
            <w:tcW w:w="538" w:type="dxa"/>
            <w:tcBorders>
              <w:top w:val="nil"/>
              <w:left w:val="nil"/>
              <w:right w:val="nil"/>
            </w:tcBorders>
          </w:tcPr>
          <w:p w14:paraId="39836DA1" w14:textId="77777777" w:rsidR="00562DA0" w:rsidRPr="00F37646" w:rsidRDefault="00562DA0" w:rsidP="00D540CB">
            <w:pPr>
              <w:ind w:firstLine="720"/>
              <w:jc w:val="both"/>
              <w:rPr>
                <w:rFonts w:ascii="Times New Roman" w:hAnsi="Times New Roman" w:cs="Times New Roman"/>
                <w:b/>
                <w:bCs/>
                <w:sz w:val="24"/>
                <w:szCs w:val="24"/>
              </w:rPr>
            </w:pPr>
          </w:p>
        </w:tc>
        <w:tc>
          <w:tcPr>
            <w:tcW w:w="968" w:type="dxa"/>
            <w:tcBorders>
              <w:top w:val="nil"/>
              <w:left w:val="nil"/>
              <w:right w:val="nil"/>
            </w:tcBorders>
          </w:tcPr>
          <w:p w14:paraId="02118C10" w14:textId="77777777" w:rsidR="00562DA0" w:rsidRPr="00F37646" w:rsidRDefault="00562DA0" w:rsidP="009C6342">
            <w:pPr>
              <w:jc w:val="both"/>
              <w:rPr>
                <w:rFonts w:ascii="Times New Roman" w:hAnsi="Times New Roman" w:cs="Times New Roman"/>
                <w:b/>
                <w:bCs/>
                <w:sz w:val="24"/>
                <w:szCs w:val="24"/>
              </w:rPr>
            </w:pPr>
          </w:p>
        </w:tc>
        <w:tc>
          <w:tcPr>
            <w:tcW w:w="3922" w:type="dxa"/>
            <w:gridSpan w:val="5"/>
            <w:tcBorders>
              <w:top w:val="nil"/>
              <w:left w:val="nil"/>
              <w:right w:val="nil"/>
            </w:tcBorders>
          </w:tcPr>
          <w:p w14:paraId="7636FBBB" w14:textId="77777777" w:rsidR="00562DA0" w:rsidRPr="00F37646" w:rsidRDefault="00562DA0" w:rsidP="00D60462">
            <w:pPr>
              <w:jc w:val="center"/>
              <w:rPr>
                <w:rFonts w:ascii="Times New Roman" w:hAnsi="Times New Roman" w:cs="Times New Roman"/>
                <w:b/>
                <w:bCs/>
                <w:sz w:val="24"/>
                <w:szCs w:val="24"/>
              </w:rPr>
            </w:pPr>
          </w:p>
        </w:tc>
        <w:tc>
          <w:tcPr>
            <w:tcW w:w="3922" w:type="dxa"/>
            <w:gridSpan w:val="5"/>
            <w:tcBorders>
              <w:top w:val="nil"/>
              <w:left w:val="nil"/>
              <w:right w:val="nil"/>
            </w:tcBorders>
          </w:tcPr>
          <w:p w14:paraId="36641E70" w14:textId="0C43D4A7" w:rsidR="00562DA0" w:rsidRPr="00F37646" w:rsidRDefault="00562DA0" w:rsidP="00562DA0">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D60462" w:rsidRPr="00F37646" w14:paraId="70DA35CE" w14:textId="1861B5D1" w:rsidTr="006B1630">
        <w:tc>
          <w:tcPr>
            <w:tcW w:w="538" w:type="dxa"/>
          </w:tcPr>
          <w:p w14:paraId="1F9ADEAD" w14:textId="1AD8AFD7" w:rsidR="00D60462" w:rsidRPr="00F37646" w:rsidRDefault="00D60462" w:rsidP="00D540CB">
            <w:pPr>
              <w:ind w:firstLine="720"/>
              <w:jc w:val="both"/>
              <w:rPr>
                <w:rFonts w:ascii="Times New Roman" w:hAnsi="Times New Roman" w:cs="Times New Roman"/>
                <w:b/>
                <w:bCs/>
                <w:sz w:val="24"/>
                <w:szCs w:val="24"/>
              </w:rPr>
            </w:pPr>
            <w:r w:rsidRPr="00F37646">
              <w:rPr>
                <w:rFonts w:ascii="Times New Roman" w:hAnsi="Times New Roman" w:cs="Times New Roman"/>
                <w:b/>
                <w:bCs/>
                <w:sz w:val="24"/>
                <w:szCs w:val="24"/>
              </w:rPr>
              <w:t>S.N</w:t>
            </w:r>
            <w:r w:rsidRPr="00F37646">
              <w:rPr>
                <w:rFonts w:ascii="Times New Roman" w:hAnsi="Times New Roman" w:cs="Times New Roman"/>
                <w:b/>
                <w:bCs/>
                <w:sz w:val="24"/>
                <w:szCs w:val="24"/>
              </w:rPr>
              <w:lastRenderedPageBreak/>
              <w:t>o</w:t>
            </w:r>
          </w:p>
        </w:tc>
        <w:tc>
          <w:tcPr>
            <w:tcW w:w="968" w:type="dxa"/>
          </w:tcPr>
          <w:p w14:paraId="135D66C5" w14:textId="0818427E" w:rsidR="00D60462" w:rsidRPr="00F37646" w:rsidRDefault="00D60462"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Statements</w:t>
            </w:r>
          </w:p>
        </w:tc>
        <w:tc>
          <w:tcPr>
            <w:tcW w:w="3922" w:type="dxa"/>
            <w:gridSpan w:val="5"/>
          </w:tcPr>
          <w:p w14:paraId="2075537E" w14:textId="700F09B4" w:rsidR="00D60462" w:rsidRPr="00F37646" w:rsidRDefault="00D60462" w:rsidP="00D60462">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922" w:type="dxa"/>
            <w:gridSpan w:val="5"/>
          </w:tcPr>
          <w:p w14:paraId="7788C74C" w14:textId="270259CE" w:rsidR="00D60462" w:rsidRPr="00F37646" w:rsidRDefault="00D60462" w:rsidP="00D60462">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82773B" w:rsidRPr="00F37646" w14:paraId="4ECE9DB4" w14:textId="5552AD89" w:rsidTr="006B1630">
        <w:tc>
          <w:tcPr>
            <w:tcW w:w="538" w:type="dxa"/>
          </w:tcPr>
          <w:p w14:paraId="7E4F2069" w14:textId="77777777" w:rsidR="00D60462" w:rsidRPr="00F37646" w:rsidRDefault="00D60462" w:rsidP="00D60462">
            <w:pPr>
              <w:jc w:val="both"/>
              <w:rPr>
                <w:rFonts w:ascii="Times New Roman" w:hAnsi="Times New Roman" w:cs="Times New Roman"/>
                <w:b/>
                <w:bCs/>
                <w:sz w:val="24"/>
                <w:szCs w:val="24"/>
              </w:rPr>
            </w:pPr>
          </w:p>
        </w:tc>
        <w:tc>
          <w:tcPr>
            <w:tcW w:w="968" w:type="dxa"/>
          </w:tcPr>
          <w:p w14:paraId="3C9B50A9" w14:textId="77777777" w:rsidR="00D60462" w:rsidRPr="00F37646" w:rsidRDefault="00D60462" w:rsidP="00D60462">
            <w:pPr>
              <w:jc w:val="both"/>
              <w:rPr>
                <w:rFonts w:ascii="Times New Roman" w:hAnsi="Times New Roman" w:cs="Times New Roman"/>
                <w:b/>
                <w:bCs/>
                <w:sz w:val="24"/>
                <w:szCs w:val="24"/>
              </w:rPr>
            </w:pPr>
          </w:p>
        </w:tc>
        <w:tc>
          <w:tcPr>
            <w:tcW w:w="681" w:type="dxa"/>
          </w:tcPr>
          <w:p w14:paraId="2D722841" w14:textId="7EFBBE98"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89" w:type="dxa"/>
          </w:tcPr>
          <w:p w14:paraId="0F7F1CAF" w14:textId="1ACBD63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1048" w:type="dxa"/>
          </w:tcPr>
          <w:p w14:paraId="1A7C1B9A" w14:textId="18E4CAC7"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703" w:type="dxa"/>
          </w:tcPr>
          <w:p w14:paraId="263B9500" w14:textId="1C43F7E1"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01" w:type="dxa"/>
          </w:tcPr>
          <w:p w14:paraId="7689466E" w14:textId="77777777" w:rsidR="00D60462" w:rsidRPr="00F37646" w:rsidRDefault="00D60462" w:rsidP="00D60462">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56CFE15D" w14:textId="77777777" w:rsidR="00D60462" w:rsidRPr="00F37646" w:rsidRDefault="00D60462" w:rsidP="00D60462">
            <w:pPr>
              <w:jc w:val="both"/>
              <w:rPr>
                <w:rFonts w:ascii="Times New Roman" w:hAnsi="Times New Roman" w:cs="Times New Roman"/>
                <w:b/>
                <w:bCs/>
                <w:sz w:val="24"/>
                <w:szCs w:val="24"/>
              </w:rPr>
            </w:pPr>
          </w:p>
        </w:tc>
        <w:tc>
          <w:tcPr>
            <w:tcW w:w="681" w:type="dxa"/>
          </w:tcPr>
          <w:p w14:paraId="000587C1" w14:textId="3C3BCA46"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89" w:type="dxa"/>
          </w:tcPr>
          <w:p w14:paraId="6F3597DB" w14:textId="5CCBB778"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1048" w:type="dxa"/>
          </w:tcPr>
          <w:p w14:paraId="760F94DB" w14:textId="0E4A60D8"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703" w:type="dxa"/>
          </w:tcPr>
          <w:p w14:paraId="1DF4E0D2" w14:textId="567207AC" w:rsidR="00D60462" w:rsidRPr="00F37646" w:rsidRDefault="00D60462" w:rsidP="00D60462">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01" w:type="dxa"/>
          </w:tcPr>
          <w:p w14:paraId="6F9D3D14" w14:textId="77777777" w:rsidR="00D60462" w:rsidRPr="00F37646" w:rsidRDefault="00D60462" w:rsidP="00D60462">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5FD85595" w14:textId="77777777" w:rsidR="00D60462" w:rsidRPr="00F37646" w:rsidRDefault="00D60462" w:rsidP="00D60462">
            <w:pPr>
              <w:jc w:val="both"/>
              <w:rPr>
                <w:rFonts w:ascii="Times New Roman" w:hAnsi="Times New Roman" w:cs="Times New Roman"/>
                <w:b/>
                <w:bCs/>
                <w:sz w:val="24"/>
                <w:szCs w:val="24"/>
              </w:rPr>
            </w:pPr>
          </w:p>
        </w:tc>
      </w:tr>
      <w:tr w:rsidR="006B1630" w:rsidRPr="00F37646" w14:paraId="08AEF319" w14:textId="095815CA" w:rsidTr="006B1630">
        <w:tc>
          <w:tcPr>
            <w:tcW w:w="538" w:type="dxa"/>
          </w:tcPr>
          <w:p w14:paraId="6784DDE0" w14:textId="36A9C84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968" w:type="dxa"/>
          </w:tcPr>
          <w:p w14:paraId="6F40D242" w14:textId="40C7252A"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I enjoy getting into the detail of how things work.</w:t>
            </w:r>
          </w:p>
        </w:tc>
        <w:tc>
          <w:tcPr>
            <w:tcW w:w="681" w:type="dxa"/>
          </w:tcPr>
          <w:p w14:paraId="63A9379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w:t>
            </w:r>
          </w:p>
          <w:p w14:paraId="24CF1FCB" w14:textId="64FB4F8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89" w:type="dxa"/>
          </w:tcPr>
          <w:p w14:paraId="3839119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3903854A" w14:textId="3FE68D7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26D80F3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571D39DA" w14:textId="11982BA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703" w:type="dxa"/>
          </w:tcPr>
          <w:p w14:paraId="1571D22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17415576" w14:textId="111C621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7)</w:t>
            </w:r>
          </w:p>
        </w:tc>
        <w:tc>
          <w:tcPr>
            <w:tcW w:w="601" w:type="dxa"/>
          </w:tcPr>
          <w:p w14:paraId="334F601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40784D9C" w14:textId="287457E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81" w:type="dxa"/>
          </w:tcPr>
          <w:p w14:paraId="3B863D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5</w:t>
            </w:r>
          </w:p>
          <w:p w14:paraId="624626EC" w14:textId="27F971FD"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89" w:type="dxa"/>
          </w:tcPr>
          <w:p w14:paraId="2796C3B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38500FFD" w14:textId="5DDEFDE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1048" w:type="dxa"/>
          </w:tcPr>
          <w:p w14:paraId="4EC03AA6"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72823818" w14:textId="3F96CC12"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03" w:type="dxa"/>
          </w:tcPr>
          <w:p w14:paraId="171F993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7A3E0D36" w14:textId="3246BD0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5ECED01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1348A600" w14:textId="3F13048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6B1630" w:rsidRPr="00F37646" w14:paraId="5EC7DFCF" w14:textId="651509A4" w:rsidTr="006B1630">
        <w:tc>
          <w:tcPr>
            <w:tcW w:w="538" w:type="dxa"/>
          </w:tcPr>
          <w:p w14:paraId="3AB0BBA8" w14:textId="683D8B89"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968" w:type="dxa"/>
          </w:tcPr>
          <w:p w14:paraId="291BF100" w14:textId="32E9857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Technical skills attract me.</w:t>
            </w:r>
          </w:p>
        </w:tc>
        <w:tc>
          <w:tcPr>
            <w:tcW w:w="681" w:type="dxa"/>
          </w:tcPr>
          <w:p w14:paraId="6720B7C8" w14:textId="299C0193" w:rsidR="006B1630" w:rsidRPr="00F37646" w:rsidRDefault="00B322BB" w:rsidP="006B1630">
            <w:pPr>
              <w:jc w:val="both"/>
              <w:rPr>
                <w:rFonts w:ascii="Times New Roman" w:hAnsi="Times New Roman" w:cs="Times New Roman"/>
                <w:sz w:val="24"/>
                <w:szCs w:val="24"/>
              </w:rPr>
            </w:pPr>
            <w:r w:rsidRPr="00F37646">
              <w:rPr>
                <w:rFonts w:ascii="Times New Roman" w:hAnsi="Times New Roman" w:cs="Times New Roman"/>
                <w:sz w:val="24"/>
                <w:szCs w:val="24"/>
              </w:rPr>
              <w:t>1</w:t>
            </w:r>
            <w:r w:rsidR="006B1630" w:rsidRPr="00F37646">
              <w:rPr>
                <w:rFonts w:ascii="Times New Roman" w:hAnsi="Times New Roman" w:cs="Times New Roman"/>
                <w:sz w:val="24"/>
                <w:szCs w:val="24"/>
              </w:rPr>
              <w:t>4</w:t>
            </w:r>
          </w:p>
          <w:p w14:paraId="2FF96617" w14:textId="5B57368E" w:rsidR="006B1630" w:rsidRPr="00F37646" w:rsidRDefault="00B322BB" w:rsidP="006B1630">
            <w:pPr>
              <w:jc w:val="both"/>
              <w:rPr>
                <w:rFonts w:ascii="Times New Roman" w:hAnsi="Times New Roman" w:cs="Times New Roman"/>
                <w:sz w:val="24"/>
                <w:szCs w:val="24"/>
              </w:rPr>
            </w:pPr>
            <w:r w:rsidRPr="00F37646">
              <w:rPr>
                <w:rFonts w:ascii="Times New Roman" w:hAnsi="Times New Roman" w:cs="Times New Roman"/>
                <w:sz w:val="24"/>
                <w:szCs w:val="24"/>
              </w:rPr>
              <w:t>(46.66</w:t>
            </w:r>
            <w:r w:rsidR="006B1630" w:rsidRPr="00F37646">
              <w:rPr>
                <w:rFonts w:ascii="Times New Roman" w:hAnsi="Times New Roman" w:cs="Times New Roman"/>
                <w:sz w:val="24"/>
                <w:szCs w:val="24"/>
              </w:rPr>
              <w:t>)</w:t>
            </w:r>
          </w:p>
        </w:tc>
        <w:tc>
          <w:tcPr>
            <w:tcW w:w="889" w:type="dxa"/>
          </w:tcPr>
          <w:p w14:paraId="6FE287A3"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w:t>
            </w:r>
          </w:p>
          <w:p w14:paraId="0DCE5913" w14:textId="65BA53F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1048" w:type="dxa"/>
          </w:tcPr>
          <w:p w14:paraId="1B1B369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403BE3C7" w14:textId="7E0903E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03" w:type="dxa"/>
          </w:tcPr>
          <w:p w14:paraId="4B337A0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549E13C5" w14:textId="64FA0D2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480BD89D"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w:t>
            </w:r>
          </w:p>
          <w:p w14:paraId="4F695B89" w14:textId="0981CC4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681" w:type="dxa"/>
          </w:tcPr>
          <w:p w14:paraId="25E4E34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w:t>
            </w:r>
          </w:p>
          <w:p w14:paraId="17E970FC" w14:textId="58EF63F2"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89" w:type="dxa"/>
          </w:tcPr>
          <w:p w14:paraId="72DA164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71A041B2" w14:textId="33947F3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62E09B5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2C0534D0" w14:textId="5DB56F2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703" w:type="dxa"/>
          </w:tcPr>
          <w:p w14:paraId="14768E6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11B60CD9" w14:textId="2342C23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7)</w:t>
            </w:r>
          </w:p>
        </w:tc>
        <w:tc>
          <w:tcPr>
            <w:tcW w:w="601" w:type="dxa"/>
          </w:tcPr>
          <w:p w14:paraId="532190E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731FC8E5" w14:textId="49C1788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6B1630" w:rsidRPr="00F37646" w14:paraId="6A05DBC7" w14:textId="256ADDBF" w:rsidTr="006B1630">
        <w:tc>
          <w:tcPr>
            <w:tcW w:w="538" w:type="dxa"/>
          </w:tcPr>
          <w:p w14:paraId="34E1F6A5" w14:textId="68FD226F"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968" w:type="dxa"/>
          </w:tcPr>
          <w:p w14:paraId="5BBFE7BD" w14:textId="43B1EB7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One of my skills is being good at making things work.</w:t>
            </w:r>
          </w:p>
        </w:tc>
        <w:tc>
          <w:tcPr>
            <w:tcW w:w="681" w:type="dxa"/>
          </w:tcPr>
          <w:p w14:paraId="540B279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5</w:t>
            </w:r>
          </w:p>
          <w:p w14:paraId="6C2A28A8" w14:textId="6737C32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89" w:type="dxa"/>
          </w:tcPr>
          <w:p w14:paraId="6C83265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7</w:t>
            </w:r>
          </w:p>
          <w:p w14:paraId="28669D8F" w14:textId="7E61E75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3.33)</w:t>
            </w:r>
          </w:p>
        </w:tc>
        <w:tc>
          <w:tcPr>
            <w:tcW w:w="1048" w:type="dxa"/>
          </w:tcPr>
          <w:p w14:paraId="1F5D15C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03B7396A" w14:textId="51195CA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03" w:type="dxa"/>
          </w:tcPr>
          <w:p w14:paraId="07F584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7224F68" w14:textId="70F02C0D"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71CE43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6A4D0F96" w14:textId="10AA55F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81" w:type="dxa"/>
          </w:tcPr>
          <w:p w14:paraId="060341EA"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9</w:t>
            </w:r>
          </w:p>
          <w:p w14:paraId="295BE049" w14:textId="4604742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89" w:type="dxa"/>
          </w:tcPr>
          <w:p w14:paraId="33E8638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44B80E7C" w14:textId="753EA20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1048" w:type="dxa"/>
          </w:tcPr>
          <w:p w14:paraId="7EDA058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w:t>
            </w:r>
          </w:p>
          <w:p w14:paraId="64108D33" w14:textId="0D1243E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3" w:type="dxa"/>
          </w:tcPr>
          <w:p w14:paraId="10C3387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74DABE46" w14:textId="2C597D9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00335C8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0FC9B93D" w14:textId="4D715EA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6B1630" w:rsidRPr="00F37646" w14:paraId="043576D6" w14:textId="48D40C43" w:rsidTr="006B1630">
        <w:tc>
          <w:tcPr>
            <w:tcW w:w="538" w:type="dxa"/>
          </w:tcPr>
          <w:p w14:paraId="7DCD63F7" w14:textId="0880079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968" w:type="dxa"/>
          </w:tcPr>
          <w:p w14:paraId="4B80F28A" w14:textId="1BA307C7"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Following directions and filling out forms comes easily for me.</w:t>
            </w:r>
          </w:p>
        </w:tc>
        <w:tc>
          <w:tcPr>
            <w:tcW w:w="681" w:type="dxa"/>
          </w:tcPr>
          <w:p w14:paraId="35B0FCF0"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9</w:t>
            </w:r>
          </w:p>
          <w:p w14:paraId="2CE5830F" w14:textId="41071D3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0.00)</w:t>
            </w:r>
          </w:p>
        </w:tc>
        <w:tc>
          <w:tcPr>
            <w:tcW w:w="889" w:type="dxa"/>
          </w:tcPr>
          <w:p w14:paraId="29A1AB1C"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7BE191A4" w14:textId="0E10E39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1048" w:type="dxa"/>
          </w:tcPr>
          <w:p w14:paraId="3154668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179D2D74" w14:textId="0DED3A4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703" w:type="dxa"/>
          </w:tcPr>
          <w:p w14:paraId="020E04A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03E56BC6" w14:textId="6ED45DD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63247E6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136439FD" w14:textId="0A12C7C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81" w:type="dxa"/>
          </w:tcPr>
          <w:p w14:paraId="73B2714A"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w:t>
            </w:r>
          </w:p>
          <w:p w14:paraId="07115516" w14:textId="1FB1130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889" w:type="dxa"/>
          </w:tcPr>
          <w:p w14:paraId="6732CF39"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w:t>
            </w:r>
          </w:p>
          <w:p w14:paraId="3EF9ECFB" w14:textId="2344B0F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1048" w:type="dxa"/>
          </w:tcPr>
          <w:p w14:paraId="1D451BB1"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150537AC" w14:textId="7F441EB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703" w:type="dxa"/>
          </w:tcPr>
          <w:p w14:paraId="735BC61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6B1BFF64" w14:textId="22CA8E29"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4FBC8AD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w:t>
            </w:r>
          </w:p>
          <w:p w14:paraId="09E73B89" w14:textId="0F27530B"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6B1630" w:rsidRPr="00F37646" w14:paraId="6A673AEA" w14:textId="06E3BE68" w:rsidTr="006B1630">
        <w:tc>
          <w:tcPr>
            <w:tcW w:w="538" w:type="dxa"/>
          </w:tcPr>
          <w:p w14:paraId="121CAFCF" w14:textId="220E9AEC"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968" w:type="dxa"/>
          </w:tcPr>
          <w:p w14:paraId="71915749" w14:textId="586E2513"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I am good at completing the things I have been assigned to do.</w:t>
            </w:r>
          </w:p>
        </w:tc>
        <w:tc>
          <w:tcPr>
            <w:tcW w:w="681" w:type="dxa"/>
          </w:tcPr>
          <w:p w14:paraId="1BEE676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9</w:t>
            </w:r>
          </w:p>
          <w:p w14:paraId="6FCE8979" w14:textId="09E1EA53"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89" w:type="dxa"/>
          </w:tcPr>
          <w:p w14:paraId="01A74ED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617CCDD5" w14:textId="4123E126"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1048" w:type="dxa"/>
          </w:tcPr>
          <w:p w14:paraId="5E920A5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4</w:t>
            </w:r>
          </w:p>
          <w:p w14:paraId="0BF14D5B" w14:textId="333AF000"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3" w:type="dxa"/>
          </w:tcPr>
          <w:p w14:paraId="4792EF0A"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w:t>
            </w:r>
          </w:p>
          <w:p w14:paraId="433161E4" w14:textId="6AE9378F"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601" w:type="dxa"/>
          </w:tcPr>
          <w:p w14:paraId="5358BFB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58854CC1" w14:textId="5A8573F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81" w:type="dxa"/>
          </w:tcPr>
          <w:p w14:paraId="69BFF998"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8</w:t>
            </w:r>
          </w:p>
          <w:p w14:paraId="0CDE7BA8" w14:textId="04D738E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89" w:type="dxa"/>
          </w:tcPr>
          <w:p w14:paraId="4FAEB2FC"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4E3A92F4" w14:textId="7C1548CE"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5797102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382479F3" w14:textId="59548C9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03" w:type="dxa"/>
          </w:tcPr>
          <w:p w14:paraId="1BA2CC42"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0E396E0" w14:textId="4F82D16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68A9071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6A0C41C5" w14:textId="37818B3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6B1630" w:rsidRPr="00F37646" w14:paraId="75B30E4C" w14:textId="7343FFED" w:rsidTr="006B1630">
        <w:tc>
          <w:tcPr>
            <w:tcW w:w="538" w:type="dxa"/>
          </w:tcPr>
          <w:p w14:paraId="154C0278" w14:textId="0A50D3BF"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b/>
                <w:bCs/>
                <w:sz w:val="24"/>
                <w:szCs w:val="24"/>
              </w:rPr>
              <w:t>6.</w:t>
            </w:r>
          </w:p>
        </w:tc>
        <w:tc>
          <w:tcPr>
            <w:tcW w:w="968" w:type="dxa"/>
          </w:tcPr>
          <w:p w14:paraId="200778CF" w14:textId="14912432"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I understand </w:t>
            </w:r>
            <w:r w:rsidRPr="00F37646">
              <w:rPr>
                <w:rFonts w:ascii="Times New Roman" w:hAnsi="Times New Roman" w:cs="Times New Roman"/>
                <w:sz w:val="24"/>
                <w:szCs w:val="24"/>
              </w:rPr>
              <w:lastRenderedPageBreak/>
              <w:t>how to do things required of me.</w:t>
            </w:r>
          </w:p>
        </w:tc>
        <w:tc>
          <w:tcPr>
            <w:tcW w:w="681" w:type="dxa"/>
          </w:tcPr>
          <w:p w14:paraId="286C00D5"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8</w:t>
            </w:r>
          </w:p>
          <w:p w14:paraId="59B24E0D" w14:textId="282098A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889" w:type="dxa"/>
          </w:tcPr>
          <w:p w14:paraId="052842E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869330C" w14:textId="749B5116"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1048" w:type="dxa"/>
          </w:tcPr>
          <w:p w14:paraId="4A50C25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66D82388" w14:textId="173D94C6"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03" w:type="dxa"/>
          </w:tcPr>
          <w:p w14:paraId="59E960AB"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0CD7FFE3" w14:textId="692E711C"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76DC30A3"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w:t>
            </w:r>
          </w:p>
          <w:p w14:paraId="55805505" w14:textId="7842CCC8"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681" w:type="dxa"/>
          </w:tcPr>
          <w:p w14:paraId="6785632F"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9</w:t>
            </w:r>
          </w:p>
          <w:p w14:paraId="374A8B71" w14:textId="033AFACA"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30.00)</w:t>
            </w:r>
          </w:p>
        </w:tc>
        <w:tc>
          <w:tcPr>
            <w:tcW w:w="889" w:type="dxa"/>
          </w:tcPr>
          <w:p w14:paraId="08B3BC67"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41D433BC" w14:textId="724F648E"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1048" w:type="dxa"/>
          </w:tcPr>
          <w:p w14:paraId="6AD181B4"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8</w:t>
            </w:r>
          </w:p>
          <w:p w14:paraId="04D18A4B" w14:textId="0269B721"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703" w:type="dxa"/>
          </w:tcPr>
          <w:p w14:paraId="2CA30D49"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5</w:t>
            </w:r>
          </w:p>
          <w:p w14:paraId="209EDC07" w14:textId="06416804"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01" w:type="dxa"/>
          </w:tcPr>
          <w:p w14:paraId="1640184E" w14:textId="77777777"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w:t>
            </w:r>
          </w:p>
          <w:p w14:paraId="12BE0D61" w14:textId="33F11A50" w:rsidR="006B1630" w:rsidRPr="00F37646" w:rsidRDefault="006B1630" w:rsidP="006B1630">
            <w:pPr>
              <w:jc w:val="both"/>
              <w:rPr>
                <w:rFonts w:ascii="Times New Roman" w:hAnsi="Times New Roman" w:cs="Times New Roman"/>
                <w:sz w:val="24"/>
                <w:szCs w:val="24"/>
              </w:rPr>
            </w:pPr>
            <w:r w:rsidRPr="00F37646">
              <w:rPr>
                <w:rFonts w:ascii="Times New Roman" w:hAnsi="Times New Roman" w:cs="Times New Roman"/>
                <w:sz w:val="24"/>
                <w:szCs w:val="24"/>
              </w:rPr>
              <w:t>(0.00)</w:t>
            </w:r>
          </w:p>
        </w:tc>
      </w:tr>
    </w:tbl>
    <w:p w14:paraId="36D6825B"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1271AFA6" w14:textId="77777777" w:rsidR="0053095E" w:rsidRPr="00F37646" w:rsidRDefault="0053095E" w:rsidP="00B20799">
      <w:pPr>
        <w:pStyle w:val="BodyText"/>
        <w:jc w:val="both"/>
      </w:pPr>
    </w:p>
    <w:p w14:paraId="6B42593A" w14:textId="2E818165" w:rsidR="00A32AF0" w:rsidRPr="00F37646" w:rsidRDefault="00005859" w:rsidP="003F1F76">
      <w:pPr>
        <w:pStyle w:val="BodyText"/>
        <w:ind w:firstLine="720"/>
        <w:jc w:val="both"/>
      </w:pPr>
      <w:r w:rsidRPr="00F37646">
        <w:t xml:space="preserve"> From the above table.5. depicted that m</w:t>
      </w:r>
      <w:r w:rsidR="00D66F8A" w:rsidRPr="00F37646">
        <w:t>ore than 40</w:t>
      </w:r>
      <w:r w:rsidR="00B672AB">
        <w:t>Percent</w:t>
      </w:r>
      <w:r w:rsidR="00D66F8A" w:rsidRPr="00F37646">
        <w:t xml:space="preserve"> of the respondants in both the organisations enjoy getti</w:t>
      </w:r>
      <w:r w:rsidR="003F1F76" w:rsidRPr="00F37646">
        <w:t>ng in to the detail of the work. Respondants in government organization (46.66</w:t>
      </w:r>
      <w:r w:rsidR="00B672AB">
        <w:t>%</w:t>
      </w:r>
      <w:r w:rsidR="003F1F76" w:rsidRPr="00F37646">
        <w:t>) and non government organisation (43.33</w:t>
      </w:r>
      <w:r w:rsidR="00B672AB">
        <w:t>%</w:t>
      </w:r>
      <w:r w:rsidR="003F1F76" w:rsidRPr="00F37646">
        <w:t>) says that technical skills attract the most to them. 50</w:t>
      </w:r>
      <w:r w:rsidR="00B672AB">
        <w:t>Percent</w:t>
      </w:r>
      <w:r w:rsidR="003F1F76" w:rsidRPr="00F37646">
        <w:t xml:space="preserve"> 0f the reapondants in government organization and 63.33</w:t>
      </w:r>
      <w:r w:rsidR="00B672AB">
        <w:t>Percent</w:t>
      </w:r>
      <w:r w:rsidR="003F1F76" w:rsidRPr="00F37646">
        <w:t xml:space="preserve"> of the respondants n non government organization have the skill in being good at work places in making things to be done.most of the re</w:t>
      </w:r>
      <w:r w:rsidR="00F833C6" w:rsidRPr="00F37646">
        <w:t>spondants in both organisations. Only few people cannot follow the directions and fill the forms easily in government (16.67</w:t>
      </w:r>
      <w:r w:rsidR="00B672AB">
        <w:t>%</w:t>
      </w:r>
      <w:r w:rsidR="00F833C6" w:rsidRPr="00F37646">
        <w:t>) and non government (10</w:t>
      </w:r>
      <w:r w:rsidR="00B672AB">
        <w:t>%</w:t>
      </w:r>
      <w:r w:rsidR="00F833C6" w:rsidRPr="00F37646">
        <w:t>) organsations</w:t>
      </w:r>
      <w:r w:rsidR="00A32AF0" w:rsidRPr="00F37646">
        <w:t xml:space="preserve"> because most of the respondants have compelted undergraduation</w:t>
      </w:r>
      <w:r w:rsidR="007C0DDE" w:rsidRPr="00F37646">
        <w:t>.</w:t>
      </w:r>
    </w:p>
    <w:p w14:paraId="2E6C3B89" w14:textId="7F6950E5" w:rsidR="0053095E" w:rsidRPr="00F37646" w:rsidRDefault="00290250" w:rsidP="003F1F76">
      <w:pPr>
        <w:pStyle w:val="BodyText"/>
        <w:ind w:firstLine="720"/>
        <w:jc w:val="both"/>
      </w:pPr>
      <w:r w:rsidRPr="00F37646">
        <w:t xml:space="preserve"> About 63.33</w:t>
      </w:r>
      <w:r w:rsidR="00B672AB">
        <w:t>Percent</w:t>
      </w:r>
      <w:r w:rsidRPr="00F37646">
        <w:t xml:space="preserve"> and 60</w:t>
      </w:r>
      <w:r w:rsidR="00B672AB">
        <w:t>Percent</w:t>
      </w:r>
      <w:r w:rsidRPr="00F37646">
        <w:t xml:space="preserve"> of the respondants are good at completing things that are assigned to them in government and non government organisations respectively.</w:t>
      </w:r>
      <w:r w:rsidR="00A32AF0" w:rsidRPr="00F37646">
        <w:t xml:space="preserve"> In government organization respondants (60</w:t>
      </w:r>
      <w:r w:rsidR="004E76B1">
        <w:t>%</w:t>
      </w:r>
      <w:r w:rsidR="00A32AF0" w:rsidRPr="00F37646">
        <w:t xml:space="preserve">) understand how to do things required by them but only 30 </w:t>
      </w:r>
      <w:r w:rsidR="00B672AB">
        <w:t>Percent</w:t>
      </w:r>
      <w:r w:rsidR="00A32AF0" w:rsidRPr="00F37646">
        <w:t xml:space="preserve"> of the respondants in non government organization can understand things.</w:t>
      </w:r>
    </w:p>
    <w:p w14:paraId="73B80985" w14:textId="77777777" w:rsidR="00D60462" w:rsidRPr="00F37646" w:rsidRDefault="00D60462" w:rsidP="009C6342">
      <w:pPr>
        <w:jc w:val="both"/>
        <w:rPr>
          <w:rFonts w:ascii="Times New Roman" w:hAnsi="Times New Roman" w:cs="Times New Roman"/>
          <w:b/>
          <w:bCs/>
          <w:sz w:val="24"/>
          <w:szCs w:val="24"/>
        </w:rPr>
      </w:pPr>
    </w:p>
    <w:p w14:paraId="2F50D6EF" w14:textId="221C18B6" w:rsidR="004736C0" w:rsidRPr="00F37646" w:rsidRDefault="00562DA0" w:rsidP="00562DA0">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6. Distribution of respondents according to their </w:t>
      </w:r>
      <w:r w:rsidR="006B1630" w:rsidRPr="00F37646">
        <w:rPr>
          <w:rFonts w:ascii="Times New Roman" w:hAnsi="Times New Roman" w:cs="Times New Roman"/>
          <w:b/>
          <w:bCs/>
          <w:sz w:val="24"/>
          <w:szCs w:val="24"/>
        </w:rPr>
        <w:t>Personal Skills</w:t>
      </w:r>
    </w:p>
    <w:tbl>
      <w:tblPr>
        <w:tblStyle w:val="TableGrid"/>
        <w:tblW w:w="0" w:type="auto"/>
        <w:tblLook w:val="04A0" w:firstRow="1" w:lastRow="0" w:firstColumn="1" w:lastColumn="0" w:noHBand="0" w:noVBand="1"/>
      </w:tblPr>
      <w:tblGrid>
        <w:gridCol w:w="504"/>
        <w:gridCol w:w="1120"/>
        <w:gridCol w:w="668"/>
        <w:gridCol w:w="870"/>
        <w:gridCol w:w="1025"/>
        <w:gridCol w:w="745"/>
        <w:gridCol w:w="668"/>
        <w:gridCol w:w="668"/>
        <w:gridCol w:w="870"/>
        <w:gridCol w:w="1025"/>
        <w:gridCol w:w="745"/>
        <w:gridCol w:w="668"/>
      </w:tblGrid>
      <w:tr w:rsidR="00562DA0" w:rsidRPr="00F37646" w14:paraId="60A51B00" w14:textId="77777777" w:rsidTr="00562DA0">
        <w:tc>
          <w:tcPr>
            <w:tcW w:w="496" w:type="dxa"/>
            <w:tcBorders>
              <w:top w:val="nil"/>
              <w:left w:val="nil"/>
              <w:right w:val="nil"/>
            </w:tcBorders>
          </w:tcPr>
          <w:p w14:paraId="6ACEACDF" w14:textId="77777777" w:rsidR="00562DA0" w:rsidRPr="00F37646" w:rsidRDefault="00562DA0" w:rsidP="009C6342">
            <w:pPr>
              <w:jc w:val="both"/>
              <w:rPr>
                <w:rFonts w:ascii="Times New Roman" w:hAnsi="Times New Roman" w:cs="Times New Roman"/>
                <w:b/>
                <w:bCs/>
                <w:sz w:val="24"/>
                <w:szCs w:val="24"/>
              </w:rPr>
            </w:pPr>
          </w:p>
        </w:tc>
        <w:tc>
          <w:tcPr>
            <w:tcW w:w="1090" w:type="dxa"/>
            <w:tcBorders>
              <w:top w:val="nil"/>
              <w:left w:val="nil"/>
              <w:right w:val="nil"/>
            </w:tcBorders>
          </w:tcPr>
          <w:p w14:paraId="15CACD24" w14:textId="77777777" w:rsidR="00562DA0" w:rsidRPr="00F37646" w:rsidRDefault="00562DA0" w:rsidP="009C6342">
            <w:pPr>
              <w:jc w:val="both"/>
              <w:rPr>
                <w:rFonts w:ascii="Times New Roman" w:hAnsi="Times New Roman" w:cs="Times New Roman"/>
                <w:b/>
                <w:bCs/>
                <w:sz w:val="24"/>
                <w:szCs w:val="24"/>
              </w:rPr>
            </w:pPr>
          </w:p>
        </w:tc>
        <w:tc>
          <w:tcPr>
            <w:tcW w:w="3882" w:type="dxa"/>
            <w:gridSpan w:val="5"/>
            <w:tcBorders>
              <w:top w:val="nil"/>
              <w:left w:val="nil"/>
              <w:right w:val="nil"/>
            </w:tcBorders>
          </w:tcPr>
          <w:p w14:paraId="202CA7BC" w14:textId="77777777" w:rsidR="00562DA0" w:rsidRPr="00F37646" w:rsidRDefault="00562DA0" w:rsidP="006B1630">
            <w:pPr>
              <w:jc w:val="center"/>
              <w:rPr>
                <w:rFonts w:ascii="Times New Roman" w:hAnsi="Times New Roman" w:cs="Times New Roman"/>
                <w:b/>
                <w:bCs/>
                <w:sz w:val="24"/>
                <w:szCs w:val="24"/>
              </w:rPr>
            </w:pPr>
          </w:p>
        </w:tc>
        <w:tc>
          <w:tcPr>
            <w:tcW w:w="3882" w:type="dxa"/>
            <w:gridSpan w:val="5"/>
            <w:tcBorders>
              <w:top w:val="nil"/>
              <w:left w:val="nil"/>
              <w:right w:val="nil"/>
            </w:tcBorders>
          </w:tcPr>
          <w:p w14:paraId="6C2B9FFA" w14:textId="28445B41" w:rsidR="00562DA0" w:rsidRPr="00F37646" w:rsidRDefault="00562DA0" w:rsidP="00562DA0">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6B1630" w:rsidRPr="00F37646" w14:paraId="7D884AA5" w14:textId="1D8648B7" w:rsidTr="002D5744">
        <w:tc>
          <w:tcPr>
            <w:tcW w:w="496" w:type="dxa"/>
          </w:tcPr>
          <w:p w14:paraId="3455EC3C" w14:textId="631FF918" w:rsidR="006B1630" w:rsidRPr="00F37646" w:rsidRDefault="006B163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1090" w:type="dxa"/>
          </w:tcPr>
          <w:p w14:paraId="5F547F67" w14:textId="2575D87D" w:rsidR="006B1630" w:rsidRPr="00F37646" w:rsidRDefault="006B1630"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882" w:type="dxa"/>
            <w:gridSpan w:val="5"/>
          </w:tcPr>
          <w:p w14:paraId="1B03C62C" w14:textId="684A7C40" w:rsidR="006B1630" w:rsidRPr="00F37646" w:rsidRDefault="006B1630" w:rsidP="006B1630">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882" w:type="dxa"/>
            <w:gridSpan w:val="5"/>
          </w:tcPr>
          <w:p w14:paraId="43A04FC0" w14:textId="1FF52697" w:rsidR="006B1630" w:rsidRPr="00F37646" w:rsidRDefault="006B1630" w:rsidP="006B1630">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2D5744" w:rsidRPr="00F37646" w14:paraId="5ED93860" w14:textId="78204639" w:rsidTr="002D5744">
        <w:tc>
          <w:tcPr>
            <w:tcW w:w="496" w:type="dxa"/>
          </w:tcPr>
          <w:p w14:paraId="70A485D0" w14:textId="77777777" w:rsidR="006B1630" w:rsidRPr="00F37646" w:rsidRDefault="006B1630" w:rsidP="006B1630">
            <w:pPr>
              <w:jc w:val="both"/>
              <w:rPr>
                <w:rFonts w:ascii="Times New Roman" w:hAnsi="Times New Roman" w:cs="Times New Roman"/>
                <w:b/>
                <w:bCs/>
                <w:sz w:val="24"/>
                <w:szCs w:val="24"/>
              </w:rPr>
            </w:pPr>
          </w:p>
        </w:tc>
        <w:tc>
          <w:tcPr>
            <w:tcW w:w="1090" w:type="dxa"/>
          </w:tcPr>
          <w:p w14:paraId="72AE6FB9" w14:textId="77777777" w:rsidR="006B1630" w:rsidRPr="00F37646" w:rsidRDefault="006B1630" w:rsidP="006B1630">
            <w:pPr>
              <w:jc w:val="both"/>
              <w:rPr>
                <w:rFonts w:ascii="Times New Roman" w:hAnsi="Times New Roman" w:cs="Times New Roman"/>
                <w:b/>
                <w:bCs/>
                <w:sz w:val="24"/>
                <w:szCs w:val="24"/>
              </w:rPr>
            </w:pPr>
          </w:p>
        </w:tc>
        <w:tc>
          <w:tcPr>
            <w:tcW w:w="653" w:type="dxa"/>
          </w:tcPr>
          <w:p w14:paraId="29011374" w14:textId="2DB0AA55"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Very True</w:t>
            </w:r>
          </w:p>
        </w:tc>
        <w:tc>
          <w:tcPr>
            <w:tcW w:w="849" w:type="dxa"/>
          </w:tcPr>
          <w:p w14:paraId="29541DBD" w14:textId="6D834CF4"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t>Somewhat true</w:t>
            </w:r>
          </w:p>
        </w:tc>
        <w:tc>
          <w:tcPr>
            <w:tcW w:w="999" w:type="dxa"/>
          </w:tcPr>
          <w:p w14:paraId="1B0591E9" w14:textId="612C10D1"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t>Occasionally true</w:t>
            </w:r>
          </w:p>
        </w:tc>
        <w:tc>
          <w:tcPr>
            <w:tcW w:w="728" w:type="dxa"/>
          </w:tcPr>
          <w:p w14:paraId="3FBB5E9A" w14:textId="728E1C95"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t>Seldom true</w:t>
            </w:r>
          </w:p>
        </w:tc>
        <w:tc>
          <w:tcPr>
            <w:tcW w:w="653" w:type="dxa"/>
          </w:tcPr>
          <w:p w14:paraId="50EB673B" w14:textId="77777777" w:rsidR="006B1630" w:rsidRPr="00F37646" w:rsidRDefault="006B1630" w:rsidP="006B163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Not true</w:t>
            </w:r>
          </w:p>
          <w:p w14:paraId="12291450" w14:textId="77777777" w:rsidR="006B1630" w:rsidRPr="00F37646" w:rsidRDefault="006B1630" w:rsidP="006B1630">
            <w:pPr>
              <w:jc w:val="both"/>
              <w:rPr>
                <w:rFonts w:ascii="Times New Roman" w:hAnsi="Times New Roman" w:cs="Times New Roman"/>
                <w:b/>
                <w:bCs/>
                <w:sz w:val="24"/>
                <w:szCs w:val="24"/>
              </w:rPr>
            </w:pPr>
          </w:p>
        </w:tc>
        <w:tc>
          <w:tcPr>
            <w:tcW w:w="653" w:type="dxa"/>
          </w:tcPr>
          <w:p w14:paraId="4CFCF6C9" w14:textId="212F3695"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sz w:val="24"/>
                <w:szCs w:val="24"/>
              </w:rPr>
              <w:t>Very True</w:t>
            </w:r>
          </w:p>
        </w:tc>
        <w:tc>
          <w:tcPr>
            <w:tcW w:w="849" w:type="dxa"/>
          </w:tcPr>
          <w:p w14:paraId="1F945FED" w14:textId="2B4DBB09"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t>Somewhat true</w:t>
            </w:r>
          </w:p>
        </w:tc>
        <w:tc>
          <w:tcPr>
            <w:tcW w:w="999" w:type="dxa"/>
          </w:tcPr>
          <w:p w14:paraId="1A30D7F3" w14:textId="600D17FE"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t>Occasionally true</w:t>
            </w:r>
          </w:p>
        </w:tc>
        <w:tc>
          <w:tcPr>
            <w:tcW w:w="728" w:type="dxa"/>
          </w:tcPr>
          <w:p w14:paraId="0C7D6B51" w14:textId="715E4F4D" w:rsidR="006B1630" w:rsidRPr="00F37646" w:rsidRDefault="006B1630" w:rsidP="006B1630">
            <w:pPr>
              <w:jc w:val="both"/>
              <w:rPr>
                <w:rFonts w:ascii="Times New Roman" w:hAnsi="Times New Roman" w:cs="Times New Roman"/>
                <w:b/>
                <w:bCs/>
                <w:sz w:val="24"/>
                <w:szCs w:val="24"/>
              </w:rPr>
            </w:pPr>
            <w:r w:rsidRPr="00F37646">
              <w:rPr>
                <w:rFonts w:ascii="Times New Roman" w:hAnsi="Times New Roman" w:cs="Times New Roman"/>
                <w:color w:val="000000"/>
                <w:sz w:val="24"/>
                <w:szCs w:val="24"/>
              </w:rPr>
              <w:t>Seldom true</w:t>
            </w:r>
          </w:p>
        </w:tc>
        <w:tc>
          <w:tcPr>
            <w:tcW w:w="653" w:type="dxa"/>
          </w:tcPr>
          <w:p w14:paraId="4A15299E" w14:textId="77777777" w:rsidR="006B1630" w:rsidRPr="00F37646" w:rsidRDefault="006B1630" w:rsidP="006B1630">
            <w:pPr>
              <w:jc w:val="both"/>
              <w:rPr>
                <w:rFonts w:ascii="Times New Roman" w:hAnsi="Times New Roman" w:cs="Times New Roman"/>
                <w:color w:val="000000"/>
                <w:sz w:val="24"/>
                <w:szCs w:val="24"/>
              </w:rPr>
            </w:pPr>
            <w:r w:rsidRPr="00F37646">
              <w:rPr>
                <w:rFonts w:ascii="Times New Roman" w:hAnsi="Times New Roman" w:cs="Times New Roman"/>
                <w:color w:val="000000"/>
                <w:sz w:val="24"/>
                <w:szCs w:val="24"/>
              </w:rPr>
              <w:t>Not true</w:t>
            </w:r>
          </w:p>
          <w:p w14:paraId="0932F1DF" w14:textId="77777777" w:rsidR="006B1630" w:rsidRPr="00F37646" w:rsidRDefault="006B1630" w:rsidP="006B1630">
            <w:pPr>
              <w:jc w:val="both"/>
              <w:rPr>
                <w:rFonts w:ascii="Times New Roman" w:hAnsi="Times New Roman" w:cs="Times New Roman"/>
                <w:b/>
                <w:bCs/>
                <w:sz w:val="24"/>
                <w:szCs w:val="24"/>
              </w:rPr>
            </w:pPr>
          </w:p>
        </w:tc>
      </w:tr>
      <w:tr w:rsidR="002D5744" w:rsidRPr="00F37646" w14:paraId="28F82750" w14:textId="0275A08D" w:rsidTr="002D5744">
        <w:tc>
          <w:tcPr>
            <w:tcW w:w="496" w:type="dxa"/>
          </w:tcPr>
          <w:p w14:paraId="4E54B66E" w14:textId="24F85CA8"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1090" w:type="dxa"/>
          </w:tcPr>
          <w:p w14:paraId="22E787F5" w14:textId="47A0698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Listen to others who may have a better method for accomplishing a task.</w:t>
            </w:r>
          </w:p>
        </w:tc>
        <w:tc>
          <w:tcPr>
            <w:tcW w:w="653" w:type="dxa"/>
          </w:tcPr>
          <w:p w14:paraId="62B4D41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5</w:t>
            </w:r>
          </w:p>
          <w:p w14:paraId="27578E5C" w14:textId="1511452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9" w:type="dxa"/>
          </w:tcPr>
          <w:p w14:paraId="0ED4586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w:t>
            </w:r>
          </w:p>
          <w:p w14:paraId="64FD166B" w14:textId="76CE323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99" w:type="dxa"/>
          </w:tcPr>
          <w:p w14:paraId="5C51ED26" w14:textId="175F5DA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4E03A252" w14:textId="64A91E3C"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53" w:type="dxa"/>
          </w:tcPr>
          <w:p w14:paraId="7C77039E" w14:textId="3648DCD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653" w:type="dxa"/>
          </w:tcPr>
          <w:p w14:paraId="4F222F2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7</w:t>
            </w:r>
          </w:p>
          <w:p w14:paraId="7CD2D0D0" w14:textId="6D76CC1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849" w:type="dxa"/>
          </w:tcPr>
          <w:p w14:paraId="3EA1A4B0" w14:textId="01809D0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99" w:type="dxa"/>
          </w:tcPr>
          <w:p w14:paraId="5A37C7C8" w14:textId="3E149CA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728" w:type="dxa"/>
          </w:tcPr>
          <w:p w14:paraId="5E1254DB" w14:textId="37CAE30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653" w:type="dxa"/>
          </w:tcPr>
          <w:p w14:paraId="759CFEF6" w14:textId="7D753EF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2D5744" w:rsidRPr="00F37646" w14:paraId="6B887093" w14:textId="22EE16FC" w:rsidTr="002D5744">
        <w:tc>
          <w:tcPr>
            <w:tcW w:w="496" w:type="dxa"/>
          </w:tcPr>
          <w:p w14:paraId="5308F1DE" w14:textId="1EAA21EB"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1090" w:type="dxa"/>
          </w:tcPr>
          <w:p w14:paraId="1933A845" w14:textId="6FFD3C5A"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Exchange thoughts &amp;ideas with others. This </w:t>
            </w:r>
            <w:r w:rsidRPr="00F37646">
              <w:rPr>
                <w:rFonts w:ascii="Times New Roman" w:hAnsi="Times New Roman" w:cs="Times New Roman"/>
                <w:sz w:val="24"/>
                <w:szCs w:val="24"/>
              </w:rPr>
              <w:lastRenderedPageBreak/>
              <w:t xml:space="preserve">involves both the ability to receive and send the information. </w:t>
            </w:r>
          </w:p>
        </w:tc>
        <w:tc>
          <w:tcPr>
            <w:tcW w:w="653" w:type="dxa"/>
          </w:tcPr>
          <w:p w14:paraId="38696214"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9</w:t>
            </w:r>
          </w:p>
          <w:p w14:paraId="6DCB11A4" w14:textId="0276ED81"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3.33)</w:t>
            </w:r>
          </w:p>
        </w:tc>
        <w:tc>
          <w:tcPr>
            <w:tcW w:w="849" w:type="dxa"/>
          </w:tcPr>
          <w:p w14:paraId="2270B1B9" w14:textId="2E11BDE2"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99" w:type="dxa"/>
          </w:tcPr>
          <w:p w14:paraId="585EC479" w14:textId="6B533CFB"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46A42DA0" w14:textId="0CA0DCCF"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4B5B8CA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w:t>
            </w:r>
          </w:p>
          <w:p w14:paraId="23771A89" w14:textId="2DC1DCF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653" w:type="dxa"/>
          </w:tcPr>
          <w:p w14:paraId="2B6A9BAB"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0</w:t>
            </w:r>
          </w:p>
          <w:p w14:paraId="2B41B138" w14:textId="33E2B3E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6.67)</w:t>
            </w:r>
          </w:p>
        </w:tc>
        <w:tc>
          <w:tcPr>
            <w:tcW w:w="849" w:type="dxa"/>
          </w:tcPr>
          <w:p w14:paraId="123874B5" w14:textId="1B1C9B62"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999" w:type="dxa"/>
          </w:tcPr>
          <w:p w14:paraId="3381B8B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w:t>
            </w:r>
          </w:p>
          <w:p w14:paraId="1AE2028C" w14:textId="12994F6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8" w:type="dxa"/>
          </w:tcPr>
          <w:p w14:paraId="1E88F2D9"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w:t>
            </w:r>
          </w:p>
          <w:p w14:paraId="558DEA6B" w14:textId="06D9380A"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53" w:type="dxa"/>
          </w:tcPr>
          <w:p w14:paraId="22F49671" w14:textId="56479CD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6.67)</w:t>
            </w:r>
          </w:p>
        </w:tc>
      </w:tr>
      <w:tr w:rsidR="002D5744" w:rsidRPr="00F37646" w14:paraId="315803B2" w14:textId="1C3C3F2D" w:rsidTr="002D5744">
        <w:tc>
          <w:tcPr>
            <w:tcW w:w="496" w:type="dxa"/>
          </w:tcPr>
          <w:p w14:paraId="6C53AEB0" w14:textId="66563516"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1090" w:type="dxa"/>
          </w:tcPr>
          <w:p w14:paraId="6161765E" w14:textId="61014081"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Work with others to stimulate&amp; promote personal and business growth.</w:t>
            </w:r>
          </w:p>
        </w:tc>
        <w:tc>
          <w:tcPr>
            <w:tcW w:w="653" w:type="dxa"/>
          </w:tcPr>
          <w:p w14:paraId="6AF8CCA5"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7</w:t>
            </w:r>
          </w:p>
          <w:p w14:paraId="7306EBA8" w14:textId="67C6C6B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849" w:type="dxa"/>
          </w:tcPr>
          <w:p w14:paraId="6B8B815E" w14:textId="1944412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99" w:type="dxa"/>
          </w:tcPr>
          <w:p w14:paraId="61EEDE5E" w14:textId="0F9F482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728" w:type="dxa"/>
          </w:tcPr>
          <w:p w14:paraId="23D5B9A8" w14:textId="6E78A0A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653" w:type="dxa"/>
          </w:tcPr>
          <w:p w14:paraId="59401F06" w14:textId="508C45F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53" w:type="dxa"/>
          </w:tcPr>
          <w:p w14:paraId="1860C558"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4</w:t>
            </w:r>
          </w:p>
          <w:p w14:paraId="0BF2FD7A" w14:textId="537F8DFF"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49" w:type="dxa"/>
          </w:tcPr>
          <w:p w14:paraId="03F2F210" w14:textId="5F773EFC"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999" w:type="dxa"/>
          </w:tcPr>
          <w:p w14:paraId="1A3D00E5" w14:textId="7CB8311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4A2F6E55" w14:textId="414066F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4E5057D2" w14:textId="5EBB1EAB"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6.67)</w:t>
            </w:r>
          </w:p>
        </w:tc>
      </w:tr>
      <w:tr w:rsidR="002D5744" w:rsidRPr="00F37646" w14:paraId="0993CCBE" w14:textId="7B45EF26" w:rsidTr="002D5744">
        <w:tc>
          <w:tcPr>
            <w:tcW w:w="496" w:type="dxa"/>
          </w:tcPr>
          <w:p w14:paraId="1892877A" w14:textId="63411E0B"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1090" w:type="dxa"/>
          </w:tcPr>
          <w:p w14:paraId="4864158F" w14:textId="08147FCA"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Work with a group of individuals to identify common goals.</w:t>
            </w:r>
          </w:p>
        </w:tc>
        <w:tc>
          <w:tcPr>
            <w:tcW w:w="653" w:type="dxa"/>
          </w:tcPr>
          <w:p w14:paraId="026D1D85"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4</w:t>
            </w:r>
          </w:p>
          <w:p w14:paraId="429BD84E" w14:textId="1D024B6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49" w:type="dxa"/>
          </w:tcPr>
          <w:p w14:paraId="6FC5FB81" w14:textId="3AF4083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999" w:type="dxa"/>
          </w:tcPr>
          <w:p w14:paraId="194E7588" w14:textId="43E5A87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71FFAB02" w14:textId="3A38453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78506C4D" w14:textId="55C4120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53" w:type="dxa"/>
          </w:tcPr>
          <w:p w14:paraId="777D19C9"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5</w:t>
            </w:r>
          </w:p>
          <w:p w14:paraId="4057BA7D" w14:textId="1553318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49" w:type="dxa"/>
          </w:tcPr>
          <w:p w14:paraId="339FC51C"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w:t>
            </w:r>
          </w:p>
          <w:p w14:paraId="009A1246" w14:textId="13599E7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99" w:type="dxa"/>
          </w:tcPr>
          <w:p w14:paraId="31BBB822" w14:textId="701FEB4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17BD82E7" w14:textId="1392E72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53" w:type="dxa"/>
          </w:tcPr>
          <w:p w14:paraId="44F4792B" w14:textId="05BA988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2D5744" w:rsidRPr="00F37646" w14:paraId="3901A430" w14:textId="71D943E7" w:rsidTr="002D5744">
        <w:tc>
          <w:tcPr>
            <w:tcW w:w="496" w:type="dxa"/>
          </w:tcPr>
          <w:p w14:paraId="06225295" w14:textId="7D0CAC52"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1090" w:type="dxa"/>
          </w:tcPr>
          <w:p w14:paraId="6DC6C6C6" w14:textId="15772394"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Work as team member and focus on the objectives of the team rather than using the team to satisfy your own personal agenda.</w:t>
            </w:r>
          </w:p>
        </w:tc>
        <w:tc>
          <w:tcPr>
            <w:tcW w:w="653" w:type="dxa"/>
          </w:tcPr>
          <w:p w14:paraId="0FD13AD0"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0</w:t>
            </w:r>
          </w:p>
          <w:p w14:paraId="7DC49BAA" w14:textId="601060DE"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6.67)</w:t>
            </w:r>
          </w:p>
        </w:tc>
        <w:tc>
          <w:tcPr>
            <w:tcW w:w="849" w:type="dxa"/>
          </w:tcPr>
          <w:p w14:paraId="7A94C968" w14:textId="0803C0A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999" w:type="dxa"/>
          </w:tcPr>
          <w:p w14:paraId="48F0852A"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w:t>
            </w:r>
          </w:p>
          <w:p w14:paraId="38FF9657" w14:textId="4F53DC5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728" w:type="dxa"/>
          </w:tcPr>
          <w:p w14:paraId="4252FFC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w:t>
            </w:r>
          </w:p>
          <w:p w14:paraId="40374F50" w14:textId="09DD09C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653" w:type="dxa"/>
          </w:tcPr>
          <w:p w14:paraId="24EA8362" w14:textId="0BE892CB"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53" w:type="dxa"/>
          </w:tcPr>
          <w:p w14:paraId="3AE9DF9F"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w:t>
            </w:r>
          </w:p>
          <w:p w14:paraId="53BF1FD7" w14:textId="3934B45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3.33)</w:t>
            </w:r>
          </w:p>
        </w:tc>
        <w:tc>
          <w:tcPr>
            <w:tcW w:w="849" w:type="dxa"/>
          </w:tcPr>
          <w:p w14:paraId="663561C1" w14:textId="35F78F2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999" w:type="dxa"/>
          </w:tcPr>
          <w:p w14:paraId="28F42379" w14:textId="753B9651"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728" w:type="dxa"/>
          </w:tcPr>
          <w:p w14:paraId="0E5379A1" w14:textId="0A02A8C0"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53" w:type="dxa"/>
          </w:tcPr>
          <w:p w14:paraId="370EFA97" w14:textId="2310830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2D5744" w:rsidRPr="00F37646" w14:paraId="1EE45DF8" w14:textId="54B04E7E" w:rsidTr="002D5744">
        <w:tc>
          <w:tcPr>
            <w:tcW w:w="496" w:type="dxa"/>
          </w:tcPr>
          <w:p w14:paraId="0F048701" w14:textId="105B87B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6.</w:t>
            </w:r>
          </w:p>
        </w:tc>
        <w:tc>
          <w:tcPr>
            <w:tcW w:w="1090" w:type="dxa"/>
          </w:tcPr>
          <w:p w14:paraId="3BBBE25E" w14:textId="169CAB4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sz w:val="24"/>
                <w:szCs w:val="24"/>
              </w:rPr>
              <w:t xml:space="preserve">Mediate conflicts </w:t>
            </w:r>
            <w:r w:rsidRPr="00F37646">
              <w:rPr>
                <w:rFonts w:ascii="Times New Roman" w:hAnsi="Times New Roman" w:cs="Times New Roman"/>
                <w:sz w:val="24"/>
                <w:szCs w:val="24"/>
              </w:rPr>
              <w:lastRenderedPageBreak/>
              <w:t>between people and help them, work together as a team.</w:t>
            </w:r>
          </w:p>
        </w:tc>
        <w:tc>
          <w:tcPr>
            <w:tcW w:w="653" w:type="dxa"/>
          </w:tcPr>
          <w:p w14:paraId="5CAFB684"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3</w:t>
            </w:r>
          </w:p>
          <w:p w14:paraId="31E8020C" w14:textId="4A36B099"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3.</w:t>
            </w:r>
            <w:r w:rsidRPr="00F37646">
              <w:rPr>
                <w:rFonts w:ascii="Times New Roman" w:hAnsi="Times New Roman" w:cs="Times New Roman"/>
                <w:sz w:val="24"/>
                <w:szCs w:val="24"/>
              </w:rPr>
              <w:lastRenderedPageBreak/>
              <w:t>33)</w:t>
            </w:r>
          </w:p>
        </w:tc>
        <w:tc>
          <w:tcPr>
            <w:tcW w:w="849" w:type="dxa"/>
          </w:tcPr>
          <w:p w14:paraId="2CA34E4B" w14:textId="700AEBE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7(23.33)</w:t>
            </w:r>
          </w:p>
        </w:tc>
        <w:tc>
          <w:tcPr>
            <w:tcW w:w="999" w:type="dxa"/>
          </w:tcPr>
          <w:p w14:paraId="0FFF551C" w14:textId="070524E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728" w:type="dxa"/>
          </w:tcPr>
          <w:p w14:paraId="5170E00C" w14:textId="3A1C356F"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53" w:type="dxa"/>
          </w:tcPr>
          <w:p w14:paraId="72501422" w14:textId="23656CAC"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53" w:type="dxa"/>
          </w:tcPr>
          <w:p w14:paraId="43E191F6"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19</w:t>
            </w:r>
          </w:p>
          <w:p w14:paraId="05214C26" w14:textId="3FA95AC4"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63.</w:t>
            </w:r>
            <w:r w:rsidRPr="00F37646">
              <w:rPr>
                <w:rFonts w:ascii="Times New Roman" w:hAnsi="Times New Roman" w:cs="Times New Roman"/>
                <w:sz w:val="24"/>
                <w:szCs w:val="24"/>
              </w:rPr>
              <w:lastRenderedPageBreak/>
              <w:t>33)</w:t>
            </w:r>
          </w:p>
        </w:tc>
        <w:tc>
          <w:tcPr>
            <w:tcW w:w="849" w:type="dxa"/>
          </w:tcPr>
          <w:p w14:paraId="69730194" w14:textId="5F0BE738"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13.33)</w:t>
            </w:r>
          </w:p>
        </w:tc>
        <w:tc>
          <w:tcPr>
            <w:tcW w:w="999" w:type="dxa"/>
          </w:tcPr>
          <w:p w14:paraId="7C10784F" w14:textId="66B23D43"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728" w:type="dxa"/>
          </w:tcPr>
          <w:p w14:paraId="194734ED" w14:textId="5EE51F16"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53" w:type="dxa"/>
          </w:tcPr>
          <w:p w14:paraId="16E6707A" w14:textId="77777777"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w:t>
            </w:r>
          </w:p>
          <w:p w14:paraId="0AC0173C" w14:textId="2175B7DD" w:rsidR="002D5744" w:rsidRPr="00F37646" w:rsidRDefault="002D5744" w:rsidP="002D5744">
            <w:pPr>
              <w:jc w:val="both"/>
              <w:rPr>
                <w:rFonts w:ascii="Times New Roman" w:hAnsi="Times New Roman" w:cs="Times New Roman"/>
                <w:sz w:val="24"/>
                <w:szCs w:val="24"/>
              </w:rPr>
            </w:pPr>
            <w:r w:rsidRPr="00F37646">
              <w:rPr>
                <w:rFonts w:ascii="Times New Roman" w:hAnsi="Times New Roman" w:cs="Times New Roman"/>
                <w:sz w:val="24"/>
                <w:szCs w:val="24"/>
              </w:rPr>
              <w:t>(0.0</w:t>
            </w:r>
            <w:r w:rsidRPr="00F37646">
              <w:rPr>
                <w:rFonts w:ascii="Times New Roman" w:hAnsi="Times New Roman" w:cs="Times New Roman"/>
                <w:sz w:val="24"/>
                <w:szCs w:val="24"/>
              </w:rPr>
              <w:lastRenderedPageBreak/>
              <w:t>0)</w:t>
            </w:r>
          </w:p>
        </w:tc>
      </w:tr>
    </w:tbl>
    <w:p w14:paraId="4CB36631" w14:textId="77777777" w:rsidR="00B20799" w:rsidRPr="00F37646" w:rsidRDefault="00B20799" w:rsidP="00B20799">
      <w:pPr>
        <w:pStyle w:val="BodyText"/>
        <w:jc w:val="both"/>
      </w:pPr>
      <w:r w:rsidRPr="00F37646">
        <w:rPr>
          <w:b/>
          <w:bCs/>
        </w:rPr>
        <w:lastRenderedPageBreak/>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19644496" w14:textId="77777777" w:rsidR="00B20799" w:rsidRPr="00F37646" w:rsidRDefault="00B20799" w:rsidP="00B20799">
      <w:pPr>
        <w:jc w:val="both"/>
        <w:rPr>
          <w:rFonts w:ascii="Times New Roman" w:hAnsi="Times New Roman" w:cs="Times New Roman"/>
          <w:b/>
          <w:bCs/>
          <w:sz w:val="24"/>
          <w:szCs w:val="24"/>
        </w:rPr>
      </w:pPr>
    </w:p>
    <w:p w14:paraId="3CD4CED1" w14:textId="7D4AC91E" w:rsidR="00A32AF0" w:rsidRPr="00F37646" w:rsidRDefault="00562DA0" w:rsidP="00175FB7">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6.indicated that i</w:t>
      </w:r>
      <w:r w:rsidR="00175FB7" w:rsidRPr="00F37646">
        <w:rPr>
          <w:rFonts w:ascii="Times New Roman" w:hAnsi="Times New Roman" w:cs="Times New Roman"/>
          <w:sz w:val="24"/>
          <w:szCs w:val="24"/>
        </w:rPr>
        <w:t>n non governemental organization 56.67</w:t>
      </w:r>
      <w:r w:rsidR="00B672AB">
        <w:rPr>
          <w:rFonts w:ascii="Times New Roman" w:hAnsi="Times New Roman" w:cs="Times New Roman"/>
          <w:sz w:val="24"/>
          <w:szCs w:val="24"/>
        </w:rPr>
        <w:t>Percent</w:t>
      </w:r>
      <w:r w:rsidR="00175FB7" w:rsidRPr="00F37646">
        <w:rPr>
          <w:rFonts w:ascii="Times New Roman" w:hAnsi="Times New Roman" w:cs="Times New Roman"/>
          <w:sz w:val="24"/>
          <w:szCs w:val="24"/>
        </w:rPr>
        <w:t xml:space="preserve"> of respondants truly has the quality of listening to others who have a better method for accomplishing the task where as  50</w:t>
      </w:r>
      <w:r w:rsidR="00B672AB">
        <w:rPr>
          <w:rFonts w:ascii="Times New Roman" w:hAnsi="Times New Roman" w:cs="Times New Roman"/>
          <w:sz w:val="24"/>
          <w:szCs w:val="24"/>
        </w:rPr>
        <w:t>Percent</w:t>
      </w:r>
      <w:r w:rsidR="00175FB7" w:rsidRPr="00F37646">
        <w:rPr>
          <w:rFonts w:ascii="Times New Roman" w:hAnsi="Times New Roman" w:cs="Times New Roman"/>
          <w:sz w:val="24"/>
          <w:szCs w:val="24"/>
        </w:rPr>
        <w:t xml:space="preserve"> of respondants in government organization have this quality.</w:t>
      </w:r>
      <w:r w:rsidR="00D33770" w:rsidRPr="00F37646">
        <w:rPr>
          <w:rFonts w:ascii="Times New Roman" w:hAnsi="Times New Roman" w:cs="Times New Roman"/>
          <w:sz w:val="24"/>
          <w:szCs w:val="24"/>
        </w:rPr>
        <w:t xml:space="preserve"> More  than 60</w:t>
      </w:r>
      <w:r w:rsidR="00B672AB">
        <w:rPr>
          <w:rFonts w:ascii="Times New Roman" w:hAnsi="Times New Roman" w:cs="Times New Roman"/>
          <w:sz w:val="24"/>
          <w:szCs w:val="24"/>
        </w:rPr>
        <w:t>Percent</w:t>
      </w:r>
      <w:r w:rsidR="00D33770" w:rsidRPr="00F37646">
        <w:rPr>
          <w:rFonts w:ascii="Times New Roman" w:hAnsi="Times New Roman" w:cs="Times New Roman"/>
          <w:sz w:val="24"/>
          <w:szCs w:val="24"/>
        </w:rPr>
        <w:t xml:space="preserve"> of the respondants think that exchanging ideas and thoughts help them to </w:t>
      </w:r>
      <w:r w:rsidR="00F9048C" w:rsidRPr="00F37646">
        <w:rPr>
          <w:rFonts w:ascii="Times New Roman" w:hAnsi="Times New Roman" w:cs="Times New Roman"/>
          <w:sz w:val="24"/>
          <w:szCs w:val="24"/>
        </w:rPr>
        <w:t xml:space="preserve">receive and send information. </w:t>
      </w:r>
    </w:p>
    <w:p w14:paraId="769100CB" w14:textId="6D6244D0" w:rsidR="00F9048C" w:rsidRPr="00F37646" w:rsidRDefault="00F9048C" w:rsidP="00175FB7">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In government organization 5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the respondants </w:t>
      </w:r>
      <w:r w:rsidR="00DD7991" w:rsidRPr="00F37646">
        <w:rPr>
          <w:rFonts w:ascii="Times New Roman" w:hAnsi="Times New Roman" w:cs="Times New Roman"/>
          <w:sz w:val="24"/>
          <w:szCs w:val="24"/>
        </w:rPr>
        <w:t>can work with others and also help in stimulating and promoting personal and business growth and 46.67</w:t>
      </w:r>
      <w:r w:rsidR="00B672AB">
        <w:rPr>
          <w:rFonts w:ascii="Times New Roman" w:hAnsi="Times New Roman" w:cs="Times New Roman"/>
          <w:sz w:val="24"/>
          <w:szCs w:val="24"/>
        </w:rPr>
        <w:t>Percent</w:t>
      </w:r>
      <w:r w:rsidR="00DD7991" w:rsidRPr="00F37646">
        <w:rPr>
          <w:rFonts w:ascii="Times New Roman" w:hAnsi="Times New Roman" w:cs="Times New Roman"/>
          <w:sz w:val="24"/>
          <w:szCs w:val="24"/>
        </w:rPr>
        <w:t xml:space="preserve"> of respondants in non government organization think the same.</w:t>
      </w:r>
      <w:r w:rsidR="0010660E" w:rsidRPr="00F37646">
        <w:rPr>
          <w:rFonts w:ascii="Times New Roman" w:hAnsi="Times New Roman" w:cs="Times New Roman"/>
          <w:sz w:val="24"/>
          <w:szCs w:val="24"/>
        </w:rPr>
        <w:t xml:space="preserve"> In order to identify common goals 46.67</w:t>
      </w:r>
      <w:r w:rsidR="00B672AB">
        <w:rPr>
          <w:rFonts w:ascii="Times New Roman" w:hAnsi="Times New Roman" w:cs="Times New Roman"/>
          <w:sz w:val="24"/>
          <w:szCs w:val="24"/>
        </w:rPr>
        <w:t>Percent</w:t>
      </w:r>
      <w:r w:rsidR="0010660E" w:rsidRPr="00F37646">
        <w:rPr>
          <w:rFonts w:ascii="Times New Roman" w:hAnsi="Times New Roman" w:cs="Times New Roman"/>
          <w:sz w:val="24"/>
          <w:szCs w:val="24"/>
        </w:rPr>
        <w:t xml:space="preserve"> and 50 </w:t>
      </w:r>
      <w:r w:rsidR="00B672AB">
        <w:rPr>
          <w:rFonts w:ascii="Times New Roman" w:hAnsi="Times New Roman" w:cs="Times New Roman"/>
          <w:sz w:val="24"/>
          <w:szCs w:val="24"/>
        </w:rPr>
        <w:t>Percent</w:t>
      </w:r>
      <w:r w:rsidR="0010660E" w:rsidRPr="00F37646">
        <w:rPr>
          <w:rFonts w:ascii="Times New Roman" w:hAnsi="Times New Roman" w:cs="Times New Roman"/>
          <w:sz w:val="24"/>
          <w:szCs w:val="24"/>
        </w:rPr>
        <w:t xml:space="preserve"> of the respondants in government and non government organization think that they have to work with group of people respectively.  Only few respondants i.e., </w:t>
      </w:r>
      <w:r w:rsidR="00E51A11" w:rsidRPr="00F37646">
        <w:rPr>
          <w:rFonts w:ascii="Times New Roman" w:hAnsi="Times New Roman" w:cs="Times New Roman"/>
          <w:sz w:val="24"/>
          <w:szCs w:val="24"/>
        </w:rPr>
        <w:t>6.67</w:t>
      </w:r>
      <w:r w:rsidR="00B672AB">
        <w:rPr>
          <w:rFonts w:ascii="Times New Roman" w:hAnsi="Times New Roman" w:cs="Times New Roman"/>
          <w:sz w:val="24"/>
          <w:szCs w:val="24"/>
        </w:rPr>
        <w:t>Percent</w:t>
      </w:r>
      <w:r w:rsidR="00E51A11" w:rsidRPr="00F37646">
        <w:rPr>
          <w:rFonts w:ascii="Times New Roman" w:hAnsi="Times New Roman" w:cs="Times New Roman"/>
          <w:sz w:val="24"/>
          <w:szCs w:val="24"/>
        </w:rPr>
        <w:t xml:space="preserve"> and 3.33</w:t>
      </w:r>
      <w:r w:rsidR="00B672AB">
        <w:rPr>
          <w:rFonts w:ascii="Times New Roman" w:hAnsi="Times New Roman" w:cs="Times New Roman"/>
          <w:sz w:val="24"/>
          <w:szCs w:val="24"/>
        </w:rPr>
        <w:t>Percent</w:t>
      </w:r>
      <w:r w:rsidR="00E51A11" w:rsidRPr="00F37646">
        <w:rPr>
          <w:rFonts w:ascii="Times New Roman" w:hAnsi="Times New Roman" w:cs="Times New Roman"/>
          <w:sz w:val="24"/>
          <w:szCs w:val="24"/>
        </w:rPr>
        <w:t xml:space="preserve">  only think to satisfy their</w:t>
      </w:r>
      <w:r w:rsidR="0010660E" w:rsidRPr="00F37646">
        <w:rPr>
          <w:rFonts w:ascii="Times New Roman" w:hAnsi="Times New Roman" w:cs="Times New Roman"/>
          <w:sz w:val="24"/>
          <w:szCs w:val="24"/>
        </w:rPr>
        <w:t xml:space="preserve"> own personal agenda</w:t>
      </w:r>
      <w:r w:rsidR="00E51A11" w:rsidRPr="00F37646">
        <w:rPr>
          <w:rFonts w:ascii="Times New Roman" w:hAnsi="Times New Roman" w:cs="Times New Roman"/>
          <w:sz w:val="24"/>
          <w:szCs w:val="24"/>
        </w:rPr>
        <w:t xml:space="preserve">  rather than working  as team member and focus on the objectives in government and N.G.O respectively.</w:t>
      </w:r>
    </w:p>
    <w:p w14:paraId="0A9503D7" w14:textId="2B0C5B72" w:rsidR="006B1630" w:rsidRDefault="00E51A11" w:rsidP="009C6342">
      <w:pPr>
        <w:jc w:val="both"/>
        <w:rPr>
          <w:rFonts w:ascii="Times New Roman" w:hAnsi="Times New Roman" w:cs="Times New Roman"/>
          <w:sz w:val="24"/>
          <w:szCs w:val="24"/>
        </w:rPr>
      </w:pPr>
      <w:r w:rsidRPr="00F37646">
        <w:rPr>
          <w:rFonts w:ascii="Times New Roman" w:hAnsi="Times New Roman" w:cs="Times New Roman"/>
          <w:b/>
          <w:bCs/>
          <w:sz w:val="24"/>
          <w:szCs w:val="24"/>
        </w:rPr>
        <w:tab/>
      </w:r>
      <w:r w:rsidRPr="00F37646">
        <w:rPr>
          <w:rFonts w:ascii="Times New Roman" w:hAnsi="Times New Roman" w:cs="Times New Roman"/>
          <w:sz w:val="24"/>
          <w:szCs w:val="24"/>
        </w:rPr>
        <w:t>In government organization 4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0f the respondants mediate conflicts between people and help them to work together as a time but in non government organization more than 50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help to communicate between the people and help them to work as team this difference might be due to lack of superiority in the working place.</w:t>
      </w:r>
    </w:p>
    <w:p w14:paraId="461FDB90" w14:textId="77777777" w:rsidR="00F37646" w:rsidRPr="00F37646" w:rsidRDefault="00F37646" w:rsidP="009C6342">
      <w:pPr>
        <w:jc w:val="both"/>
        <w:rPr>
          <w:rFonts w:ascii="Times New Roman" w:hAnsi="Times New Roman" w:cs="Times New Roman"/>
          <w:sz w:val="24"/>
          <w:szCs w:val="24"/>
        </w:rPr>
      </w:pPr>
    </w:p>
    <w:p w14:paraId="7E8AA470" w14:textId="3D4CFA2F" w:rsidR="002D5744" w:rsidRPr="00F37646" w:rsidRDefault="00562DA0" w:rsidP="00562DA0">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7. Distribution of respondents according to their </w:t>
      </w:r>
      <w:r w:rsidR="00E5672F">
        <w:rPr>
          <w:rFonts w:ascii="Times New Roman" w:hAnsi="Times New Roman" w:cs="Times New Roman"/>
          <w:b/>
          <w:bCs/>
          <w:sz w:val="24"/>
          <w:szCs w:val="24"/>
        </w:rPr>
        <w:t>M</w:t>
      </w:r>
      <w:r w:rsidR="002D5744" w:rsidRPr="00F37646">
        <w:rPr>
          <w:rFonts w:ascii="Times New Roman" w:hAnsi="Times New Roman" w:cs="Times New Roman"/>
          <w:b/>
          <w:bCs/>
          <w:sz w:val="24"/>
          <w:szCs w:val="24"/>
        </w:rPr>
        <w:t>anagerial Skills</w:t>
      </w:r>
    </w:p>
    <w:tbl>
      <w:tblPr>
        <w:tblStyle w:val="TableGrid"/>
        <w:tblW w:w="0" w:type="auto"/>
        <w:tblLook w:val="04A0" w:firstRow="1" w:lastRow="0" w:firstColumn="1" w:lastColumn="0" w:noHBand="0" w:noVBand="1"/>
      </w:tblPr>
      <w:tblGrid>
        <w:gridCol w:w="476"/>
        <w:gridCol w:w="1798"/>
        <w:gridCol w:w="716"/>
        <w:gridCol w:w="784"/>
        <w:gridCol w:w="911"/>
        <w:gridCol w:w="652"/>
        <w:gridCol w:w="588"/>
        <w:gridCol w:w="716"/>
        <w:gridCol w:w="784"/>
        <w:gridCol w:w="911"/>
        <w:gridCol w:w="652"/>
        <w:gridCol w:w="588"/>
      </w:tblGrid>
      <w:tr w:rsidR="00562DA0" w:rsidRPr="00F37646" w14:paraId="3383E8F1" w14:textId="77777777" w:rsidTr="00562DA0">
        <w:tc>
          <w:tcPr>
            <w:tcW w:w="470" w:type="dxa"/>
            <w:tcBorders>
              <w:top w:val="nil"/>
              <w:left w:val="nil"/>
              <w:right w:val="nil"/>
            </w:tcBorders>
          </w:tcPr>
          <w:p w14:paraId="11616C8F" w14:textId="77777777" w:rsidR="00562DA0" w:rsidRPr="00F37646" w:rsidRDefault="00562DA0" w:rsidP="009C6342">
            <w:pPr>
              <w:jc w:val="both"/>
              <w:rPr>
                <w:rFonts w:ascii="Times New Roman" w:hAnsi="Times New Roman" w:cs="Times New Roman"/>
                <w:b/>
                <w:bCs/>
                <w:sz w:val="24"/>
                <w:szCs w:val="24"/>
              </w:rPr>
            </w:pPr>
          </w:p>
        </w:tc>
        <w:tc>
          <w:tcPr>
            <w:tcW w:w="1772" w:type="dxa"/>
            <w:tcBorders>
              <w:top w:val="nil"/>
              <w:left w:val="nil"/>
              <w:right w:val="nil"/>
            </w:tcBorders>
          </w:tcPr>
          <w:p w14:paraId="618E5854" w14:textId="77777777" w:rsidR="00562DA0" w:rsidRPr="00F37646" w:rsidRDefault="00562DA0" w:rsidP="009C6342">
            <w:pPr>
              <w:jc w:val="both"/>
              <w:rPr>
                <w:rFonts w:ascii="Times New Roman" w:hAnsi="Times New Roman" w:cs="Times New Roman"/>
                <w:b/>
                <w:bCs/>
                <w:sz w:val="24"/>
                <w:szCs w:val="24"/>
              </w:rPr>
            </w:pPr>
          </w:p>
        </w:tc>
        <w:tc>
          <w:tcPr>
            <w:tcW w:w="3554" w:type="dxa"/>
            <w:gridSpan w:val="5"/>
            <w:tcBorders>
              <w:top w:val="nil"/>
              <w:left w:val="nil"/>
              <w:right w:val="nil"/>
            </w:tcBorders>
          </w:tcPr>
          <w:p w14:paraId="2CDF7911" w14:textId="77777777" w:rsidR="00562DA0" w:rsidRPr="00F37646" w:rsidRDefault="00562DA0" w:rsidP="002D5744">
            <w:pPr>
              <w:jc w:val="center"/>
              <w:rPr>
                <w:rFonts w:ascii="Times New Roman" w:hAnsi="Times New Roman" w:cs="Times New Roman"/>
                <w:b/>
                <w:bCs/>
                <w:sz w:val="24"/>
                <w:szCs w:val="24"/>
              </w:rPr>
            </w:pPr>
          </w:p>
        </w:tc>
        <w:tc>
          <w:tcPr>
            <w:tcW w:w="3554" w:type="dxa"/>
            <w:gridSpan w:val="5"/>
            <w:tcBorders>
              <w:top w:val="nil"/>
              <w:left w:val="nil"/>
              <w:right w:val="nil"/>
            </w:tcBorders>
          </w:tcPr>
          <w:p w14:paraId="14343FE5" w14:textId="7D160187" w:rsidR="00562DA0" w:rsidRPr="00F37646" w:rsidRDefault="00562DA0" w:rsidP="00562DA0">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2D5744" w:rsidRPr="00F37646" w14:paraId="0E3A1259" w14:textId="662D974D" w:rsidTr="00706DC9">
        <w:tc>
          <w:tcPr>
            <w:tcW w:w="470" w:type="dxa"/>
          </w:tcPr>
          <w:p w14:paraId="0B9A5C71" w14:textId="079D7190" w:rsidR="002D5744" w:rsidRPr="00F37646" w:rsidRDefault="002D5744"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1772" w:type="dxa"/>
          </w:tcPr>
          <w:p w14:paraId="3BD91220" w14:textId="4F84DA0A" w:rsidR="002D5744" w:rsidRPr="00F37646" w:rsidRDefault="002D5744"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554" w:type="dxa"/>
            <w:gridSpan w:val="5"/>
          </w:tcPr>
          <w:p w14:paraId="65E8177E" w14:textId="2C00D89E" w:rsidR="002D5744" w:rsidRPr="00F37646" w:rsidRDefault="002D5744" w:rsidP="002D5744">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554" w:type="dxa"/>
            <w:gridSpan w:val="5"/>
          </w:tcPr>
          <w:p w14:paraId="7E125A4F" w14:textId="2CC43451" w:rsidR="002D5744" w:rsidRPr="00F37646" w:rsidRDefault="002D5744" w:rsidP="002D5744">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706DC9" w:rsidRPr="00F37646" w14:paraId="2493C4AF" w14:textId="211F73C6" w:rsidTr="00706DC9">
        <w:tc>
          <w:tcPr>
            <w:tcW w:w="470" w:type="dxa"/>
          </w:tcPr>
          <w:p w14:paraId="64DE9C59" w14:textId="77777777" w:rsidR="002D5744" w:rsidRPr="00F37646" w:rsidRDefault="002D5744" w:rsidP="002D5744">
            <w:pPr>
              <w:jc w:val="both"/>
              <w:rPr>
                <w:rFonts w:ascii="Times New Roman" w:hAnsi="Times New Roman" w:cs="Times New Roman"/>
                <w:b/>
                <w:bCs/>
                <w:sz w:val="24"/>
                <w:szCs w:val="24"/>
              </w:rPr>
            </w:pPr>
          </w:p>
        </w:tc>
        <w:tc>
          <w:tcPr>
            <w:tcW w:w="1772" w:type="dxa"/>
          </w:tcPr>
          <w:p w14:paraId="4B20EF21" w14:textId="77777777" w:rsidR="002D5744" w:rsidRPr="00F37646" w:rsidRDefault="002D5744" w:rsidP="002D5744">
            <w:pPr>
              <w:jc w:val="both"/>
              <w:rPr>
                <w:rFonts w:ascii="Times New Roman" w:hAnsi="Times New Roman" w:cs="Times New Roman"/>
                <w:b/>
                <w:bCs/>
                <w:sz w:val="24"/>
                <w:szCs w:val="24"/>
              </w:rPr>
            </w:pPr>
          </w:p>
        </w:tc>
        <w:tc>
          <w:tcPr>
            <w:tcW w:w="708" w:type="dxa"/>
          </w:tcPr>
          <w:p w14:paraId="498294F0" w14:textId="4C124C7C"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747" w:type="dxa"/>
          </w:tcPr>
          <w:p w14:paraId="31988DC2" w14:textId="750D1AB1"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872" w:type="dxa"/>
          </w:tcPr>
          <w:p w14:paraId="44832BC2" w14:textId="12C5FCDA"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45" w:type="dxa"/>
          </w:tcPr>
          <w:p w14:paraId="77329AF9" w14:textId="5081F71C"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582" w:type="dxa"/>
          </w:tcPr>
          <w:p w14:paraId="24F1C4B1" w14:textId="77777777" w:rsidR="002D5744" w:rsidRPr="00F37646" w:rsidRDefault="002D5744" w:rsidP="002D5744">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6B703911" w14:textId="77777777" w:rsidR="002D5744" w:rsidRPr="00F37646" w:rsidRDefault="002D5744" w:rsidP="002D5744">
            <w:pPr>
              <w:jc w:val="both"/>
              <w:rPr>
                <w:rFonts w:ascii="Times New Roman" w:hAnsi="Times New Roman" w:cs="Times New Roman"/>
                <w:b/>
                <w:bCs/>
                <w:sz w:val="24"/>
                <w:szCs w:val="24"/>
              </w:rPr>
            </w:pPr>
          </w:p>
        </w:tc>
        <w:tc>
          <w:tcPr>
            <w:tcW w:w="708" w:type="dxa"/>
          </w:tcPr>
          <w:p w14:paraId="4B4A2FB2" w14:textId="0AAF27A6"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747" w:type="dxa"/>
          </w:tcPr>
          <w:p w14:paraId="78149681" w14:textId="7C90C84B"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872" w:type="dxa"/>
          </w:tcPr>
          <w:p w14:paraId="48DEC0B5" w14:textId="5960DFE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45" w:type="dxa"/>
          </w:tcPr>
          <w:p w14:paraId="32150B78" w14:textId="747A8817" w:rsidR="002D5744" w:rsidRPr="00F37646" w:rsidRDefault="002D5744" w:rsidP="002D5744">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582" w:type="dxa"/>
          </w:tcPr>
          <w:p w14:paraId="1BC3DF22" w14:textId="77777777" w:rsidR="002D5744" w:rsidRPr="00F37646" w:rsidRDefault="002D5744" w:rsidP="002D5744">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4EA93C22" w14:textId="77777777" w:rsidR="002D5744" w:rsidRPr="00F37646" w:rsidRDefault="002D5744" w:rsidP="002D5744">
            <w:pPr>
              <w:jc w:val="both"/>
              <w:rPr>
                <w:rFonts w:ascii="Times New Roman" w:hAnsi="Times New Roman" w:cs="Times New Roman"/>
                <w:b/>
                <w:bCs/>
                <w:sz w:val="24"/>
                <w:szCs w:val="24"/>
              </w:rPr>
            </w:pPr>
          </w:p>
        </w:tc>
      </w:tr>
      <w:tr w:rsidR="00706DC9" w:rsidRPr="00F37646" w14:paraId="4797895E" w14:textId="4D74CFF3" w:rsidTr="00706DC9">
        <w:tc>
          <w:tcPr>
            <w:tcW w:w="470" w:type="dxa"/>
          </w:tcPr>
          <w:p w14:paraId="53ED3AC0" w14:textId="75467E14"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1772" w:type="dxa"/>
          </w:tcPr>
          <w:p w14:paraId="4EF3B509" w14:textId="55200D75"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My manager/colleagues are good in delegating task.</w:t>
            </w:r>
          </w:p>
        </w:tc>
        <w:tc>
          <w:tcPr>
            <w:tcW w:w="708" w:type="dxa"/>
          </w:tcPr>
          <w:p w14:paraId="52105DF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6</w:t>
            </w:r>
          </w:p>
          <w:p w14:paraId="7674F993" w14:textId="6916AD4A"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3.33)</w:t>
            </w:r>
          </w:p>
        </w:tc>
        <w:tc>
          <w:tcPr>
            <w:tcW w:w="747" w:type="dxa"/>
          </w:tcPr>
          <w:p w14:paraId="550CE3DA"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00977E68" w14:textId="1215F4B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625A98B1"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w:t>
            </w:r>
          </w:p>
          <w:p w14:paraId="4ED914F3" w14:textId="219B32B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5B4FD370"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79059ED1" w14:textId="5391AC38"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1A01E4E1"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w:t>
            </w:r>
          </w:p>
          <w:p w14:paraId="67AABCD9" w14:textId="0C61ABA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08" w:type="dxa"/>
          </w:tcPr>
          <w:p w14:paraId="7B5B7FAC"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w:t>
            </w:r>
          </w:p>
          <w:p w14:paraId="1C1BB3AA" w14:textId="003DD430"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747" w:type="dxa"/>
          </w:tcPr>
          <w:p w14:paraId="5F01DBB9"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8</w:t>
            </w:r>
          </w:p>
          <w:p w14:paraId="6DC84AA2" w14:textId="6557417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872" w:type="dxa"/>
          </w:tcPr>
          <w:p w14:paraId="37E42CCD" w14:textId="5F76703A"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5DBC5BA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19E6D440" w14:textId="1E14F5C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155A70D3" w14:textId="2526950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706DC9" w:rsidRPr="00F37646" w14:paraId="018DDDFA" w14:textId="49A7166F" w:rsidTr="00706DC9">
        <w:tc>
          <w:tcPr>
            <w:tcW w:w="470" w:type="dxa"/>
          </w:tcPr>
          <w:p w14:paraId="1B7DAD46" w14:textId="6834105D"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lastRenderedPageBreak/>
              <w:t>2.</w:t>
            </w:r>
          </w:p>
        </w:tc>
        <w:tc>
          <w:tcPr>
            <w:tcW w:w="1772" w:type="dxa"/>
          </w:tcPr>
          <w:p w14:paraId="3F6D0CE7" w14:textId="49B11D84"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I am fortunate to have a though supervisor/manager/colleagues who know how to take value of their employees.</w:t>
            </w:r>
          </w:p>
        </w:tc>
        <w:tc>
          <w:tcPr>
            <w:tcW w:w="708" w:type="dxa"/>
          </w:tcPr>
          <w:p w14:paraId="5594D5C7" w14:textId="40128C7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747" w:type="dxa"/>
          </w:tcPr>
          <w:p w14:paraId="5609AFA5"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49DA27A8" w14:textId="748CBBB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5130353E" w14:textId="0DB32D72"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417763DD" w14:textId="029AFF5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1C3EF50C" w14:textId="4F4FE85D"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8" w:type="dxa"/>
          </w:tcPr>
          <w:p w14:paraId="6704043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6</w:t>
            </w:r>
          </w:p>
          <w:p w14:paraId="364B8615" w14:textId="2022945D"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3.33)</w:t>
            </w:r>
          </w:p>
        </w:tc>
        <w:tc>
          <w:tcPr>
            <w:tcW w:w="747" w:type="dxa"/>
          </w:tcPr>
          <w:p w14:paraId="69A27A3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0A639A5D" w14:textId="1937864C"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0227BDD2"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w:t>
            </w:r>
          </w:p>
          <w:p w14:paraId="2A25A73F" w14:textId="49A9DB35"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144B69C2"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2D460F85" w14:textId="2C24F85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2158ED2A"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w:t>
            </w:r>
          </w:p>
          <w:p w14:paraId="2A147A9D" w14:textId="6B8F34E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706DC9" w:rsidRPr="00F37646" w14:paraId="6671AAE1" w14:textId="6EB0AE27" w:rsidTr="00706DC9">
        <w:tc>
          <w:tcPr>
            <w:tcW w:w="470" w:type="dxa"/>
          </w:tcPr>
          <w:p w14:paraId="3A897B3D" w14:textId="2162FE66"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1772" w:type="dxa"/>
          </w:tcPr>
          <w:p w14:paraId="4749AE93" w14:textId="2AC62CE4"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I am happier that my manager/colleagues help their employees to develop their full potential.</w:t>
            </w:r>
          </w:p>
        </w:tc>
        <w:tc>
          <w:tcPr>
            <w:tcW w:w="708" w:type="dxa"/>
          </w:tcPr>
          <w:p w14:paraId="7F6FE33F"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w:t>
            </w:r>
          </w:p>
          <w:p w14:paraId="70BB136B" w14:textId="7BEF4EF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6.67)</w:t>
            </w:r>
          </w:p>
        </w:tc>
        <w:tc>
          <w:tcPr>
            <w:tcW w:w="747" w:type="dxa"/>
          </w:tcPr>
          <w:p w14:paraId="22378E2D"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8</w:t>
            </w:r>
          </w:p>
          <w:p w14:paraId="53E4DDCA" w14:textId="3EEE88AC"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872" w:type="dxa"/>
          </w:tcPr>
          <w:p w14:paraId="0E1D7A35" w14:textId="0474444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45" w:type="dxa"/>
          </w:tcPr>
          <w:p w14:paraId="081660D7"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1BE60558" w14:textId="466ABE61"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6267BC63" w14:textId="47920C4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8" w:type="dxa"/>
          </w:tcPr>
          <w:p w14:paraId="40B2FD61" w14:textId="46B845F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7(56.67)</w:t>
            </w:r>
          </w:p>
        </w:tc>
        <w:tc>
          <w:tcPr>
            <w:tcW w:w="747" w:type="dxa"/>
          </w:tcPr>
          <w:p w14:paraId="26604648"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w:t>
            </w:r>
          </w:p>
          <w:p w14:paraId="2DAF3CCB" w14:textId="56750B2D"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872" w:type="dxa"/>
          </w:tcPr>
          <w:p w14:paraId="36BC0752" w14:textId="633AA11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48F70841" w14:textId="5B424D0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0B15F533" w14:textId="19924B22"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706DC9" w:rsidRPr="00F37646" w14:paraId="551B94D1" w14:textId="646C4FB6" w:rsidTr="00706DC9">
        <w:tc>
          <w:tcPr>
            <w:tcW w:w="470" w:type="dxa"/>
          </w:tcPr>
          <w:p w14:paraId="31B56EA1" w14:textId="6C5491A9"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1772" w:type="dxa"/>
          </w:tcPr>
          <w:p w14:paraId="1861D7C1" w14:textId="0FB4FBCD" w:rsidR="00706DC9" w:rsidRPr="00F37646" w:rsidRDefault="00706DC9" w:rsidP="00706DC9">
            <w:pPr>
              <w:jc w:val="both"/>
              <w:rPr>
                <w:rFonts w:ascii="Times New Roman" w:hAnsi="Times New Roman" w:cs="Times New Roman"/>
                <w:b/>
                <w:bCs/>
                <w:sz w:val="24"/>
                <w:szCs w:val="24"/>
              </w:rPr>
            </w:pPr>
            <w:r w:rsidRPr="00F37646">
              <w:rPr>
                <w:rFonts w:ascii="Times New Roman" w:hAnsi="Times New Roman" w:cs="Times New Roman"/>
                <w:sz w:val="24"/>
                <w:szCs w:val="24"/>
              </w:rPr>
              <w:t>My manager/supervisor knows how to deals properly to their failures, mistakes &amp; setbacks in the operation and take full responsibility on to.</w:t>
            </w:r>
          </w:p>
        </w:tc>
        <w:tc>
          <w:tcPr>
            <w:tcW w:w="708" w:type="dxa"/>
          </w:tcPr>
          <w:p w14:paraId="22AB519B"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7C9EC29A" w14:textId="4DDDA738"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747" w:type="dxa"/>
          </w:tcPr>
          <w:p w14:paraId="719C96B0" w14:textId="6459BA29"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872" w:type="dxa"/>
          </w:tcPr>
          <w:p w14:paraId="1F4DCAD0" w14:textId="2A516AB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 (10.00)</w:t>
            </w:r>
          </w:p>
        </w:tc>
        <w:tc>
          <w:tcPr>
            <w:tcW w:w="645" w:type="dxa"/>
          </w:tcPr>
          <w:p w14:paraId="066A3E32" w14:textId="0F424FFA"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34E0B338" w14:textId="48EEE1FB"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08" w:type="dxa"/>
          </w:tcPr>
          <w:p w14:paraId="2202134E"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8</w:t>
            </w:r>
          </w:p>
          <w:p w14:paraId="2B4847E2" w14:textId="44AB6363"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747" w:type="dxa"/>
          </w:tcPr>
          <w:p w14:paraId="7E10B4D0"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5</w:t>
            </w:r>
          </w:p>
          <w:p w14:paraId="0EFA6918" w14:textId="61F58652"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872" w:type="dxa"/>
          </w:tcPr>
          <w:p w14:paraId="379E75D7" w14:textId="232EF43F"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5B5CE369"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3</w:t>
            </w:r>
          </w:p>
          <w:p w14:paraId="7285B52F" w14:textId="158D1AC6"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6148D96C" w14:textId="77777777"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2</w:t>
            </w:r>
          </w:p>
          <w:p w14:paraId="2A3ADD13" w14:textId="42C9E69E" w:rsidR="00706DC9" w:rsidRPr="00F37646" w:rsidRDefault="00706DC9" w:rsidP="00706DC9">
            <w:pPr>
              <w:jc w:val="both"/>
              <w:rPr>
                <w:rFonts w:ascii="Times New Roman" w:hAnsi="Times New Roman" w:cs="Times New Roman"/>
                <w:sz w:val="24"/>
                <w:szCs w:val="24"/>
              </w:rPr>
            </w:pPr>
            <w:r w:rsidRPr="00F37646">
              <w:rPr>
                <w:rFonts w:ascii="Times New Roman" w:hAnsi="Times New Roman" w:cs="Times New Roman"/>
                <w:sz w:val="24"/>
                <w:szCs w:val="24"/>
              </w:rPr>
              <w:t>(6.67)</w:t>
            </w:r>
          </w:p>
        </w:tc>
      </w:tr>
      <w:tr w:rsidR="00CD65A1" w:rsidRPr="00F37646" w14:paraId="4919F721" w14:textId="2F3FE138" w:rsidTr="00706DC9">
        <w:tc>
          <w:tcPr>
            <w:tcW w:w="470" w:type="dxa"/>
          </w:tcPr>
          <w:p w14:paraId="1E28FC5B" w14:textId="5056F30F"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1772" w:type="dxa"/>
          </w:tcPr>
          <w:p w14:paraId="2565EE26" w14:textId="4C014893"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sz w:val="24"/>
                <w:szCs w:val="24"/>
              </w:rPr>
              <w:t>Based on my personal observation, my supervisor/manager have positive attitude.</w:t>
            </w:r>
          </w:p>
        </w:tc>
        <w:tc>
          <w:tcPr>
            <w:tcW w:w="708" w:type="dxa"/>
          </w:tcPr>
          <w:p w14:paraId="148D8B2F"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8</w:t>
            </w:r>
          </w:p>
          <w:p w14:paraId="526DFF65" w14:textId="2D24E24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60.00)</w:t>
            </w:r>
          </w:p>
        </w:tc>
        <w:tc>
          <w:tcPr>
            <w:tcW w:w="747" w:type="dxa"/>
          </w:tcPr>
          <w:p w14:paraId="35F4A299"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5</w:t>
            </w:r>
          </w:p>
          <w:p w14:paraId="60EBAC7E" w14:textId="0E689336"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6.67)</w:t>
            </w:r>
          </w:p>
        </w:tc>
        <w:tc>
          <w:tcPr>
            <w:tcW w:w="872" w:type="dxa"/>
          </w:tcPr>
          <w:p w14:paraId="4C453FB4" w14:textId="01EA1EFB"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45" w:type="dxa"/>
          </w:tcPr>
          <w:p w14:paraId="6E08FCE1"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3</w:t>
            </w:r>
          </w:p>
          <w:p w14:paraId="17A9C5BE" w14:textId="36EE463A"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0.00)</w:t>
            </w:r>
          </w:p>
        </w:tc>
        <w:tc>
          <w:tcPr>
            <w:tcW w:w="582" w:type="dxa"/>
          </w:tcPr>
          <w:p w14:paraId="76825553"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2</w:t>
            </w:r>
          </w:p>
          <w:p w14:paraId="6713CC55" w14:textId="592DED5C"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6.67)</w:t>
            </w:r>
          </w:p>
        </w:tc>
        <w:tc>
          <w:tcPr>
            <w:tcW w:w="708" w:type="dxa"/>
          </w:tcPr>
          <w:p w14:paraId="35E25D36" w14:textId="77777777"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4</w:t>
            </w:r>
          </w:p>
          <w:p w14:paraId="7D92CF90" w14:textId="481EAB2C"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747" w:type="dxa"/>
          </w:tcPr>
          <w:p w14:paraId="0431BCBB" w14:textId="5B99868F"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872" w:type="dxa"/>
          </w:tcPr>
          <w:p w14:paraId="0321F754" w14:textId="2BCBF20B"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3 (10.00)</w:t>
            </w:r>
          </w:p>
        </w:tc>
        <w:tc>
          <w:tcPr>
            <w:tcW w:w="645" w:type="dxa"/>
          </w:tcPr>
          <w:p w14:paraId="17F3CDAA" w14:textId="4A115E85"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582" w:type="dxa"/>
          </w:tcPr>
          <w:p w14:paraId="40AFE77A" w14:textId="1763FBF2" w:rsidR="00CD65A1" w:rsidRPr="00F37646" w:rsidRDefault="00CD65A1" w:rsidP="00CD65A1">
            <w:pPr>
              <w:jc w:val="both"/>
              <w:rPr>
                <w:rFonts w:ascii="Times New Roman" w:hAnsi="Times New Roman" w:cs="Times New Roman"/>
                <w:sz w:val="24"/>
                <w:szCs w:val="24"/>
              </w:rPr>
            </w:pPr>
            <w:r w:rsidRPr="00F37646">
              <w:rPr>
                <w:rFonts w:ascii="Times New Roman" w:hAnsi="Times New Roman" w:cs="Times New Roman"/>
                <w:sz w:val="24"/>
                <w:szCs w:val="24"/>
              </w:rPr>
              <w:t>1(3.33)</w:t>
            </w:r>
          </w:p>
        </w:tc>
      </w:tr>
    </w:tbl>
    <w:p w14:paraId="36A7FFB7" w14:textId="77777777" w:rsidR="00B20799" w:rsidRPr="00F37646" w:rsidRDefault="00B20799" w:rsidP="00B20799">
      <w:pPr>
        <w:pStyle w:val="BodyText"/>
        <w:jc w:val="both"/>
      </w:pPr>
      <w:r w:rsidRPr="00F37646">
        <w:rPr>
          <w:b/>
          <w:bCs/>
        </w:rPr>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41695247" w14:textId="77777777" w:rsidR="00FA3899" w:rsidRPr="00F37646" w:rsidRDefault="00FA3899" w:rsidP="00FA3899">
      <w:pPr>
        <w:ind w:firstLine="720"/>
        <w:jc w:val="both"/>
        <w:rPr>
          <w:rFonts w:ascii="Times New Roman" w:hAnsi="Times New Roman" w:cs="Times New Roman"/>
          <w:sz w:val="24"/>
          <w:szCs w:val="24"/>
        </w:rPr>
      </w:pPr>
    </w:p>
    <w:p w14:paraId="6609E56C" w14:textId="5AA8A3EB" w:rsidR="00B20799" w:rsidRPr="00F37646" w:rsidRDefault="00562DA0" w:rsidP="00FA3899">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7. showed that i</w:t>
      </w:r>
      <w:r w:rsidR="00FA3899" w:rsidRPr="00F37646">
        <w:rPr>
          <w:rFonts w:ascii="Times New Roman" w:hAnsi="Times New Roman" w:cs="Times New Roman"/>
          <w:sz w:val="24"/>
          <w:szCs w:val="24"/>
        </w:rPr>
        <w:t xml:space="preserve">n government organization </w:t>
      </w:r>
      <w:r w:rsidR="00C43A1E" w:rsidRPr="00F37646">
        <w:rPr>
          <w:rFonts w:ascii="Times New Roman" w:hAnsi="Times New Roman" w:cs="Times New Roman"/>
          <w:sz w:val="24"/>
          <w:szCs w:val="24"/>
        </w:rPr>
        <w:t>53.3</w:t>
      </w:r>
      <w:r w:rsidR="00B672AB">
        <w:rPr>
          <w:rFonts w:ascii="Times New Roman" w:hAnsi="Times New Roman" w:cs="Times New Roman"/>
          <w:sz w:val="24"/>
          <w:szCs w:val="24"/>
        </w:rPr>
        <w:t>Percent</w:t>
      </w:r>
      <w:r w:rsidR="00C43A1E" w:rsidRPr="00F37646">
        <w:rPr>
          <w:rFonts w:ascii="Times New Roman" w:hAnsi="Times New Roman" w:cs="Times New Roman"/>
          <w:sz w:val="24"/>
          <w:szCs w:val="24"/>
        </w:rPr>
        <w:t xml:space="preserve"> of the respondants think that their manager/colleagues are good in delegating task and 56.67</w:t>
      </w:r>
      <w:r w:rsidR="00B672AB">
        <w:rPr>
          <w:rFonts w:ascii="Times New Roman" w:hAnsi="Times New Roman" w:cs="Times New Roman"/>
          <w:sz w:val="24"/>
          <w:szCs w:val="24"/>
        </w:rPr>
        <w:t>Percent</w:t>
      </w:r>
      <w:r w:rsidR="00C43A1E" w:rsidRPr="00F37646">
        <w:rPr>
          <w:rFonts w:ascii="Times New Roman" w:hAnsi="Times New Roman" w:cs="Times New Roman"/>
          <w:sz w:val="24"/>
          <w:szCs w:val="24"/>
        </w:rPr>
        <w:t xml:space="preserve"> of respondants are very fortunate to have a though supervisor/manager/colleagues who know how to take value of their employees. Most of the respondants  (56.67</w:t>
      </w:r>
      <w:r w:rsidR="004E76B1">
        <w:rPr>
          <w:rFonts w:ascii="Times New Roman" w:hAnsi="Times New Roman" w:cs="Times New Roman"/>
          <w:sz w:val="24"/>
          <w:szCs w:val="24"/>
        </w:rPr>
        <w:t>%</w:t>
      </w:r>
      <w:r w:rsidR="00C43A1E" w:rsidRPr="00F37646">
        <w:rPr>
          <w:rFonts w:ascii="Times New Roman" w:hAnsi="Times New Roman" w:cs="Times New Roman"/>
          <w:sz w:val="24"/>
          <w:szCs w:val="24"/>
        </w:rPr>
        <w:t>)  are happy that their manager/colleagues helping them to develop their full potential. Only few percentage (3.33</w:t>
      </w:r>
      <w:r w:rsidR="004E76B1">
        <w:rPr>
          <w:rFonts w:ascii="Times New Roman" w:hAnsi="Times New Roman" w:cs="Times New Roman"/>
          <w:sz w:val="24"/>
          <w:szCs w:val="24"/>
        </w:rPr>
        <w:t>%</w:t>
      </w:r>
      <w:r w:rsidR="00C43A1E" w:rsidRPr="00F37646">
        <w:rPr>
          <w:rFonts w:ascii="Times New Roman" w:hAnsi="Times New Roman" w:cs="Times New Roman"/>
          <w:sz w:val="24"/>
          <w:szCs w:val="24"/>
        </w:rPr>
        <w:t xml:space="preserve">) of respondants feel that their manage /supervisor don’t know how to deal their failures, mistakes in operation and do not take </w:t>
      </w:r>
      <w:r w:rsidR="00152A39" w:rsidRPr="00F37646">
        <w:rPr>
          <w:rFonts w:ascii="Times New Roman" w:hAnsi="Times New Roman" w:cs="Times New Roman"/>
          <w:sz w:val="24"/>
          <w:szCs w:val="24"/>
        </w:rPr>
        <w:t xml:space="preserve">responsibility </w:t>
      </w:r>
      <w:r w:rsidR="00C43A1E" w:rsidRPr="00F37646">
        <w:rPr>
          <w:rFonts w:ascii="Times New Roman" w:hAnsi="Times New Roman" w:cs="Times New Roman"/>
          <w:sz w:val="24"/>
          <w:szCs w:val="24"/>
        </w:rPr>
        <w:t>on work</w:t>
      </w:r>
      <w:r w:rsidR="00152A39" w:rsidRPr="00F37646">
        <w:rPr>
          <w:rFonts w:ascii="Times New Roman" w:hAnsi="Times New Roman" w:cs="Times New Roman"/>
          <w:sz w:val="24"/>
          <w:szCs w:val="24"/>
        </w:rPr>
        <w:t xml:space="preserve">. Based on the personal observation 60 </w:t>
      </w:r>
      <w:r w:rsidR="00B672AB">
        <w:rPr>
          <w:rFonts w:ascii="Times New Roman" w:hAnsi="Times New Roman" w:cs="Times New Roman"/>
          <w:sz w:val="24"/>
          <w:szCs w:val="24"/>
        </w:rPr>
        <w:t>Percent</w:t>
      </w:r>
      <w:r w:rsidR="00152A39" w:rsidRPr="00F37646">
        <w:rPr>
          <w:rFonts w:ascii="Times New Roman" w:hAnsi="Times New Roman" w:cs="Times New Roman"/>
          <w:sz w:val="24"/>
          <w:szCs w:val="24"/>
        </w:rPr>
        <w:t xml:space="preserve"> </w:t>
      </w:r>
      <w:r w:rsidR="00152A39" w:rsidRPr="00F37646">
        <w:rPr>
          <w:rFonts w:ascii="Times New Roman" w:hAnsi="Times New Roman" w:cs="Times New Roman"/>
          <w:sz w:val="24"/>
          <w:szCs w:val="24"/>
        </w:rPr>
        <w:lastRenderedPageBreak/>
        <w:t>of government organization respondants noted that their supervisor / manager have positive attitude.</w:t>
      </w:r>
    </w:p>
    <w:p w14:paraId="05B6B139" w14:textId="09AC9D4F" w:rsidR="00F56AE5" w:rsidRPr="00466131" w:rsidRDefault="00152A39" w:rsidP="00466131">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In non government organization 5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observed that manager/colleagues are good in delegating task. Only 3.33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think that there are not fortunate to have supervisor/manager/colleagues who don’t  know how to take value of their employees. 5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are happy that their manager/colleagues helping them to develop their full potential this is on par with respondants in government organisations. More than 50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the respondants feel that manager/supervisor knows how to deals properly to their failures, mistakes &amp; setbacks in the operation and take full responsibility on to. Only 46.6</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ants observed that manager/supervisor has positive attitude.</w:t>
      </w:r>
    </w:p>
    <w:p w14:paraId="0743A1CB" w14:textId="77777777" w:rsidR="000C19E7" w:rsidRDefault="000C19E7" w:rsidP="00F56AE5">
      <w:pPr>
        <w:jc w:val="center"/>
        <w:rPr>
          <w:rFonts w:ascii="Times New Roman" w:hAnsi="Times New Roman" w:cs="Times New Roman"/>
          <w:b/>
          <w:bCs/>
          <w:sz w:val="24"/>
          <w:szCs w:val="24"/>
        </w:rPr>
      </w:pPr>
    </w:p>
    <w:p w14:paraId="742C16BA" w14:textId="593FD1F0" w:rsidR="002D5744" w:rsidRPr="00F37646" w:rsidRDefault="00F56AE5" w:rsidP="00F56AE5">
      <w:pPr>
        <w:jc w:val="center"/>
        <w:rPr>
          <w:rFonts w:ascii="Times New Roman" w:hAnsi="Times New Roman" w:cs="Times New Roman"/>
          <w:b/>
          <w:bCs/>
          <w:sz w:val="24"/>
          <w:szCs w:val="24"/>
        </w:rPr>
      </w:pPr>
      <w:r w:rsidRPr="00F37646">
        <w:rPr>
          <w:rFonts w:ascii="Times New Roman" w:hAnsi="Times New Roman" w:cs="Times New Roman"/>
          <w:b/>
          <w:bCs/>
          <w:sz w:val="24"/>
          <w:szCs w:val="24"/>
        </w:rPr>
        <w:t xml:space="preserve">Table.8. Distribution of respondents according to their </w:t>
      </w:r>
      <w:r w:rsidR="00F24C9A">
        <w:rPr>
          <w:rFonts w:ascii="Times New Roman" w:hAnsi="Times New Roman" w:cs="Times New Roman"/>
          <w:b/>
          <w:bCs/>
          <w:sz w:val="24"/>
          <w:szCs w:val="24"/>
        </w:rPr>
        <w:t>L</w:t>
      </w:r>
      <w:r w:rsidR="00CD65A1" w:rsidRPr="00F37646">
        <w:rPr>
          <w:rFonts w:ascii="Times New Roman" w:hAnsi="Times New Roman" w:cs="Times New Roman"/>
          <w:b/>
          <w:bCs/>
          <w:sz w:val="24"/>
          <w:szCs w:val="24"/>
        </w:rPr>
        <w:t xml:space="preserve">eaderships </w:t>
      </w:r>
      <w:r w:rsidR="00F24C9A">
        <w:rPr>
          <w:rFonts w:ascii="Times New Roman" w:hAnsi="Times New Roman" w:cs="Times New Roman"/>
          <w:b/>
          <w:bCs/>
          <w:sz w:val="24"/>
          <w:szCs w:val="24"/>
        </w:rPr>
        <w:t>S</w:t>
      </w:r>
      <w:r w:rsidR="00CD65A1" w:rsidRPr="00F37646">
        <w:rPr>
          <w:rFonts w:ascii="Times New Roman" w:hAnsi="Times New Roman" w:cs="Times New Roman"/>
          <w:b/>
          <w:bCs/>
          <w:sz w:val="24"/>
          <w:szCs w:val="24"/>
        </w:rPr>
        <w:t>kills</w:t>
      </w:r>
    </w:p>
    <w:tbl>
      <w:tblPr>
        <w:tblStyle w:val="TableGrid"/>
        <w:tblW w:w="0" w:type="auto"/>
        <w:tblLook w:val="04A0" w:firstRow="1" w:lastRow="0" w:firstColumn="1" w:lastColumn="0" w:noHBand="0" w:noVBand="1"/>
      </w:tblPr>
      <w:tblGrid>
        <w:gridCol w:w="506"/>
        <w:gridCol w:w="988"/>
        <w:gridCol w:w="778"/>
        <w:gridCol w:w="854"/>
        <w:gridCol w:w="997"/>
        <w:gridCol w:w="706"/>
        <w:gridCol w:w="706"/>
        <w:gridCol w:w="778"/>
        <w:gridCol w:w="854"/>
        <w:gridCol w:w="997"/>
        <w:gridCol w:w="706"/>
        <w:gridCol w:w="706"/>
      </w:tblGrid>
      <w:tr w:rsidR="00F56AE5" w:rsidRPr="00F37646" w14:paraId="3410D6BB" w14:textId="77777777" w:rsidTr="00F56AE5">
        <w:tc>
          <w:tcPr>
            <w:tcW w:w="502" w:type="dxa"/>
            <w:tcBorders>
              <w:top w:val="nil"/>
              <w:left w:val="nil"/>
              <w:bottom w:val="single" w:sz="4" w:space="0" w:color="auto"/>
              <w:right w:val="nil"/>
            </w:tcBorders>
          </w:tcPr>
          <w:p w14:paraId="398F8B30" w14:textId="77777777" w:rsidR="00F56AE5" w:rsidRPr="00F37646" w:rsidRDefault="00F56AE5" w:rsidP="009C6342">
            <w:pPr>
              <w:jc w:val="both"/>
              <w:rPr>
                <w:rFonts w:ascii="Times New Roman" w:hAnsi="Times New Roman" w:cs="Times New Roman"/>
                <w:b/>
                <w:bCs/>
                <w:sz w:val="24"/>
                <w:szCs w:val="24"/>
              </w:rPr>
            </w:pPr>
          </w:p>
        </w:tc>
        <w:tc>
          <w:tcPr>
            <w:tcW w:w="978" w:type="dxa"/>
            <w:tcBorders>
              <w:top w:val="nil"/>
              <w:left w:val="nil"/>
              <w:bottom w:val="single" w:sz="4" w:space="0" w:color="auto"/>
              <w:right w:val="nil"/>
            </w:tcBorders>
          </w:tcPr>
          <w:p w14:paraId="52DB7871" w14:textId="77777777" w:rsidR="00F56AE5" w:rsidRPr="00F37646" w:rsidRDefault="00F56AE5" w:rsidP="009C6342">
            <w:pPr>
              <w:jc w:val="both"/>
              <w:rPr>
                <w:rFonts w:ascii="Times New Roman" w:hAnsi="Times New Roman" w:cs="Times New Roman"/>
                <w:b/>
                <w:bCs/>
                <w:sz w:val="24"/>
                <w:szCs w:val="24"/>
              </w:rPr>
            </w:pPr>
          </w:p>
        </w:tc>
        <w:tc>
          <w:tcPr>
            <w:tcW w:w="3935" w:type="dxa"/>
            <w:gridSpan w:val="5"/>
            <w:tcBorders>
              <w:top w:val="nil"/>
              <w:left w:val="nil"/>
              <w:bottom w:val="single" w:sz="4" w:space="0" w:color="auto"/>
              <w:right w:val="nil"/>
            </w:tcBorders>
          </w:tcPr>
          <w:p w14:paraId="48A8763F" w14:textId="77777777" w:rsidR="00F56AE5" w:rsidRPr="00F37646" w:rsidRDefault="00F56AE5" w:rsidP="00CD65A1">
            <w:pPr>
              <w:jc w:val="center"/>
              <w:rPr>
                <w:rFonts w:ascii="Times New Roman" w:hAnsi="Times New Roman" w:cs="Times New Roman"/>
                <w:b/>
                <w:bCs/>
                <w:sz w:val="24"/>
                <w:szCs w:val="24"/>
              </w:rPr>
            </w:pPr>
          </w:p>
        </w:tc>
        <w:tc>
          <w:tcPr>
            <w:tcW w:w="3935" w:type="dxa"/>
            <w:gridSpan w:val="5"/>
            <w:tcBorders>
              <w:top w:val="nil"/>
              <w:left w:val="nil"/>
              <w:bottom w:val="single" w:sz="4" w:space="0" w:color="auto"/>
              <w:right w:val="nil"/>
            </w:tcBorders>
          </w:tcPr>
          <w:p w14:paraId="01CD17A5" w14:textId="38542174" w:rsidR="00F56AE5" w:rsidRPr="00F37646" w:rsidRDefault="00F56AE5" w:rsidP="00F56AE5">
            <w:pPr>
              <w:jc w:val="right"/>
              <w:rPr>
                <w:rFonts w:ascii="Times New Roman" w:hAnsi="Times New Roman" w:cs="Times New Roman"/>
                <w:b/>
                <w:bCs/>
                <w:sz w:val="24"/>
                <w:szCs w:val="24"/>
              </w:rPr>
            </w:pPr>
            <w:r w:rsidRPr="00F37646">
              <w:rPr>
                <w:rFonts w:ascii="Times New Roman" w:hAnsi="Times New Roman" w:cs="Times New Roman"/>
                <w:b/>
                <w:bCs/>
                <w:sz w:val="24"/>
                <w:szCs w:val="24"/>
              </w:rPr>
              <w:t>n=60</w:t>
            </w:r>
          </w:p>
        </w:tc>
      </w:tr>
      <w:tr w:rsidR="00B20799" w:rsidRPr="00F37646" w14:paraId="0320C10D" w14:textId="5A81D2E1" w:rsidTr="00F56AE5">
        <w:tc>
          <w:tcPr>
            <w:tcW w:w="502" w:type="dxa"/>
            <w:tcBorders>
              <w:top w:val="single" w:sz="4" w:space="0" w:color="auto"/>
            </w:tcBorders>
          </w:tcPr>
          <w:p w14:paraId="5236C1C5" w14:textId="1C49000F" w:rsidR="00CD65A1" w:rsidRPr="00F37646" w:rsidRDefault="00CD65A1"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No</w:t>
            </w:r>
          </w:p>
        </w:tc>
        <w:tc>
          <w:tcPr>
            <w:tcW w:w="978" w:type="dxa"/>
            <w:tcBorders>
              <w:top w:val="single" w:sz="4" w:space="0" w:color="auto"/>
            </w:tcBorders>
          </w:tcPr>
          <w:p w14:paraId="19B48B2C" w14:textId="2C2EB824" w:rsidR="00CD65A1" w:rsidRPr="00F37646" w:rsidRDefault="00CD65A1"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Statements</w:t>
            </w:r>
          </w:p>
        </w:tc>
        <w:tc>
          <w:tcPr>
            <w:tcW w:w="3935" w:type="dxa"/>
            <w:gridSpan w:val="5"/>
            <w:tcBorders>
              <w:top w:val="single" w:sz="4" w:space="0" w:color="auto"/>
            </w:tcBorders>
          </w:tcPr>
          <w:p w14:paraId="55134423" w14:textId="30E610C2" w:rsidR="00CD65A1" w:rsidRPr="00F37646" w:rsidRDefault="00CD65A1" w:rsidP="00CD65A1">
            <w:pPr>
              <w:jc w:val="center"/>
              <w:rPr>
                <w:rFonts w:ascii="Times New Roman" w:hAnsi="Times New Roman" w:cs="Times New Roman"/>
                <w:b/>
                <w:bCs/>
                <w:sz w:val="24"/>
                <w:szCs w:val="24"/>
              </w:rPr>
            </w:pPr>
            <w:r w:rsidRPr="00F37646">
              <w:rPr>
                <w:rFonts w:ascii="Times New Roman" w:hAnsi="Times New Roman" w:cs="Times New Roman"/>
                <w:b/>
                <w:bCs/>
                <w:sz w:val="24"/>
                <w:szCs w:val="24"/>
              </w:rPr>
              <w:t>Government Organization</w:t>
            </w:r>
          </w:p>
        </w:tc>
        <w:tc>
          <w:tcPr>
            <w:tcW w:w="3935" w:type="dxa"/>
            <w:gridSpan w:val="5"/>
            <w:tcBorders>
              <w:top w:val="single" w:sz="4" w:space="0" w:color="auto"/>
            </w:tcBorders>
          </w:tcPr>
          <w:p w14:paraId="4183D881" w14:textId="6439758F" w:rsidR="00CD65A1" w:rsidRPr="00F37646" w:rsidRDefault="00CD65A1" w:rsidP="00CD65A1">
            <w:pPr>
              <w:jc w:val="center"/>
              <w:rPr>
                <w:rFonts w:ascii="Times New Roman" w:hAnsi="Times New Roman" w:cs="Times New Roman"/>
                <w:b/>
                <w:bCs/>
                <w:sz w:val="24"/>
                <w:szCs w:val="24"/>
              </w:rPr>
            </w:pPr>
            <w:r w:rsidRPr="00F37646">
              <w:rPr>
                <w:rFonts w:ascii="Times New Roman" w:hAnsi="Times New Roman" w:cs="Times New Roman"/>
                <w:b/>
                <w:bCs/>
                <w:sz w:val="24"/>
                <w:szCs w:val="24"/>
              </w:rPr>
              <w:t>Non-Government Organization</w:t>
            </w:r>
          </w:p>
        </w:tc>
      </w:tr>
      <w:tr w:rsidR="00B20799" w:rsidRPr="00F37646" w14:paraId="39A54F3F" w14:textId="7A15B3BD" w:rsidTr="00B20799">
        <w:tc>
          <w:tcPr>
            <w:tcW w:w="502" w:type="dxa"/>
          </w:tcPr>
          <w:p w14:paraId="1A9ABDCE" w14:textId="77777777" w:rsidR="00CD65A1" w:rsidRPr="00F37646" w:rsidRDefault="00CD65A1" w:rsidP="00CD65A1">
            <w:pPr>
              <w:jc w:val="both"/>
              <w:rPr>
                <w:rFonts w:ascii="Times New Roman" w:hAnsi="Times New Roman" w:cs="Times New Roman"/>
                <w:b/>
                <w:bCs/>
                <w:sz w:val="24"/>
                <w:szCs w:val="24"/>
              </w:rPr>
            </w:pPr>
          </w:p>
        </w:tc>
        <w:tc>
          <w:tcPr>
            <w:tcW w:w="978" w:type="dxa"/>
          </w:tcPr>
          <w:p w14:paraId="3D705683" w14:textId="77777777" w:rsidR="00CD65A1" w:rsidRPr="00F37646" w:rsidRDefault="00CD65A1" w:rsidP="00CD65A1">
            <w:pPr>
              <w:jc w:val="both"/>
              <w:rPr>
                <w:rFonts w:ascii="Times New Roman" w:hAnsi="Times New Roman" w:cs="Times New Roman"/>
                <w:b/>
                <w:bCs/>
                <w:sz w:val="24"/>
                <w:szCs w:val="24"/>
              </w:rPr>
            </w:pPr>
          </w:p>
        </w:tc>
        <w:tc>
          <w:tcPr>
            <w:tcW w:w="770" w:type="dxa"/>
          </w:tcPr>
          <w:p w14:paraId="19B3C5CB" w14:textId="03B02465"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13" w:type="dxa"/>
          </w:tcPr>
          <w:p w14:paraId="20B7CD4C" w14:textId="1770D710"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54" w:type="dxa"/>
          </w:tcPr>
          <w:p w14:paraId="464B9A33" w14:textId="5EF74645"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99" w:type="dxa"/>
          </w:tcPr>
          <w:p w14:paraId="5D677C34" w14:textId="4F4FAD84"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99" w:type="dxa"/>
          </w:tcPr>
          <w:p w14:paraId="3EC082BC" w14:textId="77777777" w:rsidR="00CD65A1" w:rsidRPr="00F37646" w:rsidRDefault="00CD65A1" w:rsidP="00CD65A1">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6614C363" w14:textId="77777777" w:rsidR="00CD65A1" w:rsidRPr="00F37646" w:rsidRDefault="00CD65A1" w:rsidP="00CD65A1">
            <w:pPr>
              <w:jc w:val="both"/>
              <w:rPr>
                <w:rFonts w:ascii="Times New Roman" w:hAnsi="Times New Roman" w:cs="Times New Roman"/>
                <w:b/>
                <w:bCs/>
                <w:sz w:val="24"/>
                <w:szCs w:val="24"/>
              </w:rPr>
            </w:pPr>
          </w:p>
        </w:tc>
        <w:tc>
          <w:tcPr>
            <w:tcW w:w="770" w:type="dxa"/>
          </w:tcPr>
          <w:p w14:paraId="45988767" w14:textId="1031F699"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sz w:val="24"/>
                <w:szCs w:val="24"/>
              </w:rPr>
              <w:t>Very True</w:t>
            </w:r>
          </w:p>
        </w:tc>
        <w:tc>
          <w:tcPr>
            <w:tcW w:w="813" w:type="dxa"/>
          </w:tcPr>
          <w:p w14:paraId="078F5D7A" w14:textId="67CDF936"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omewhat true</w:t>
            </w:r>
          </w:p>
        </w:tc>
        <w:tc>
          <w:tcPr>
            <w:tcW w:w="954" w:type="dxa"/>
          </w:tcPr>
          <w:p w14:paraId="2201C9BE" w14:textId="63DE7E35"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Occasionally true</w:t>
            </w:r>
          </w:p>
        </w:tc>
        <w:tc>
          <w:tcPr>
            <w:tcW w:w="699" w:type="dxa"/>
          </w:tcPr>
          <w:p w14:paraId="0277B064" w14:textId="699C9F2D" w:rsidR="00CD65A1" w:rsidRPr="00F37646" w:rsidRDefault="00CD65A1" w:rsidP="00CD65A1">
            <w:pPr>
              <w:jc w:val="both"/>
              <w:rPr>
                <w:rFonts w:ascii="Times New Roman" w:hAnsi="Times New Roman" w:cs="Times New Roman"/>
                <w:b/>
                <w:bCs/>
                <w:sz w:val="24"/>
                <w:szCs w:val="24"/>
              </w:rPr>
            </w:pPr>
            <w:r w:rsidRPr="00F37646">
              <w:rPr>
                <w:rFonts w:ascii="Times New Roman" w:hAnsi="Times New Roman" w:cs="Times New Roman"/>
                <w:b/>
                <w:bCs/>
                <w:color w:val="000000"/>
                <w:sz w:val="24"/>
                <w:szCs w:val="24"/>
              </w:rPr>
              <w:t>Seldom true</w:t>
            </w:r>
          </w:p>
        </w:tc>
        <w:tc>
          <w:tcPr>
            <w:tcW w:w="699" w:type="dxa"/>
          </w:tcPr>
          <w:p w14:paraId="38937F14" w14:textId="77777777" w:rsidR="00CD65A1" w:rsidRPr="00F37646" w:rsidRDefault="00CD65A1" w:rsidP="00CD65A1">
            <w:pPr>
              <w:jc w:val="both"/>
              <w:rPr>
                <w:rFonts w:ascii="Times New Roman" w:hAnsi="Times New Roman" w:cs="Times New Roman"/>
                <w:b/>
                <w:bCs/>
                <w:color w:val="000000"/>
                <w:sz w:val="24"/>
                <w:szCs w:val="24"/>
              </w:rPr>
            </w:pPr>
            <w:r w:rsidRPr="00F37646">
              <w:rPr>
                <w:rFonts w:ascii="Times New Roman" w:hAnsi="Times New Roman" w:cs="Times New Roman"/>
                <w:b/>
                <w:bCs/>
                <w:color w:val="000000"/>
                <w:sz w:val="24"/>
                <w:szCs w:val="24"/>
              </w:rPr>
              <w:t>Not true</w:t>
            </w:r>
          </w:p>
          <w:p w14:paraId="2D9D4290" w14:textId="77777777" w:rsidR="00CD65A1" w:rsidRPr="00F37646" w:rsidRDefault="00CD65A1" w:rsidP="00CD65A1">
            <w:pPr>
              <w:jc w:val="both"/>
              <w:rPr>
                <w:rFonts w:ascii="Times New Roman" w:hAnsi="Times New Roman" w:cs="Times New Roman"/>
                <w:b/>
                <w:bCs/>
                <w:sz w:val="24"/>
                <w:szCs w:val="24"/>
              </w:rPr>
            </w:pPr>
          </w:p>
        </w:tc>
      </w:tr>
      <w:tr w:rsidR="00B20799" w:rsidRPr="00F37646" w14:paraId="78AE42E1" w14:textId="050F4D2E" w:rsidTr="00B20799">
        <w:tc>
          <w:tcPr>
            <w:tcW w:w="502" w:type="dxa"/>
          </w:tcPr>
          <w:p w14:paraId="15DDF9D5" w14:textId="77E579AD"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1.</w:t>
            </w:r>
          </w:p>
        </w:tc>
        <w:tc>
          <w:tcPr>
            <w:tcW w:w="978" w:type="dxa"/>
          </w:tcPr>
          <w:p w14:paraId="7FC620F7" w14:textId="6015E20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believe teams work best when everyone is involved in taking decisions</w:t>
            </w:r>
          </w:p>
        </w:tc>
        <w:tc>
          <w:tcPr>
            <w:tcW w:w="770" w:type="dxa"/>
          </w:tcPr>
          <w:p w14:paraId="34ADCB44"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5</w:t>
            </w:r>
          </w:p>
          <w:p w14:paraId="6EEB9399" w14:textId="3D713AC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13" w:type="dxa"/>
          </w:tcPr>
          <w:p w14:paraId="5E8A35C3" w14:textId="1099160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54" w:type="dxa"/>
          </w:tcPr>
          <w:p w14:paraId="773D6A4E" w14:textId="649C897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0A2424D4" w14:textId="5900BF2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2A691688"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w:t>
            </w:r>
          </w:p>
          <w:p w14:paraId="27A5A179" w14:textId="5360F84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w:t>
            </w:r>
          </w:p>
        </w:tc>
        <w:tc>
          <w:tcPr>
            <w:tcW w:w="770" w:type="dxa"/>
          </w:tcPr>
          <w:p w14:paraId="7F472695"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18306B3D" w14:textId="67A01FD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148EB331" w14:textId="04F30CF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54" w:type="dxa"/>
          </w:tcPr>
          <w:p w14:paraId="417D22D6" w14:textId="7B455BF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2D09546B" w14:textId="2EE5CC5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40DD6665"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w:t>
            </w:r>
          </w:p>
          <w:p w14:paraId="3710A066" w14:textId="08AE186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33)</w:t>
            </w:r>
          </w:p>
        </w:tc>
      </w:tr>
      <w:tr w:rsidR="00B20799" w:rsidRPr="00F37646" w14:paraId="73A4CA7D" w14:textId="13E635DC" w:rsidTr="00B20799">
        <w:tc>
          <w:tcPr>
            <w:tcW w:w="502" w:type="dxa"/>
          </w:tcPr>
          <w:p w14:paraId="5048BB75" w14:textId="138E824C"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2.</w:t>
            </w:r>
          </w:p>
        </w:tc>
        <w:tc>
          <w:tcPr>
            <w:tcW w:w="978" w:type="dxa"/>
          </w:tcPr>
          <w:p w14:paraId="114C4BF4" w14:textId="1E9592C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can take on a leadership role when needed, but don't conside</w:t>
            </w:r>
            <w:r w:rsidRPr="00F37646">
              <w:rPr>
                <w:rFonts w:ascii="Times New Roman" w:hAnsi="Times New Roman" w:cs="Times New Roman"/>
                <w:sz w:val="24"/>
                <w:szCs w:val="24"/>
              </w:rPr>
              <w:lastRenderedPageBreak/>
              <w:t>r myself as a leader</w:t>
            </w:r>
          </w:p>
        </w:tc>
        <w:tc>
          <w:tcPr>
            <w:tcW w:w="770" w:type="dxa"/>
          </w:tcPr>
          <w:p w14:paraId="7B722CE1"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4</w:t>
            </w:r>
          </w:p>
          <w:p w14:paraId="370A77F4" w14:textId="6B721E8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27A89AD7" w14:textId="0784DD7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0A4903B9" w14:textId="1D25A34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2B6F4EAA"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w:t>
            </w:r>
          </w:p>
          <w:p w14:paraId="2E208CFA" w14:textId="603DB6E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99" w:type="dxa"/>
          </w:tcPr>
          <w:p w14:paraId="31CD1236" w14:textId="3AC7067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770" w:type="dxa"/>
          </w:tcPr>
          <w:p w14:paraId="62386CB1"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5</w:t>
            </w:r>
          </w:p>
          <w:p w14:paraId="23406EB8" w14:textId="29AEB1A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0.00)</w:t>
            </w:r>
          </w:p>
        </w:tc>
        <w:tc>
          <w:tcPr>
            <w:tcW w:w="813" w:type="dxa"/>
          </w:tcPr>
          <w:p w14:paraId="79E45F28" w14:textId="2DE1DDA3"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954" w:type="dxa"/>
          </w:tcPr>
          <w:p w14:paraId="49238B53" w14:textId="4D006FC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25BD9181" w14:textId="24CC528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4D85B6FD"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w:t>
            </w:r>
          </w:p>
          <w:p w14:paraId="01ACF35F" w14:textId="1DC9F47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w:t>
            </w:r>
          </w:p>
        </w:tc>
      </w:tr>
      <w:tr w:rsidR="00B20799" w:rsidRPr="00F37646" w14:paraId="2249CD5C" w14:textId="63012AB3" w:rsidTr="00B20799">
        <w:tc>
          <w:tcPr>
            <w:tcW w:w="502" w:type="dxa"/>
          </w:tcPr>
          <w:p w14:paraId="13F9075D" w14:textId="17C78BC2"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3.</w:t>
            </w:r>
          </w:p>
        </w:tc>
        <w:tc>
          <w:tcPr>
            <w:tcW w:w="978" w:type="dxa"/>
          </w:tcPr>
          <w:p w14:paraId="539C2844" w14:textId="4A9C3D3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am happy to act as the spokesperson for our group</w:t>
            </w:r>
          </w:p>
        </w:tc>
        <w:tc>
          <w:tcPr>
            <w:tcW w:w="770" w:type="dxa"/>
          </w:tcPr>
          <w:p w14:paraId="1DD36F1F"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28C19C5C" w14:textId="228F5FA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26983F3A" w14:textId="2030CF5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954" w:type="dxa"/>
          </w:tcPr>
          <w:p w14:paraId="39BE6AB0" w14:textId="156B9A2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590FBAE0" w14:textId="1331830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065A412B"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w:t>
            </w:r>
          </w:p>
          <w:p w14:paraId="4B811484" w14:textId="0C6C5FA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33)</w:t>
            </w:r>
          </w:p>
        </w:tc>
        <w:tc>
          <w:tcPr>
            <w:tcW w:w="770" w:type="dxa"/>
          </w:tcPr>
          <w:p w14:paraId="51BA8DE7"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31FCF06F" w14:textId="7CE2BA3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4FA09C0E" w14:textId="210E1AD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5F8F94BC" w14:textId="352925C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13.33)</w:t>
            </w:r>
          </w:p>
        </w:tc>
        <w:tc>
          <w:tcPr>
            <w:tcW w:w="699" w:type="dxa"/>
          </w:tcPr>
          <w:p w14:paraId="069B953F"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w:t>
            </w:r>
          </w:p>
          <w:p w14:paraId="7D85889E" w14:textId="19B943B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699" w:type="dxa"/>
          </w:tcPr>
          <w:p w14:paraId="3ECFEECB" w14:textId="7367954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r>
      <w:tr w:rsidR="00B20799" w:rsidRPr="00F37646" w14:paraId="5F3A5C5C" w14:textId="4A08C374" w:rsidTr="00B20799">
        <w:tc>
          <w:tcPr>
            <w:tcW w:w="502" w:type="dxa"/>
          </w:tcPr>
          <w:p w14:paraId="04580CD4" w14:textId="60B5E17D"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4.</w:t>
            </w:r>
          </w:p>
        </w:tc>
        <w:tc>
          <w:tcPr>
            <w:tcW w:w="978" w:type="dxa"/>
          </w:tcPr>
          <w:p w14:paraId="40F0E2A7" w14:textId="425291F3"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can see situations from many different perspectives</w:t>
            </w:r>
          </w:p>
        </w:tc>
        <w:tc>
          <w:tcPr>
            <w:tcW w:w="770" w:type="dxa"/>
          </w:tcPr>
          <w:p w14:paraId="0E3E8B88"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7433FF00" w14:textId="210C99C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40031326"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w:t>
            </w:r>
          </w:p>
          <w:p w14:paraId="09CA9724" w14:textId="2393A42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54" w:type="dxa"/>
          </w:tcPr>
          <w:p w14:paraId="3C150889" w14:textId="09073A4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0DF53C0D" w14:textId="084D422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140D6EC1" w14:textId="4ADD80C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70" w:type="dxa"/>
          </w:tcPr>
          <w:p w14:paraId="625EA625" w14:textId="37194BB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43.33)</w:t>
            </w:r>
          </w:p>
        </w:tc>
        <w:tc>
          <w:tcPr>
            <w:tcW w:w="813" w:type="dxa"/>
          </w:tcPr>
          <w:p w14:paraId="6418D6F2" w14:textId="607B1E0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954" w:type="dxa"/>
          </w:tcPr>
          <w:p w14:paraId="27FAE545" w14:textId="6E3BA4E4"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99" w:type="dxa"/>
          </w:tcPr>
          <w:p w14:paraId="02761CF1" w14:textId="0131C16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4D3F0D96" w14:textId="6CD66383"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B20799" w:rsidRPr="00F37646" w14:paraId="18697090" w14:textId="06F9022C" w:rsidTr="00B20799">
        <w:tc>
          <w:tcPr>
            <w:tcW w:w="502" w:type="dxa"/>
          </w:tcPr>
          <w:p w14:paraId="5CF61C86" w14:textId="3E94A503"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5.</w:t>
            </w:r>
          </w:p>
        </w:tc>
        <w:tc>
          <w:tcPr>
            <w:tcW w:w="978" w:type="dxa"/>
          </w:tcPr>
          <w:p w14:paraId="68B1181E" w14:textId="70B68A2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am good at organizing every angle</w:t>
            </w:r>
          </w:p>
        </w:tc>
        <w:tc>
          <w:tcPr>
            <w:tcW w:w="770" w:type="dxa"/>
          </w:tcPr>
          <w:p w14:paraId="6CF73620" w14:textId="09DF6984"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43.33)</w:t>
            </w:r>
          </w:p>
        </w:tc>
        <w:tc>
          <w:tcPr>
            <w:tcW w:w="813" w:type="dxa"/>
          </w:tcPr>
          <w:p w14:paraId="62E453CC" w14:textId="26073FA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8(26.67)</w:t>
            </w:r>
          </w:p>
        </w:tc>
        <w:tc>
          <w:tcPr>
            <w:tcW w:w="954" w:type="dxa"/>
          </w:tcPr>
          <w:p w14:paraId="6C6FA1C8" w14:textId="3C04841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6.67)</w:t>
            </w:r>
          </w:p>
        </w:tc>
        <w:tc>
          <w:tcPr>
            <w:tcW w:w="699" w:type="dxa"/>
          </w:tcPr>
          <w:p w14:paraId="119E6C59" w14:textId="667B2E3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05AF3B06" w14:textId="234A185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c>
          <w:tcPr>
            <w:tcW w:w="770" w:type="dxa"/>
          </w:tcPr>
          <w:p w14:paraId="1DF2EF30"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4</w:t>
            </w:r>
          </w:p>
          <w:p w14:paraId="2E77FA7F" w14:textId="0BCED01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46.67)</w:t>
            </w:r>
          </w:p>
        </w:tc>
        <w:tc>
          <w:tcPr>
            <w:tcW w:w="813" w:type="dxa"/>
          </w:tcPr>
          <w:p w14:paraId="1812D3E9" w14:textId="7777777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w:t>
            </w:r>
          </w:p>
          <w:p w14:paraId="4BD19F25" w14:textId="2558504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0.00)</w:t>
            </w:r>
          </w:p>
        </w:tc>
        <w:tc>
          <w:tcPr>
            <w:tcW w:w="954" w:type="dxa"/>
          </w:tcPr>
          <w:p w14:paraId="43D33372" w14:textId="480CD4A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3E2F7EA0" w14:textId="2F4756EC"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5(16.67)</w:t>
            </w:r>
          </w:p>
        </w:tc>
        <w:tc>
          <w:tcPr>
            <w:tcW w:w="699" w:type="dxa"/>
          </w:tcPr>
          <w:p w14:paraId="19D4FAD3" w14:textId="5EDE7B6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0(0.00)</w:t>
            </w:r>
          </w:p>
        </w:tc>
      </w:tr>
      <w:tr w:rsidR="00B20799" w:rsidRPr="00F37646" w14:paraId="508689A2" w14:textId="1AA723E8" w:rsidTr="00B20799">
        <w:tc>
          <w:tcPr>
            <w:tcW w:w="502" w:type="dxa"/>
          </w:tcPr>
          <w:p w14:paraId="200FF71E" w14:textId="62FC0ED5"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6.</w:t>
            </w:r>
          </w:p>
        </w:tc>
        <w:tc>
          <w:tcPr>
            <w:tcW w:w="978" w:type="dxa"/>
          </w:tcPr>
          <w:p w14:paraId="1F87F339" w14:textId="4FCB63E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I set myself high standards and expect others to do the same for themselves</w:t>
            </w:r>
          </w:p>
        </w:tc>
        <w:tc>
          <w:tcPr>
            <w:tcW w:w="770" w:type="dxa"/>
          </w:tcPr>
          <w:p w14:paraId="3D8A8376" w14:textId="1C12BE01"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0(33.33)</w:t>
            </w:r>
          </w:p>
        </w:tc>
        <w:tc>
          <w:tcPr>
            <w:tcW w:w="813" w:type="dxa"/>
          </w:tcPr>
          <w:p w14:paraId="05E210B9" w14:textId="4440CCA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4CA84E4A" w14:textId="2D19658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6FD058DA" w14:textId="4005D8B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26ED9995" w14:textId="5B1B916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33)</w:t>
            </w:r>
          </w:p>
        </w:tc>
        <w:tc>
          <w:tcPr>
            <w:tcW w:w="770" w:type="dxa"/>
          </w:tcPr>
          <w:p w14:paraId="0429C2AC" w14:textId="134A4690"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43.33)</w:t>
            </w:r>
          </w:p>
        </w:tc>
        <w:tc>
          <w:tcPr>
            <w:tcW w:w="813" w:type="dxa"/>
          </w:tcPr>
          <w:p w14:paraId="511DF648" w14:textId="2381CD0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057E1209" w14:textId="45A2EFF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699" w:type="dxa"/>
          </w:tcPr>
          <w:p w14:paraId="54620C52" w14:textId="16DCA49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1919380D" w14:textId="29A2B768"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3.37)</w:t>
            </w:r>
          </w:p>
        </w:tc>
      </w:tr>
      <w:tr w:rsidR="00B20799" w:rsidRPr="00F37646" w14:paraId="75C81AC5" w14:textId="77777777" w:rsidTr="00B20799">
        <w:tc>
          <w:tcPr>
            <w:tcW w:w="502" w:type="dxa"/>
          </w:tcPr>
          <w:p w14:paraId="57CC6096" w14:textId="6202B0D5"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7.</w:t>
            </w:r>
          </w:p>
        </w:tc>
        <w:tc>
          <w:tcPr>
            <w:tcW w:w="978" w:type="dxa"/>
          </w:tcPr>
          <w:p w14:paraId="56A24471" w14:textId="44ABF9D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 xml:space="preserve">I enjoy role playing </w:t>
            </w:r>
            <w:r w:rsidR="006F5E2F" w:rsidRPr="00F37646">
              <w:rPr>
                <w:rFonts w:ascii="Times New Roman" w:hAnsi="Times New Roman" w:cs="Times New Roman"/>
                <w:sz w:val="24"/>
                <w:szCs w:val="24"/>
              </w:rPr>
              <w:t>exercise</w:t>
            </w:r>
          </w:p>
        </w:tc>
        <w:tc>
          <w:tcPr>
            <w:tcW w:w="770" w:type="dxa"/>
          </w:tcPr>
          <w:p w14:paraId="2A2876BF" w14:textId="0B2ADA2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43.33)</w:t>
            </w:r>
          </w:p>
        </w:tc>
        <w:tc>
          <w:tcPr>
            <w:tcW w:w="813" w:type="dxa"/>
          </w:tcPr>
          <w:p w14:paraId="6D60531A" w14:textId="5DF4B2F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236104DB" w14:textId="3AA0118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3(10.00)</w:t>
            </w:r>
          </w:p>
        </w:tc>
        <w:tc>
          <w:tcPr>
            <w:tcW w:w="699" w:type="dxa"/>
          </w:tcPr>
          <w:p w14:paraId="5C041B80" w14:textId="3DDACCD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249FE474" w14:textId="4FF78475"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2(3.37)</w:t>
            </w:r>
          </w:p>
        </w:tc>
        <w:tc>
          <w:tcPr>
            <w:tcW w:w="770" w:type="dxa"/>
          </w:tcPr>
          <w:p w14:paraId="250BFFA6" w14:textId="11C7D9EB"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0(33.33)</w:t>
            </w:r>
          </w:p>
        </w:tc>
        <w:tc>
          <w:tcPr>
            <w:tcW w:w="813" w:type="dxa"/>
          </w:tcPr>
          <w:p w14:paraId="585B3E0C" w14:textId="3AFFC0F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954" w:type="dxa"/>
          </w:tcPr>
          <w:p w14:paraId="3F683BC9" w14:textId="009AD791"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6(20.00)</w:t>
            </w:r>
          </w:p>
        </w:tc>
        <w:tc>
          <w:tcPr>
            <w:tcW w:w="699" w:type="dxa"/>
          </w:tcPr>
          <w:p w14:paraId="1CCA574D" w14:textId="4F4C979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7(23.33)</w:t>
            </w:r>
          </w:p>
        </w:tc>
        <w:tc>
          <w:tcPr>
            <w:tcW w:w="699" w:type="dxa"/>
          </w:tcPr>
          <w:p w14:paraId="1983F12D" w14:textId="486135E2"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1(3.33)</w:t>
            </w:r>
          </w:p>
        </w:tc>
      </w:tr>
      <w:tr w:rsidR="00B20799" w:rsidRPr="00F37646" w14:paraId="0DF60046" w14:textId="77777777" w:rsidTr="00B20799">
        <w:tc>
          <w:tcPr>
            <w:tcW w:w="502" w:type="dxa"/>
          </w:tcPr>
          <w:p w14:paraId="49E598E8" w14:textId="78636021" w:rsidR="00B20799" w:rsidRPr="00F37646" w:rsidRDefault="00B20799" w:rsidP="00B20799">
            <w:pPr>
              <w:jc w:val="both"/>
              <w:rPr>
                <w:rFonts w:ascii="Times New Roman" w:hAnsi="Times New Roman" w:cs="Times New Roman"/>
                <w:b/>
                <w:bCs/>
                <w:sz w:val="24"/>
                <w:szCs w:val="24"/>
              </w:rPr>
            </w:pPr>
            <w:r w:rsidRPr="00F37646">
              <w:rPr>
                <w:rFonts w:ascii="Times New Roman" w:hAnsi="Times New Roman" w:cs="Times New Roman"/>
                <w:b/>
                <w:bCs/>
                <w:sz w:val="24"/>
                <w:szCs w:val="24"/>
              </w:rPr>
              <w:t>8.</w:t>
            </w:r>
          </w:p>
        </w:tc>
        <w:tc>
          <w:tcPr>
            <w:tcW w:w="978" w:type="dxa"/>
          </w:tcPr>
          <w:p w14:paraId="0827D5F9" w14:textId="6DA7DCB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t xml:space="preserve">I enjoy </w:t>
            </w:r>
            <w:r w:rsidRPr="00F37646">
              <w:rPr>
                <w:rFonts w:ascii="Times New Roman" w:hAnsi="Times New Roman" w:cs="Times New Roman"/>
                <w:sz w:val="24"/>
                <w:szCs w:val="24"/>
              </w:rPr>
              <w:lastRenderedPageBreak/>
              <w:t>working on committes</w:t>
            </w:r>
          </w:p>
        </w:tc>
        <w:tc>
          <w:tcPr>
            <w:tcW w:w="770" w:type="dxa"/>
          </w:tcPr>
          <w:p w14:paraId="7B487530" w14:textId="5648F20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2(40</w:t>
            </w:r>
            <w:r w:rsidRPr="00F37646">
              <w:rPr>
                <w:rFonts w:ascii="Times New Roman" w:hAnsi="Times New Roman" w:cs="Times New Roman"/>
                <w:sz w:val="24"/>
                <w:szCs w:val="24"/>
              </w:rPr>
              <w:lastRenderedPageBreak/>
              <w:t>.00)</w:t>
            </w:r>
          </w:p>
        </w:tc>
        <w:tc>
          <w:tcPr>
            <w:tcW w:w="813" w:type="dxa"/>
          </w:tcPr>
          <w:p w14:paraId="25C4BA6F" w14:textId="23200759"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20.0</w:t>
            </w:r>
            <w:r w:rsidRPr="00F37646">
              <w:rPr>
                <w:rFonts w:ascii="Times New Roman" w:hAnsi="Times New Roman" w:cs="Times New Roman"/>
                <w:sz w:val="24"/>
                <w:szCs w:val="24"/>
              </w:rPr>
              <w:lastRenderedPageBreak/>
              <w:t>0)</w:t>
            </w:r>
          </w:p>
        </w:tc>
        <w:tc>
          <w:tcPr>
            <w:tcW w:w="954" w:type="dxa"/>
          </w:tcPr>
          <w:p w14:paraId="073101E1" w14:textId="10407E8E"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13.33</w:t>
            </w:r>
            <w:r w:rsidRPr="00F37646">
              <w:rPr>
                <w:rFonts w:ascii="Times New Roman" w:hAnsi="Times New Roman" w:cs="Times New Roman"/>
                <w:sz w:val="24"/>
                <w:szCs w:val="24"/>
              </w:rPr>
              <w:lastRenderedPageBreak/>
              <w:t>)</w:t>
            </w:r>
          </w:p>
        </w:tc>
        <w:tc>
          <w:tcPr>
            <w:tcW w:w="699" w:type="dxa"/>
          </w:tcPr>
          <w:p w14:paraId="7E21C823" w14:textId="69203E74"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5(16</w:t>
            </w:r>
            <w:r w:rsidRPr="00F37646">
              <w:rPr>
                <w:rFonts w:ascii="Times New Roman" w:hAnsi="Times New Roman" w:cs="Times New Roman"/>
                <w:sz w:val="24"/>
                <w:szCs w:val="24"/>
              </w:rPr>
              <w:lastRenderedPageBreak/>
              <w:t>.67)</w:t>
            </w:r>
          </w:p>
        </w:tc>
        <w:tc>
          <w:tcPr>
            <w:tcW w:w="699" w:type="dxa"/>
          </w:tcPr>
          <w:p w14:paraId="7107D7C7" w14:textId="37DF215D"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10</w:t>
            </w:r>
            <w:r w:rsidRPr="00F37646">
              <w:rPr>
                <w:rFonts w:ascii="Times New Roman" w:hAnsi="Times New Roman" w:cs="Times New Roman"/>
                <w:sz w:val="24"/>
                <w:szCs w:val="24"/>
              </w:rPr>
              <w:lastRenderedPageBreak/>
              <w:t>.00)</w:t>
            </w:r>
          </w:p>
        </w:tc>
        <w:tc>
          <w:tcPr>
            <w:tcW w:w="770" w:type="dxa"/>
          </w:tcPr>
          <w:p w14:paraId="54EDF13E" w14:textId="3017F497"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12(40</w:t>
            </w:r>
            <w:r w:rsidRPr="00F37646">
              <w:rPr>
                <w:rFonts w:ascii="Times New Roman" w:hAnsi="Times New Roman" w:cs="Times New Roman"/>
                <w:sz w:val="24"/>
                <w:szCs w:val="24"/>
              </w:rPr>
              <w:lastRenderedPageBreak/>
              <w:t>.00)</w:t>
            </w:r>
          </w:p>
        </w:tc>
        <w:tc>
          <w:tcPr>
            <w:tcW w:w="813" w:type="dxa"/>
          </w:tcPr>
          <w:p w14:paraId="474CAC6B" w14:textId="220F017A"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6(20.0</w:t>
            </w:r>
            <w:r w:rsidRPr="00F37646">
              <w:rPr>
                <w:rFonts w:ascii="Times New Roman" w:hAnsi="Times New Roman" w:cs="Times New Roman"/>
                <w:sz w:val="24"/>
                <w:szCs w:val="24"/>
              </w:rPr>
              <w:lastRenderedPageBreak/>
              <w:t>0)</w:t>
            </w:r>
          </w:p>
        </w:tc>
        <w:tc>
          <w:tcPr>
            <w:tcW w:w="954" w:type="dxa"/>
          </w:tcPr>
          <w:p w14:paraId="637F56FE" w14:textId="34B856C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4(13.33</w:t>
            </w:r>
            <w:r w:rsidRPr="00F37646">
              <w:rPr>
                <w:rFonts w:ascii="Times New Roman" w:hAnsi="Times New Roman" w:cs="Times New Roman"/>
                <w:sz w:val="24"/>
                <w:szCs w:val="24"/>
              </w:rPr>
              <w:lastRenderedPageBreak/>
              <w:t>)</w:t>
            </w:r>
          </w:p>
        </w:tc>
        <w:tc>
          <w:tcPr>
            <w:tcW w:w="699" w:type="dxa"/>
          </w:tcPr>
          <w:p w14:paraId="27392B1D" w14:textId="1EE5BF46"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5(16</w:t>
            </w:r>
            <w:r w:rsidRPr="00F37646">
              <w:rPr>
                <w:rFonts w:ascii="Times New Roman" w:hAnsi="Times New Roman" w:cs="Times New Roman"/>
                <w:sz w:val="24"/>
                <w:szCs w:val="24"/>
              </w:rPr>
              <w:lastRenderedPageBreak/>
              <w:t>.67)</w:t>
            </w:r>
          </w:p>
        </w:tc>
        <w:tc>
          <w:tcPr>
            <w:tcW w:w="699" w:type="dxa"/>
          </w:tcPr>
          <w:p w14:paraId="5737AD08" w14:textId="6EE7B5FF" w:rsidR="00B20799" w:rsidRPr="00F37646" w:rsidRDefault="00B20799" w:rsidP="00B20799">
            <w:pPr>
              <w:jc w:val="both"/>
              <w:rPr>
                <w:rFonts w:ascii="Times New Roman" w:hAnsi="Times New Roman" w:cs="Times New Roman"/>
                <w:sz w:val="24"/>
                <w:szCs w:val="24"/>
              </w:rPr>
            </w:pPr>
            <w:r w:rsidRPr="00F37646">
              <w:rPr>
                <w:rFonts w:ascii="Times New Roman" w:hAnsi="Times New Roman" w:cs="Times New Roman"/>
                <w:sz w:val="24"/>
                <w:szCs w:val="24"/>
              </w:rPr>
              <w:lastRenderedPageBreak/>
              <w:t>3(10</w:t>
            </w:r>
            <w:r w:rsidRPr="00F37646">
              <w:rPr>
                <w:rFonts w:ascii="Times New Roman" w:hAnsi="Times New Roman" w:cs="Times New Roman"/>
                <w:sz w:val="24"/>
                <w:szCs w:val="24"/>
              </w:rPr>
              <w:lastRenderedPageBreak/>
              <w:t>.00)</w:t>
            </w:r>
          </w:p>
        </w:tc>
      </w:tr>
    </w:tbl>
    <w:p w14:paraId="24B34730" w14:textId="77777777" w:rsidR="00B20799" w:rsidRPr="00F37646" w:rsidRDefault="00B20799" w:rsidP="00B20799">
      <w:pPr>
        <w:pStyle w:val="BodyText"/>
        <w:jc w:val="both"/>
      </w:pPr>
      <w:r w:rsidRPr="00F37646">
        <w:rPr>
          <w:b/>
          <w:bCs/>
        </w:rPr>
        <w:lastRenderedPageBreak/>
        <w:t xml:space="preserve">           </w:t>
      </w:r>
      <w:r w:rsidRPr="00F37646">
        <w:t xml:space="preserve">        *Frequency</w:t>
      </w:r>
      <w:r w:rsidRPr="00F37646">
        <w:rPr>
          <w:spacing w:val="-13"/>
        </w:rPr>
        <w:t xml:space="preserve"> </w:t>
      </w:r>
      <w:r w:rsidRPr="00F37646">
        <w:t>in</w:t>
      </w:r>
      <w:r w:rsidRPr="00F37646">
        <w:rPr>
          <w:spacing w:val="-6"/>
        </w:rPr>
        <w:t xml:space="preserve"> </w:t>
      </w:r>
      <w:r w:rsidRPr="00F37646">
        <w:t>parenthesis</w:t>
      </w:r>
      <w:r w:rsidRPr="00F37646">
        <w:rPr>
          <w:spacing w:val="-1"/>
        </w:rPr>
        <w:t xml:space="preserve"> </w:t>
      </w:r>
      <w:r w:rsidRPr="00F37646">
        <w:t>indicates</w:t>
      </w:r>
      <w:r w:rsidRPr="00F37646">
        <w:rPr>
          <w:spacing w:val="-3"/>
        </w:rPr>
        <w:t xml:space="preserve"> the </w:t>
      </w:r>
      <w:r w:rsidRPr="00F37646">
        <w:t>percentage</w:t>
      </w:r>
    </w:p>
    <w:p w14:paraId="465E5E17" w14:textId="0DBC8FA9" w:rsidR="00CD65A1" w:rsidRPr="00F37646" w:rsidRDefault="00CD65A1" w:rsidP="009C6342">
      <w:pPr>
        <w:jc w:val="both"/>
        <w:rPr>
          <w:rFonts w:ascii="Times New Roman" w:hAnsi="Times New Roman" w:cs="Times New Roman"/>
          <w:b/>
          <w:bCs/>
          <w:sz w:val="24"/>
          <w:szCs w:val="24"/>
        </w:rPr>
      </w:pPr>
    </w:p>
    <w:p w14:paraId="02D3541F" w14:textId="0C6B3C88" w:rsidR="00550546" w:rsidRPr="00F37646" w:rsidRDefault="00280A08" w:rsidP="004E76B1">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 From the above table.8. it could be observed that r</w:t>
      </w:r>
      <w:r w:rsidR="00550546" w:rsidRPr="00F37646">
        <w:rPr>
          <w:rFonts w:ascii="Times New Roman" w:hAnsi="Times New Roman" w:cs="Times New Roman"/>
          <w:sz w:val="24"/>
          <w:szCs w:val="24"/>
        </w:rPr>
        <w:t>espondants of government organization (50</w:t>
      </w:r>
      <w:r w:rsidR="004E76B1">
        <w:rPr>
          <w:rFonts w:ascii="Times New Roman" w:hAnsi="Times New Roman" w:cs="Times New Roman"/>
          <w:sz w:val="24"/>
          <w:szCs w:val="24"/>
        </w:rPr>
        <w:t>%</w:t>
      </w:r>
      <w:r w:rsidR="00550546" w:rsidRPr="00F37646">
        <w:rPr>
          <w:rFonts w:ascii="Times New Roman" w:hAnsi="Times New Roman" w:cs="Times New Roman"/>
          <w:sz w:val="24"/>
          <w:szCs w:val="24"/>
        </w:rPr>
        <w:t>) and non government organization (46.67</w:t>
      </w:r>
      <w:r w:rsidR="004E76B1">
        <w:rPr>
          <w:rFonts w:ascii="Times New Roman" w:hAnsi="Times New Roman" w:cs="Times New Roman"/>
          <w:sz w:val="24"/>
          <w:szCs w:val="24"/>
        </w:rPr>
        <w:t>%</w:t>
      </w:r>
      <w:r w:rsidR="00550546" w:rsidRPr="00F37646">
        <w:rPr>
          <w:rFonts w:ascii="Times New Roman" w:hAnsi="Times New Roman" w:cs="Times New Roman"/>
          <w:sz w:val="24"/>
          <w:szCs w:val="24"/>
        </w:rPr>
        <w:t>) believe that team works best when every one is involoved in taking decisions. Majority of the respondants  i.e., 46.67</w:t>
      </w:r>
      <w:r w:rsidR="00B22982" w:rsidRPr="00F37646">
        <w:rPr>
          <w:rFonts w:ascii="Times New Roman" w:hAnsi="Times New Roman" w:cs="Times New Roman"/>
          <w:sz w:val="24"/>
          <w:szCs w:val="24"/>
        </w:rPr>
        <w:t xml:space="preserve"> </w:t>
      </w:r>
      <w:r w:rsidR="00B672AB">
        <w:rPr>
          <w:rFonts w:ascii="Times New Roman" w:hAnsi="Times New Roman" w:cs="Times New Roman"/>
          <w:sz w:val="24"/>
          <w:szCs w:val="24"/>
        </w:rPr>
        <w:t>Percent</w:t>
      </w:r>
      <w:r w:rsidR="00550546" w:rsidRPr="00F37646">
        <w:rPr>
          <w:rFonts w:ascii="Times New Roman" w:hAnsi="Times New Roman" w:cs="Times New Roman"/>
          <w:sz w:val="24"/>
          <w:szCs w:val="24"/>
        </w:rPr>
        <w:t xml:space="preserve"> and 50</w:t>
      </w:r>
      <w:r w:rsidR="00B22982" w:rsidRPr="00F37646">
        <w:rPr>
          <w:rFonts w:ascii="Times New Roman" w:hAnsi="Times New Roman" w:cs="Times New Roman"/>
          <w:sz w:val="24"/>
          <w:szCs w:val="24"/>
        </w:rPr>
        <w:t xml:space="preserve"> </w:t>
      </w:r>
      <w:r w:rsidR="00B672AB">
        <w:rPr>
          <w:rFonts w:ascii="Times New Roman" w:hAnsi="Times New Roman" w:cs="Times New Roman"/>
          <w:sz w:val="24"/>
          <w:szCs w:val="24"/>
        </w:rPr>
        <w:t>Percent</w:t>
      </w:r>
      <w:r w:rsidR="00550546" w:rsidRPr="00F37646">
        <w:rPr>
          <w:rFonts w:ascii="Times New Roman" w:hAnsi="Times New Roman" w:cs="Times New Roman"/>
          <w:sz w:val="24"/>
          <w:szCs w:val="24"/>
        </w:rPr>
        <w:t xml:space="preserve"> are ready to take leadership role when ever needed but they don’t consider them selves as leader in government and non government organization respectively. On a par 46.67 </w:t>
      </w:r>
      <w:r w:rsidR="00B672AB">
        <w:rPr>
          <w:rFonts w:ascii="Times New Roman" w:hAnsi="Times New Roman" w:cs="Times New Roman"/>
          <w:sz w:val="24"/>
          <w:szCs w:val="24"/>
        </w:rPr>
        <w:t>Percent</w:t>
      </w:r>
      <w:r w:rsidR="00550546" w:rsidRPr="00F37646">
        <w:rPr>
          <w:rFonts w:ascii="Times New Roman" w:hAnsi="Times New Roman" w:cs="Times New Roman"/>
          <w:sz w:val="24"/>
          <w:szCs w:val="24"/>
        </w:rPr>
        <w:t xml:space="preserve"> of respondants in both government and non government organisations are happy to act as spokesperson for the group.</w:t>
      </w:r>
    </w:p>
    <w:p w14:paraId="264307EB" w14:textId="3FBA523B" w:rsidR="00550546" w:rsidRPr="00F37646" w:rsidRDefault="00550546" w:rsidP="009C6342">
      <w:pPr>
        <w:jc w:val="both"/>
        <w:rPr>
          <w:rFonts w:ascii="Times New Roman" w:hAnsi="Times New Roman" w:cs="Times New Roman"/>
          <w:sz w:val="24"/>
          <w:szCs w:val="24"/>
        </w:rPr>
      </w:pPr>
      <w:r w:rsidRPr="00F37646">
        <w:rPr>
          <w:rFonts w:ascii="Times New Roman" w:hAnsi="Times New Roman" w:cs="Times New Roman"/>
          <w:sz w:val="24"/>
          <w:szCs w:val="24"/>
        </w:rPr>
        <w:tab/>
        <w:t xml:space="preserve">With a little difference of 46.67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and 4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can see situation from many different perspectives in government and N.G.Os respectively. Only 43.33 </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in government organization and 46.67</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in non government organisations are good at organizing every angle. </w:t>
      </w:r>
    </w:p>
    <w:p w14:paraId="72DC17EB" w14:textId="552E047D" w:rsidR="008E26D5" w:rsidRPr="00F37646" w:rsidRDefault="00193B4E" w:rsidP="009C6342">
      <w:pPr>
        <w:jc w:val="both"/>
        <w:rPr>
          <w:rFonts w:ascii="Times New Roman" w:hAnsi="Times New Roman" w:cs="Times New Roman"/>
          <w:sz w:val="24"/>
          <w:szCs w:val="24"/>
        </w:rPr>
      </w:pPr>
      <w:r w:rsidRPr="00F37646">
        <w:rPr>
          <w:rFonts w:ascii="Times New Roman" w:hAnsi="Times New Roman" w:cs="Times New Roman"/>
          <w:sz w:val="24"/>
          <w:szCs w:val="24"/>
        </w:rPr>
        <w:tab/>
        <w:t>In government organisations only 3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w:t>
      </w:r>
      <w:r w:rsidR="00A32CE3" w:rsidRPr="00F37646">
        <w:rPr>
          <w:rFonts w:ascii="Times New Roman" w:hAnsi="Times New Roman" w:cs="Times New Roman"/>
          <w:sz w:val="24"/>
          <w:szCs w:val="24"/>
        </w:rPr>
        <w:t>respondents</w:t>
      </w:r>
      <w:r w:rsidRPr="00F37646">
        <w:rPr>
          <w:rFonts w:ascii="Times New Roman" w:hAnsi="Times New Roman" w:cs="Times New Roman"/>
          <w:sz w:val="24"/>
          <w:szCs w:val="24"/>
        </w:rPr>
        <w:t xml:space="preserve"> set their standards high and do the same for others also but it is more in case of non government organisations i.e.,43.33</w:t>
      </w:r>
      <w:r w:rsidR="00B672AB">
        <w:rPr>
          <w:rFonts w:ascii="Times New Roman" w:hAnsi="Times New Roman" w:cs="Times New Roman"/>
          <w:sz w:val="24"/>
          <w:szCs w:val="24"/>
        </w:rPr>
        <w:t>Percent</w:t>
      </w:r>
      <w:r w:rsidRPr="00F37646">
        <w:rPr>
          <w:rFonts w:ascii="Times New Roman" w:hAnsi="Times New Roman" w:cs="Times New Roman"/>
          <w:sz w:val="24"/>
          <w:szCs w:val="24"/>
        </w:rPr>
        <w:t>. 4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w:t>
      </w:r>
      <w:r w:rsidR="003219AC">
        <w:rPr>
          <w:rFonts w:ascii="Times New Roman" w:hAnsi="Times New Roman" w:cs="Times New Roman"/>
          <w:sz w:val="24"/>
          <w:szCs w:val="24"/>
        </w:rPr>
        <w:t>e</w:t>
      </w:r>
      <w:r w:rsidRPr="00F37646">
        <w:rPr>
          <w:rFonts w:ascii="Times New Roman" w:hAnsi="Times New Roman" w:cs="Times New Roman"/>
          <w:sz w:val="24"/>
          <w:szCs w:val="24"/>
        </w:rPr>
        <w:t>nts in government organisations enjoy playing exercise while only 33.33</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of respond</w:t>
      </w:r>
      <w:r w:rsidR="003219AC">
        <w:rPr>
          <w:rFonts w:ascii="Times New Roman" w:hAnsi="Times New Roman" w:cs="Times New Roman"/>
          <w:sz w:val="24"/>
          <w:szCs w:val="24"/>
        </w:rPr>
        <w:t>e</w:t>
      </w:r>
      <w:r w:rsidRPr="00F37646">
        <w:rPr>
          <w:rFonts w:ascii="Times New Roman" w:hAnsi="Times New Roman" w:cs="Times New Roman"/>
          <w:sz w:val="24"/>
          <w:szCs w:val="24"/>
        </w:rPr>
        <w:t>nts in non government organisations enjoy in playing exercise. On par same per cent of respond</w:t>
      </w:r>
      <w:r w:rsidR="003219AC">
        <w:rPr>
          <w:rFonts w:ascii="Times New Roman" w:hAnsi="Times New Roman" w:cs="Times New Roman"/>
          <w:sz w:val="24"/>
          <w:szCs w:val="24"/>
        </w:rPr>
        <w:t>e</w:t>
      </w:r>
      <w:r w:rsidRPr="00F37646">
        <w:rPr>
          <w:rFonts w:ascii="Times New Roman" w:hAnsi="Times New Roman" w:cs="Times New Roman"/>
          <w:sz w:val="24"/>
          <w:szCs w:val="24"/>
        </w:rPr>
        <w:t>nts i.e., 40</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enjoy working on committes.</w:t>
      </w:r>
    </w:p>
    <w:p w14:paraId="15E00975" w14:textId="140D0339" w:rsidR="00B20799"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Table.9.Distr</w:t>
      </w:r>
      <w:r w:rsidR="005822DE">
        <w:rPr>
          <w:rFonts w:ascii="Times New Roman" w:hAnsi="Times New Roman" w:cs="Times New Roman"/>
          <w:b/>
          <w:bCs/>
          <w:sz w:val="24"/>
          <w:szCs w:val="24"/>
        </w:rPr>
        <w:t>i</w:t>
      </w:r>
      <w:r w:rsidRPr="00F37646">
        <w:rPr>
          <w:rFonts w:ascii="Times New Roman" w:hAnsi="Times New Roman" w:cs="Times New Roman"/>
          <w:b/>
          <w:bCs/>
          <w:sz w:val="24"/>
          <w:szCs w:val="24"/>
        </w:rPr>
        <w:t>b</w:t>
      </w:r>
      <w:r w:rsidR="005822DE">
        <w:rPr>
          <w:rFonts w:ascii="Times New Roman" w:hAnsi="Times New Roman" w:cs="Times New Roman"/>
          <w:b/>
          <w:bCs/>
          <w:sz w:val="24"/>
          <w:szCs w:val="24"/>
        </w:rPr>
        <w:t>u</w:t>
      </w:r>
      <w:r w:rsidRPr="00F37646">
        <w:rPr>
          <w:rFonts w:ascii="Times New Roman" w:hAnsi="Times New Roman" w:cs="Times New Roman"/>
          <w:b/>
          <w:bCs/>
          <w:sz w:val="24"/>
          <w:szCs w:val="24"/>
        </w:rPr>
        <w:t xml:space="preserve">tion of respondents according to their </w:t>
      </w:r>
      <w:r w:rsidR="005822DE">
        <w:rPr>
          <w:rFonts w:ascii="Times New Roman" w:hAnsi="Times New Roman" w:cs="Times New Roman"/>
          <w:b/>
          <w:bCs/>
          <w:sz w:val="24"/>
          <w:szCs w:val="24"/>
        </w:rPr>
        <w:t>T</w:t>
      </w:r>
      <w:r w:rsidRPr="00F37646">
        <w:rPr>
          <w:rFonts w:ascii="Times New Roman" w:hAnsi="Times New Roman" w:cs="Times New Roman"/>
          <w:b/>
          <w:bCs/>
          <w:sz w:val="24"/>
          <w:szCs w:val="24"/>
        </w:rPr>
        <w:t xml:space="preserve">raining </w:t>
      </w:r>
      <w:r w:rsidR="005822DE">
        <w:rPr>
          <w:rFonts w:ascii="Times New Roman" w:hAnsi="Times New Roman" w:cs="Times New Roman"/>
          <w:b/>
          <w:bCs/>
          <w:sz w:val="24"/>
          <w:szCs w:val="24"/>
        </w:rPr>
        <w:t>N</w:t>
      </w:r>
      <w:r w:rsidRPr="00F37646">
        <w:rPr>
          <w:rFonts w:ascii="Times New Roman" w:hAnsi="Times New Roman" w:cs="Times New Roman"/>
          <w:b/>
          <w:bCs/>
          <w:sz w:val="24"/>
          <w:szCs w:val="24"/>
        </w:rPr>
        <w:t>eeds</w:t>
      </w:r>
    </w:p>
    <w:tbl>
      <w:tblPr>
        <w:tblStyle w:val="TableGrid"/>
        <w:tblW w:w="9714" w:type="dxa"/>
        <w:tblLook w:val="04A0" w:firstRow="1" w:lastRow="0" w:firstColumn="1" w:lastColumn="0" w:noHBand="0" w:noVBand="1"/>
      </w:tblPr>
      <w:tblGrid>
        <w:gridCol w:w="3238"/>
        <w:gridCol w:w="1619"/>
        <w:gridCol w:w="1619"/>
        <w:gridCol w:w="1619"/>
        <w:gridCol w:w="1619"/>
      </w:tblGrid>
      <w:tr w:rsidR="00535C79" w:rsidRPr="00F37646" w14:paraId="54CF5C9E" w14:textId="77777777" w:rsidTr="00535C79">
        <w:trPr>
          <w:trHeight w:val="290"/>
        </w:trPr>
        <w:tc>
          <w:tcPr>
            <w:tcW w:w="9714" w:type="dxa"/>
            <w:gridSpan w:val="5"/>
            <w:tcBorders>
              <w:top w:val="nil"/>
              <w:left w:val="thickThinSmallGap" w:sz="24" w:space="0" w:color="auto"/>
              <w:right w:val="nil"/>
            </w:tcBorders>
            <w:vAlign w:val="bottom"/>
          </w:tcPr>
          <w:p w14:paraId="439C0DEF" w14:textId="0DD9DD0C" w:rsidR="00535C79" w:rsidRPr="00F37646" w:rsidRDefault="00535C79" w:rsidP="00535C79">
            <w:pPr>
              <w:jc w:val="right"/>
              <w:rPr>
                <w:rFonts w:ascii="Times New Roman" w:eastAsia="Times New Roman" w:hAnsi="Times New Roman" w:cs="Times New Roman"/>
                <w:b/>
                <w:bCs/>
                <w:color w:val="202124"/>
                <w:kern w:val="0"/>
                <w:sz w:val="24"/>
                <w:szCs w:val="24"/>
                <w:lang w:bidi="ar-SA"/>
                <w14:ligatures w14:val="none"/>
              </w:rPr>
            </w:pPr>
            <w:bookmarkStart w:id="1" w:name="_Hlk138103884"/>
            <w:r>
              <w:rPr>
                <w:rFonts w:ascii="Times New Roman" w:eastAsia="Times New Roman" w:hAnsi="Times New Roman" w:cs="Times New Roman"/>
                <w:b/>
                <w:bCs/>
                <w:color w:val="202124"/>
                <w:kern w:val="0"/>
                <w:sz w:val="24"/>
                <w:szCs w:val="24"/>
                <w:lang w:bidi="ar-SA"/>
                <w14:ligatures w14:val="none"/>
              </w:rPr>
              <w:t>n=60</w:t>
            </w:r>
          </w:p>
        </w:tc>
      </w:tr>
      <w:tr w:rsidR="00CA1EA7" w:rsidRPr="00F37646" w14:paraId="0CCF1C59" w14:textId="77777777" w:rsidTr="00210247">
        <w:trPr>
          <w:trHeight w:val="290"/>
        </w:trPr>
        <w:tc>
          <w:tcPr>
            <w:tcW w:w="9714" w:type="dxa"/>
            <w:gridSpan w:val="5"/>
            <w:vAlign w:val="bottom"/>
          </w:tcPr>
          <w:p w14:paraId="066F01E2" w14:textId="77777777" w:rsidR="00CA1EA7" w:rsidRPr="00F37646" w:rsidRDefault="00CA1EA7" w:rsidP="00CA1EA7">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1.Do you require exposure visits to research/extension centers to learn new technologies</w:t>
            </w:r>
          </w:p>
          <w:p w14:paraId="6BA7FCD0" w14:textId="77777777" w:rsidR="00CA1EA7" w:rsidRPr="00F37646" w:rsidRDefault="00CA1EA7" w:rsidP="00CA1EA7">
            <w:pP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 </w:t>
            </w:r>
          </w:p>
          <w:p w14:paraId="44105E9B" w14:textId="269AB3DC" w:rsidR="00CA1EA7" w:rsidRPr="00F37646" w:rsidRDefault="00CA1EA7" w:rsidP="00CA1EA7">
            <w:pPr>
              <w:jc w:val="center"/>
              <w:rPr>
                <w:rFonts w:ascii="Times New Roman" w:hAnsi="Times New Roman" w:cs="Times New Roman"/>
                <w:b/>
                <w:bCs/>
                <w:sz w:val="24"/>
                <w:szCs w:val="24"/>
              </w:rPr>
            </w:pPr>
            <w:r w:rsidRPr="00F37646">
              <w:rPr>
                <w:rFonts w:ascii="Times New Roman" w:eastAsia="Times New Roman" w:hAnsi="Times New Roman" w:cs="Times New Roman"/>
                <w:b/>
                <w:bCs/>
                <w:color w:val="000000"/>
                <w:kern w:val="0"/>
                <w:sz w:val="24"/>
                <w:szCs w:val="24"/>
                <w:lang w:bidi="ar-SA"/>
                <w14:ligatures w14:val="none"/>
              </w:rPr>
              <w:t> </w:t>
            </w:r>
          </w:p>
        </w:tc>
      </w:tr>
      <w:tr w:rsidR="00CA1EA7" w:rsidRPr="00F37646" w14:paraId="1DE00D4E" w14:textId="77777777" w:rsidTr="00CA1EA7">
        <w:trPr>
          <w:trHeight w:val="290"/>
        </w:trPr>
        <w:tc>
          <w:tcPr>
            <w:tcW w:w="3238" w:type="dxa"/>
          </w:tcPr>
          <w:p w14:paraId="007F4180" w14:textId="77777777" w:rsidR="00CA1EA7" w:rsidRPr="00F37646" w:rsidRDefault="00CA1EA7" w:rsidP="00CA1EA7">
            <w:pPr>
              <w:jc w:val="center"/>
              <w:rPr>
                <w:rFonts w:ascii="Times New Roman" w:hAnsi="Times New Roman" w:cs="Times New Roman"/>
                <w:b/>
                <w:bCs/>
                <w:sz w:val="24"/>
                <w:szCs w:val="24"/>
              </w:rPr>
            </w:pPr>
          </w:p>
        </w:tc>
        <w:tc>
          <w:tcPr>
            <w:tcW w:w="3238" w:type="dxa"/>
            <w:gridSpan w:val="2"/>
          </w:tcPr>
          <w:p w14:paraId="2D0083B3" w14:textId="77A409BA"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Govt</w:t>
            </w:r>
          </w:p>
        </w:tc>
        <w:tc>
          <w:tcPr>
            <w:tcW w:w="3238" w:type="dxa"/>
            <w:gridSpan w:val="2"/>
          </w:tcPr>
          <w:p w14:paraId="07C92659" w14:textId="5DB57EE8"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GO</w:t>
            </w:r>
          </w:p>
        </w:tc>
      </w:tr>
      <w:tr w:rsidR="00CA1EA7" w:rsidRPr="00F37646" w14:paraId="63AFBECE" w14:textId="77777777" w:rsidTr="00BC2620">
        <w:trPr>
          <w:trHeight w:val="277"/>
        </w:trPr>
        <w:tc>
          <w:tcPr>
            <w:tcW w:w="3238" w:type="dxa"/>
          </w:tcPr>
          <w:p w14:paraId="376B189E" w14:textId="081564DC" w:rsidR="00CA1EA7" w:rsidRPr="00F37646" w:rsidRDefault="00CA1EA7" w:rsidP="00CA1EA7">
            <w:pPr>
              <w:jc w:val="center"/>
              <w:rPr>
                <w:rFonts w:ascii="Times New Roman" w:hAnsi="Times New Roman" w:cs="Times New Roman"/>
                <w:b/>
                <w:bCs/>
                <w:sz w:val="24"/>
                <w:szCs w:val="24"/>
              </w:rPr>
            </w:pPr>
          </w:p>
        </w:tc>
        <w:tc>
          <w:tcPr>
            <w:tcW w:w="1619" w:type="dxa"/>
          </w:tcPr>
          <w:p w14:paraId="4F1D8A0B" w14:textId="00DA478F"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p>
        </w:tc>
        <w:tc>
          <w:tcPr>
            <w:tcW w:w="1619" w:type="dxa"/>
          </w:tcPr>
          <w:p w14:paraId="229C307B" w14:textId="1FDB5D91" w:rsidR="00CA1EA7" w:rsidRPr="00F37646" w:rsidRDefault="00B672AB" w:rsidP="00CA1EA7">
            <w:pPr>
              <w:jc w:val="center"/>
              <w:rPr>
                <w:rFonts w:ascii="Times New Roman" w:hAnsi="Times New Roman" w:cs="Times New Roman"/>
                <w:b/>
                <w:bCs/>
                <w:sz w:val="24"/>
                <w:szCs w:val="24"/>
              </w:rPr>
            </w:pPr>
            <w:r>
              <w:rPr>
                <w:rFonts w:ascii="Times New Roman" w:hAnsi="Times New Roman" w:cs="Times New Roman"/>
                <w:b/>
                <w:bCs/>
                <w:sz w:val="24"/>
                <w:szCs w:val="24"/>
              </w:rPr>
              <w:t>Percent</w:t>
            </w:r>
          </w:p>
        </w:tc>
        <w:tc>
          <w:tcPr>
            <w:tcW w:w="1619" w:type="dxa"/>
          </w:tcPr>
          <w:p w14:paraId="1FD6F1BC" w14:textId="5316192F"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p>
        </w:tc>
        <w:tc>
          <w:tcPr>
            <w:tcW w:w="1619" w:type="dxa"/>
          </w:tcPr>
          <w:p w14:paraId="5CFC924F" w14:textId="6DA81B02" w:rsidR="00CA1EA7" w:rsidRPr="00F37646" w:rsidRDefault="00B672AB" w:rsidP="00CA1EA7">
            <w:pPr>
              <w:jc w:val="center"/>
              <w:rPr>
                <w:rFonts w:ascii="Times New Roman" w:hAnsi="Times New Roman" w:cs="Times New Roman"/>
                <w:b/>
                <w:bCs/>
                <w:sz w:val="24"/>
                <w:szCs w:val="24"/>
              </w:rPr>
            </w:pPr>
            <w:r>
              <w:rPr>
                <w:rFonts w:ascii="Times New Roman" w:hAnsi="Times New Roman" w:cs="Times New Roman"/>
                <w:b/>
                <w:bCs/>
                <w:sz w:val="24"/>
                <w:szCs w:val="24"/>
              </w:rPr>
              <w:t>Percent</w:t>
            </w:r>
          </w:p>
        </w:tc>
      </w:tr>
      <w:tr w:rsidR="00CA1EA7" w:rsidRPr="00F37646" w14:paraId="5B74A3A5" w14:textId="77777777" w:rsidTr="00F40A05">
        <w:trPr>
          <w:trHeight w:val="290"/>
        </w:trPr>
        <w:tc>
          <w:tcPr>
            <w:tcW w:w="3238" w:type="dxa"/>
          </w:tcPr>
          <w:p w14:paraId="6837CFE8" w14:textId="37CAF9B4"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Yes</w:t>
            </w:r>
          </w:p>
        </w:tc>
        <w:tc>
          <w:tcPr>
            <w:tcW w:w="1619" w:type="dxa"/>
          </w:tcPr>
          <w:p w14:paraId="43184FFA" w14:textId="1562764E"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27</w:t>
            </w:r>
          </w:p>
        </w:tc>
        <w:tc>
          <w:tcPr>
            <w:tcW w:w="1619" w:type="dxa"/>
          </w:tcPr>
          <w:p w14:paraId="402FE6C6" w14:textId="52451CA8"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90.00</w:t>
            </w:r>
          </w:p>
        </w:tc>
        <w:tc>
          <w:tcPr>
            <w:tcW w:w="1619" w:type="dxa"/>
          </w:tcPr>
          <w:p w14:paraId="1FF32D64" w14:textId="1F194374"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26</w:t>
            </w:r>
          </w:p>
        </w:tc>
        <w:tc>
          <w:tcPr>
            <w:tcW w:w="1619" w:type="dxa"/>
          </w:tcPr>
          <w:p w14:paraId="08B51E90" w14:textId="164FF3E3"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86.67</w:t>
            </w:r>
          </w:p>
        </w:tc>
      </w:tr>
      <w:tr w:rsidR="00CA1EA7" w:rsidRPr="00F37646" w14:paraId="281FF854" w14:textId="77777777" w:rsidTr="00FC147E">
        <w:trPr>
          <w:trHeight w:val="290"/>
        </w:trPr>
        <w:tc>
          <w:tcPr>
            <w:tcW w:w="3238" w:type="dxa"/>
          </w:tcPr>
          <w:p w14:paraId="24B6DAAB" w14:textId="6990AD3E"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o</w:t>
            </w:r>
          </w:p>
        </w:tc>
        <w:tc>
          <w:tcPr>
            <w:tcW w:w="1619" w:type="dxa"/>
          </w:tcPr>
          <w:p w14:paraId="146A364C" w14:textId="17A45C5E"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3</w:t>
            </w:r>
          </w:p>
        </w:tc>
        <w:tc>
          <w:tcPr>
            <w:tcW w:w="1619" w:type="dxa"/>
          </w:tcPr>
          <w:p w14:paraId="15EF90EA" w14:textId="76079B3D"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10.00</w:t>
            </w:r>
          </w:p>
        </w:tc>
        <w:tc>
          <w:tcPr>
            <w:tcW w:w="1619" w:type="dxa"/>
          </w:tcPr>
          <w:p w14:paraId="6ED5B597" w14:textId="1CDB6CC5"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4</w:t>
            </w:r>
          </w:p>
        </w:tc>
        <w:tc>
          <w:tcPr>
            <w:tcW w:w="1619" w:type="dxa"/>
          </w:tcPr>
          <w:p w14:paraId="22971CBA" w14:textId="66F0C593" w:rsidR="00CA1EA7" w:rsidRPr="00F37646" w:rsidRDefault="00CA1EA7" w:rsidP="00CA1EA7">
            <w:pPr>
              <w:jc w:val="center"/>
              <w:rPr>
                <w:rFonts w:ascii="Times New Roman" w:hAnsi="Times New Roman" w:cs="Times New Roman"/>
                <w:sz w:val="24"/>
                <w:szCs w:val="24"/>
              </w:rPr>
            </w:pPr>
            <w:r w:rsidRPr="00F37646">
              <w:rPr>
                <w:rFonts w:ascii="Times New Roman" w:hAnsi="Times New Roman" w:cs="Times New Roman"/>
                <w:sz w:val="24"/>
                <w:szCs w:val="24"/>
              </w:rPr>
              <w:t>13.33</w:t>
            </w:r>
          </w:p>
        </w:tc>
      </w:tr>
      <w:tr w:rsidR="00CA1EA7" w:rsidRPr="00F37646" w14:paraId="08D2D186" w14:textId="77777777" w:rsidTr="00846735">
        <w:trPr>
          <w:trHeight w:val="290"/>
        </w:trPr>
        <w:tc>
          <w:tcPr>
            <w:tcW w:w="9714" w:type="dxa"/>
            <w:gridSpan w:val="5"/>
          </w:tcPr>
          <w:p w14:paraId="248F5959" w14:textId="17255B96" w:rsidR="00CA1EA7" w:rsidRPr="00F37646" w:rsidRDefault="00CA1EA7" w:rsidP="00CA1EA7">
            <w:pPr>
              <w:rPr>
                <w:rFonts w:ascii="Times New Roman" w:hAnsi="Times New Roman" w:cs="Times New Roman"/>
                <w:b/>
                <w:bCs/>
                <w:sz w:val="24"/>
                <w:szCs w:val="24"/>
              </w:rPr>
            </w:pPr>
            <w:r w:rsidRPr="00F37646">
              <w:rPr>
                <w:rFonts w:ascii="Times New Roman" w:hAnsi="Times New Roman" w:cs="Times New Roman"/>
                <w:b/>
                <w:bCs/>
                <w:sz w:val="24"/>
                <w:szCs w:val="24"/>
              </w:rPr>
              <w:t xml:space="preserve">2. Training needs on </w:t>
            </w:r>
          </w:p>
        </w:tc>
      </w:tr>
      <w:tr w:rsidR="00CA1EA7" w:rsidRPr="00F37646" w14:paraId="22CE7FFF" w14:textId="77777777" w:rsidTr="00280401">
        <w:trPr>
          <w:trHeight w:val="290"/>
        </w:trPr>
        <w:tc>
          <w:tcPr>
            <w:tcW w:w="3238" w:type="dxa"/>
          </w:tcPr>
          <w:p w14:paraId="1ABCA460" w14:textId="77777777" w:rsidR="00CA1EA7" w:rsidRPr="00F37646" w:rsidRDefault="00CA1EA7" w:rsidP="00CA1EA7">
            <w:pPr>
              <w:jc w:val="center"/>
              <w:rPr>
                <w:rFonts w:ascii="Times New Roman" w:hAnsi="Times New Roman" w:cs="Times New Roman"/>
                <w:b/>
                <w:bCs/>
                <w:sz w:val="24"/>
                <w:szCs w:val="24"/>
              </w:rPr>
            </w:pPr>
          </w:p>
        </w:tc>
        <w:tc>
          <w:tcPr>
            <w:tcW w:w="1619" w:type="dxa"/>
          </w:tcPr>
          <w:p w14:paraId="1E089C16" w14:textId="2B683FA3"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Yes</w:t>
            </w:r>
          </w:p>
        </w:tc>
        <w:tc>
          <w:tcPr>
            <w:tcW w:w="1619" w:type="dxa"/>
          </w:tcPr>
          <w:p w14:paraId="51FAAE2C" w14:textId="09F7F9ED"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o</w:t>
            </w:r>
          </w:p>
        </w:tc>
        <w:tc>
          <w:tcPr>
            <w:tcW w:w="1619" w:type="dxa"/>
          </w:tcPr>
          <w:p w14:paraId="3CF7964A" w14:textId="7255C55D"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Yes</w:t>
            </w:r>
          </w:p>
        </w:tc>
        <w:tc>
          <w:tcPr>
            <w:tcW w:w="1619" w:type="dxa"/>
          </w:tcPr>
          <w:p w14:paraId="18F8A9C6" w14:textId="01FFAC8C"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No</w:t>
            </w:r>
          </w:p>
        </w:tc>
      </w:tr>
      <w:tr w:rsidR="00CA1EA7" w:rsidRPr="00F37646" w14:paraId="36D712E2" w14:textId="77777777" w:rsidTr="00280401">
        <w:trPr>
          <w:trHeight w:val="277"/>
        </w:trPr>
        <w:tc>
          <w:tcPr>
            <w:tcW w:w="3238" w:type="dxa"/>
          </w:tcPr>
          <w:p w14:paraId="6711168D" w14:textId="77777777" w:rsidR="00CA1EA7" w:rsidRPr="00F37646" w:rsidRDefault="00CA1EA7" w:rsidP="00CA1EA7">
            <w:pPr>
              <w:jc w:val="center"/>
              <w:rPr>
                <w:rFonts w:ascii="Times New Roman" w:hAnsi="Times New Roman" w:cs="Times New Roman"/>
                <w:b/>
                <w:bCs/>
                <w:sz w:val="24"/>
                <w:szCs w:val="24"/>
              </w:rPr>
            </w:pPr>
          </w:p>
        </w:tc>
        <w:tc>
          <w:tcPr>
            <w:tcW w:w="1619" w:type="dxa"/>
          </w:tcPr>
          <w:p w14:paraId="4ED5D6C1" w14:textId="413696D9"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c>
          <w:tcPr>
            <w:tcW w:w="1619" w:type="dxa"/>
          </w:tcPr>
          <w:p w14:paraId="159B12EA" w14:textId="2040EEE4"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c>
          <w:tcPr>
            <w:tcW w:w="1619" w:type="dxa"/>
          </w:tcPr>
          <w:p w14:paraId="69803B96" w14:textId="49F6EA21"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c>
          <w:tcPr>
            <w:tcW w:w="1619" w:type="dxa"/>
          </w:tcPr>
          <w:p w14:paraId="79315FDD" w14:textId="09DABEE1" w:rsidR="00CA1EA7" w:rsidRPr="00F37646" w:rsidRDefault="00CA1EA7" w:rsidP="00CA1EA7">
            <w:pPr>
              <w:jc w:val="center"/>
              <w:rPr>
                <w:rFonts w:ascii="Times New Roman" w:hAnsi="Times New Roman" w:cs="Times New Roman"/>
                <w:b/>
                <w:bCs/>
                <w:sz w:val="24"/>
                <w:szCs w:val="24"/>
              </w:rPr>
            </w:pPr>
            <w:r w:rsidRPr="00F37646">
              <w:rPr>
                <w:rFonts w:ascii="Times New Roman" w:hAnsi="Times New Roman" w:cs="Times New Roman"/>
                <w:b/>
                <w:bCs/>
                <w:sz w:val="24"/>
                <w:szCs w:val="24"/>
              </w:rPr>
              <w:t>F(</w:t>
            </w:r>
            <w:r w:rsidR="00B672AB">
              <w:rPr>
                <w:rFonts w:ascii="Times New Roman" w:hAnsi="Times New Roman" w:cs="Times New Roman"/>
                <w:b/>
                <w:bCs/>
                <w:sz w:val="24"/>
                <w:szCs w:val="24"/>
              </w:rPr>
              <w:t>Percent</w:t>
            </w:r>
            <w:r w:rsidRPr="00F37646">
              <w:rPr>
                <w:rFonts w:ascii="Times New Roman" w:hAnsi="Times New Roman" w:cs="Times New Roman"/>
                <w:b/>
                <w:bCs/>
                <w:sz w:val="24"/>
                <w:szCs w:val="24"/>
              </w:rPr>
              <w:t>)</w:t>
            </w:r>
          </w:p>
        </w:tc>
      </w:tr>
      <w:tr w:rsidR="00B81E9D" w:rsidRPr="00F37646" w14:paraId="6AEB93F1" w14:textId="77777777" w:rsidTr="005D39E3">
        <w:trPr>
          <w:trHeight w:val="277"/>
        </w:trPr>
        <w:tc>
          <w:tcPr>
            <w:tcW w:w="3238" w:type="dxa"/>
          </w:tcPr>
          <w:p w14:paraId="1F9ACB44" w14:textId="48BB6137"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Interpersonal communication skills</w:t>
            </w:r>
          </w:p>
        </w:tc>
        <w:tc>
          <w:tcPr>
            <w:tcW w:w="1619" w:type="dxa"/>
            <w:vAlign w:val="bottom"/>
          </w:tcPr>
          <w:p w14:paraId="03D2F78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w:t>
            </w:r>
          </w:p>
          <w:p w14:paraId="15BAE052" w14:textId="4F6EC40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76.67)</w:t>
            </w:r>
          </w:p>
        </w:tc>
        <w:tc>
          <w:tcPr>
            <w:tcW w:w="1619" w:type="dxa"/>
            <w:vAlign w:val="bottom"/>
          </w:tcPr>
          <w:p w14:paraId="6763B734"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7</w:t>
            </w:r>
          </w:p>
          <w:p w14:paraId="1074BD42" w14:textId="7778449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23.33)</w:t>
            </w:r>
          </w:p>
        </w:tc>
        <w:tc>
          <w:tcPr>
            <w:tcW w:w="1619" w:type="dxa"/>
            <w:vAlign w:val="bottom"/>
          </w:tcPr>
          <w:p w14:paraId="5BEC5AFA"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156B080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w:t>
            </w:r>
          </w:p>
          <w:p w14:paraId="4BDB371C" w14:textId="4620D5C1"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43.33)</w:t>
            </w:r>
          </w:p>
        </w:tc>
        <w:tc>
          <w:tcPr>
            <w:tcW w:w="1619" w:type="dxa"/>
            <w:vAlign w:val="bottom"/>
          </w:tcPr>
          <w:p w14:paraId="74B530B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6619DF80"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7</w:t>
            </w:r>
          </w:p>
          <w:p w14:paraId="698D4060" w14:textId="09A00C3E"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6.67)</w:t>
            </w:r>
          </w:p>
        </w:tc>
      </w:tr>
      <w:tr w:rsidR="00B81E9D" w:rsidRPr="00F37646" w14:paraId="5A394794" w14:textId="77777777" w:rsidTr="005D39E3">
        <w:trPr>
          <w:trHeight w:val="277"/>
        </w:trPr>
        <w:tc>
          <w:tcPr>
            <w:tcW w:w="3238" w:type="dxa"/>
          </w:tcPr>
          <w:p w14:paraId="4AE78D7D" w14:textId="1EA1199F"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Organizational skills</w:t>
            </w:r>
          </w:p>
        </w:tc>
        <w:tc>
          <w:tcPr>
            <w:tcW w:w="1619" w:type="dxa"/>
            <w:vAlign w:val="bottom"/>
          </w:tcPr>
          <w:p w14:paraId="5C0258B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7</w:t>
            </w:r>
          </w:p>
          <w:p w14:paraId="3B51A25B" w14:textId="6112A5DE"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90.00)</w:t>
            </w:r>
          </w:p>
        </w:tc>
        <w:tc>
          <w:tcPr>
            <w:tcW w:w="1619" w:type="dxa"/>
            <w:vAlign w:val="bottom"/>
          </w:tcPr>
          <w:p w14:paraId="23722EBC"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3</w:t>
            </w:r>
          </w:p>
          <w:p w14:paraId="302BD36C" w14:textId="6E77AA2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0.00)</w:t>
            </w:r>
          </w:p>
        </w:tc>
        <w:tc>
          <w:tcPr>
            <w:tcW w:w="1619" w:type="dxa"/>
            <w:vAlign w:val="bottom"/>
          </w:tcPr>
          <w:p w14:paraId="7FC77B6C"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22D6D5B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1</w:t>
            </w:r>
          </w:p>
          <w:p w14:paraId="64BB1389" w14:textId="26D2CF70"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70.00)</w:t>
            </w:r>
          </w:p>
        </w:tc>
        <w:tc>
          <w:tcPr>
            <w:tcW w:w="1619" w:type="dxa"/>
            <w:vAlign w:val="bottom"/>
          </w:tcPr>
          <w:p w14:paraId="006CC75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6829262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9</w:t>
            </w:r>
          </w:p>
          <w:p w14:paraId="1C5A9600" w14:textId="0DA9B18A"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0.00)</w:t>
            </w:r>
          </w:p>
        </w:tc>
      </w:tr>
      <w:tr w:rsidR="00B81E9D" w:rsidRPr="00F37646" w14:paraId="2CF626BB" w14:textId="77777777" w:rsidTr="005D39E3">
        <w:trPr>
          <w:trHeight w:val="277"/>
        </w:trPr>
        <w:tc>
          <w:tcPr>
            <w:tcW w:w="3238" w:type="dxa"/>
          </w:tcPr>
          <w:p w14:paraId="4B85F727" w14:textId="1290B609"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lastRenderedPageBreak/>
              <w:t>Public speaking</w:t>
            </w:r>
          </w:p>
        </w:tc>
        <w:tc>
          <w:tcPr>
            <w:tcW w:w="1619" w:type="dxa"/>
            <w:vAlign w:val="bottom"/>
          </w:tcPr>
          <w:p w14:paraId="420CB46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5</w:t>
            </w:r>
          </w:p>
          <w:p w14:paraId="43DC70A9" w14:textId="7C70BE62"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0C44AAF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p w14:paraId="6D677459" w14:textId="415EA469"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66D6273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40AB1F0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9</w:t>
            </w:r>
          </w:p>
          <w:p w14:paraId="4142E903" w14:textId="7FD141C6"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3.33)</w:t>
            </w:r>
          </w:p>
        </w:tc>
        <w:tc>
          <w:tcPr>
            <w:tcW w:w="1619" w:type="dxa"/>
            <w:vAlign w:val="bottom"/>
          </w:tcPr>
          <w:p w14:paraId="19D5560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1</w:t>
            </w:r>
          </w:p>
          <w:p w14:paraId="34E76ABA" w14:textId="2851D8D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6.67)</w:t>
            </w:r>
          </w:p>
        </w:tc>
      </w:tr>
      <w:tr w:rsidR="00B81E9D" w:rsidRPr="00F37646" w14:paraId="25B2DC9D" w14:textId="77777777" w:rsidTr="005D39E3">
        <w:trPr>
          <w:trHeight w:val="277"/>
        </w:trPr>
        <w:tc>
          <w:tcPr>
            <w:tcW w:w="3238" w:type="dxa"/>
          </w:tcPr>
          <w:p w14:paraId="3B7CBC73" w14:textId="38C7F00E"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Team work</w:t>
            </w:r>
          </w:p>
        </w:tc>
        <w:tc>
          <w:tcPr>
            <w:tcW w:w="1619" w:type="dxa"/>
            <w:vAlign w:val="bottom"/>
          </w:tcPr>
          <w:p w14:paraId="66F917A2"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1</w:t>
            </w:r>
          </w:p>
          <w:p w14:paraId="719438B3" w14:textId="7D0C860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70.00)</w:t>
            </w:r>
          </w:p>
        </w:tc>
        <w:tc>
          <w:tcPr>
            <w:tcW w:w="1619" w:type="dxa"/>
            <w:vAlign w:val="bottom"/>
          </w:tcPr>
          <w:p w14:paraId="647EB520"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6BF76CC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9</w:t>
            </w:r>
          </w:p>
          <w:p w14:paraId="3B5658ED" w14:textId="0E142A0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0.00)</w:t>
            </w:r>
          </w:p>
        </w:tc>
        <w:tc>
          <w:tcPr>
            <w:tcW w:w="1619" w:type="dxa"/>
            <w:vAlign w:val="bottom"/>
          </w:tcPr>
          <w:p w14:paraId="369D9A4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7B8BDD64" w14:textId="573444B2"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c>
          <w:tcPr>
            <w:tcW w:w="1619" w:type="dxa"/>
            <w:vAlign w:val="bottom"/>
          </w:tcPr>
          <w:p w14:paraId="0B3C55A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24ADC9B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7A9E4B12" w14:textId="3A207594"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r>
      <w:tr w:rsidR="00B81E9D" w:rsidRPr="00F37646" w14:paraId="4307E7D5" w14:textId="77777777" w:rsidTr="005D39E3">
        <w:trPr>
          <w:trHeight w:val="277"/>
        </w:trPr>
        <w:tc>
          <w:tcPr>
            <w:tcW w:w="3238" w:type="dxa"/>
          </w:tcPr>
          <w:p w14:paraId="038E2EF7" w14:textId="38FC8DEB"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Computing skills</w:t>
            </w:r>
          </w:p>
        </w:tc>
        <w:tc>
          <w:tcPr>
            <w:tcW w:w="1619" w:type="dxa"/>
            <w:vAlign w:val="bottom"/>
          </w:tcPr>
          <w:p w14:paraId="0A4B918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5</w:t>
            </w:r>
          </w:p>
          <w:p w14:paraId="228762C6" w14:textId="101A8498"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645D768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709A46C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p w14:paraId="00AC6DA9" w14:textId="69994F26"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397E5A85"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9</w:t>
            </w:r>
          </w:p>
          <w:p w14:paraId="2044DF5D" w14:textId="3F636181"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3.33)</w:t>
            </w:r>
          </w:p>
        </w:tc>
        <w:tc>
          <w:tcPr>
            <w:tcW w:w="1619" w:type="dxa"/>
            <w:vAlign w:val="bottom"/>
          </w:tcPr>
          <w:p w14:paraId="62A06CC0"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3F78E84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1</w:t>
            </w:r>
          </w:p>
          <w:p w14:paraId="71F79B26" w14:textId="1C72CBAC"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6.67)</w:t>
            </w:r>
          </w:p>
        </w:tc>
      </w:tr>
      <w:tr w:rsidR="00B81E9D" w:rsidRPr="00F37646" w14:paraId="293192A1" w14:textId="77777777" w:rsidTr="005D39E3">
        <w:trPr>
          <w:trHeight w:val="277"/>
        </w:trPr>
        <w:tc>
          <w:tcPr>
            <w:tcW w:w="3238" w:type="dxa"/>
          </w:tcPr>
          <w:p w14:paraId="2F9ED2DA" w14:textId="12E32E14"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Project management</w:t>
            </w:r>
          </w:p>
        </w:tc>
        <w:tc>
          <w:tcPr>
            <w:tcW w:w="1619" w:type="dxa"/>
            <w:vAlign w:val="bottom"/>
          </w:tcPr>
          <w:p w14:paraId="7AFC58F4"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xml:space="preserve">     25</w:t>
            </w:r>
          </w:p>
          <w:p w14:paraId="6185E238" w14:textId="3DED6FD1"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58E78369"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p w14:paraId="44A92EDB"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p w14:paraId="7B0BD15B" w14:textId="29776DFD"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65C341F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0EC7D19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9</w:t>
            </w:r>
          </w:p>
          <w:p w14:paraId="7EFFA69A" w14:textId="22C074A9"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3.33)</w:t>
            </w:r>
          </w:p>
        </w:tc>
        <w:tc>
          <w:tcPr>
            <w:tcW w:w="1619" w:type="dxa"/>
            <w:vAlign w:val="bottom"/>
          </w:tcPr>
          <w:p w14:paraId="4C4832F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08D7F0B8"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1</w:t>
            </w:r>
          </w:p>
          <w:p w14:paraId="0F6B79F0" w14:textId="5F3A8527"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36.67)</w:t>
            </w:r>
          </w:p>
        </w:tc>
      </w:tr>
      <w:tr w:rsidR="00B81E9D" w:rsidRPr="00F37646" w14:paraId="1C43EAF9" w14:textId="77777777" w:rsidTr="005D39E3">
        <w:trPr>
          <w:trHeight w:val="277"/>
        </w:trPr>
        <w:tc>
          <w:tcPr>
            <w:tcW w:w="3238" w:type="dxa"/>
          </w:tcPr>
          <w:p w14:paraId="72058C26" w14:textId="11F3A4FF"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Innovation</w:t>
            </w:r>
          </w:p>
        </w:tc>
        <w:tc>
          <w:tcPr>
            <w:tcW w:w="1619" w:type="dxa"/>
            <w:vAlign w:val="bottom"/>
          </w:tcPr>
          <w:p w14:paraId="63131FDA"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6</w:t>
            </w:r>
          </w:p>
          <w:p w14:paraId="7398FB72" w14:textId="6FB9E39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6.67)</w:t>
            </w:r>
          </w:p>
        </w:tc>
        <w:tc>
          <w:tcPr>
            <w:tcW w:w="1619" w:type="dxa"/>
            <w:vAlign w:val="bottom"/>
          </w:tcPr>
          <w:p w14:paraId="495DA35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285078DB"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p w14:paraId="59DE8D8E" w14:textId="32393623"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13.33)</w:t>
            </w:r>
          </w:p>
        </w:tc>
        <w:tc>
          <w:tcPr>
            <w:tcW w:w="1619" w:type="dxa"/>
            <w:vAlign w:val="bottom"/>
          </w:tcPr>
          <w:p w14:paraId="57DEA89E"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13F78F51"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19EA7783" w14:textId="1B41C8B5"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c>
          <w:tcPr>
            <w:tcW w:w="1619" w:type="dxa"/>
            <w:vAlign w:val="bottom"/>
          </w:tcPr>
          <w:p w14:paraId="45BD76A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p w14:paraId="107DFFFF"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p w14:paraId="49E97540" w14:textId="4CD2A1DE"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50.00)</w:t>
            </w:r>
          </w:p>
        </w:tc>
      </w:tr>
      <w:tr w:rsidR="00B81E9D" w:rsidRPr="00F37646" w14:paraId="1028A557" w14:textId="77777777" w:rsidTr="005D39E3">
        <w:trPr>
          <w:trHeight w:val="277"/>
        </w:trPr>
        <w:tc>
          <w:tcPr>
            <w:tcW w:w="3238" w:type="dxa"/>
          </w:tcPr>
          <w:p w14:paraId="0AEA082A" w14:textId="6C0AC648" w:rsidR="00B81E9D" w:rsidRPr="00F37646" w:rsidRDefault="00B81E9D" w:rsidP="00B81E9D">
            <w:pP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Preparation of Audio-Visual aids and training materials</w:t>
            </w:r>
          </w:p>
        </w:tc>
        <w:tc>
          <w:tcPr>
            <w:tcW w:w="1619" w:type="dxa"/>
            <w:vAlign w:val="bottom"/>
          </w:tcPr>
          <w:p w14:paraId="47989F62"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4</w:t>
            </w:r>
          </w:p>
          <w:p w14:paraId="3E6F49F4" w14:textId="4527555B"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80.00)</w:t>
            </w:r>
          </w:p>
        </w:tc>
        <w:tc>
          <w:tcPr>
            <w:tcW w:w="1619" w:type="dxa"/>
            <w:vAlign w:val="bottom"/>
          </w:tcPr>
          <w:p w14:paraId="25293796" w14:textId="3AD69379" w:rsidR="00B81E9D" w:rsidRPr="00F37646" w:rsidRDefault="00792E93" w:rsidP="00792E93">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xml:space="preserve">         </w:t>
            </w:r>
            <w:r w:rsidR="00B81E9D" w:rsidRPr="00F37646">
              <w:rPr>
                <w:rFonts w:ascii="Times New Roman" w:eastAsia="Times New Roman" w:hAnsi="Times New Roman" w:cs="Times New Roman"/>
                <w:color w:val="000000"/>
                <w:kern w:val="0"/>
                <w:sz w:val="24"/>
                <w:szCs w:val="24"/>
                <w:lang w:bidi="ar-SA"/>
                <w14:ligatures w14:val="none"/>
              </w:rPr>
              <w:t>6</w:t>
            </w:r>
          </w:p>
          <w:p w14:paraId="4F47F7F7" w14:textId="394649F0"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20.00)</w:t>
            </w:r>
          </w:p>
        </w:tc>
        <w:tc>
          <w:tcPr>
            <w:tcW w:w="1619" w:type="dxa"/>
            <w:vAlign w:val="bottom"/>
          </w:tcPr>
          <w:p w14:paraId="0C37CF7D" w14:textId="6C188808" w:rsidR="00B81E9D" w:rsidRPr="00F37646" w:rsidRDefault="00792E93" w:rsidP="00792E93">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xml:space="preserve">         </w:t>
            </w:r>
            <w:r w:rsidR="00B81E9D" w:rsidRPr="00F37646">
              <w:rPr>
                <w:rFonts w:ascii="Times New Roman" w:eastAsia="Times New Roman" w:hAnsi="Times New Roman" w:cs="Times New Roman"/>
                <w:color w:val="000000"/>
                <w:kern w:val="0"/>
                <w:sz w:val="24"/>
                <w:szCs w:val="24"/>
                <w:lang w:bidi="ar-SA"/>
                <w14:ligatures w14:val="none"/>
              </w:rPr>
              <w:t>18</w:t>
            </w:r>
          </w:p>
          <w:p w14:paraId="3F2AD706" w14:textId="541FA1A9"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60.00)</w:t>
            </w:r>
          </w:p>
        </w:tc>
        <w:tc>
          <w:tcPr>
            <w:tcW w:w="1619" w:type="dxa"/>
            <w:vAlign w:val="bottom"/>
          </w:tcPr>
          <w:p w14:paraId="5C89B386"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2</w:t>
            </w:r>
          </w:p>
          <w:p w14:paraId="1700AE3A" w14:textId="29B9016F" w:rsidR="00B81E9D" w:rsidRPr="00F37646" w:rsidRDefault="00B81E9D" w:rsidP="00B81E9D">
            <w:pPr>
              <w:jc w:val="center"/>
              <w:rPr>
                <w:rFonts w:ascii="Times New Roman" w:hAnsi="Times New Roman" w:cs="Times New Roman"/>
                <w:b/>
                <w:bCs/>
                <w:sz w:val="24"/>
                <w:szCs w:val="24"/>
              </w:rPr>
            </w:pPr>
            <w:r w:rsidRPr="00F37646">
              <w:rPr>
                <w:rFonts w:ascii="Times New Roman" w:eastAsia="Times New Roman" w:hAnsi="Times New Roman" w:cs="Times New Roman"/>
                <w:color w:val="000000"/>
                <w:kern w:val="0"/>
                <w:sz w:val="24"/>
                <w:szCs w:val="24"/>
                <w:lang w:bidi="ar-SA"/>
                <w14:ligatures w14:val="none"/>
              </w:rPr>
              <w:t>(40.00)</w:t>
            </w:r>
          </w:p>
        </w:tc>
      </w:tr>
      <w:tr w:rsidR="00B81E9D" w:rsidRPr="00F37646" w14:paraId="23840C44" w14:textId="77777777" w:rsidTr="004432BC">
        <w:trPr>
          <w:trHeight w:val="277"/>
        </w:trPr>
        <w:tc>
          <w:tcPr>
            <w:tcW w:w="9714" w:type="dxa"/>
            <w:gridSpan w:val="5"/>
          </w:tcPr>
          <w:p w14:paraId="4166E2F0" w14:textId="77777777" w:rsidR="00B81E9D" w:rsidRPr="00F37646" w:rsidRDefault="00B81E9D" w:rsidP="00B81E9D">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3.Duration of training program</w:t>
            </w:r>
          </w:p>
          <w:p w14:paraId="4898A879"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tc>
      </w:tr>
      <w:tr w:rsidR="00B81E9D" w:rsidRPr="00F37646" w14:paraId="121063B2" w14:textId="77777777" w:rsidTr="00241AE5">
        <w:trPr>
          <w:trHeight w:val="277"/>
        </w:trPr>
        <w:tc>
          <w:tcPr>
            <w:tcW w:w="3238" w:type="dxa"/>
            <w:vAlign w:val="bottom"/>
          </w:tcPr>
          <w:p w14:paraId="4F3339A9"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tc>
        <w:tc>
          <w:tcPr>
            <w:tcW w:w="1619" w:type="dxa"/>
            <w:vAlign w:val="bottom"/>
          </w:tcPr>
          <w:p w14:paraId="7B37F1E4" w14:textId="19CD6634"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2C47AE71" w14:textId="5BFB9B19"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c>
          <w:tcPr>
            <w:tcW w:w="1619" w:type="dxa"/>
            <w:vAlign w:val="bottom"/>
          </w:tcPr>
          <w:p w14:paraId="54FBED35" w14:textId="7E88B029"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5FC7E105" w14:textId="09C82C1C"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r>
      <w:tr w:rsidR="00B81E9D" w:rsidRPr="00F37646" w14:paraId="1742C88F" w14:textId="77777777" w:rsidTr="00241AE5">
        <w:trPr>
          <w:trHeight w:val="277"/>
        </w:trPr>
        <w:tc>
          <w:tcPr>
            <w:tcW w:w="3238" w:type="dxa"/>
            <w:vAlign w:val="bottom"/>
          </w:tcPr>
          <w:p w14:paraId="43F1F89F" w14:textId="73D1DC5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 day</w:t>
            </w:r>
          </w:p>
        </w:tc>
        <w:tc>
          <w:tcPr>
            <w:tcW w:w="1619" w:type="dxa"/>
            <w:vAlign w:val="bottom"/>
          </w:tcPr>
          <w:p w14:paraId="34DBC574" w14:textId="27FCEE51"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5</w:t>
            </w:r>
          </w:p>
        </w:tc>
        <w:tc>
          <w:tcPr>
            <w:tcW w:w="1619" w:type="dxa"/>
            <w:vAlign w:val="bottom"/>
          </w:tcPr>
          <w:p w14:paraId="6E32B6E0" w14:textId="64FC4AD3"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83.33</w:t>
            </w:r>
          </w:p>
        </w:tc>
        <w:tc>
          <w:tcPr>
            <w:tcW w:w="1619" w:type="dxa"/>
            <w:vAlign w:val="bottom"/>
          </w:tcPr>
          <w:p w14:paraId="2A9E9102" w14:textId="56D00562"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0</w:t>
            </w:r>
          </w:p>
        </w:tc>
        <w:tc>
          <w:tcPr>
            <w:tcW w:w="1619" w:type="dxa"/>
            <w:vAlign w:val="bottom"/>
          </w:tcPr>
          <w:p w14:paraId="202DC748" w14:textId="15799D93"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67</w:t>
            </w:r>
          </w:p>
        </w:tc>
      </w:tr>
      <w:tr w:rsidR="00B81E9D" w:rsidRPr="00F37646" w14:paraId="54422772" w14:textId="77777777" w:rsidTr="00241AE5">
        <w:trPr>
          <w:trHeight w:val="277"/>
        </w:trPr>
        <w:tc>
          <w:tcPr>
            <w:tcW w:w="3238" w:type="dxa"/>
            <w:vAlign w:val="bottom"/>
          </w:tcPr>
          <w:p w14:paraId="0D717FEA" w14:textId="54FFB480"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2 days</w:t>
            </w:r>
          </w:p>
        </w:tc>
        <w:tc>
          <w:tcPr>
            <w:tcW w:w="1619" w:type="dxa"/>
            <w:vAlign w:val="bottom"/>
          </w:tcPr>
          <w:p w14:paraId="5644F3C5" w14:textId="5B3A7AB1"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2E48BC83" w14:textId="3DCF61D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c>
          <w:tcPr>
            <w:tcW w:w="1619" w:type="dxa"/>
            <w:vAlign w:val="bottom"/>
          </w:tcPr>
          <w:p w14:paraId="3774AF4E" w14:textId="5097034C"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12760247" w14:textId="759ED3FC"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r>
      <w:tr w:rsidR="00B81E9D" w:rsidRPr="00F37646" w14:paraId="2B3241C6" w14:textId="77777777" w:rsidTr="00241AE5">
        <w:trPr>
          <w:trHeight w:val="277"/>
        </w:trPr>
        <w:tc>
          <w:tcPr>
            <w:tcW w:w="3238" w:type="dxa"/>
            <w:vAlign w:val="bottom"/>
          </w:tcPr>
          <w:p w14:paraId="5ADDC1FD" w14:textId="70BC6EB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 days</w:t>
            </w:r>
          </w:p>
        </w:tc>
        <w:tc>
          <w:tcPr>
            <w:tcW w:w="1619" w:type="dxa"/>
            <w:vAlign w:val="bottom"/>
          </w:tcPr>
          <w:p w14:paraId="0867FD73" w14:textId="5943EC72"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1872E5E5" w14:textId="57E918C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c>
          <w:tcPr>
            <w:tcW w:w="1619" w:type="dxa"/>
            <w:vAlign w:val="bottom"/>
          </w:tcPr>
          <w:p w14:paraId="0AEA2FC0" w14:textId="0E943C80"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55369D02" w14:textId="6937649A"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r>
      <w:tr w:rsidR="00B81E9D" w:rsidRPr="00F37646" w14:paraId="61E3441A" w14:textId="77777777" w:rsidTr="00241AE5">
        <w:trPr>
          <w:trHeight w:val="277"/>
        </w:trPr>
        <w:tc>
          <w:tcPr>
            <w:tcW w:w="3238" w:type="dxa"/>
            <w:vAlign w:val="bottom"/>
          </w:tcPr>
          <w:p w14:paraId="534D006C" w14:textId="66B883B1"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3-5 days</w:t>
            </w:r>
          </w:p>
        </w:tc>
        <w:tc>
          <w:tcPr>
            <w:tcW w:w="1619" w:type="dxa"/>
            <w:vAlign w:val="bottom"/>
          </w:tcPr>
          <w:p w14:paraId="4C160CE5" w14:textId="1DD2C6C1"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04F988FC" w14:textId="2468291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c>
          <w:tcPr>
            <w:tcW w:w="1619" w:type="dxa"/>
            <w:vAlign w:val="bottom"/>
          </w:tcPr>
          <w:p w14:paraId="7408CC36" w14:textId="6E0F5648"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108F3B51" w14:textId="0D1B641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r>
      <w:tr w:rsidR="00B81E9D" w:rsidRPr="00F37646" w14:paraId="7CE0151F" w14:textId="77777777" w:rsidTr="00241AE5">
        <w:trPr>
          <w:trHeight w:val="277"/>
        </w:trPr>
        <w:tc>
          <w:tcPr>
            <w:tcW w:w="3238" w:type="dxa"/>
            <w:vAlign w:val="bottom"/>
          </w:tcPr>
          <w:p w14:paraId="5B756617" w14:textId="3B972F03"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gt;5 days</w:t>
            </w:r>
          </w:p>
        </w:tc>
        <w:tc>
          <w:tcPr>
            <w:tcW w:w="1619" w:type="dxa"/>
            <w:vAlign w:val="bottom"/>
          </w:tcPr>
          <w:p w14:paraId="41DA67C2" w14:textId="3A1F9ED3"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72CB4A6D" w14:textId="4AFD23EF"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c>
          <w:tcPr>
            <w:tcW w:w="1619" w:type="dxa"/>
            <w:vAlign w:val="bottom"/>
          </w:tcPr>
          <w:p w14:paraId="7BF32657" w14:textId="6A1CCDC8"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w:t>
            </w:r>
          </w:p>
        </w:tc>
        <w:tc>
          <w:tcPr>
            <w:tcW w:w="1619" w:type="dxa"/>
            <w:vAlign w:val="bottom"/>
          </w:tcPr>
          <w:p w14:paraId="3A12C36E" w14:textId="6EDC127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0.00</w:t>
            </w:r>
          </w:p>
        </w:tc>
      </w:tr>
      <w:tr w:rsidR="00B81E9D" w:rsidRPr="00F37646" w14:paraId="11B5BD77" w14:textId="77777777" w:rsidTr="00097B65">
        <w:trPr>
          <w:trHeight w:val="277"/>
        </w:trPr>
        <w:tc>
          <w:tcPr>
            <w:tcW w:w="9714" w:type="dxa"/>
            <w:gridSpan w:val="5"/>
            <w:vAlign w:val="bottom"/>
          </w:tcPr>
          <w:p w14:paraId="179A35C7" w14:textId="77777777" w:rsidR="00B81E9D" w:rsidRPr="00F37646" w:rsidRDefault="00B81E9D" w:rsidP="00B81E9D">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4.Whom do you consult for information related to agriculture and allied sectors</w:t>
            </w:r>
          </w:p>
          <w:p w14:paraId="120DE14C"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w:t>
            </w:r>
          </w:p>
          <w:p w14:paraId="15705691" w14:textId="3988D77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 </w:t>
            </w:r>
          </w:p>
        </w:tc>
      </w:tr>
      <w:tr w:rsidR="00B81E9D" w:rsidRPr="00F37646" w14:paraId="155A1E10" w14:textId="77777777" w:rsidTr="00241AE5">
        <w:trPr>
          <w:trHeight w:val="277"/>
        </w:trPr>
        <w:tc>
          <w:tcPr>
            <w:tcW w:w="3238" w:type="dxa"/>
            <w:vAlign w:val="bottom"/>
          </w:tcPr>
          <w:p w14:paraId="166CEBBD" w14:textId="7777777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tc>
        <w:tc>
          <w:tcPr>
            <w:tcW w:w="1619" w:type="dxa"/>
            <w:vAlign w:val="bottom"/>
          </w:tcPr>
          <w:p w14:paraId="6B9C5ED7" w14:textId="7EDE10F7"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68EF4C3F" w14:textId="3FFB4BCD"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c>
          <w:tcPr>
            <w:tcW w:w="1619" w:type="dxa"/>
            <w:vAlign w:val="bottom"/>
          </w:tcPr>
          <w:p w14:paraId="3F4D0DB0" w14:textId="65463D06"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0A12FBFF" w14:textId="27F28AFF"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r>
      <w:tr w:rsidR="00B81E9D" w:rsidRPr="00F37646" w14:paraId="075BAC60" w14:textId="77777777" w:rsidTr="00241AE5">
        <w:trPr>
          <w:trHeight w:val="277"/>
        </w:trPr>
        <w:tc>
          <w:tcPr>
            <w:tcW w:w="3238" w:type="dxa"/>
            <w:vAlign w:val="bottom"/>
          </w:tcPr>
          <w:p w14:paraId="59719645" w14:textId="23B63C9A"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DO</w:t>
            </w:r>
          </w:p>
        </w:tc>
        <w:tc>
          <w:tcPr>
            <w:tcW w:w="1619" w:type="dxa"/>
            <w:vAlign w:val="bottom"/>
          </w:tcPr>
          <w:p w14:paraId="759EC4B5" w14:textId="76CDB4AD"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8</w:t>
            </w:r>
          </w:p>
        </w:tc>
        <w:tc>
          <w:tcPr>
            <w:tcW w:w="1619" w:type="dxa"/>
            <w:vAlign w:val="bottom"/>
          </w:tcPr>
          <w:p w14:paraId="66ED4651" w14:textId="133AFCC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6.67</w:t>
            </w:r>
          </w:p>
        </w:tc>
        <w:tc>
          <w:tcPr>
            <w:tcW w:w="1619" w:type="dxa"/>
            <w:vAlign w:val="bottom"/>
          </w:tcPr>
          <w:p w14:paraId="37AF874A" w14:textId="0212215B"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7</w:t>
            </w:r>
          </w:p>
        </w:tc>
        <w:tc>
          <w:tcPr>
            <w:tcW w:w="1619" w:type="dxa"/>
            <w:vAlign w:val="bottom"/>
          </w:tcPr>
          <w:p w14:paraId="63E5F101" w14:textId="1010733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33</w:t>
            </w:r>
          </w:p>
        </w:tc>
      </w:tr>
      <w:tr w:rsidR="00B81E9D" w:rsidRPr="00F37646" w14:paraId="7091FBEC" w14:textId="77777777" w:rsidTr="00241AE5">
        <w:trPr>
          <w:trHeight w:val="277"/>
        </w:trPr>
        <w:tc>
          <w:tcPr>
            <w:tcW w:w="3238" w:type="dxa"/>
            <w:vAlign w:val="bottom"/>
          </w:tcPr>
          <w:p w14:paraId="143A5295" w14:textId="213F94FF"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DA</w:t>
            </w:r>
          </w:p>
        </w:tc>
        <w:tc>
          <w:tcPr>
            <w:tcW w:w="1619" w:type="dxa"/>
            <w:vAlign w:val="bottom"/>
          </w:tcPr>
          <w:p w14:paraId="1C7ECEAF" w14:textId="56EA550D"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7</w:t>
            </w:r>
          </w:p>
        </w:tc>
        <w:tc>
          <w:tcPr>
            <w:tcW w:w="1619" w:type="dxa"/>
            <w:vAlign w:val="bottom"/>
          </w:tcPr>
          <w:p w14:paraId="47CBDE06" w14:textId="5900A34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3.33</w:t>
            </w:r>
          </w:p>
        </w:tc>
        <w:tc>
          <w:tcPr>
            <w:tcW w:w="1619" w:type="dxa"/>
            <w:vAlign w:val="bottom"/>
          </w:tcPr>
          <w:p w14:paraId="73116CD6" w14:textId="4E5A87A2"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8</w:t>
            </w:r>
          </w:p>
        </w:tc>
        <w:tc>
          <w:tcPr>
            <w:tcW w:w="1619" w:type="dxa"/>
            <w:vAlign w:val="bottom"/>
          </w:tcPr>
          <w:p w14:paraId="7E8933B7" w14:textId="62208E32"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6.67</w:t>
            </w:r>
          </w:p>
        </w:tc>
      </w:tr>
      <w:tr w:rsidR="00B81E9D" w:rsidRPr="00F37646" w14:paraId="5048D803" w14:textId="77777777" w:rsidTr="00241AE5">
        <w:trPr>
          <w:trHeight w:val="277"/>
        </w:trPr>
        <w:tc>
          <w:tcPr>
            <w:tcW w:w="3238" w:type="dxa"/>
            <w:vAlign w:val="bottom"/>
          </w:tcPr>
          <w:p w14:paraId="7FF18F78" w14:textId="1F43C531"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Scientists</w:t>
            </w:r>
          </w:p>
        </w:tc>
        <w:tc>
          <w:tcPr>
            <w:tcW w:w="1619" w:type="dxa"/>
            <w:vAlign w:val="bottom"/>
          </w:tcPr>
          <w:p w14:paraId="7119E667" w14:textId="5036871D"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w:t>
            </w:r>
          </w:p>
        </w:tc>
        <w:tc>
          <w:tcPr>
            <w:tcW w:w="1619" w:type="dxa"/>
            <w:vAlign w:val="bottom"/>
          </w:tcPr>
          <w:p w14:paraId="09A8E858" w14:textId="0884C91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3.33</w:t>
            </w:r>
          </w:p>
        </w:tc>
        <w:tc>
          <w:tcPr>
            <w:tcW w:w="1619" w:type="dxa"/>
            <w:vAlign w:val="bottom"/>
          </w:tcPr>
          <w:p w14:paraId="2FE6333D" w14:textId="3D0A4735"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w:t>
            </w:r>
          </w:p>
        </w:tc>
        <w:tc>
          <w:tcPr>
            <w:tcW w:w="1619" w:type="dxa"/>
            <w:vAlign w:val="bottom"/>
          </w:tcPr>
          <w:p w14:paraId="2D4878A3" w14:textId="15FBFB1E"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3.33</w:t>
            </w:r>
          </w:p>
        </w:tc>
      </w:tr>
      <w:tr w:rsidR="00B81E9D" w:rsidRPr="00F37646" w14:paraId="0700DEA1" w14:textId="77777777" w:rsidTr="00241AE5">
        <w:trPr>
          <w:trHeight w:val="277"/>
        </w:trPr>
        <w:tc>
          <w:tcPr>
            <w:tcW w:w="3238" w:type="dxa"/>
            <w:vAlign w:val="bottom"/>
          </w:tcPr>
          <w:p w14:paraId="10D3A219" w14:textId="05F0B861"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ny other(specify)</w:t>
            </w:r>
          </w:p>
        </w:tc>
        <w:tc>
          <w:tcPr>
            <w:tcW w:w="1619" w:type="dxa"/>
            <w:vAlign w:val="bottom"/>
          </w:tcPr>
          <w:p w14:paraId="21FE4CC9" w14:textId="4C9952B3"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33D47B3C" w14:textId="6923393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c>
          <w:tcPr>
            <w:tcW w:w="1619" w:type="dxa"/>
            <w:vAlign w:val="bottom"/>
          </w:tcPr>
          <w:p w14:paraId="798879D2" w14:textId="31066EA0" w:rsidR="00B81E9D" w:rsidRPr="00F37646" w:rsidRDefault="00792E93"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03B66301" w14:textId="7EDD776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r>
      <w:tr w:rsidR="00B81E9D" w:rsidRPr="00F37646" w14:paraId="08D2E982" w14:textId="77777777" w:rsidTr="00A157C9">
        <w:trPr>
          <w:trHeight w:val="277"/>
        </w:trPr>
        <w:tc>
          <w:tcPr>
            <w:tcW w:w="9714" w:type="dxa"/>
            <w:gridSpan w:val="5"/>
            <w:vAlign w:val="bottom"/>
          </w:tcPr>
          <w:p w14:paraId="0D5FDA30" w14:textId="77777777" w:rsidR="00B81E9D" w:rsidRPr="00F37646" w:rsidRDefault="00B81E9D" w:rsidP="00B81E9D">
            <w:pPr>
              <w:rPr>
                <w:rFonts w:ascii="Times New Roman" w:eastAsia="Times New Roman" w:hAnsi="Times New Roman" w:cs="Times New Roman"/>
                <w:b/>
                <w:bCs/>
                <w:color w:val="202124"/>
                <w:kern w:val="0"/>
                <w:sz w:val="24"/>
                <w:szCs w:val="24"/>
                <w:lang w:bidi="ar-SA"/>
                <w14:ligatures w14:val="none"/>
              </w:rPr>
            </w:pPr>
            <w:r w:rsidRPr="00F37646">
              <w:rPr>
                <w:rFonts w:ascii="Times New Roman" w:eastAsia="Times New Roman" w:hAnsi="Times New Roman" w:cs="Times New Roman"/>
                <w:b/>
                <w:bCs/>
                <w:color w:val="202124"/>
                <w:kern w:val="0"/>
                <w:sz w:val="24"/>
                <w:szCs w:val="24"/>
                <w:lang w:bidi="ar-SA"/>
                <w14:ligatures w14:val="none"/>
              </w:rPr>
              <w:t>5. Which institutes you are consult for information related to agriculture and other allied sectors</w:t>
            </w:r>
          </w:p>
          <w:p w14:paraId="7ED69304" w14:textId="7777777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p>
        </w:tc>
      </w:tr>
      <w:tr w:rsidR="00B81E9D" w:rsidRPr="00F37646" w14:paraId="5AC22E9B" w14:textId="77777777" w:rsidTr="00241AE5">
        <w:trPr>
          <w:trHeight w:val="277"/>
        </w:trPr>
        <w:tc>
          <w:tcPr>
            <w:tcW w:w="3238" w:type="dxa"/>
            <w:vAlign w:val="bottom"/>
          </w:tcPr>
          <w:p w14:paraId="30FF2EBD" w14:textId="39F7B5B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p>
        </w:tc>
        <w:tc>
          <w:tcPr>
            <w:tcW w:w="1619" w:type="dxa"/>
            <w:vAlign w:val="bottom"/>
          </w:tcPr>
          <w:p w14:paraId="48B0DA42" w14:textId="391CA37C"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43B1E866" w14:textId="726DDA3C"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c>
          <w:tcPr>
            <w:tcW w:w="1619" w:type="dxa"/>
            <w:vAlign w:val="bottom"/>
          </w:tcPr>
          <w:p w14:paraId="1B2D6367" w14:textId="36B59EAD" w:rsidR="00B81E9D" w:rsidRPr="00F37646" w:rsidRDefault="00B81E9D" w:rsidP="00B81E9D">
            <w:pPr>
              <w:jc w:val="center"/>
              <w:rPr>
                <w:rFonts w:ascii="Times New Roman" w:eastAsia="Times New Roman" w:hAnsi="Times New Roman" w:cs="Times New Roman"/>
                <w:b/>
                <w:bCs/>
                <w:color w:val="000000"/>
                <w:kern w:val="0"/>
                <w:sz w:val="24"/>
                <w:szCs w:val="24"/>
                <w:lang w:bidi="ar-SA"/>
                <w14:ligatures w14:val="none"/>
              </w:rPr>
            </w:pPr>
            <w:r w:rsidRPr="00F37646">
              <w:rPr>
                <w:rFonts w:ascii="Times New Roman" w:eastAsia="Times New Roman" w:hAnsi="Times New Roman" w:cs="Times New Roman"/>
                <w:b/>
                <w:bCs/>
                <w:color w:val="000000"/>
                <w:kern w:val="0"/>
                <w:sz w:val="24"/>
                <w:szCs w:val="24"/>
                <w:lang w:bidi="ar-SA"/>
                <w14:ligatures w14:val="none"/>
              </w:rPr>
              <w:t>F</w:t>
            </w:r>
          </w:p>
        </w:tc>
        <w:tc>
          <w:tcPr>
            <w:tcW w:w="1619" w:type="dxa"/>
            <w:vAlign w:val="bottom"/>
          </w:tcPr>
          <w:p w14:paraId="374B31CC" w14:textId="4ADCA52F" w:rsidR="00B81E9D" w:rsidRPr="00F37646" w:rsidRDefault="00B672AB" w:rsidP="00B81E9D">
            <w:pPr>
              <w:jc w:val="center"/>
              <w:rPr>
                <w:rFonts w:ascii="Times New Roman" w:eastAsia="Times New Roman" w:hAnsi="Times New Roman" w:cs="Times New Roman"/>
                <w:b/>
                <w:bCs/>
                <w:color w:val="000000"/>
                <w:kern w:val="0"/>
                <w:sz w:val="24"/>
                <w:szCs w:val="24"/>
                <w:lang w:bidi="ar-SA"/>
                <w14:ligatures w14:val="none"/>
              </w:rPr>
            </w:pPr>
            <w:r>
              <w:rPr>
                <w:rFonts w:ascii="Times New Roman" w:eastAsia="Times New Roman" w:hAnsi="Times New Roman" w:cs="Times New Roman"/>
                <w:b/>
                <w:bCs/>
                <w:color w:val="000000"/>
                <w:kern w:val="0"/>
                <w:sz w:val="24"/>
                <w:szCs w:val="24"/>
                <w:lang w:bidi="ar-SA"/>
                <w14:ligatures w14:val="none"/>
              </w:rPr>
              <w:t>Percent</w:t>
            </w:r>
          </w:p>
        </w:tc>
      </w:tr>
      <w:tr w:rsidR="00B81E9D" w:rsidRPr="00F37646" w14:paraId="3FBD91B0" w14:textId="77777777" w:rsidTr="00241AE5">
        <w:trPr>
          <w:trHeight w:val="277"/>
        </w:trPr>
        <w:tc>
          <w:tcPr>
            <w:tcW w:w="3238" w:type="dxa"/>
            <w:vAlign w:val="bottom"/>
          </w:tcPr>
          <w:p w14:paraId="381F72A9" w14:textId="10B3170C"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MANAGE</w:t>
            </w:r>
          </w:p>
        </w:tc>
        <w:tc>
          <w:tcPr>
            <w:tcW w:w="1619" w:type="dxa"/>
            <w:vAlign w:val="bottom"/>
          </w:tcPr>
          <w:p w14:paraId="297E9EF4" w14:textId="20A5FBB4"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3</w:t>
            </w:r>
          </w:p>
        </w:tc>
        <w:tc>
          <w:tcPr>
            <w:tcW w:w="1619" w:type="dxa"/>
            <w:vAlign w:val="bottom"/>
          </w:tcPr>
          <w:p w14:paraId="79A4BD25" w14:textId="7385248F" w:rsidR="00B81E9D" w:rsidRPr="00F37646" w:rsidRDefault="008F13D2"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0.00</w:t>
            </w:r>
          </w:p>
        </w:tc>
        <w:tc>
          <w:tcPr>
            <w:tcW w:w="1619" w:type="dxa"/>
            <w:vAlign w:val="bottom"/>
          </w:tcPr>
          <w:p w14:paraId="3FF931B9" w14:textId="008CAB18"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55F554A8" w14:textId="7DA3E0C0"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r>
      <w:tr w:rsidR="00B81E9D" w:rsidRPr="00F37646" w14:paraId="3CC5FD98" w14:textId="77777777" w:rsidTr="00241AE5">
        <w:trPr>
          <w:trHeight w:val="277"/>
        </w:trPr>
        <w:tc>
          <w:tcPr>
            <w:tcW w:w="3238" w:type="dxa"/>
            <w:vAlign w:val="bottom"/>
          </w:tcPr>
          <w:p w14:paraId="6EAC801E" w14:textId="4187D6CA"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NIRD</w:t>
            </w:r>
          </w:p>
        </w:tc>
        <w:tc>
          <w:tcPr>
            <w:tcW w:w="1619" w:type="dxa"/>
            <w:vAlign w:val="bottom"/>
          </w:tcPr>
          <w:p w14:paraId="6ABBEAA5" w14:textId="1AB5F6B1"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46259D93" w14:textId="5DC8F914"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c>
          <w:tcPr>
            <w:tcW w:w="1619" w:type="dxa"/>
            <w:vAlign w:val="bottom"/>
          </w:tcPr>
          <w:p w14:paraId="2C1ADDE1" w14:textId="1FE0724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1DBED389" w14:textId="12F2219C"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r>
      <w:tr w:rsidR="00B81E9D" w:rsidRPr="00F37646" w14:paraId="78B322FE" w14:textId="77777777" w:rsidTr="00241AE5">
        <w:trPr>
          <w:trHeight w:val="277"/>
        </w:trPr>
        <w:tc>
          <w:tcPr>
            <w:tcW w:w="3238" w:type="dxa"/>
            <w:vAlign w:val="bottom"/>
          </w:tcPr>
          <w:p w14:paraId="1E4A48C7" w14:textId="1347DC67"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NAARM</w:t>
            </w:r>
          </w:p>
        </w:tc>
        <w:tc>
          <w:tcPr>
            <w:tcW w:w="1619" w:type="dxa"/>
            <w:vAlign w:val="bottom"/>
          </w:tcPr>
          <w:p w14:paraId="22D6BAA9" w14:textId="51C5B705"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2</w:t>
            </w:r>
          </w:p>
        </w:tc>
        <w:tc>
          <w:tcPr>
            <w:tcW w:w="1619" w:type="dxa"/>
            <w:vAlign w:val="bottom"/>
          </w:tcPr>
          <w:p w14:paraId="22C399FF" w14:textId="020857C6"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6.67</w:t>
            </w:r>
          </w:p>
        </w:tc>
        <w:tc>
          <w:tcPr>
            <w:tcW w:w="1619" w:type="dxa"/>
            <w:vAlign w:val="bottom"/>
          </w:tcPr>
          <w:p w14:paraId="44F792BE" w14:textId="1004B6A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68C56B52" w14:textId="6E001AE3"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r>
      <w:tr w:rsidR="00B81E9D" w:rsidRPr="00F37646" w14:paraId="2F7DA0A9" w14:textId="77777777" w:rsidTr="00241AE5">
        <w:trPr>
          <w:trHeight w:val="277"/>
        </w:trPr>
        <w:tc>
          <w:tcPr>
            <w:tcW w:w="3238" w:type="dxa"/>
            <w:vAlign w:val="bottom"/>
          </w:tcPr>
          <w:p w14:paraId="2DE8DF5D" w14:textId="46DF06CD"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Agricultural Universities</w:t>
            </w:r>
          </w:p>
        </w:tc>
        <w:tc>
          <w:tcPr>
            <w:tcW w:w="1619" w:type="dxa"/>
            <w:vAlign w:val="bottom"/>
          </w:tcPr>
          <w:p w14:paraId="59CDC86D" w14:textId="2C321F8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7</w:t>
            </w:r>
          </w:p>
        </w:tc>
        <w:tc>
          <w:tcPr>
            <w:tcW w:w="1619" w:type="dxa"/>
            <w:vAlign w:val="bottom"/>
          </w:tcPr>
          <w:p w14:paraId="468EEF0A" w14:textId="151C02CD"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6.67</w:t>
            </w:r>
          </w:p>
        </w:tc>
        <w:tc>
          <w:tcPr>
            <w:tcW w:w="1619" w:type="dxa"/>
            <w:vAlign w:val="bottom"/>
          </w:tcPr>
          <w:p w14:paraId="74752C9E" w14:textId="1EA08B17"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w:t>
            </w:r>
          </w:p>
        </w:tc>
        <w:tc>
          <w:tcPr>
            <w:tcW w:w="1619" w:type="dxa"/>
            <w:vAlign w:val="bottom"/>
          </w:tcPr>
          <w:p w14:paraId="4E3DAF5F" w14:textId="15145FA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6.67</w:t>
            </w:r>
          </w:p>
        </w:tc>
      </w:tr>
      <w:tr w:rsidR="00B81E9D" w:rsidRPr="00F37646" w14:paraId="5D3F1267" w14:textId="77777777" w:rsidTr="00241AE5">
        <w:trPr>
          <w:trHeight w:val="277"/>
        </w:trPr>
        <w:tc>
          <w:tcPr>
            <w:tcW w:w="3238" w:type="dxa"/>
            <w:vAlign w:val="bottom"/>
          </w:tcPr>
          <w:p w14:paraId="76468E44" w14:textId="7514C6D4" w:rsidR="00B81E9D" w:rsidRPr="00F37646" w:rsidRDefault="00B81E9D" w:rsidP="00B81E9D">
            <w:pP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Research stations</w:t>
            </w:r>
          </w:p>
        </w:tc>
        <w:tc>
          <w:tcPr>
            <w:tcW w:w="1619" w:type="dxa"/>
            <w:vAlign w:val="bottom"/>
          </w:tcPr>
          <w:p w14:paraId="0BCCC8C8" w14:textId="19F04F0B"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4</w:t>
            </w:r>
          </w:p>
        </w:tc>
        <w:tc>
          <w:tcPr>
            <w:tcW w:w="1619" w:type="dxa"/>
            <w:vAlign w:val="bottom"/>
          </w:tcPr>
          <w:p w14:paraId="4A3F60B8" w14:textId="2B115B4A"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3.33</w:t>
            </w:r>
          </w:p>
        </w:tc>
        <w:tc>
          <w:tcPr>
            <w:tcW w:w="1619" w:type="dxa"/>
            <w:vAlign w:val="bottom"/>
          </w:tcPr>
          <w:p w14:paraId="7C6E584B" w14:textId="4B949838"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15</w:t>
            </w:r>
          </w:p>
        </w:tc>
        <w:tc>
          <w:tcPr>
            <w:tcW w:w="1619" w:type="dxa"/>
            <w:vAlign w:val="bottom"/>
          </w:tcPr>
          <w:p w14:paraId="303E3334" w14:textId="49A6D77F" w:rsidR="00B81E9D" w:rsidRPr="00F37646" w:rsidRDefault="00B81E9D" w:rsidP="00B81E9D">
            <w:pPr>
              <w:jc w:val="center"/>
              <w:rPr>
                <w:rFonts w:ascii="Times New Roman" w:eastAsia="Times New Roman" w:hAnsi="Times New Roman" w:cs="Times New Roman"/>
                <w:color w:val="000000"/>
                <w:kern w:val="0"/>
                <w:sz w:val="24"/>
                <w:szCs w:val="24"/>
                <w:lang w:bidi="ar-SA"/>
                <w14:ligatures w14:val="none"/>
              </w:rPr>
            </w:pPr>
            <w:r w:rsidRPr="00F37646">
              <w:rPr>
                <w:rFonts w:ascii="Times New Roman" w:eastAsia="Times New Roman" w:hAnsi="Times New Roman" w:cs="Times New Roman"/>
                <w:color w:val="000000"/>
                <w:kern w:val="0"/>
                <w:sz w:val="24"/>
                <w:szCs w:val="24"/>
                <w:lang w:bidi="ar-SA"/>
                <w14:ligatures w14:val="none"/>
              </w:rPr>
              <w:t>50.00</w:t>
            </w:r>
          </w:p>
        </w:tc>
      </w:tr>
      <w:bookmarkEnd w:id="1"/>
    </w:tbl>
    <w:p w14:paraId="34922E2A" w14:textId="053C09DC" w:rsidR="00CD65A1" w:rsidRPr="00F37646" w:rsidRDefault="00CD65A1" w:rsidP="009C6342">
      <w:pPr>
        <w:jc w:val="both"/>
        <w:rPr>
          <w:rFonts w:ascii="Times New Roman" w:hAnsi="Times New Roman" w:cs="Times New Roman"/>
          <w:sz w:val="24"/>
          <w:szCs w:val="24"/>
        </w:rPr>
      </w:pPr>
    </w:p>
    <w:p w14:paraId="4E810702" w14:textId="28961B47" w:rsidR="00535C79" w:rsidRPr="00F37646" w:rsidRDefault="008F13D2" w:rsidP="0059235C">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9. depited that r</w:t>
      </w:r>
      <w:r w:rsidR="008E26D5" w:rsidRPr="00F37646">
        <w:rPr>
          <w:rFonts w:ascii="Times New Roman" w:hAnsi="Times New Roman" w:cs="Times New Roman"/>
          <w:sz w:val="24"/>
          <w:szCs w:val="24"/>
        </w:rPr>
        <w:t>espondants of both organisations (90</w:t>
      </w:r>
      <w:r w:rsidR="00B672AB">
        <w:rPr>
          <w:rFonts w:ascii="Times New Roman" w:hAnsi="Times New Roman" w:cs="Times New Roman"/>
          <w:sz w:val="24"/>
          <w:szCs w:val="24"/>
        </w:rPr>
        <w:t>Percent</w:t>
      </w:r>
      <w:r w:rsidR="008E26D5" w:rsidRPr="00F37646">
        <w:rPr>
          <w:rFonts w:ascii="Times New Roman" w:hAnsi="Times New Roman" w:cs="Times New Roman"/>
          <w:sz w:val="24"/>
          <w:szCs w:val="24"/>
        </w:rPr>
        <w:t xml:space="preserve"> and 86.67</w:t>
      </w:r>
      <w:r w:rsidR="00B672AB">
        <w:rPr>
          <w:rFonts w:ascii="Times New Roman" w:hAnsi="Times New Roman" w:cs="Times New Roman"/>
          <w:sz w:val="24"/>
          <w:szCs w:val="24"/>
        </w:rPr>
        <w:t>Percent</w:t>
      </w:r>
      <w:r w:rsidR="008E26D5" w:rsidRPr="00F37646">
        <w:rPr>
          <w:rFonts w:ascii="Times New Roman" w:hAnsi="Times New Roman" w:cs="Times New Roman"/>
          <w:sz w:val="24"/>
          <w:szCs w:val="24"/>
        </w:rPr>
        <w:t xml:space="preserve">) require exposure visit to research/extension centres to learn new technologies. </w:t>
      </w:r>
      <w:r w:rsidR="008E26D5" w:rsidRPr="00F37646">
        <w:rPr>
          <w:rFonts w:ascii="Times New Roman" w:hAnsi="Times New Roman" w:cs="Times New Roman"/>
          <w:sz w:val="24"/>
          <w:szCs w:val="24"/>
        </w:rPr>
        <w:lastRenderedPageBreak/>
        <w:t>Majority of respondants of government and non government organization needs training on interpersonal communication skills (76.67</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4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organizational skills (9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7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public speaking (83.33</w:t>
      </w:r>
      <w:r w:rsidR="004E76B1">
        <w:rPr>
          <w:rFonts w:ascii="Times New Roman" w:hAnsi="Times New Roman" w:cs="Times New Roman"/>
          <w:sz w:val="24"/>
          <w:szCs w:val="24"/>
        </w:rPr>
        <w:t>%</w:t>
      </w:r>
      <w:r w:rsidR="004E76B1" w:rsidRPr="00F37646">
        <w:rPr>
          <w:rFonts w:ascii="Times New Roman" w:hAnsi="Times New Roman" w:cs="Times New Roman"/>
          <w:sz w:val="24"/>
          <w:szCs w:val="24"/>
        </w:rPr>
        <w:t>, 6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Team work (7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50</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computing skills (8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6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project management (8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8E26D5" w:rsidRPr="00F37646">
        <w:rPr>
          <w:rFonts w:ascii="Times New Roman" w:hAnsi="Times New Roman" w:cs="Times New Roman"/>
          <w:sz w:val="24"/>
          <w:szCs w:val="24"/>
        </w:rPr>
        <w:t>63.33</w:t>
      </w:r>
      <w:r w:rsidR="004E76B1">
        <w:rPr>
          <w:rFonts w:ascii="Times New Roman" w:hAnsi="Times New Roman" w:cs="Times New Roman"/>
          <w:sz w:val="24"/>
          <w:szCs w:val="24"/>
        </w:rPr>
        <w:t>%</w:t>
      </w:r>
      <w:r w:rsidR="008E26D5" w:rsidRPr="00F37646">
        <w:rPr>
          <w:rFonts w:ascii="Times New Roman" w:hAnsi="Times New Roman" w:cs="Times New Roman"/>
          <w:sz w:val="24"/>
          <w:szCs w:val="24"/>
        </w:rPr>
        <w:t>), Innovation (</w:t>
      </w:r>
      <w:r w:rsidR="00B22982" w:rsidRPr="00F37646">
        <w:rPr>
          <w:rFonts w:ascii="Times New Roman" w:hAnsi="Times New Roman" w:cs="Times New Roman"/>
          <w:sz w:val="24"/>
          <w:szCs w:val="24"/>
        </w:rPr>
        <w:t>86.67</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50</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and preparation of Audio-visual aids and training materials (80</w:t>
      </w:r>
      <w:r w:rsidR="004E76B1">
        <w:rPr>
          <w:rFonts w:ascii="Times New Roman" w:hAnsi="Times New Roman" w:cs="Times New Roman"/>
          <w:sz w:val="24"/>
          <w:szCs w:val="24"/>
        </w:rPr>
        <w:t>%</w:t>
      </w:r>
      <w:r w:rsidR="004958ED" w:rsidRPr="00F37646">
        <w:rPr>
          <w:rFonts w:ascii="Times New Roman" w:hAnsi="Times New Roman" w:cs="Times New Roman"/>
          <w:sz w:val="24"/>
          <w:szCs w:val="24"/>
        </w:rPr>
        <w:t xml:space="preserve"> </w:t>
      </w:r>
      <w:r w:rsidR="00B22982" w:rsidRPr="00F37646">
        <w:rPr>
          <w:rFonts w:ascii="Times New Roman" w:hAnsi="Times New Roman" w:cs="Times New Roman"/>
          <w:sz w:val="24"/>
          <w:szCs w:val="24"/>
        </w:rPr>
        <w:t>,60</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xml:space="preserve">) respectively. More than 60 </w:t>
      </w:r>
      <w:r w:rsidR="00B672AB">
        <w:rPr>
          <w:rFonts w:ascii="Times New Roman" w:hAnsi="Times New Roman" w:cs="Times New Roman"/>
          <w:sz w:val="24"/>
          <w:szCs w:val="24"/>
        </w:rPr>
        <w:t>Percent</w:t>
      </w:r>
      <w:r w:rsidR="00B22982" w:rsidRPr="00F37646">
        <w:rPr>
          <w:rFonts w:ascii="Times New Roman" w:hAnsi="Times New Roman" w:cs="Times New Roman"/>
          <w:sz w:val="24"/>
          <w:szCs w:val="24"/>
        </w:rPr>
        <w:t xml:space="preserve"> of the respondants need at least one day training programme in order to acquire knowledge of concerned topic in government (83.33</w:t>
      </w:r>
      <w:r w:rsidR="004E76B1">
        <w:rPr>
          <w:rFonts w:ascii="Times New Roman" w:hAnsi="Times New Roman" w:cs="Times New Roman"/>
          <w:sz w:val="24"/>
          <w:szCs w:val="24"/>
        </w:rPr>
        <w:t>%</w:t>
      </w:r>
      <w:r w:rsidR="00B22982" w:rsidRPr="00F37646">
        <w:rPr>
          <w:rFonts w:ascii="Times New Roman" w:hAnsi="Times New Roman" w:cs="Times New Roman"/>
          <w:sz w:val="24"/>
          <w:szCs w:val="24"/>
        </w:rPr>
        <w:t>) and nongovernment organization (66.67</w:t>
      </w:r>
      <w:r w:rsidR="004E76B1">
        <w:rPr>
          <w:rFonts w:ascii="Times New Roman" w:hAnsi="Times New Roman" w:cs="Times New Roman"/>
          <w:sz w:val="24"/>
          <w:szCs w:val="24"/>
        </w:rPr>
        <w:t>%</w:t>
      </w:r>
      <w:r w:rsidR="00B22982" w:rsidRPr="00F37646">
        <w:rPr>
          <w:rFonts w:ascii="Times New Roman" w:hAnsi="Times New Roman" w:cs="Times New Roman"/>
          <w:sz w:val="24"/>
          <w:szCs w:val="24"/>
        </w:rPr>
        <w:t>).</w:t>
      </w:r>
    </w:p>
    <w:p w14:paraId="46C1EFA4" w14:textId="14AD9075" w:rsidR="00B57550" w:rsidRPr="00F37646" w:rsidRDefault="00B57550" w:rsidP="00B22982">
      <w:pPr>
        <w:ind w:firstLine="720"/>
        <w:jc w:val="both"/>
        <w:rPr>
          <w:rFonts w:ascii="Times New Roman" w:hAnsi="Times New Roman" w:cs="Times New Roman"/>
          <w:sz w:val="24"/>
          <w:szCs w:val="24"/>
        </w:rPr>
      </w:pPr>
      <w:r w:rsidRPr="00F37646">
        <w:rPr>
          <w:rFonts w:ascii="Times New Roman" w:hAnsi="Times New Roman" w:cs="Times New Roman"/>
          <w:sz w:val="24"/>
          <w:szCs w:val="24"/>
        </w:rPr>
        <w:t>On par with 43.33 per cent of respondants in both the organisations consult scientists for information related to agriculture and allied sectors followed by ADO (26.67</w:t>
      </w:r>
      <w:r w:rsidR="004E76B1">
        <w:rPr>
          <w:rFonts w:ascii="Times New Roman" w:hAnsi="Times New Roman" w:cs="Times New Roman"/>
          <w:sz w:val="24"/>
          <w:szCs w:val="24"/>
        </w:rPr>
        <w:t>%</w:t>
      </w:r>
      <w:r w:rsidRPr="00F37646">
        <w:rPr>
          <w:rFonts w:ascii="Times New Roman" w:hAnsi="Times New Roman" w:cs="Times New Roman"/>
          <w:sz w:val="24"/>
          <w:szCs w:val="24"/>
        </w:rPr>
        <w:t xml:space="preserve"> and 23.33</w:t>
      </w:r>
      <w:r w:rsidR="004E76B1">
        <w:rPr>
          <w:rFonts w:ascii="Times New Roman" w:hAnsi="Times New Roman" w:cs="Times New Roman"/>
          <w:sz w:val="24"/>
          <w:szCs w:val="24"/>
        </w:rPr>
        <w:t>%</w:t>
      </w:r>
      <w:r w:rsidRPr="00F37646">
        <w:rPr>
          <w:rFonts w:ascii="Times New Roman" w:hAnsi="Times New Roman" w:cs="Times New Roman"/>
          <w:sz w:val="24"/>
          <w:szCs w:val="24"/>
        </w:rPr>
        <w:t>). In government organisations most of the respondants consult Agricultural Universities (56.67</w:t>
      </w:r>
      <w:r w:rsidR="004E76B1">
        <w:rPr>
          <w:rFonts w:ascii="Times New Roman" w:hAnsi="Times New Roman" w:cs="Times New Roman"/>
          <w:sz w:val="24"/>
          <w:szCs w:val="24"/>
        </w:rPr>
        <w:t>%</w:t>
      </w:r>
      <w:r w:rsidRPr="00F37646">
        <w:rPr>
          <w:rFonts w:ascii="Times New Roman" w:hAnsi="Times New Roman" w:cs="Times New Roman"/>
          <w:sz w:val="24"/>
          <w:szCs w:val="24"/>
        </w:rPr>
        <w:t xml:space="preserve">)  for information </w:t>
      </w:r>
      <w:r w:rsidR="00B9551E" w:rsidRPr="00F37646">
        <w:rPr>
          <w:rFonts w:ascii="Times New Roman" w:hAnsi="Times New Roman" w:cs="Times New Roman"/>
          <w:sz w:val="24"/>
          <w:szCs w:val="24"/>
        </w:rPr>
        <w:t>related</w:t>
      </w:r>
      <w:r w:rsidRPr="00F37646">
        <w:rPr>
          <w:rFonts w:ascii="Times New Roman" w:hAnsi="Times New Roman" w:cs="Times New Roman"/>
          <w:sz w:val="24"/>
          <w:szCs w:val="24"/>
        </w:rPr>
        <w:t xml:space="preserve"> to agriculture and other allied sectors followed by MANAGE ( 16.67</w:t>
      </w:r>
      <w:r w:rsidR="004E76B1">
        <w:rPr>
          <w:rFonts w:ascii="Times New Roman" w:hAnsi="Times New Roman" w:cs="Times New Roman"/>
          <w:sz w:val="24"/>
          <w:szCs w:val="24"/>
        </w:rPr>
        <w:t>%</w:t>
      </w:r>
      <w:r w:rsidRPr="00F37646">
        <w:rPr>
          <w:rFonts w:ascii="Times New Roman" w:hAnsi="Times New Roman" w:cs="Times New Roman"/>
          <w:sz w:val="24"/>
          <w:szCs w:val="24"/>
        </w:rPr>
        <w:t>) but in non government organisations respondants consult Research Stations (50</w:t>
      </w:r>
      <w:r w:rsidR="00B672AB">
        <w:rPr>
          <w:rFonts w:ascii="Times New Roman" w:hAnsi="Times New Roman" w:cs="Times New Roman"/>
          <w:sz w:val="24"/>
          <w:szCs w:val="24"/>
        </w:rPr>
        <w:t>Percent</w:t>
      </w:r>
      <w:r w:rsidRPr="00F37646">
        <w:rPr>
          <w:rFonts w:ascii="Times New Roman" w:hAnsi="Times New Roman" w:cs="Times New Roman"/>
          <w:sz w:val="24"/>
          <w:szCs w:val="24"/>
        </w:rPr>
        <w:t xml:space="preserve">) followed by </w:t>
      </w:r>
      <w:r w:rsidR="004F1DF6" w:rsidRPr="00F37646">
        <w:rPr>
          <w:rFonts w:ascii="Times New Roman" w:hAnsi="Times New Roman" w:cs="Times New Roman"/>
          <w:sz w:val="24"/>
          <w:szCs w:val="24"/>
        </w:rPr>
        <w:t>Agricultural Universities (16.67</w:t>
      </w:r>
      <w:r w:rsidR="004E76B1">
        <w:rPr>
          <w:rFonts w:ascii="Times New Roman" w:hAnsi="Times New Roman" w:cs="Times New Roman"/>
          <w:sz w:val="24"/>
          <w:szCs w:val="24"/>
        </w:rPr>
        <w:t>%</w:t>
      </w:r>
      <w:r w:rsidR="004F1DF6" w:rsidRPr="00F37646">
        <w:rPr>
          <w:rFonts w:ascii="Times New Roman" w:hAnsi="Times New Roman" w:cs="Times New Roman"/>
          <w:sz w:val="24"/>
          <w:szCs w:val="24"/>
        </w:rPr>
        <w:t>) for the information.</w:t>
      </w:r>
    </w:p>
    <w:p w14:paraId="65985113" w14:textId="77777777" w:rsidR="008F13D2" w:rsidRPr="00F37646" w:rsidRDefault="008F13D2" w:rsidP="00B22982">
      <w:pPr>
        <w:ind w:firstLine="720"/>
        <w:jc w:val="both"/>
        <w:rPr>
          <w:rFonts w:ascii="Times New Roman" w:hAnsi="Times New Roman" w:cs="Times New Roman"/>
          <w:sz w:val="24"/>
          <w:szCs w:val="24"/>
        </w:rPr>
      </w:pPr>
    </w:p>
    <w:p w14:paraId="14C77AD7" w14:textId="70779993" w:rsidR="00B9551E" w:rsidRPr="00F37646" w:rsidRDefault="00B9551E" w:rsidP="00B9551E">
      <w:pPr>
        <w:ind w:firstLine="720"/>
        <w:jc w:val="center"/>
        <w:rPr>
          <w:rFonts w:ascii="Times New Roman" w:hAnsi="Times New Roman" w:cs="Times New Roman"/>
          <w:b/>
          <w:bCs/>
          <w:sz w:val="24"/>
          <w:szCs w:val="24"/>
        </w:rPr>
      </w:pPr>
      <w:r w:rsidRPr="00F37646">
        <w:rPr>
          <w:rFonts w:ascii="Times New Roman" w:hAnsi="Times New Roman" w:cs="Times New Roman"/>
          <w:b/>
          <w:bCs/>
          <w:sz w:val="24"/>
          <w:szCs w:val="24"/>
        </w:rPr>
        <w:t>Table</w:t>
      </w:r>
      <w:r w:rsidR="008F13D2" w:rsidRPr="00F37646">
        <w:rPr>
          <w:rFonts w:ascii="Times New Roman" w:hAnsi="Times New Roman" w:cs="Times New Roman"/>
          <w:b/>
          <w:bCs/>
          <w:sz w:val="24"/>
          <w:szCs w:val="24"/>
        </w:rPr>
        <w:t>.10.</w:t>
      </w:r>
      <w:r w:rsidRPr="00F37646">
        <w:rPr>
          <w:rFonts w:ascii="Times New Roman" w:hAnsi="Times New Roman" w:cs="Times New Roman"/>
          <w:b/>
          <w:bCs/>
          <w:sz w:val="24"/>
          <w:szCs w:val="24"/>
        </w:rPr>
        <w:t xml:space="preserve"> Correlation analysis of Profile characteristics of Extension Professionals with </w:t>
      </w:r>
      <w:r w:rsidR="00A32CE3">
        <w:rPr>
          <w:rFonts w:ascii="Times New Roman" w:hAnsi="Times New Roman" w:cs="Times New Roman"/>
          <w:b/>
          <w:bCs/>
          <w:sz w:val="24"/>
          <w:szCs w:val="24"/>
        </w:rPr>
        <w:t>S</w:t>
      </w:r>
      <w:r w:rsidRPr="00F37646">
        <w:rPr>
          <w:rFonts w:ascii="Times New Roman" w:hAnsi="Times New Roman" w:cs="Times New Roman"/>
          <w:b/>
          <w:bCs/>
          <w:sz w:val="24"/>
          <w:szCs w:val="24"/>
        </w:rPr>
        <w:t>kills Inventories</w:t>
      </w:r>
    </w:p>
    <w:tbl>
      <w:tblPr>
        <w:tblStyle w:val="TableGrid"/>
        <w:tblW w:w="0" w:type="auto"/>
        <w:tblLook w:val="04A0" w:firstRow="1" w:lastRow="0" w:firstColumn="1" w:lastColumn="0" w:noHBand="0" w:noVBand="1"/>
      </w:tblPr>
      <w:tblGrid>
        <w:gridCol w:w="830"/>
        <w:gridCol w:w="3370"/>
        <w:gridCol w:w="5117"/>
      </w:tblGrid>
      <w:tr w:rsidR="00B9551E" w:rsidRPr="00F37646" w14:paraId="7CF15889" w14:textId="77777777" w:rsidTr="00B9551E">
        <w:trPr>
          <w:trHeight w:val="775"/>
        </w:trPr>
        <w:tc>
          <w:tcPr>
            <w:tcW w:w="830" w:type="dxa"/>
          </w:tcPr>
          <w:p w14:paraId="29590382" w14:textId="6E9636B9" w:rsidR="00B9551E" w:rsidRPr="00F37646" w:rsidRDefault="006B5F48" w:rsidP="00B9551E">
            <w:pPr>
              <w:rPr>
                <w:rFonts w:ascii="Times New Roman" w:hAnsi="Times New Roman" w:cs="Times New Roman"/>
                <w:b/>
                <w:bCs/>
                <w:sz w:val="24"/>
                <w:szCs w:val="24"/>
              </w:rPr>
            </w:pPr>
            <w:r w:rsidRPr="00F37646">
              <w:rPr>
                <w:rFonts w:ascii="Times New Roman" w:hAnsi="Times New Roman" w:cs="Times New Roman"/>
                <w:b/>
                <w:bCs/>
                <w:sz w:val="24"/>
                <w:szCs w:val="24"/>
              </w:rPr>
              <w:t>S. No</w:t>
            </w:r>
          </w:p>
        </w:tc>
        <w:tc>
          <w:tcPr>
            <w:tcW w:w="3370" w:type="dxa"/>
          </w:tcPr>
          <w:p w14:paraId="56E853DD" w14:textId="2C91E526" w:rsidR="00B9551E" w:rsidRPr="00F37646" w:rsidRDefault="00B9551E" w:rsidP="009138F7">
            <w:pPr>
              <w:jc w:val="center"/>
              <w:rPr>
                <w:rFonts w:ascii="Times New Roman" w:hAnsi="Times New Roman" w:cs="Times New Roman"/>
                <w:b/>
                <w:bCs/>
                <w:sz w:val="24"/>
                <w:szCs w:val="24"/>
              </w:rPr>
            </w:pPr>
            <w:r w:rsidRPr="00F37646">
              <w:rPr>
                <w:rFonts w:ascii="Times New Roman" w:hAnsi="Times New Roman" w:cs="Times New Roman"/>
                <w:b/>
                <w:bCs/>
                <w:sz w:val="24"/>
                <w:szCs w:val="24"/>
              </w:rPr>
              <w:t>Independent Variable</w:t>
            </w:r>
          </w:p>
        </w:tc>
        <w:tc>
          <w:tcPr>
            <w:tcW w:w="5117" w:type="dxa"/>
          </w:tcPr>
          <w:p w14:paraId="65FD7D7F" w14:textId="77777777" w:rsidR="00B9551E" w:rsidRPr="00F37646" w:rsidRDefault="00B9551E" w:rsidP="009138F7">
            <w:pPr>
              <w:jc w:val="center"/>
              <w:rPr>
                <w:rFonts w:ascii="Times New Roman" w:hAnsi="Times New Roman" w:cs="Times New Roman"/>
                <w:b/>
                <w:bCs/>
                <w:sz w:val="24"/>
                <w:szCs w:val="24"/>
              </w:rPr>
            </w:pPr>
            <w:r w:rsidRPr="00F37646">
              <w:rPr>
                <w:rFonts w:ascii="Times New Roman" w:hAnsi="Times New Roman" w:cs="Times New Roman"/>
                <w:b/>
                <w:bCs/>
                <w:sz w:val="24"/>
                <w:szCs w:val="24"/>
              </w:rPr>
              <w:t>Skills Inventories</w:t>
            </w:r>
          </w:p>
          <w:p w14:paraId="29E6239F" w14:textId="1AB6CDFA" w:rsidR="00B9551E" w:rsidRPr="00F37646" w:rsidRDefault="00B9551E" w:rsidP="009138F7">
            <w:pPr>
              <w:jc w:val="center"/>
              <w:rPr>
                <w:rFonts w:ascii="Times New Roman" w:hAnsi="Times New Roman" w:cs="Times New Roman"/>
                <w:b/>
                <w:bCs/>
                <w:sz w:val="24"/>
                <w:szCs w:val="24"/>
              </w:rPr>
            </w:pPr>
            <w:r w:rsidRPr="00F37646">
              <w:rPr>
                <w:rFonts w:ascii="Times New Roman" w:hAnsi="Times New Roman" w:cs="Times New Roman"/>
                <w:b/>
                <w:bCs/>
                <w:sz w:val="24"/>
                <w:szCs w:val="24"/>
              </w:rPr>
              <w:t>‘r’ value</w:t>
            </w:r>
          </w:p>
        </w:tc>
      </w:tr>
      <w:tr w:rsidR="00B9551E" w:rsidRPr="00F37646" w14:paraId="54405DE8" w14:textId="77777777" w:rsidTr="00B9551E">
        <w:trPr>
          <w:trHeight w:val="387"/>
        </w:trPr>
        <w:tc>
          <w:tcPr>
            <w:tcW w:w="830" w:type="dxa"/>
          </w:tcPr>
          <w:p w14:paraId="51DE6E70" w14:textId="4FA43555"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1.</w:t>
            </w:r>
          </w:p>
        </w:tc>
        <w:tc>
          <w:tcPr>
            <w:tcW w:w="3370" w:type="dxa"/>
          </w:tcPr>
          <w:p w14:paraId="5D3FA377" w14:textId="5CD8A0F1"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Age</w:t>
            </w:r>
          </w:p>
        </w:tc>
        <w:tc>
          <w:tcPr>
            <w:tcW w:w="5117" w:type="dxa"/>
          </w:tcPr>
          <w:p w14:paraId="6D6EF1D5" w14:textId="5A6EEB91"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0.987*</w:t>
            </w:r>
          </w:p>
        </w:tc>
      </w:tr>
      <w:tr w:rsidR="00B9551E" w:rsidRPr="00F37646" w14:paraId="7A3B842E" w14:textId="77777777" w:rsidTr="00B9551E">
        <w:trPr>
          <w:trHeight w:val="370"/>
        </w:trPr>
        <w:tc>
          <w:tcPr>
            <w:tcW w:w="830" w:type="dxa"/>
          </w:tcPr>
          <w:p w14:paraId="445F6BEA" w14:textId="10B1DDE5"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2.</w:t>
            </w:r>
          </w:p>
        </w:tc>
        <w:tc>
          <w:tcPr>
            <w:tcW w:w="3370" w:type="dxa"/>
          </w:tcPr>
          <w:p w14:paraId="1BBBD9A9" w14:textId="564F392A"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Educational Qualifications</w:t>
            </w:r>
          </w:p>
        </w:tc>
        <w:tc>
          <w:tcPr>
            <w:tcW w:w="5117" w:type="dxa"/>
          </w:tcPr>
          <w:p w14:paraId="1099E038" w14:textId="0E6B7F68"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051</w:t>
            </w:r>
            <w:r w:rsidR="009138F7" w:rsidRPr="00F37646">
              <w:rPr>
                <w:rFonts w:ascii="Times New Roman" w:hAnsi="Times New Roman" w:cs="Times New Roman"/>
                <w:sz w:val="24"/>
                <w:szCs w:val="24"/>
              </w:rPr>
              <w:t>NS</w:t>
            </w:r>
          </w:p>
        </w:tc>
      </w:tr>
      <w:tr w:rsidR="00B9551E" w:rsidRPr="00F37646" w14:paraId="1F47D8EC" w14:textId="77777777" w:rsidTr="00B9551E">
        <w:trPr>
          <w:trHeight w:val="387"/>
        </w:trPr>
        <w:tc>
          <w:tcPr>
            <w:tcW w:w="830" w:type="dxa"/>
          </w:tcPr>
          <w:p w14:paraId="584ACF9F" w14:textId="44F8A6EA"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3.</w:t>
            </w:r>
          </w:p>
        </w:tc>
        <w:tc>
          <w:tcPr>
            <w:tcW w:w="3370" w:type="dxa"/>
          </w:tcPr>
          <w:p w14:paraId="490BEACA" w14:textId="332C29DB"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Work Experience</w:t>
            </w:r>
          </w:p>
        </w:tc>
        <w:tc>
          <w:tcPr>
            <w:tcW w:w="5117" w:type="dxa"/>
          </w:tcPr>
          <w:p w14:paraId="693B3407" w14:textId="4D44E68E"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911*</w:t>
            </w:r>
          </w:p>
        </w:tc>
      </w:tr>
      <w:tr w:rsidR="00B9551E" w:rsidRPr="00F37646" w14:paraId="3F812C4B" w14:textId="77777777" w:rsidTr="00B9551E">
        <w:trPr>
          <w:trHeight w:val="387"/>
        </w:trPr>
        <w:tc>
          <w:tcPr>
            <w:tcW w:w="830" w:type="dxa"/>
          </w:tcPr>
          <w:p w14:paraId="22598A30" w14:textId="2AC0BE06"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4.</w:t>
            </w:r>
          </w:p>
        </w:tc>
        <w:tc>
          <w:tcPr>
            <w:tcW w:w="3370" w:type="dxa"/>
          </w:tcPr>
          <w:p w14:paraId="60170C9B" w14:textId="402F7E6C"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Annual Income</w:t>
            </w:r>
          </w:p>
        </w:tc>
        <w:tc>
          <w:tcPr>
            <w:tcW w:w="5117" w:type="dxa"/>
          </w:tcPr>
          <w:p w14:paraId="6F4B86D9" w14:textId="4AC88931"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860**</w:t>
            </w:r>
          </w:p>
        </w:tc>
      </w:tr>
      <w:tr w:rsidR="00B9551E" w:rsidRPr="00F37646" w14:paraId="60B83109" w14:textId="77777777" w:rsidTr="00B9551E">
        <w:trPr>
          <w:trHeight w:val="387"/>
        </w:trPr>
        <w:tc>
          <w:tcPr>
            <w:tcW w:w="830" w:type="dxa"/>
          </w:tcPr>
          <w:p w14:paraId="598CFDA8" w14:textId="18754782"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5.</w:t>
            </w:r>
          </w:p>
        </w:tc>
        <w:tc>
          <w:tcPr>
            <w:tcW w:w="3370" w:type="dxa"/>
          </w:tcPr>
          <w:p w14:paraId="10EBE9A8" w14:textId="1371D7A8"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Marital Status</w:t>
            </w:r>
          </w:p>
        </w:tc>
        <w:tc>
          <w:tcPr>
            <w:tcW w:w="5117" w:type="dxa"/>
          </w:tcPr>
          <w:p w14:paraId="456F7A6B" w14:textId="106D3512" w:rsidR="00B9551E" w:rsidRPr="00F37646" w:rsidRDefault="00B9551E" w:rsidP="009138F7">
            <w:pPr>
              <w:jc w:val="center"/>
              <w:rPr>
                <w:rFonts w:ascii="Times New Roman" w:hAnsi="Times New Roman" w:cs="Times New Roman"/>
                <w:sz w:val="24"/>
                <w:szCs w:val="24"/>
              </w:rPr>
            </w:pPr>
            <w:r w:rsidRPr="00F37646">
              <w:rPr>
                <w:rFonts w:ascii="Times New Roman" w:hAnsi="Times New Roman" w:cs="Times New Roman"/>
                <w:sz w:val="24"/>
                <w:szCs w:val="24"/>
              </w:rPr>
              <w:t>.542**</w:t>
            </w:r>
          </w:p>
        </w:tc>
      </w:tr>
      <w:tr w:rsidR="00B9551E" w:rsidRPr="00F37646" w14:paraId="70E35833" w14:textId="77777777" w:rsidTr="00B9551E">
        <w:trPr>
          <w:trHeight w:val="387"/>
        </w:trPr>
        <w:tc>
          <w:tcPr>
            <w:tcW w:w="830" w:type="dxa"/>
          </w:tcPr>
          <w:p w14:paraId="153E2221" w14:textId="02E69521"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6.</w:t>
            </w:r>
          </w:p>
        </w:tc>
        <w:tc>
          <w:tcPr>
            <w:tcW w:w="3370" w:type="dxa"/>
          </w:tcPr>
          <w:p w14:paraId="0BB00922" w14:textId="4A0548F8"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 xml:space="preserve">Family Type </w:t>
            </w:r>
          </w:p>
        </w:tc>
        <w:tc>
          <w:tcPr>
            <w:tcW w:w="5117" w:type="dxa"/>
          </w:tcPr>
          <w:p w14:paraId="7B5B1937" w14:textId="0F0B43E1" w:rsidR="00B9551E" w:rsidRPr="00F37646" w:rsidRDefault="009138F7" w:rsidP="009138F7">
            <w:pPr>
              <w:jc w:val="center"/>
              <w:rPr>
                <w:rFonts w:ascii="Times New Roman" w:hAnsi="Times New Roman" w:cs="Times New Roman"/>
                <w:sz w:val="24"/>
                <w:szCs w:val="24"/>
              </w:rPr>
            </w:pPr>
            <w:r w:rsidRPr="00F37646">
              <w:rPr>
                <w:rFonts w:ascii="Times New Roman" w:hAnsi="Times New Roman" w:cs="Times New Roman"/>
                <w:sz w:val="24"/>
                <w:szCs w:val="24"/>
              </w:rPr>
              <w:t>-.030</w:t>
            </w:r>
            <w:r w:rsidR="0009301D">
              <w:rPr>
                <w:rFonts w:ascii="Times New Roman" w:hAnsi="Times New Roman" w:cs="Times New Roman"/>
                <w:sz w:val="24"/>
                <w:szCs w:val="24"/>
              </w:rPr>
              <w:t xml:space="preserve"> </w:t>
            </w:r>
            <w:r w:rsidRPr="00F37646">
              <w:rPr>
                <w:rFonts w:ascii="Times New Roman" w:hAnsi="Times New Roman" w:cs="Times New Roman"/>
                <w:sz w:val="24"/>
                <w:szCs w:val="24"/>
              </w:rPr>
              <w:t>NS</w:t>
            </w:r>
          </w:p>
        </w:tc>
      </w:tr>
      <w:tr w:rsidR="00B9551E" w:rsidRPr="00F37646" w14:paraId="56BA8916" w14:textId="77777777" w:rsidTr="00B9551E">
        <w:trPr>
          <w:trHeight w:val="370"/>
        </w:trPr>
        <w:tc>
          <w:tcPr>
            <w:tcW w:w="830" w:type="dxa"/>
          </w:tcPr>
          <w:p w14:paraId="5CBB9B3B" w14:textId="3EEEBF70"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7.</w:t>
            </w:r>
          </w:p>
        </w:tc>
        <w:tc>
          <w:tcPr>
            <w:tcW w:w="3370" w:type="dxa"/>
          </w:tcPr>
          <w:p w14:paraId="243F0645" w14:textId="7ABF6B8E" w:rsidR="00B9551E" w:rsidRPr="00F37646" w:rsidRDefault="00B9551E" w:rsidP="00B9551E">
            <w:pPr>
              <w:rPr>
                <w:rFonts w:ascii="Times New Roman" w:hAnsi="Times New Roman" w:cs="Times New Roman"/>
                <w:sz w:val="24"/>
                <w:szCs w:val="24"/>
              </w:rPr>
            </w:pPr>
            <w:r w:rsidRPr="00F37646">
              <w:rPr>
                <w:rFonts w:ascii="Times New Roman" w:hAnsi="Times New Roman" w:cs="Times New Roman"/>
                <w:sz w:val="24"/>
                <w:szCs w:val="24"/>
              </w:rPr>
              <w:t>Family Size</w:t>
            </w:r>
          </w:p>
        </w:tc>
        <w:tc>
          <w:tcPr>
            <w:tcW w:w="5117" w:type="dxa"/>
          </w:tcPr>
          <w:p w14:paraId="20E044C2" w14:textId="37772026" w:rsidR="00B9551E" w:rsidRPr="00F37646" w:rsidRDefault="009138F7" w:rsidP="009138F7">
            <w:pPr>
              <w:jc w:val="center"/>
              <w:rPr>
                <w:rFonts w:ascii="Times New Roman" w:hAnsi="Times New Roman" w:cs="Times New Roman"/>
                <w:sz w:val="24"/>
                <w:szCs w:val="24"/>
              </w:rPr>
            </w:pPr>
            <w:r w:rsidRPr="00F37646">
              <w:rPr>
                <w:rFonts w:ascii="Times New Roman" w:hAnsi="Times New Roman" w:cs="Times New Roman"/>
                <w:sz w:val="24"/>
                <w:szCs w:val="24"/>
              </w:rPr>
              <w:t>.158**</w:t>
            </w:r>
          </w:p>
        </w:tc>
      </w:tr>
    </w:tbl>
    <w:p w14:paraId="16D8EBED" w14:textId="452EDEE5" w:rsidR="00B9551E" w:rsidRPr="00F37646" w:rsidRDefault="009138F7" w:rsidP="009138F7">
      <w:pPr>
        <w:rPr>
          <w:rFonts w:ascii="Times New Roman" w:hAnsi="Times New Roman" w:cs="Times New Roman"/>
          <w:b/>
          <w:bCs/>
          <w:sz w:val="24"/>
          <w:szCs w:val="24"/>
        </w:rPr>
      </w:pPr>
      <w:r w:rsidRPr="00F37646">
        <w:rPr>
          <w:rFonts w:ascii="Times New Roman" w:hAnsi="Times New Roman" w:cs="Times New Roman"/>
          <w:b/>
          <w:bCs/>
          <w:sz w:val="24"/>
          <w:szCs w:val="24"/>
        </w:rPr>
        <w:t>*= Significant at 0.05 level of probability</w:t>
      </w:r>
    </w:p>
    <w:p w14:paraId="3229C591" w14:textId="337AB5BA" w:rsidR="009138F7" w:rsidRPr="00F37646" w:rsidRDefault="009138F7" w:rsidP="009138F7">
      <w:pPr>
        <w:rPr>
          <w:rFonts w:ascii="Times New Roman" w:hAnsi="Times New Roman" w:cs="Times New Roman"/>
          <w:b/>
          <w:bCs/>
          <w:sz w:val="24"/>
          <w:szCs w:val="24"/>
        </w:rPr>
      </w:pPr>
      <w:r w:rsidRPr="00F37646">
        <w:rPr>
          <w:rFonts w:ascii="Times New Roman" w:hAnsi="Times New Roman" w:cs="Times New Roman"/>
          <w:b/>
          <w:bCs/>
          <w:sz w:val="24"/>
          <w:szCs w:val="24"/>
        </w:rPr>
        <w:t>**= Significant at 0.01 level of probability</w:t>
      </w:r>
    </w:p>
    <w:p w14:paraId="059A7851" w14:textId="64A21F01" w:rsidR="009138F7" w:rsidRPr="00F37646" w:rsidRDefault="009138F7" w:rsidP="009138F7">
      <w:pPr>
        <w:rPr>
          <w:rFonts w:ascii="Times New Roman" w:hAnsi="Times New Roman" w:cs="Times New Roman"/>
          <w:b/>
          <w:bCs/>
          <w:sz w:val="24"/>
          <w:szCs w:val="24"/>
        </w:rPr>
      </w:pPr>
      <w:r w:rsidRPr="00F37646">
        <w:rPr>
          <w:rFonts w:ascii="Times New Roman" w:hAnsi="Times New Roman" w:cs="Times New Roman"/>
          <w:b/>
          <w:bCs/>
          <w:sz w:val="24"/>
          <w:szCs w:val="24"/>
        </w:rPr>
        <w:t>NS=Non-significant</w:t>
      </w:r>
    </w:p>
    <w:p w14:paraId="4E7778FD" w14:textId="5DF45AC8" w:rsidR="008F13D2" w:rsidRPr="00F37646" w:rsidRDefault="008F13D2" w:rsidP="009C6342">
      <w:pPr>
        <w:jc w:val="both"/>
        <w:rPr>
          <w:rFonts w:ascii="Times New Roman" w:hAnsi="Times New Roman" w:cs="Times New Roman"/>
          <w:b/>
          <w:bCs/>
          <w:sz w:val="24"/>
          <w:szCs w:val="24"/>
        </w:rPr>
      </w:pPr>
      <w:r w:rsidRPr="00F37646">
        <w:rPr>
          <w:rFonts w:ascii="Times New Roman" w:hAnsi="Times New Roman" w:cs="Times New Roman"/>
          <w:b/>
          <w:bCs/>
          <w:sz w:val="24"/>
          <w:szCs w:val="24"/>
        </w:rPr>
        <w:t>Age:</w:t>
      </w:r>
    </w:p>
    <w:p w14:paraId="024B90CA" w14:textId="141EB42F" w:rsidR="008F13D2" w:rsidRPr="00F37646" w:rsidRDefault="008F13D2" w:rsidP="00F20A95">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From </w:t>
      </w:r>
      <w:r w:rsidR="00FB0807" w:rsidRPr="00F37646">
        <w:rPr>
          <w:rFonts w:ascii="Times New Roman" w:hAnsi="Times New Roman" w:cs="Times New Roman"/>
          <w:sz w:val="24"/>
          <w:szCs w:val="24"/>
        </w:rPr>
        <w:t>Table</w:t>
      </w:r>
      <w:r w:rsidR="00F20A95" w:rsidRPr="00F37646">
        <w:rPr>
          <w:rFonts w:ascii="Times New Roman" w:hAnsi="Times New Roman" w:cs="Times New Roman"/>
          <w:sz w:val="24"/>
          <w:szCs w:val="24"/>
        </w:rPr>
        <w:t xml:space="preserve"> </w:t>
      </w:r>
      <w:r w:rsidRPr="00F37646">
        <w:rPr>
          <w:rFonts w:ascii="Times New Roman" w:hAnsi="Times New Roman" w:cs="Times New Roman"/>
          <w:sz w:val="24"/>
          <w:szCs w:val="24"/>
        </w:rPr>
        <w:t xml:space="preserve">10. it could be observed that there was a </w:t>
      </w:r>
      <w:r w:rsidR="00F20A95" w:rsidRPr="00F37646">
        <w:rPr>
          <w:rFonts w:ascii="Times New Roman" w:hAnsi="Times New Roman" w:cs="Times New Roman"/>
          <w:sz w:val="24"/>
          <w:szCs w:val="24"/>
        </w:rPr>
        <w:t xml:space="preserve">positive and significant relationship (.987*) between the age and skill inventories at 0.05 level of probability. This might be due to </w:t>
      </w:r>
      <w:r w:rsidR="00FB0807" w:rsidRPr="00F37646">
        <w:rPr>
          <w:rFonts w:ascii="Times New Roman" w:hAnsi="Times New Roman" w:cs="Times New Roman"/>
          <w:sz w:val="24"/>
          <w:szCs w:val="24"/>
        </w:rPr>
        <w:t xml:space="preserve">the </w:t>
      </w:r>
      <w:r w:rsidR="007061BE" w:rsidRPr="00F37646">
        <w:rPr>
          <w:rFonts w:ascii="Times New Roman" w:hAnsi="Times New Roman" w:cs="Times New Roman"/>
          <w:sz w:val="24"/>
          <w:szCs w:val="24"/>
        </w:rPr>
        <w:t xml:space="preserve">majority of the respondents </w:t>
      </w:r>
      <w:r w:rsidR="00FB0807" w:rsidRPr="00F37646">
        <w:rPr>
          <w:rFonts w:ascii="Times New Roman" w:hAnsi="Times New Roman" w:cs="Times New Roman"/>
          <w:sz w:val="24"/>
          <w:szCs w:val="24"/>
        </w:rPr>
        <w:t>being</w:t>
      </w:r>
      <w:r w:rsidR="007061BE" w:rsidRPr="00F37646">
        <w:rPr>
          <w:rFonts w:ascii="Times New Roman" w:hAnsi="Times New Roman" w:cs="Times New Roman"/>
          <w:sz w:val="24"/>
          <w:szCs w:val="24"/>
        </w:rPr>
        <w:t xml:space="preserve"> </w:t>
      </w:r>
      <w:r w:rsidR="00FB0807" w:rsidRPr="00F37646">
        <w:rPr>
          <w:rFonts w:ascii="Times New Roman" w:hAnsi="Times New Roman" w:cs="Times New Roman"/>
          <w:sz w:val="24"/>
          <w:szCs w:val="24"/>
        </w:rPr>
        <w:t>at</w:t>
      </w:r>
      <w:r w:rsidR="007061BE" w:rsidRPr="00F37646">
        <w:rPr>
          <w:rFonts w:ascii="Times New Roman" w:hAnsi="Times New Roman" w:cs="Times New Roman"/>
          <w:sz w:val="24"/>
          <w:szCs w:val="24"/>
        </w:rPr>
        <w:t xml:space="preserve"> </w:t>
      </w:r>
      <w:r w:rsidR="00FB0807" w:rsidRPr="00F37646">
        <w:rPr>
          <w:rFonts w:ascii="Times New Roman" w:hAnsi="Times New Roman" w:cs="Times New Roman"/>
          <w:sz w:val="24"/>
          <w:szCs w:val="24"/>
        </w:rPr>
        <w:t>a</w:t>
      </w:r>
      <w:r w:rsidR="007061BE" w:rsidRPr="00F37646">
        <w:rPr>
          <w:rFonts w:ascii="Times New Roman" w:hAnsi="Times New Roman" w:cs="Times New Roman"/>
          <w:sz w:val="24"/>
          <w:szCs w:val="24"/>
        </w:rPr>
        <w:t xml:space="preserve"> young age </w:t>
      </w:r>
      <w:r w:rsidR="00FB0807" w:rsidRPr="00F37646">
        <w:rPr>
          <w:rFonts w:ascii="Times New Roman" w:hAnsi="Times New Roman" w:cs="Times New Roman"/>
          <w:sz w:val="24"/>
          <w:szCs w:val="24"/>
        </w:rPr>
        <w:t>when</w:t>
      </w:r>
      <w:r w:rsidR="007061BE" w:rsidRPr="00F37646">
        <w:rPr>
          <w:rFonts w:ascii="Times New Roman" w:hAnsi="Times New Roman" w:cs="Times New Roman"/>
          <w:sz w:val="24"/>
          <w:szCs w:val="24"/>
        </w:rPr>
        <w:t xml:space="preserve"> there were more enthusiastic and energetic to seek skill inventories.</w:t>
      </w:r>
    </w:p>
    <w:p w14:paraId="1477BE7C" w14:textId="1366E95F" w:rsidR="00BA48A8" w:rsidRPr="00F37646" w:rsidRDefault="00BA48A8" w:rsidP="00BA48A8">
      <w:pPr>
        <w:jc w:val="both"/>
        <w:rPr>
          <w:rFonts w:ascii="Times New Roman" w:hAnsi="Times New Roman" w:cs="Times New Roman"/>
          <w:b/>
          <w:bCs/>
          <w:sz w:val="24"/>
          <w:szCs w:val="24"/>
        </w:rPr>
      </w:pPr>
      <w:r w:rsidRPr="00F37646">
        <w:rPr>
          <w:rFonts w:ascii="Times New Roman" w:hAnsi="Times New Roman" w:cs="Times New Roman"/>
          <w:b/>
          <w:bCs/>
          <w:sz w:val="24"/>
          <w:szCs w:val="24"/>
        </w:rPr>
        <w:t>Work Experience:</w:t>
      </w:r>
    </w:p>
    <w:p w14:paraId="6E62ACBF" w14:textId="4E0E29B8" w:rsidR="00BA48A8" w:rsidRPr="00F37646" w:rsidRDefault="00BA48A8" w:rsidP="00C17531">
      <w:pPr>
        <w:ind w:firstLine="720"/>
        <w:jc w:val="both"/>
        <w:rPr>
          <w:rFonts w:ascii="Times New Roman" w:hAnsi="Times New Roman" w:cs="Times New Roman"/>
          <w:sz w:val="24"/>
          <w:szCs w:val="24"/>
        </w:rPr>
      </w:pPr>
      <w:r w:rsidRPr="00F37646">
        <w:rPr>
          <w:rFonts w:ascii="Times New Roman" w:hAnsi="Times New Roman" w:cs="Times New Roman"/>
          <w:sz w:val="24"/>
          <w:szCs w:val="24"/>
        </w:rPr>
        <w:lastRenderedPageBreak/>
        <w:t xml:space="preserve">From the above table 10. indicated that there was </w:t>
      </w:r>
      <w:r w:rsidR="00FB0807" w:rsidRPr="00F37646">
        <w:rPr>
          <w:rFonts w:ascii="Times New Roman" w:hAnsi="Times New Roman" w:cs="Times New Roman"/>
          <w:sz w:val="24"/>
          <w:szCs w:val="24"/>
        </w:rPr>
        <w:t xml:space="preserve">a </w:t>
      </w:r>
      <w:r w:rsidRPr="00F37646">
        <w:rPr>
          <w:rFonts w:ascii="Times New Roman" w:hAnsi="Times New Roman" w:cs="Times New Roman"/>
          <w:sz w:val="24"/>
          <w:szCs w:val="24"/>
        </w:rPr>
        <w:t xml:space="preserve">positive and significant relationship (.911*) between work experience and skill inventories at 0.05 level of </w:t>
      </w:r>
      <w:r w:rsidR="00FB0807" w:rsidRPr="00F37646">
        <w:rPr>
          <w:rFonts w:ascii="Times New Roman" w:hAnsi="Times New Roman" w:cs="Times New Roman"/>
          <w:sz w:val="24"/>
          <w:szCs w:val="24"/>
        </w:rPr>
        <w:t>probability. This</w:t>
      </w:r>
      <w:r w:rsidRPr="00F37646">
        <w:rPr>
          <w:rFonts w:ascii="Times New Roman" w:hAnsi="Times New Roman" w:cs="Times New Roman"/>
          <w:sz w:val="24"/>
          <w:szCs w:val="24"/>
        </w:rPr>
        <w:t xml:space="preserve"> </w:t>
      </w:r>
      <w:r w:rsidR="00FB0807" w:rsidRPr="00F37646">
        <w:rPr>
          <w:rFonts w:ascii="Times New Roman" w:hAnsi="Times New Roman" w:cs="Times New Roman"/>
          <w:sz w:val="24"/>
          <w:szCs w:val="24"/>
        </w:rPr>
        <w:t>might be due to the majority of the respondents are in 1-5 years of work experience.</w:t>
      </w:r>
    </w:p>
    <w:p w14:paraId="38E33C90" w14:textId="315969B0" w:rsidR="00FB0807" w:rsidRPr="00F37646" w:rsidRDefault="00FB0807" w:rsidP="00FB0807">
      <w:pPr>
        <w:rPr>
          <w:rFonts w:ascii="Times New Roman" w:hAnsi="Times New Roman" w:cs="Times New Roman"/>
          <w:b/>
          <w:bCs/>
          <w:sz w:val="24"/>
          <w:szCs w:val="24"/>
        </w:rPr>
      </w:pPr>
      <w:r w:rsidRPr="00F37646">
        <w:rPr>
          <w:rFonts w:ascii="Times New Roman" w:hAnsi="Times New Roman" w:cs="Times New Roman"/>
          <w:b/>
          <w:bCs/>
          <w:sz w:val="24"/>
          <w:szCs w:val="24"/>
        </w:rPr>
        <w:t>Annual Income:</w:t>
      </w:r>
    </w:p>
    <w:p w14:paraId="4E384959" w14:textId="65A5CE6A" w:rsidR="00FB0807" w:rsidRPr="00F37646" w:rsidRDefault="00FB0807" w:rsidP="00FB0807">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 10. depicted that there was a positive and significant relationship (.860*</w:t>
      </w:r>
      <w:r w:rsidR="00A44786" w:rsidRPr="00F37646">
        <w:rPr>
          <w:rFonts w:ascii="Times New Roman" w:hAnsi="Times New Roman" w:cs="Times New Roman"/>
          <w:sz w:val="24"/>
          <w:szCs w:val="24"/>
        </w:rPr>
        <w:t>*</w:t>
      </w:r>
      <w:r w:rsidRPr="00F37646">
        <w:rPr>
          <w:rFonts w:ascii="Times New Roman" w:hAnsi="Times New Roman" w:cs="Times New Roman"/>
          <w:sz w:val="24"/>
          <w:szCs w:val="24"/>
        </w:rPr>
        <w:t xml:space="preserve">) between annual income and skill inventories at 0.01 level of probability. This might be due to </w:t>
      </w:r>
      <w:r w:rsidR="00C17531" w:rsidRPr="00F37646">
        <w:rPr>
          <w:rFonts w:ascii="Times New Roman" w:hAnsi="Times New Roman" w:cs="Times New Roman"/>
          <w:sz w:val="24"/>
          <w:szCs w:val="24"/>
        </w:rPr>
        <w:t>annual income is in between the range and also have savings for future security needs.</w:t>
      </w:r>
    </w:p>
    <w:p w14:paraId="423D263D" w14:textId="1D250AC9" w:rsidR="00C17531" w:rsidRPr="00F37646" w:rsidRDefault="00C17531" w:rsidP="00C17531">
      <w:pPr>
        <w:jc w:val="both"/>
        <w:rPr>
          <w:rFonts w:ascii="Times New Roman" w:hAnsi="Times New Roman" w:cs="Times New Roman"/>
          <w:b/>
          <w:bCs/>
          <w:sz w:val="24"/>
          <w:szCs w:val="24"/>
        </w:rPr>
      </w:pPr>
      <w:r w:rsidRPr="00F37646">
        <w:rPr>
          <w:rFonts w:ascii="Times New Roman" w:hAnsi="Times New Roman" w:cs="Times New Roman"/>
          <w:b/>
          <w:bCs/>
          <w:sz w:val="24"/>
          <w:szCs w:val="24"/>
        </w:rPr>
        <w:t>Marital status:</w:t>
      </w:r>
    </w:p>
    <w:p w14:paraId="311B8E46" w14:textId="6E72E364" w:rsidR="00C17531" w:rsidRPr="00F37646" w:rsidRDefault="00C17531" w:rsidP="002E7F45">
      <w:pPr>
        <w:ind w:firstLine="720"/>
        <w:jc w:val="both"/>
        <w:rPr>
          <w:rFonts w:ascii="Times New Roman" w:hAnsi="Times New Roman" w:cs="Times New Roman"/>
          <w:sz w:val="24"/>
          <w:szCs w:val="24"/>
        </w:rPr>
      </w:pPr>
      <w:r w:rsidRPr="00F37646">
        <w:rPr>
          <w:rFonts w:ascii="Times New Roman" w:hAnsi="Times New Roman" w:cs="Times New Roman"/>
          <w:sz w:val="24"/>
          <w:szCs w:val="24"/>
        </w:rPr>
        <w:t xml:space="preserve">From the above table 10. </w:t>
      </w:r>
      <w:r w:rsidR="002E7F45" w:rsidRPr="00F37646">
        <w:rPr>
          <w:rFonts w:ascii="Times New Roman" w:hAnsi="Times New Roman" w:cs="Times New Roman"/>
          <w:sz w:val="24"/>
          <w:szCs w:val="24"/>
        </w:rPr>
        <w:t xml:space="preserve">it was evident that marital status and skill inventory were positively and significant </w:t>
      </w:r>
      <w:r w:rsidR="00A44786" w:rsidRPr="00F37646">
        <w:rPr>
          <w:rFonts w:ascii="Times New Roman" w:hAnsi="Times New Roman" w:cs="Times New Roman"/>
          <w:sz w:val="24"/>
          <w:szCs w:val="24"/>
        </w:rPr>
        <w:t>related (.542**)</w:t>
      </w:r>
      <w:r w:rsidR="002E7F45" w:rsidRPr="00F37646">
        <w:rPr>
          <w:rFonts w:ascii="Times New Roman" w:hAnsi="Times New Roman" w:cs="Times New Roman"/>
          <w:sz w:val="24"/>
          <w:szCs w:val="24"/>
        </w:rPr>
        <w:t>at 0.01 level of probability. It was clear that majority of the respondents were married at younger age</w:t>
      </w:r>
      <w:r w:rsidR="00A44786" w:rsidRPr="00F37646">
        <w:rPr>
          <w:rFonts w:ascii="Times New Roman" w:hAnsi="Times New Roman" w:cs="Times New Roman"/>
          <w:sz w:val="24"/>
          <w:szCs w:val="24"/>
        </w:rPr>
        <w:t>.</w:t>
      </w:r>
    </w:p>
    <w:p w14:paraId="24BF30AB" w14:textId="72F00A8A" w:rsidR="00A44786" w:rsidRPr="00F37646" w:rsidRDefault="00A44786" w:rsidP="00A44786">
      <w:pPr>
        <w:jc w:val="both"/>
        <w:rPr>
          <w:rFonts w:ascii="Times New Roman" w:hAnsi="Times New Roman" w:cs="Times New Roman"/>
          <w:b/>
          <w:bCs/>
          <w:sz w:val="24"/>
          <w:szCs w:val="24"/>
        </w:rPr>
      </w:pPr>
      <w:r w:rsidRPr="00F37646">
        <w:rPr>
          <w:rFonts w:ascii="Times New Roman" w:hAnsi="Times New Roman" w:cs="Times New Roman"/>
          <w:b/>
          <w:bCs/>
          <w:sz w:val="24"/>
          <w:szCs w:val="24"/>
        </w:rPr>
        <w:t>Family size:</w:t>
      </w:r>
    </w:p>
    <w:p w14:paraId="7DD13AAD" w14:textId="1B819210" w:rsidR="00A44786" w:rsidRPr="00F37646" w:rsidRDefault="00A44786" w:rsidP="00A44786">
      <w:pPr>
        <w:ind w:firstLine="720"/>
        <w:jc w:val="both"/>
        <w:rPr>
          <w:rFonts w:ascii="Times New Roman" w:hAnsi="Times New Roman" w:cs="Times New Roman"/>
          <w:sz w:val="24"/>
          <w:szCs w:val="24"/>
        </w:rPr>
      </w:pPr>
      <w:r w:rsidRPr="00F37646">
        <w:rPr>
          <w:rFonts w:ascii="Times New Roman" w:hAnsi="Times New Roman" w:cs="Times New Roman"/>
          <w:sz w:val="24"/>
          <w:szCs w:val="24"/>
        </w:rPr>
        <w:t>From the above table 10. showed that family size and skill inventories were positive and significantly related (.158**) at 0.01 level of probability. This might be due to the majority of the respondents were nuclear family belonging to small size.</w:t>
      </w:r>
    </w:p>
    <w:p w14:paraId="43FB7188" w14:textId="77777777" w:rsidR="004E76B1" w:rsidRDefault="004E76B1" w:rsidP="00A44786">
      <w:pPr>
        <w:jc w:val="both"/>
        <w:rPr>
          <w:rFonts w:ascii="Times New Roman" w:hAnsi="Times New Roman" w:cs="Times New Roman"/>
          <w:b/>
          <w:bCs/>
          <w:sz w:val="24"/>
          <w:szCs w:val="24"/>
        </w:rPr>
      </w:pPr>
    </w:p>
    <w:p w14:paraId="3C38B282" w14:textId="618B9C63" w:rsidR="00A44786" w:rsidRPr="00F37646" w:rsidRDefault="00DE343C" w:rsidP="00A44786">
      <w:pPr>
        <w:jc w:val="both"/>
        <w:rPr>
          <w:rFonts w:ascii="Times New Roman" w:hAnsi="Times New Roman" w:cs="Times New Roman"/>
          <w:b/>
          <w:bCs/>
          <w:sz w:val="24"/>
          <w:szCs w:val="24"/>
        </w:rPr>
      </w:pPr>
      <w:r w:rsidRPr="00F37646">
        <w:rPr>
          <w:rFonts w:ascii="Times New Roman" w:hAnsi="Times New Roman" w:cs="Times New Roman"/>
          <w:b/>
          <w:bCs/>
          <w:sz w:val="24"/>
          <w:szCs w:val="24"/>
        </w:rPr>
        <w:t>CONCLUSION</w:t>
      </w:r>
    </w:p>
    <w:p w14:paraId="4DC9AE4F" w14:textId="517E0C28" w:rsidR="009C6342" w:rsidRPr="00F37646" w:rsidRDefault="00DE343C" w:rsidP="00D439A9">
      <w:pPr>
        <w:ind w:firstLine="720"/>
        <w:jc w:val="both"/>
        <w:rPr>
          <w:rFonts w:ascii="Times New Roman" w:hAnsi="Times New Roman" w:cs="Times New Roman"/>
          <w:sz w:val="24"/>
          <w:szCs w:val="24"/>
        </w:rPr>
      </w:pPr>
      <w:r w:rsidRPr="00DE343C">
        <w:rPr>
          <w:rFonts w:ascii="Times New Roman" w:hAnsi="Times New Roman" w:cs="Times New Roman"/>
          <w:sz w:val="24"/>
          <w:szCs w:val="24"/>
        </w:rPr>
        <w:t xml:space="preserve">A skills inventory is a dynamic and comprehensive database that contains a list of employees with their professional skills, experiences and educational </w:t>
      </w:r>
      <w:r w:rsidR="00466131" w:rsidRPr="00DE343C">
        <w:rPr>
          <w:rFonts w:ascii="Times New Roman" w:hAnsi="Times New Roman" w:cs="Times New Roman"/>
          <w:sz w:val="24"/>
          <w:szCs w:val="24"/>
        </w:rPr>
        <w:t>qualifications.</w:t>
      </w:r>
      <w:r w:rsidR="00466131" w:rsidRPr="00F37646">
        <w:rPr>
          <w:rFonts w:ascii="Times New Roman" w:hAnsi="Times New Roman" w:cs="Times New Roman"/>
          <w:sz w:val="24"/>
          <w:szCs w:val="24"/>
        </w:rPr>
        <w:t xml:space="preserve"> A</w:t>
      </w:r>
      <w:r w:rsidR="009C6342" w:rsidRPr="00F37646">
        <w:rPr>
          <w:rFonts w:ascii="Times New Roman" w:hAnsi="Times New Roman" w:cs="Times New Roman"/>
          <w:sz w:val="24"/>
          <w:szCs w:val="24"/>
        </w:rPr>
        <w:t xml:space="preserve"> skill inventory with reviews is a valuable tool for individuals seeking to identify, assess, and enhance their professional skills. By combining a comprehensive listing of skills with feedback and assessments from various sources, individuals can gain a holistic view of their abilities and make strategic choices regarding their career paths. Skill inventory reviews provide valuable insights, fostering personal growth, and facilitating effective career planning and </w:t>
      </w:r>
      <w:r w:rsidR="004E76B1" w:rsidRPr="00F37646">
        <w:rPr>
          <w:rFonts w:ascii="Times New Roman" w:hAnsi="Times New Roman" w:cs="Times New Roman"/>
          <w:sz w:val="24"/>
          <w:szCs w:val="24"/>
        </w:rPr>
        <w:t>development. A</w:t>
      </w:r>
      <w:r w:rsidRPr="00F37646">
        <w:rPr>
          <w:rFonts w:ascii="Times New Roman" w:hAnsi="Times New Roman" w:cs="Times New Roman"/>
          <w:sz w:val="24"/>
          <w:szCs w:val="24"/>
        </w:rPr>
        <w:t xml:space="preserve"> positive and significant relationship between </w:t>
      </w:r>
      <w:r w:rsidR="00466131" w:rsidRPr="00F37646">
        <w:rPr>
          <w:rFonts w:ascii="Times New Roman" w:hAnsi="Times New Roman" w:cs="Times New Roman"/>
          <w:sz w:val="24"/>
          <w:szCs w:val="24"/>
        </w:rPr>
        <w:t>age, work</w:t>
      </w:r>
      <w:r w:rsidRPr="00F37646">
        <w:rPr>
          <w:rFonts w:ascii="Times New Roman" w:hAnsi="Times New Roman" w:cs="Times New Roman"/>
          <w:sz w:val="24"/>
          <w:szCs w:val="24"/>
        </w:rPr>
        <w:t xml:space="preserve"> </w:t>
      </w:r>
      <w:r w:rsidR="00466131" w:rsidRPr="00F37646">
        <w:rPr>
          <w:rFonts w:ascii="Times New Roman" w:hAnsi="Times New Roman" w:cs="Times New Roman"/>
          <w:sz w:val="24"/>
          <w:szCs w:val="24"/>
        </w:rPr>
        <w:t>experience, annual</w:t>
      </w:r>
      <w:r w:rsidRPr="00F37646">
        <w:rPr>
          <w:rFonts w:ascii="Times New Roman" w:hAnsi="Times New Roman" w:cs="Times New Roman"/>
          <w:sz w:val="24"/>
          <w:szCs w:val="24"/>
        </w:rPr>
        <w:t xml:space="preserve"> </w:t>
      </w:r>
      <w:r w:rsidR="00466131" w:rsidRPr="00F37646">
        <w:rPr>
          <w:rFonts w:ascii="Times New Roman" w:hAnsi="Times New Roman" w:cs="Times New Roman"/>
          <w:sz w:val="24"/>
          <w:szCs w:val="24"/>
        </w:rPr>
        <w:t>income, marital</w:t>
      </w:r>
      <w:r w:rsidRPr="00F37646">
        <w:rPr>
          <w:rFonts w:ascii="Times New Roman" w:hAnsi="Times New Roman" w:cs="Times New Roman"/>
          <w:sz w:val="24"/>
          <w:szCs w:val="24"/>
        </w:rPr>
        <w:t xml:space="preserve"> status and family size at 0.05 and</w:t>
      </w:r>
      <w:r w:rsidR="004E76B1">
        <w:rPr>
          <w:rFonts w:ascii="Times New Roman" w:hAnsi="Times New Roman" w:cs="Times New Roman"/>
          <w:sz w:val="24"/>
          <w:szCs w:val="24"/>
        </w:rPr>
        <w:t xml:space="preserve"> </w:t>
      </w:r>
      <w:r w:rsidRPr="00F37646">
        <w:rPr>
          <w:rFonts w:ascii="Times New Roman" w:hAnsi="Times New Roman" w:cs="Times New Roman"/>
          <w:sz w:val="24"/>
          <w:szCs w:val="24"/>
        </w:rPr>
        <w:t>0.01 level of probability</w:t>
      </w:r>
      <w:r w:rsidR="00B672AB">
        <w:rPr>
          <w:rFonts w:ascii="Times New Roman" w:hAnsi="Times New Roman" w:cs="Times New Roman"/>
          <w:sz w:val="24"/>
          <w:szCs w:val="24"/>
        </w:rPr>
        <w:t xml:space="preserve"> respectively.</w:t>
      </w:r>
    </w:p>
    <w:p w14:paraId="012CF755" w14:textId="05C3DB92" w:rsidR="00DE343C" w:rsidRDefault="00DE343C" w:rsidP="009C6342">
      <w:pPr>
        <w:jc w:val="both"/>
        <w:rPr>
          <w:rFonts w:ascii="Times New Roman" w:hAnsi="Times New Roman" w:cs="Times New Roman"/>
          <w:b/>
          <w:bCs/>
          <w:sz w:val="24"/>
          <w:szCs w:val="24"/>
        </w:rPr>
      </w:pPr>
    </w:p>
    <w:p w14:paraId="45CB2709" w14:textId="1DA56A8D" w:rsidR="008E3828" w:rsidRDefault="008E3828" w:rsidP="009C6342">
      <w:pPr>
        <w:jc w:val="both"/>
        <w:rPr>
          <w:rFonts w:ascii="Times New Roman" w:hAnsi="Times New Roman" w:cs="Times New Roman"/>
          <w:b/>
          <w:bCs/>
          <w:sz w:val="24"/>
          <w:szCs w:val="24"/>
        </w:rPr>
      </w:pPr>
    </w:p>
    <w:p w14:paraId="77B2C6B5" w14:textId="77777777" w:rsidR="008E3828" w:rsidRPr="00F37646" w:rsidRDefault="008E3828" w:rsidP="008E3828">
      <w:pPr>
        <w:jc w:val="both"/>
        <w:rPr>
          <w:rFonts w:ascii="Times New Roman" w:hAnsi="Times New Roman" w:cs="Times New Roman"/>
          <w:b/>
          <w:bCs/>
          <w:sz w:val="24"/>
          <w:szCs w:val="24"/>
        </w:rPr>
      </w:pPr>
      <w:r w:rsidRPr="00F37646">
        <w:rPr>
          <w:rFonts w:ascii="Times New Roman" w:hAnsi="Times New Roman" w:cs="Times New Roman"/>
          <w:b/>
          <w:bCs/>
          <w:sz w:val="24"/>
          <w:szCs w:val="24"/>
        </w:rPr>
        <w:t>REFERENCES</w:t>
      </w:r>
    </w:p>
    <w:p w14:paraId="207DF3E2" w14:textId="77777777" w:rsidR="008E3828" w:rsidRPr="00DE343C" w:rsidRDefault="008E3828" w:rsidP="008E3828">
      <w:pPr>
        <w:ind w:left="1080" w:hanging="720"/>
        <w:jc w:val="both"/>
        <w:rPr>
          <w:rFonts w:ascii="Times New Roman" w:hAnsi="Times New Roman" w:cs="Times New Roman"/>
          <w:sz w:val="24"/>
          <w:szCs w:val="24"/>
        </w:rPr>
      </w:pPr>
      <w:hyperlink r:id="rId7" w:history="1">
        <w:r w:rsidRPr="00DE343C">
          <w:rPr>
            <w:rStyle w:val="Hyperlink"/>
            <w:rFonts w:ascii="Times New Roman" w:hAnsi="Times New Roman" w:cs="Times New Roman"/>
            <w:sz w:val="24"/>
            <w:szCs w:val="24"/>
          </w:rPr>
          <w:t>https://in.indeed.com/career-advice/career-development/skills-inventory</w:t>
        </w:r>
      </w:hyperlink>
    </w:p>
    <w:p w14:paraId="1B01EEC2" w14:textId="77777777" w:rsidR="008E3828" w:rsidRDefault="008E3828" w:rsidP="008E3828">
      <w:pPr>
        <w:rPr>
          <w:rFonts w:ascii="Times New Roman" w:hAnsi="Times New Roman" w:cs="Times New Roman"/>
          <w:sz w:val="24"/>
          <w:szCs w:val="24"/>
        </w:rPr>
      </w:pPr>
      <w:r w:rsidRPr="007F0D9F">
        <w:rPr>
          <w:rFonts w:ascii="Times New Roman" w:hAnsi="Times New Roman" w:cs="Times New Roman"/>
          <w:sz w:val="24"/>
          <w:szCs w:val="24"/>
        </w:rPr>
        <w:t xml:space="preserve">Ravi, K. N., &amp; Patil, S. L. (2022). A scale to measure core competency of extension field functionaries in land resource inventory based watersheds. Gujarat Journal of Extension Education, 33(1), 1-7. </w:t>
      </w:r>
      <w:hyperlink r:id="rId8" w:history="1">
        <w:r w:rsidRPr="0034515F">
          <w:rPr>
            <w:rStyle w:val="Hyperlink"/>
            <w:rFonts w:ascii="Times New Roman" w:hAnsi="Times New Roman" w:cs="Times New Roman"/>
            <w:sz w:val="24"/>
            <w:szCs w:val="24"/>
          </w:rPr>
          <w:t>https://doi.org/10.56572/gjoee.2022.33.1.0001</w:t>
        </w:r>
      </w:hyperlink>
    </w:p>
    <w:p w14:paraId="34315128" w14:textId="77777777" w:rsidR="008E3828" w:rsidRDefault="008E3828" w:rsidP="008E3828">
      <w:pPr>
        <w:ind w:left="1080" w:hanging="720"/>
        <w:jc w:val="both"/>
        <w:rPr>
          <w:rFonts w:ascii="Times New Roman" w:hAnsi="Times New Roman" w:cs="Times New Roman"/>
          <w:sz w:val="24"/>
          <w:szCs w:val="24"/>
        </w:rPr>
      </w:pPr>
      <w:r w:rsidRPr="007F0D9F">
        <w:rPr>
          <w:rFonts w:ascii="Times New Roman" w:hAnsi="Times New Roman" w:cs="Times New Roman"/>
          <w:sz w:val="24"/>
          <w:szCs w:val="24"/>
        </w:rPr>
        <w:lastRenderedPageBreak/>
        <w:t xml:space="preserve">Madhura, B. (2017). A Study on Communication Skill Inventory. Management Today: An International Journal of Management Studies. </w:t>
      </w:r>
      <w:hyperlink r:id="rId9" w:history="1">
        <w:r w:rsidRPr="0034515F">
          <w:rPr>
            <w:rStyle w:val="Hyperlink"/>
            <w:rFonts w:ascii="Times New Roman" w:hAnsi="Times New Roman" w:cs="Times New Roman"/>
            <w:sz w:val="24"/>
            <w:szCs w:val="24"/>
          </w:rPr>
          <w:t>https://doi.org/10.11127/gmt.2017.09.05</w:t>
        </w:r>
      </w:hyperlink>
    </w:p>
    <w:p w14:paraId="63034CB6" w14:textId="77777777" w:rsidR="008E3828" w:rsidRPr="00DE343C" w:rsidRDefault="008E3828" w:rsidP="008E3828">
      <w:pPr>
        <w:ind w:left="1080" w:hanging="720"/>
        <w:jc w:val="both"/>
        <w:rPr>
          <w:rFonts w:ascii="Times New Roman" w:hAnsi="Times New Roman" w:cs="Times New Roman"/>
          <w:sz w:val="24"/>
          <w:szCs w:val="24"/>
        </w:rPr>
      </w:pPr>
      <w:r w:rsidRPr="00DE343C">
        <w:rPr>
          <w:rFonts w:ascii="Times New Roman" w:hAnsi="Times New Roman" w:cs="Times New Roman"/>
          <w:sz w:val="24"/>
          <w:szCs w:val="24"/>
        </w:rPr>
        <w:t xml:space="preserve">T.Sirisha and  Bala. K.N. Inventory Management Pattern </w:t>
      </w:r>
      <w:r w:rsidRPr="00535C79">
        <w:rPr>
          <w:rFonts w:ascii="Times New Roman" w:hAnsi="Times New Roman" w:cs="Times New Roman"/>
          <w:sz w:val="24"/>
          <w:szCs w:val="24"/>
        </w:rPr>
        <w:t>o</w:t>
      </w:r>
      <w:r w:rsidRPr="00DE343C">
        <w:rPr>
          <w:rFonts w:ascii="Times New Roman" w:hAnsi="Times New Roman" w:cs="Times New Roman"/>
          <w:sz w:val="24"/>
          <w:szCs w:val="24"/>
        </w:rPr>
        <w:t>f Manufacturing Sector In India. 2022.International journal of value chain management. Vol (2) Issue no.2.</w:t>
      </w:r>
    </w:p>
    <w:p w14:paraId="10A2D283" w14:textId="77777777" w:rsidR="008E3828" w:rsidRDefault="008E3828" w:rsidP="008E3828">
      <w:pPr>
        <w:ind w:left="1080" w:hanging="720"/>
        <w:jc w:val="both"/>
        <w:rPr>
          <w:rFonts w:ascii="Times New Roman" w:hAnsi="Times New Roman" w:cs="Times New Roman"/>
          <w:sz w:val="24"/>
          <w:szCs w:val="24"/>
        </w:rPr>
      </w:pPr>
      <w:r w:rsidRPr="007F0D9F">
        <w:rPr>
          <w:rFonts w:ascii="Times New Roman" w:hAnsi="Times New Roman" w:cs="Times New Roman"/>
          <w:sz w:val="24"/>
          <w:szCs w:val="24"/>
        </w:rPr>
        <w:t xml:space="preserve">Mat, T. Z. T., Johari, N. R. M., Azis, M. A. A., &amp; Hashim, M. R. (2018). Influence of information technology, skills and knowledge, and financial resources on inventory management practices amongst small and medium retailers in Malaysia. *Asia-Pacific Management Accounting Journal*, *13*(2), 173–200. </w:t>
      </w:r>
      <w:hyperlink r:id="rId10" w:history="1">
        <w:r w:rsidRPr="0034515F">
          <w:rPr>
            <w:rStyle w:val="Hyperlink"/>
            <w:rFonts w:ascii="Times New Roman" w:hAnsi="Times New Roman" w:cs="Times New Roman"/>
            <w:sz w:val="24"/>
            <w:szCs w:val="24"/>
          </w:rPr>
          <w:t>https://apmaj.uitm.edu.my/</w:t>
        </w:r>
      </w:hyperlink>
    </w:p>
    <w:p w14:paraId="5172B0BF" w14:textId="77777777" w:rsidR="008E3828" w:rsidRDefault="008E3828" w:rsidP="008E3828">
      <w:pPr>
        <w:ind w:left="1080" w:hanging="720"/>
        <w:jc w:val="both"/>
        <w:rPr>
          <w:rFonts w:ascii="Times New Roman" w:hAnsi="Times New Roman" w:cs="Times New Roman"/>
          <w:sz w:val="24"/>
          <w:szCs w:val="24"/>
        </w:rPr>
      </w:pPr>
      <w:r w:rsidRPr="007F0D9F">
        <w:rPr>
          <w:rFonts w:ascii="Times New Roman" w:hAnsi="Times New Roman" w:cs="Times New Roman"/>
          <w:sz w:val="24"/>
          <w:szCs w:val="24"/>
        </w:rPr>
        <w:t xml:space="preserve">Rodrigues, R. I. (2021). Testing the psychometric properties of a short skills inventory for students looking for their first job. BMC psychology, 9(1), 159. </w:t>
      </w:r>
      <w:hyperlink r:id="rId11" w:history="1">
        <w:r w:rsidRPr="0034515F">
          <w:rPr>
            <w:rStyle w:val="Hyperlink"/>
            <w:rFonts w:ascii="Times New Roman" w:hAnsi="Times New Roman" w:cs="Times New Roman"/>
            <w:sz w:val="24"/>
            <w:szCs w:val="24"/>
          </w:rPr>
          <w:t>https://doi.org/10.1186/s40359-021-00662-y</w:t>
        </w:r>
      </w:hyperlink>
    </w:p>
    <w:p w14:paraId="37F38254" w14:textId="77777777" w:rsidR="008E3828" w:rsidRDefault="008E3828" w:rsidP="008E3828">
      <w:pPr>
        <w:ind w:left="1080" w:hanging="720"/>
        <w:jc w:val="both"/>
        <w:rPr>
          <w:rFonts w:ascii="Times New Roman" w:hAnsi="Times New Roman" w:cs="Times New Roman"/>
          <w:sz w:val="24"/>
          <w:szCs w:val="24"/>
        </w:rPr>
      </w:pPr>
      <w:r w:rsidRPr="007F0D9F">
        <w:rPr>
          <w:rFonts w:ascii="Times New Roman" w:hAnsi="Times New Roman" w:cs="Times New Roman"/>
          <w:sz w:val="24"/>
          <w:szCs w:val="24"/>
        </w:rPr>
        <w:t xml:space="preserve">Lechner, C. M., Knopf, T., Napolitano, C. M., Rammstedt, B., Roberts, B. W., Soto, C. J., &amp; Spengler, M. (2022). The Behavioral, Emotional, and Social Skills Inventory (BESSI): Psychometric Properties of a German-Language Adaptation, Temporal Stabilities of the Skills, and Associations with Personality and Intelligence. Journal of Intelligence, 10(3), 63. </w:t>
      </w:r>
      <w:hyperlink r:id="rId12" w:history="1">
        <w:r w:rsidRPr="0034515F">
          <w:rPr>
            <w:rStyle w:val="Hyperlink"/>
            <w:rFonts w:ascii="Times New Roman" w:hAnsi="Times New Roman" w:cs="Times New Roman"/>
            <w:sz w:val="24"/>
            <w:szCs w:val="24"/>
          </w:rPr>
          <w:t>https://doi.org/10.3390/jintelligence10030063</w:t>
        </w:r>
      </w:hyperlink>
    </w:p>
    <w:p w14:paraId="13DB9C6C" w14:textId="77777777" w:rsidR="008E3828" w:rsidRDefault="008E3828" w:rsidP="008E3828">
      <w:pPr>
        <w:ind w:left="1080" w:hanging="720"/>
        <w:jc w:val="both"/>
        <w:rPr>
          <w:rFonts w:ascii="Times New Roman" w:hAnsi="Times New Roman" w:cs="Times New Roman"/>
          <w:sz w:val="24"/>
          <w:szCs w:val="24"/>
          <w:lang w:val="es-US"/>
        </w:rPr>
      </w:pPr>
      <w:r w:rsidRPr="007F0D9F">
        <w:rPr>
          <w:rFonts w:ascii="Times New Roman" w:hAnsi="Times New Roman" w:cs="Times New Roman"/>
          <w:sz w:val="24"/>
          <w:szCs w:val="24"/>
          <w:lang w:val="es-US"/>
        </w:rPr>
        <w:t xml:space="preserve">Jardim, J., Pereira, A., Vagos, P., Direito, I., &amp; Galinha, S. (2022). The soft skills inventory: Developmental procedures and psychometric analysis. Psychological Reports, 125(1), 620-648. </w:t>
      </w:r>
      <w:hyperlink r:id="rId13" w:history="1">
        <w:r w:rsidRPr="0034515F">
          <w:rPr>
            <w:rStyle w:val="Hyperlink"/>
            <w:rFonts w:ascii="Times New Roman" w:hAnsi="Times New Roman" w:cs="Times New Roman"/>
            <w:sz w:val="24"/>
            <w:szCs w:val="24"/>
            <w:lang w:val="es-US"/>
          </w:rPr>
          <w:t>https://doi.org/10.1177/0033294120979933</w:t>
        </w:r>
      </w:hyperlink>
    </w:p>
    <w:p w14:paraId="6B0C8EC8" w14:textId="77777777" w:rsidR="008E3828" w:rsidRDefault="008E3828" w:rsidP="008E3828">
      <w:pPr>
        <w:ind w:left="1080" w:hanging="720"/>
        <w:jc w:val="both"/>
        <w:rPr>
          <w:rFonts w:ascii="Times New Roman" w:hAnsi="Times New Roman" w:cs="Times New Roman"/>
          <w:sz w:val="24"/>
          <w:szCs w:val="24"/>
        </w:rPr>
      </w:pPr>
      <w:r w:rsidRPr="007F0D9F">
        <w:rPr>
          <w:rFonts w:ascii="Times New Roman" w:hAnsi="Times New Roman" w:cs="Times New Roman"/>
          <w:sz w:val="24"/>
          <w:szCs w:val="24"/>
        </w:rPr>
        <w:t xml:space="preserve">Jooss, S., Collings, D. G., McMackin, J., &amp; Dickmann, M. (2024). A skills‐matching perspective on talent management: Developing strategic agility. Human Resource Management, 63(1), 141-157. </w:t>
      </w:r>
      <w:hyperlink r:id="rId14" w:history="1">
        <w:r w:rsidRPr="0034515F">
          <w:rPr>
            <w:rStyle w:val="Hyperlink"/>
            <w:rFonts w:ascii="Times New Roman" w:hAnsi="Times New Roman" w:cs="Times New Roman"/>
            <w:sz w:val="24"/>
            <w:szCs w:val="24"/>
          </w:rPr>
          <w:t>https://doi.org/10.1002/hrm.22192</w:t>
        </w:r>
      </w:hyperlink>
    </w:p>
    <w:p w14:paraId="5BCE8DA9" w14:textId="77777777" w:rsidR="008E3828" w:rsidRDefault="008E3828" w:rsidP="008E3828">
      <w:pPr>
        <w:ind w:left="1080" w:hanging="720"/>
        <w:jc w:val="both"/>
        <w:rPr>
          <w:rFonts w:ascii="Times New Roman" w:hAnsi="Times New Roman" w:cs="Times New Roman"/>
          <w:sz w:val="24"/>
          <w:szCs w:val="24"/>
        </w:rPr>
      </w:pPr>
      <w:r w:rsidRPr="007F0D9F">
        <w:rPr>
          <w:rFonts w:ascii="Times New Roman" w:hAnsi="Times New Roman" w:cs="Times New Roman"/>
          <w:sz w:val="24"/>
          <w:szCs w:val="24"/>
        </w:rPr>
        <w:t xml:space="preserve">Suddapally, L., Parida, P. K., Barani, D., &amp; Doguparthy, G. S. (2025). Deep Learning-Based Employee Skills Inventory and Attrition Prediction for Human Resource Management. In 2025 4th International Conference on Sentiment Analysis and Deep Learning (ICSADL). </w:t>
      </w:r>
      <w:hyperlink r:id="rId15" w:history="1">
        <w:r w:rsidRPr="0034515F">
          <w:rPr>
            <w:rStyle w:val="Hyperlink"/>
            <w:rFonts w:ascii="Times New Roman" w:hAnsi="Times New Roman" w:cs="Times New Roman"/>
            <w:sz w:val="24"/>
            <w:szCs w:val="24"/>
          </w:rPr>
          <w:t>https://doi.org/10.1109/ICSADL65848.2025.10933165</w:t>
        </w:r>
      </w:hyperlink>
    </w:p>
    <w:p w14:paraId="1E1D61BE" w14:textId="77777777" w:rsidR="008E3828" w:rsidRPr="00DE343C" w:rsidRDefault="008E3828" w:rsidP="008E3828">
      <w:pPr>
        <w:ind w:left="1080" w:hanging="720"/>
        <w:jc w:val="both"/>
        <w:rPr>
          <w:rFonts w:ascii="Times New Roman" w:hAnsi="Times New Roman" w:cs="Times New Roman"/>
          <w:sz w:val="24"/>
          <w:szCs w:val="24"/>
        </w:rPr>
      </w:pPr>
      <w:r w:rsidRPr="007F0D9F">
        <w:rPr>
          <w:rFonts w:ascii="Times New Roman" w:hAnsi="Times New Roman" w:cs="Times New Roman"/>
          <w:sz w:val="24"/>
          <w:szCs w:val="24"/>
        </w:rPr>
        <w:t>Pasupuleti, V., Thuraka, B., Kodete, C. S., &amp; Malisetty, S. (2024). Enhancing Supply Chain Agility and Sustainability through Machine Learning: Optimization Techniques for Logistics and Inventory Management. Logistics, 8(3), 73. https://doi.org/10.3390/logistics8030073</w:t>
      </w:r>
    </w:p>
    <w:p w14:paraId="6DF55460" w14:textId="77777777" w:rsidR="008E3828" w:rsidRPr="00F37646" w:rsidRDefault="008E3828" w:rsidP="009C6342">
      <w:pPr>
        <w:jc w:val="both"/>
        <w:rPr>
          <w:rFonts w:ascii="Times New Roman" w:hAnsi="Times New Roman" w:cs="Times New Roman"/>
          <w:b/>
          <w:bCs/>
          <w:sz w:val="24"/>
          <w:szCs w:val="24"/>
        </w:rPr>
      </w:pPr>
      <w:bookmarkStart w:id="2" w:name="_GoBack"/>
      <w:bookmarkEnd w:id="2"/>
    </w:p>
    <w:sectPr w:rsidR="008E3828" w:rsidRPr="00F37646" w:rsidSect="00DB3E2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C8214" w14:textId="77777777" w:rsidR="00984299" w:rsidRDefault="00984299" w:rsidP="00E561BE">
      <w:pPr>
        <w:spacing w:after="0" w:line="240" w:lineRule="auto"/>
      </w:pPr>
      <w:r>
        <w:separator/>
      </w:r>
    </w:p>
  </w:endnote>
  <w:endnote w:type="continuationSeparator" w:id="0">
    <w:p w14:paraId="15B58D7B" w14:textId="77777777" w:rsidR="00984299" w:rsidRDefault="00984299" w:rsidP="00E56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12D8C" w14:textId="77777777" w:rsidR="009A4E03" w:rsidRDefault="009A4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9080D" w14:textId="77777777" w:rsidR="009A4E03" w:rsidRDefault="009A4E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3CF35" w14:textId="77777777" w:rsidR="009A4E03" w:rsidRDefault="009A4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58AC0" w14:textId="77777777" w:rsidR="00984299" w:rsidRDefault="00984299" w:rsidP="00E561BE">
      <w:pPr>
        <w:spacing w:after="0" w:line="240" w:lineRule="auto"/>
      </w:pPr>
      <w:r>
        <w:separator/>
      </w:r>
    </w:p>
  </w:footnote>
  <w:footnote w:type="continuationSeparator" w:id="0">
    <w:p w14:paraId="6C0D5FD2" w14:textId="77777777" w:rsidR="00984299" w:rsidRDefault="00984299" w:rsidP="00E561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97EB0" w14:textId="5681B8BF" w:rsidR="009A4E03" w:rsidRDefault="00984299">
    <w:pPr>
      <w:pStyle w:val="Header"/>
    </w:pPr>
    <w:r>
      <w:rPr>
        <w:noProof/>
      </w:rPr>
      <w:pict w14:anchorId="37ABD7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620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8F2F0" w14:textId="68D6377E" w:rsidR="009A4E03" w:rsidRDefault="00984299">
    <w:pPr>
      <w:pStyle w:val="Header"/>
    </w:pPr>
    <w:r>
      <w:rPr>
        <w:noProof/>
      </w:rPr>
      <w:pict w14:anchorId="364750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620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2E7E0" w14:textId="6AAC4390" w:rsidR="009A4E03" w:rsidRDefault="00984299">
    <w:pPr>
      <w:pStyle w:val="Header"/>
    </w:pPr>
    <w:r>
      <w:rPr>
        <w:noProof/>
      </w:rPr>
      <w:pict w14:anchorId="7785F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6620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pt;height:12pt;visibility:visible;mso-wrap-style:square" o:bullet="t">
        <v:imagedata r:id="rId1" o:title=""/>
      </v:shape>
    </w:pict>
  </w:numPicBullet>
  <w:abstractNum w:abstractNumId="0" w15:restartNumberingAfterBreak="0">
    <w:nsid w:val="0B281E18"/>
    <w:multiLevelType w:val="hybridMultilevel"/>
    <w:tmpl w:val="562435A2"/>
    <w:lvl w:ilvl="0" w:tplc="D924CC9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4624C7"/>
    <w:multiLevelType w:val="hybridMultilevel"/>
    <w:tmpl w:val="60F61DD8"/>
    <w:lvl w:ilvl="0" w:tplc="6660013A">
      <w:start w:val="1"/>
      <w:numFmt w:val="bullet"/>
      <w:lvlText w:val="•"/>
      <w:lvlJc w:val="left"/>
      <w:pPr>
        <w:tabs>
          <w:tab w:val="num" w:pos="720"/>
        </w:tabs>
        <w:ind w:left="720" w:hanging="360"/>
      </w:pPr>
      <w:rPr>
        <w:rFonts w:ascii="Arial" w:hAnsi="Arial" w:hint="default"/>
      </w:rPr>
    </w:lvl>
    <w:lvl w:ilvl="1" w:tplc="76980408" w:tentative="1">
      <w:start w:val="1"/>
      <w:numFmt w:val="bullet"/>
      <w:lvlText w:val="•"/>
      <w:lvlJc w:val="left"/>
      <w:pPr>
        <w:tabs>
          <w:tab w:val="num" w:pos="1440"/>
        </w:tabs>
        <w:ind w:left="1440" w:hanging="360"/>
      </w:pPr>
      <w:rPr>
        <w:rFonts w:ascii="Arial" w:hAnsi="Arial" w:hint="default"/>
      </w:rPr>
    </w:lvl>
    <w:lvl w:ilvl="2" w:tplc="033C5556" w:tentative="1">
      <w:start w:val="1"/>
      <w:numFmt w:val="bullet"/>
      <w:lvlText w:val="•"/>
      <w:lvlJc w:val="left"/>
      <w:pPr>
        <w:tabs>
          <w:tab w:val="num" w:pos="2160"/>
        </w:tabs>
        <w:ind w:left="2160" w:hanging="360"/>
      </w:pPr>
      <w:rPr>
        <w:rFonts w:ascii="Arial" w:hAnsi="Arial" w:hint="default"/>
      </w:rPr>
    </w:lvl>
    <w:lvl w:ilvl="3" w:tplc="4D6C86EC" w:tentative="1">
      <w:start w:val="1"/>
      <w:numFmt w:val="bullet"/>
      <w:lvlText w:val="•"/>
      <w:lvlJc w:val="left"/>
      <w:pPr>
        <w:tabs>
          <w:tab w:val="num" w:pos="2880"/>
        </w:tabs>
        <w:ind w:left="2880" w:hanging="360"/>
      </w:pPr>
      <w:rPr>
        <w:rFonts w:ascii="Arial" w:hAnsi="Arial" w:hint="default"/>
      </w:rPr>
    </w:lvl>
    <w:lvl w:ilvl="4" w:tplc="7116D756" w:tentative="1">
      <w:start w:val="1"/>
      <w:numFmt w:val="bullet"/>
      <w:lvlText w:val="•"/>
      <w:lvlJc w:val="left"/>
      <w:pPr>
        <w:tabs>
          <w:tab w:val="num" w:pos="3600"/>
        </w:tabs>
        <w:ind w:left="3600" w:hanging="360"/>
      </w:pPr>
      <w:rPr>
        <w:rFonts w:ascii="Arial" w:hAnsi="Arial" w:hint="default"/>
      </w:rPr>
    </w:lvl>
    <w:lvl w:ilvl="5" w:tplc="7F929B52" w:tentative="1">
      <w:start w:val="1"/>
      <w:numFmt w:val="bullet"/>
      <w:lvlText w:val="•"/>
      <w:lvlJc w:val="left"/>
      <w:pPr>
        <w:tabs>
          <w:tab w:val="num" w:pos="4320"/>
        </w:tabs>
        <w:ind w:left="4320" w:hanging="360"/>
      </w:pPr>
      <w:rPr>
        <w:rFonts w:ascii="Arial" w:hAnsi="Arial" w:hint="default"/>
      </w:rPr>
    </w:lvl>
    <w:lvl w:ilvl="6" w:tplc="473058F8" w:tentative="1">
      <w:start w:val="1"/>
      <w:numFmt w:val="bullet"/>
      <w:lvlText w:val="•"/>
      <w:lvlJc w:val="left"/>
      <w:pPr>
        <w:tabs>
          <w:tab w:val="num" w:pos="5040"/>
        </w:tabs>
        <w:ind w:left="5040" w:hanging="360"/>
      </w:pPr>
      <w:rPr>
        <w:rFonts w:ascii="Arial" w:hAnsi="Arial" w:hint="default"/>
      </w:rPr>
    </w:lvl>
    <w:lvl w:ilvl="7" w:tplc="91889CE2" w:tentative="1">
      <w:start w:val="1"/>
      <w:numFmt w:val="bullet"/>
      <w:lvlText w:val="•"/>
      <w:lvlJc w:val="left"/>
      <w:pPr>
        <w:tabs>
          <w:tab w:val="num" w:pos="5760"/>
        </w:tabs>
        <w:ind w:left="5760" w:hanging="360"/>
      </w:pPr>
      <w:rPr>
        <w:rFonts w:ascii="Arial" w:hAnsi="Arial" w:hint="default"/>
      </w:rPr>
    </w:lvl>
    <w:lvl w:ilvl="8" w:tplc="19F8B9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0651BC3"/>
    <w:multiLevelType w:val="hybridMultilevel"/>
    <w:tmpl w:val="66AC5AF6"/>
    <w:lvl w:ilvl="0" w:tplc="E16C9AB6">
      <w:start w:val="1"/>
      <w:numFmt w:val="bullet"/>
      <w:lvlText w:val=""/>
      <w:lvlPicBulletId w:val="0"/>
      <w:lvlJc w:val="left"/>
      <w:pPr>
        <w:tabs>
          <w:tab w:val="num" w:pos="720"/>
        </w:tabs>
        <w:ind w:left="720" w:hanging="360"/>
      </w:pPr>
      <w:rPr>
        <w:rFonts w:ascii="Symbol" w:hAnsi="Symbol" w:hint="default"/>
      </w:rPr>
    </w:lvl>
    <w:lvl w:ilvl="1" w:tplc="BE4856E0" w:tentative="1">
      <w:start w:val="1"/>
      <w:numFmt w:val="bullet"/>
      <w:lvlText w:val=""/>
      <w:lvlJc w:val="left"/>
      <w:pPr>
        <w:tabs>
          <w:tab w:val="num" w:pos="1440"/>
        </w:tabs>
        <w:ind w:left="1440" w:hanging="360"/>
      </w:pPr>
      <w:rPr>
        <w:rFonts w:ascii="Symbol" w:hAnsi="Symbol" w:hint="default"/>
      </w:rPr>
    </w:lvl>
    <w:lvl w:ilvl="2" w:tplc="692655C8" w:tentative="1">
      <w:start w:val="1"/>
      <w:numFmt w:val="bullet"/>
      <w:lvlText w:val=""/>
      <w:lvlJc w:val="left"/>
      <w:pPr>
        <w:tabs>
          <w:tab w:val="num" w:pos="2160"/>
        </w:tabs>
        <w:ind w:left="2160" w:hanging="360"/>
      </w:pPr>
      <w:rPr>
        <w:rFonts w:ascii="Symbol" w:hAnsi="Symbol" w:hint="default"/>
      </w:rPr>
    </w:lvl>
    <w:lvl w:ilvl="3" w:tplc="5A92006C" w:tentative="1">
      <w:start w:val="1"/>
      <w:numFmt w:val="bullet"/>
      <w:lvlText w:val=""/>
      <w:lvlJc w:val="left"/>
      <w:pPr>
        <w:tabs>
          <w:tab w:val="num" w:pos="2880"/>
        </w:tabs>
        <w:ind w:left="2880" w:hanging="360"/>
      </w:pPr>
      <w:rPr>
        <w:rFonts w:ascii="Symbol" w:hAnsi="Symbol" w:hint="default"/>
      </w:rPr>
    </w:lvl>
    <w:lvl w:ilvl="4" w:tplc="779AB986" w:tentative="1">
      <w:start w:val="1"/>
      <w:numFmt w:val="bullet"/>
      <w:lvlText w:val=""/>
      <w:lvlJc w:val="left"/>
      <w:pPr>
        <w:tabs>
          <w:tab w:val="num" w:pos="3600"/>
        </w:tabs>
        <w:ind w:left="3600" w:hanging="360"/>
      </w:pPr>
      <w:rPr>
        <w:rFonts w:ascii="Symbol" w:hAnsi="Symbol" w:hint="default"/>
      </w:rPr>
    </w:lvl>
    <w:lvl w:ilvl="5" w:tplc="BD8E7E70" w:tentative="1">
      <w:start w:val="1"/>
      <w:numFmt w:val="bullet"/>
      <w:lvlText w:val=""/>
      <w:lvlJc w:val="left"/>
      <w:pPr>
        <w:tabs>
          <w:tab w:val="num" w:pos="4320"/>
        </w:tabs>
        <w:ind w:left="4320" w:hanging="360"/>
      </w:pPr>
      <w:rPr>
        <w:rFonts w:ascii="Symbol" w:hAnsi="Symbol" w:hint="default"/>
      </w:rPr>
    </w:lvl>
    <w:lvl w:ilvl="6" w:tplc="FA04FA9E" w:tentative="1">
      <w:start w:val="1"/>
      <w:numFmt w:val="bullet"/>
      <w:lvlText w:val=""/>
      <w:lvlJc w:val="left"/>
      <w:pPr>
        <w:tabs>
          <w:tab w:val="num" w:pos="5040"/>
        </w:tabs>
        <w:ind w:left="5040" w:hanging="360"/>
      </w:pPr>
      <w:rPr>
        <w:rFonts w:ascii="Symbol" w:hAnsi="Symbol" w:hint="default"/>
      </w:rPr>
    </w:lvl>
    <w:lvl w:ilvl="7" w:tplc="3454C6B8" w:tentative="1">
      <w:start w:val="1"/>
      <w:numFmt w:val="bullet"/>
      <w:lvlText w:val=""/>
      <w:lvlJc w:val="left"/>
      <w:pPr>
        <w:tabs>
          <w:tab w:val="num" w:pos="5760"/>
        </w:tabs>
        <w:ind w:left="5760" w:hanging="360"/>
      </w:pPr>
      <w:rPr>
        <w:rFonts w:ascii="Symbol" w:hAnsi="Symbol" w:hint="default"/>
      </w:rPr>
    </w:lvl>
    <w:lvl w:ilvl="8" w:tplc="1B481D1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7FFA7D27"/>
    <w:multiLevelType w:val="hybridMultilevel"/>
    <w:tmpl w:val="20223856"/>
    <w:lvl w:ilvl="0" w:tplc="AFE2F17A">
      <w:start w:val="1"/>
      <w:numFmt w:val="bullet"/>
      <w:lvlText w:val="•"/>
      <w:lvlJc w:val="left"/>
      <w:pPr>
        <w:tabs>
          <w:tab w:val="num" w:pos="720"/>
        </w:tabs>
        <w:ind w:left="720" w:hanging="360"/>
      </w:pPr>
      <w:rPr>
        <w:rFonts w:ascii="Arial" w:hAnsi="Arial" w:hint="default"/>
      </w:rPr>
    </w:lvl>
    <w:lvl w:ilvl="1" w:tplc="7C8805C6" w:tentative="1">
      <w:start w:val="1"/>
      <w:numFmt w:val="bullet"/>
      <w:lvlText w:val="•"/>
      <w:lvlJc w:val="left"/>
      <w:pPr>
        <w:tabs>
          <w:tab w:val="num" w:pos="1440"/>
        </w:tabs>
        <w:ind w:left="1440" w:hanging="360"/>
      </w:pPr>
      <w:rPr>
        <w:rFonts w:ascii="Arial" w:hAnsi="Arial" w:hint="default"/>
      </w:rPr>
    </w:lvl>
    <w:lvl w:ilvl="2" w:tplc="CB5AE49A" w:tentative="1">
      <w:start w:val="1"/>
      <w:numFmt w:val="bullet"/>
      <w:lvlText w:val="•"/>
      <w:lvlJc w:val="left"/>
      <w:pPr>
        <w:tabs>
          <w:tab w:val="num" w:pos="2160"/>
        </w:tabs>
        <w:ind w:left="2160" w:hanging="360"/>
      </w:pPr>
      <w:rPr>
        <w:rFonts w:ascii="Arial" w:hAnsi="Arial" w:hint="default"/>
      </w:rPr>
    </w:lvl>
    <w:lvl w:ilvl="3" w:tplc="9B3A8D48" w:tentative="1">
      <w:start w:val="1"/>
      <w:numFmt w:val="bullet"/>
      <w:lvlText w:val="•"/>
      <w:lvlJc w:val="left"/>
      <w:pPr>
        <w:tabs>
          <w:tab w:val="num" w:pos="2880"/>
        </w:tabs>
        <w:ind w:left="2880" w:hanging="360"/>
      </w:pPr>
      <w:rPr>
        <w:rFonts w:ascii="Arial" w:hAnsi="Arial" w:hint="default"/>
      </w:rPr>
    </w:lvl>
    <w:lvl w:ilvl="4" w:tplc="88500D36" w:tentative="1">
      <w:start w:val="1"/>
      <w:numFmt w:val="bullet"/>
      <w:lvlText w:val="•"/>
      <w:lvlJc w:val="left"/>
      <w:pPr>
        <w:tabs>
          <w:tab w:val="num" w:pos="3600"/>
        </w:tabs>
        <w:ind w:left="3600" w:hanging="360"/>
      </w:pPr>
      <w:rPr>
        <w:rFonts w:ascii="Arial" w:hAnsi="Arial" w:hint="default"/>
      </w:rPr>
    </w:lvl>
    <w:lvl w:ilvl="5" w:tplc="46102566" w:tentative="1">
      <w:start w:val="1"/>
      <w:numFmt w:val="bullet"/>
      <w:lvlText w:val="•"/>
      <w:lvlJc w:val="left"/>
      <w:pPr>
        <w:tabs>
          <w:tab w:val="num" w:pos="4320"/>
        </w:tabs>
        <w:ind w:left="4320" w:hanging="360"/>
      </w:pPr>
      <w:rPr>
        <w:rFonts w:ascii="Arial" w:hAnsi="Arial" w:hint="default"/>
      </w:rPr>
    </w:lvl>
    <w:lvl w:ilvl="6" w:tplc="167AB210" w:tentative="1">
      <w:start w:val="1"/>
      <w:numFmt w:val="bullet"/>
      <w:lvlText w:val="•"/>
      <w:lvlJc w:val="left"/>
      <w:pPr>
        <w:tabs>
          <w:tab w:val="num" w:pos="5040"/>
        </w:tabs>
        <w:ind w:left="5040" w:hanging="360"/>
      </w:pPr>
      <w:rPr>
        <w:rFonts w:ascii="Arial" w:hAnsi="Arial" w:hint="default"/>
      </w:rPr>
    </w:lvl>
    <w:lvl w:ilvl="7" w:tplc="947A885C" w:tentative="1">
      <w:start w:val="1"/>
      <w:numFmt w:val="bullet"/>
      <w:lvlText w:val="•"/>
      <w:lvlJc w:val="left"/>
      <w:pPr>
        <w:tabs>
          <w:tab w:val="num" w:pos="5760"/>
        </w:tabs>
        <w:ind w:left="5760" w:hanging="360"/>
      </w:pPr>
      <w:rPr>
        <w:rFonts w:ascii="Arial" w:hAnsi="Arial" w:hint="default"/>
      </w:rPr>
    </w:lvl>
    <w:lvl w:ilvl="8" w:tplc="A552EC9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tbQ0MDE0NTEwMzNX0lEKTi0uzszPAykwqgUAZqWoCywAAAA="/>
  </w:docVars>
  <w:rsids>
    <w:rsidRoot w:val="009C6342"/>
    <w:rsid w:val="000002F6"/>
    <w:rsid w:val="00005859"/>
    <w:rsid w:val="00013B1D"/>
    <w:rsid w:val="0003736A"/>
    <w:rsid w:val="00044CBB"/>
    <w:rsid w:val="00045C10"/>
    <w:rsid w:val="00066778"/>
    <w:rsid w:val="0007313B"/>
    <w:rsid w:val="00091167"/>
    <w:rsid w:val="0009301D"/>
    <w:rsid w:val="000A623C"/>
    <w:rsid w:val="000A66A6"/>
    <w:rsid w:val="000C19E7"/>
    <w:rsid w:val="000C4D8A"/>
    <w:rsid w:val="000D0E92"/>
    <w:rsid w:val="000D3CB4"/>
    <w:rsid w:val="0010660E"/>
    <w:rsid w:val="001160EF"/>
    <w:rsid w:val="0011672F"/>
    <w:rsid w:val="00117ADB"/>
    <w:rsid w:val="001209B2"/>
    <w:rsid w:val="00121E79"/>
    <w:rsid w:val="001342DB"/>
    <w:rsid w:val="00152A39"/>
    <w:rsid w:val="001676B0"/>
    <w:rsid w:val="0017598B"/>
    <w:rsid w:val="00175FB7"/>
    <w:rsid w:val="00193A99"/>
    <w:rsid w:val="00193B4E"/>
    <w:rsid w:val="001B5084"/>
    <w:rsid w:val="001D5C68"/>
    <w:rsid w:val="001E73AF"/>
    <w:rsid w:val="0021669C"/>
    <w:rsid w:val="00216A07"/>
    <w:rsid w:val="002358A6"/>
    <w:rsid w:val="00256B34"/>
    <w:rsid w:val="00280A08"/>
    <w:rsid w:val="002815B7"/>
    <w:rsid w:val="00290250"/>
    <w:rsid w:val="002A0279"/>
    <w:rsid w:val="002A769A"/>
    <w:rsid w:val="002A7B80"/>
    <w:rsid w:val="002B1BE0"/>
    <w:rsid w:val="002D5744"/>
    <w:rsid w:val="002E75F6"/>
    <w:rsid w:val="002E779B"/>
    <w:rsid w:val="002E7F45"/>
    <w:rsid w:val="00317A64"/>
    <w:rsid w:val="003219AC"/>
    <w:rsid w:val="00323F38"/>
    <w:rsid w:val="00333300"/>
    <w:rsid w:val="003402EE"/>
    <w:rsid w:val="00367A2A"/>
    <w:rsid w:val="00392EAE"/>
    <w:rsid w:val="003B0A0B"/>
    <w:rsid w:val="003B5773"/>
    <w:rsid w:val="003C273B"/>
    <w:rsid w:val="003C2BB9"/>
    <w:rsid w:val="003D1DA6"/>
    <w:rsid w:val="003F1F76"/>
    <w:rsid w:val="003F2973"/>
    <w:rsid w:val="004070F3"/>
    <w:rsid w:val="0042426D"/>
    <w:rsid w:val="0044679E"/>
    <w:rsid w:val="00464089"/>
    <w:rsid w:val="00466131"/>
    <w:rsid w:val="004703EF"/>
    <w:rsid w:val="004736C0"/>
    <w:rsid w:val="004958ED"/>
    <w:rsid w:val="004A2278"/>
    <w:rsid w:val="004A3198"/>
    <w:rsid w:val="004B723F"/>
    <w:rsid w:val="004D1BD5"/>
    <w:rsid w:val="004E0B59"/>
    <w:rsid w:val="004E4048"/>
    <w:rsid w:val="004E4A34"/>
    <w:rsid w:val="004E76B1"/>
    <w:rsid w:val="004F1DF6"/>
    <w:rsid w:val="004F3202"/>
    <w:rsid w:val="004F588C"/>
    <w:rsid w:val="0051075C"/>
    <w:rsid w:val="0052030E"/>
    <w:rsid w:val="0053095E"/>
    <w:rsid w:val="005318EA"/>
    <w:rsid w:val="00535212"/>
    <w:rsid w:val="00535C79"/>
    <w:rsid w:val="005462EB"/>
    <w:rsid w:val="00547611"/>
    <w:rsid w:val="00550546"/>
    <w:rsid w:val="00562DA0"/>
    <w:rsid w:val="00572B82"/>
    <w:rsid w:val="00574EE7"/>
    <w:rsid w:val="005822DE"/>
    <w:rsid w:val="0059235C"/>
    <w:rsid w:val="00592B04"/>
    <w:rsid w:val="005D0195"/>
    <w:rsid w:val="005E6364"/>
    <w:rsid w:val="005F5336"/>
    <w:rsid w:val="00620F0C"/>
    <w:rsid w:val="00637E41"/>
    <w:rsid w:val="00644ABB"/>
    <w:rsid w:val="00650683"/>
    <w:rsid w:val="00692E6F"/>
    <w:rsid w:val="006A4AF6"/>
    <w:rsid w:val="006B1630"/>
    <w:rsid w:val="006B5F48"/>
    <w:rsid w:val="006C1C29"/>
    <w:rsid w:val="006E00A6"/>
    <w:rsid w:val="006E6854"/>
    <w:rsid w:val="006F5E2F"/>
    <w:rsid w:val="007061BE"/>
    <w:rsid w:val="00706DC9"/>
    <w:rsid w:val="00707585"/>
    <w:rsid w:val="00722CCC"/>
    <w:rsid w:val="007437FA"/>
    <w:rsid w:val="007476F8"/>
    <w:rsid w:val="00792E93"/>
    <w:rsid w:val="007C0DDE"/>
    <w:rsid w:val="007F03D3"/>
    <w:rsid w:val="007F7FBD"/>
    <w:rsid w:val="00826774"/>
    <w:rsid w:val="0082773B"/>
    <w:rsid w:val="00845274"/>
    <w:rsid w:val="00851CE2"/>
    <w:rsid w:val="00872679"/>
    <w:rsid w:val="00880AF3"/>
    <w:rsid w:val="008A517E"/>
    <w:rsid w:val="008B7482"/>
    <w:rsid w:val="008D7AF0"/>
    <w:rsid w:val="008E26D5"/>
    <w:rsid w:val="008E3828"/>
    <w:rsid w:val="008E6668"/>
    <w:rsid w:val="008F13D2"/>
    <w:rsid w:val="009027E9"/>
    <w:rsid w:val="00906F76"/>
    <w:rsid w:val="009138F7"/>
    <w:rsid w:val="00917AE9"/>
    <w:rsid w:val="009351AC"/>
    <w:rsid w:val="009452C6"/>
    <w:rsid w:val="00963880"/>
    <w:rsid w:val="009672C0"/>
    <w:rsid w:val="00984299"/>
    <w:rsid w:val="00986F59"/>
    <w:rsid w:val="00992B5A"/>
    <w:rsid w:val="00994136"/>
    <w:rsid w:val="009A1CED"/>
    <w:rsid w:val="009A4E03"/>
    <w:rsid w:val="009B5EBF"/>
    <w:rsid w:val="009C2882"/>
    <w:rsid w:val="009C6342"/>
    <w:rsid w:val="009E0A2C"/>
    <w:rsid w:val="009E5A90"/>
    <w:rsid w:val="00A020E3"/>
    <w:rsid w:val="00A02967"/>
    <w:rsid w:val="00A07DBE"/>
    <w:rsid w:val="00A25318"/>
    <w:rsid w:val="00A32AF0"/>
    <w:rsid w:val="00A32CE3"/>
    <w:rsid w:val="00A4253B"/>
    <w:rsid w:val="00A44786"/>
    <w:rsid w:val="00AA15AB"/>
    <w:rsid w:val="00AB0263"/>
    <w:rsid w:val="00B20799"/>
    <w:rsid w:val="00B22982"/>
    <w:rsid w:val="00B322BB"/>
    <w:rsid w:val="00B57550"/>
    <w:rsid w:val="00B631B5"/>
    <w:rsid w:val="00B672AB"/>
    <w:rsid w:val="00B715BB"/>
    <w:rsid w:val="00B81E9D"/>
    <w:rsid w:val="00B9551E"/>
    <w:rsid w:val="00BA48A8"/>
    <w:rsid w:val="00BB5EAD"/>
    <w:rsid w:val="00BB7841"/>
    <w:rsid w:val="00BC6A5F"/>
    <w:rsid w:val="00BD5D12"/>
    <w:rsid w:val="00BE3212"/>
    <w:rsid w:val="00C1447D"/>
    <w:rsid w:val="00C17531"/>
    <w:rsid w:val="00C227E8"/>
    <w:rsid w:val="00C43A1E"/>
    <w:rsid w:val="00C46C94"/>
    <w:rsid w:val="00C66A20"/>
    <w:rsid w:val="00C769F3"/>
    <w:rsid w:val="00C82733"/>
    <w:rsid w:val="00CA1EA7"/>
    <w:rsid w:val="00CC2578"/>
    <w:rsid w:val="00CC39BF"/>
    <w:rsid w:val="00CD1E36"/>
    <w:rsid w:val="00CD3885"/>
    <w:rsid w:val="00CD65A1"/>
    <w:rsid w:val="00D074EA"/>
    <w:rsid w:val="00D25695"/>
    <w:rsid w:val="00D33770"/>
    <w:rsid w:val="00D34D3B"/>
    <w:rsid w:val="00D439A9"/>
    <w:rsid w:val="00D540CB"/>
    <w:rsid w:val="00D57A23"/>
    <w:rsid w:val="00D60462"/>
    <w:rsid w:val="00D66F8A"/>
    <w:rsid w:val="00D811E6"/>
    <w:rsid w:val="00D94DC8"/>
    <w:rsid w:val="00DA62E0"/>
    <w:rsid w:val="00DB283B"/>
    <w:rsid w:val="00DB3E26"/>
    <w:rsid w:val="00DB57C8"/>
    <w:rsid w:val="00DD7991"/>
    <w:rsid w:val="00DE11DB"/>
    <w:rsid w:val="00DE343C"/>
    <w:rsid w:val="00DE3723"/>
    <w:rsid w:val="00DE53AF"/>
    <w:rsid w:val="00DE7E6D"/>
    <w:rsid w:val="00E0424A"/>
    <w:rsid w:val="00E173F4"/>
    <w:rsid w:val="00E41D5A"/>
    <w:rsid w:val="00E4301E"/>
    <w:rsid w:val="00E505BC"/>
    <w:rsid w:val="00E51A11"/>
    <w:rsid w:val="00E561BE"/>
    <w:rsid w:val="00E5672F"/>
    <w:rsid w:val="00E60FC5"/>
    <w:rsid w:val="00E63F0B"/>
    <w:rsid w:val="00E82FC3"/>
    <w:rsid w:val="00E85A62"/>
    <w:rsid w:val="00EB7205"/>
    <w:rsid w:val="00ED1F2E"/>
    <w:rsid w:val="00EF0DFD"/>
    <w:rsid w:val="00EF316B"/>
    <w:rsid w:val="00EF337F"/>
    <w:rsid w:val="00F00B07"/>
    <w:rsid w:val="00F02EFD"/>
    <w:rsid w:val="00F118D5"/>
    <w:rsid w:val="00F17AE1"/>
    <w:rsid w:val="00F20A95"/>
    <w:rsid w:val="00F24C9A"/>
    <w:rsid w:val="00F31416"/>
    <w:rsid w:val="00F37646"/>
    <w:rsid w:val="00F44731"/>
    <w:rsid w:val="00F449A8"/>
    <w:rsid w:val="00F47560"/>
    <w:rsid w:val="00F56AE5"/>
    <w:rsid w:val="00F62A77"/>
    <w:rsid w:val="00F71E11"/>
    <w:rsid w:val="00F766EA"/>
    <w:rsid w:val="00F813FB"/>
    <w:rsid w:val="00F81D97"/>
    <w:rsid w:val="00F833C6"/>
    <w:rsid w:val="00F9048C"/>
    <w:rsid w:val="00FA3899"/>
    <w:rsid w:val="00FA3EE8"/>
    <w:rsid w:val="00FA41F3"/>
    <w:rsid w:val="00FB0807"/>
    <w:rsid w:val="00FD03EC"/>
    <w:rsid w:val="00FD21C2"/>
    <w:rsid w:val="00FD6178"/>
    <w:rsid w:val="00FF7F4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4178489"/>
  <w15:docId w15:val="{3C57E8FC-A2C8-4AA3-9110-BE308CE63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86F59"/>
    <w:pPr>
      <w:widowControl w:val="0"/>
      <w:autoSpaceDE w:val="0"/>
      <w:autoSpaceDN w:val="0"/>
      <w:spacing w:after="0" w:line="240" w:lineRule="auto"/>
      <w:ind w:left="760"/>
      <w:outlineLvl w:val="0"/>
    </w:pPr>
    <w:rPr>
      <w:rFonts w:ascii="Times New Roman" w:eastAsia="Times New Roman" w:hAnsi="Times New Roman" w:cs="Times New Roman"/>
      <w:b/>
      <w:bCs/>
      <w:kern w:val="0"/>
      <w:sz w:val="24"/>
      <w:szCs w:val="24"/>
      <w:lang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6342"/>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table" w:styleId="TableGrid">
    <w:name w:val="Table Grid"/>
    <w:basedOn w:val="TableNormal"/>
    <w:uiPriority w:val="39"/>
    <w:rsid w:val="000D0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D7AF0"/>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8D7AF0"/>
    <w:rPr>
      <w:rFonts w:ascii="Times New Roman" w:eastAsia="Times New Roman" w:hAnsi="Times New Roman" w:cs="Times New Roman"/>
      <w:kern w:val="0"/>
      <w:sz w:val="24"/>
      <w:szCs w:val="24"/>
      <w:lang w:bidi="ar-SA"/>
      <w14:ligatures w14:val="none"/>
    </w:rPr>
  </w:style>
  <w:style w:type="paragraph" w:styleId="Header">
    <w:name w:val="header"/>
    <w:basedOn w:val="Normal"/>
    <w:link w:val="HeaderChar"/>
    <w:uiPriority w:val="99"/>
    <w:unhideWhenUsed/>
    <w:rsid w:val="00E56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1BE"/>
  </w:style>
  <w:style w:type="paragraph" w:styleId="Footer">
    <w:name w:val="footer"/>
    <w:basedOn w:val="Normal"/>
    <w:link w:val="FooterChar"/>
    <w:uiPriority w:val="99"/>
    <w:unhideWhenUsed/>
    <w:rsid w:val="00E56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1BE"/>
  </w:style>
  <w:style w:type="paragraph" w:styleId="ListParagraph">
    <w:name w:val="List Paragraph"/>
    <w:basedOn w:val="Normal"/>
    <w:uiPriority w:val="34"/>
    <w:qFormat/>
    <w:rsid w:val="009138F7"/>
    <w:pPr>
      <w:ind w:left="720"/>
      <w:contextualSpacing/>
    </w:pPr>
  </w:style>
  <w:style w:type="character" w:styleId="Hyperlink">
    <w:name w:val="Hyperlink"/>
    <w:basedOn w:val="DefaultParagraphFont"/>
    <w:uiPriority w:val="99"/>
    <w:unhideWhenUsed/>
    <w:rsid w:val="00DE343C"/>
    <w:rPr>
      <w:color w:val="0563C1" w:themeColor="hyperlink"/>
      <w:u w:val="single"/>
    </w:rPr>
  </w:style>
  <w:style w:type="character" w:customStyle="1" w:styleId="UnresolvedMention1">
    <w:name w:val="Unresolved Mention1"/>
    <w:basedOn w:val="DefaultParagraphFont"/>
    <w:uiPriority w:val="99"/>
    <w:semiHidden/>
    <w:unhideWhenUsed/>
    <w:rsid w:val="00DE343C"/>
    <w:rPr>
      <w:color w:val="605E5C"/>
      <w:shd w:val="clear" w:color="auto" w:fill="E1DFDD"/>
    </w:rPr>
  </w:style>
  <w:style w:type="character" w:customStyle="1" w:styleId="Heading1Char">
    <w:name w:val="Heading 1 Char"/>
    <w:basedOn w:val="DefaultParagraphFont"/>
    <w:link w:val="Heading1"/>
    <w:uiPriority w:val="9"/>
    <w:rsid w:val="00986F59"/>
    <w:rPr>
      <w:rFonts w:ascii="Times New Roman" w:eastAsia="Times New Roman" w:hAnsi="Times New Roman" w:cs="Times New Roman"/>
      <w:b/>
      <w:bCs/>
      <w:kern w:val="0"/>
      <w:sz w:val="24"/>
      <w:szCs w:val="24"/>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683">
      <w:bodyDiv w:val="1"/>
      <w:marLeft w:val="0"/>
      <w:marRight w:val="0"/>
      <w:marTop w:val="0"/>
      <w:marBottom w:val="0"/>
      <w:divBdr>
        <w:top w:val="none" w:sz="0" w:space="0" w:color="auto"/>
        <w:left w:val="none" w:sz="0" w:space="0" w:color="auto"/>
        <w:bottom w:val="none" w:sz="0" w:space="0" w:color="auto"/>
        <w:right w:val="none" w:sz="0" w:space="0" w:color="auto"/>
      </w:divBdr>
    </w:div>
    <w:div w:id="45417160">
      <w:bodyDiv w:val="1"/>
      <w:marLeft w:val="0"/>
      <w:marRight w:val="0"/>
      <w:marTop w:val="0"/>
      <w:marBottom w:val="0"/>
      <w:divBdr>
        <w:top w:val="none" w:sz="0" w:space="0" w:color="auto"/>
        <w:left w:val="none" w:sz="0" w:space="0" w:color="auto"/>
        <w:bottom w:val="none" w:sz="0" w:space="0" w:color="auto"/>
        <w:right w:val="none" w:sz="0" w:space="0" w:color="auto"/>
      </w:divBdr>
      <w:divsChild>
        <w:div w:id="506679722">
          <w:marLeft w:val="360"/>
          <w:marRight w:val="0"/>
          <w:marTop w:val="200"/>
          <w:marBottom w:val="0"/>
          <w:divBdr>
            <w:top w:val="none" w:sz="0" w:space="0" w:color="auto"/>
            <w:left w:val="none" w:sz="0" w:space="0" w:color="auto"/>
            <w:bottom w:val="none" w:sz="0" w:space="0" w:color="auto"/>
            <w:right w:val="none" w:sz="0" w:space="0" w:color="auto"/>
          </w:divBdr>
        </w:div>
      </w:divsChild>
    </w:div>
    <w:div w:id="48962920">
      <w:bodyDiv w:val="1"/>
      <w:marLeft w:val="0"/>
      <w:marRight w:val="0"/>
      <w:marTop w:val="0"/>
      <w:marBottom w:val="0"/>
      <w:divBdr>
        <w:top w:val="none" w:sz="0" w:space="0" w:color="auto"/>
        <w:left w:val="none" w:sz="0" w:space="0" w:color="auto"/>
        <w:bottom w:val="none" w:sz="0" w:space="0" w:color="auto"/>
        <w:right w:val="none" w:sz="0" w:space="0" w:color="auto"/>
      </w:divBdr>
    </w:div>
    <w:div w:id="64843972">
      <w:bodyDiv w:val="1"/>
      <w:marLeft w:val="0"/>
      <w:marRight w:val="0"/>
      <w:marTop w:val="0"/>
      <w:marBottom w:val="0"/>
      <w:divBdr>
        <w:top w:val="none" w:sz="0" w:space="0" w:color="auto"/>
        <w:left w:val="none" w:sz="0" w:space="0" w:color="auto"/>
        <w:bottom w:val="none" w:sz="0" w:space="0" w:color="auto"/>
        <w:right w:val="none" w:sz="0" w:space="0" w:color="auto"/>
      </w:divBdr>
    </w:div>
    <w:div w:id="80688164">
      <w:bodyDiv w:val="1"/>
      <w:marLeft w:val="0"/>
      <w:marRight w:val="0"/>
      <w:marTop w:val="0"/>
      <w:marBottom w:val="0"/>
      <w:divBdr>
        <w:top w:val="none" w:sz="0" w:space="0" w:color="auto"/>
        <w:left w:val="none" w:sz="0" w:space="0" w:color="auto"/>
        <w:bottom w:val="none" w:sz="0" w:space="0" w:color="auto"/>
        <w:right w:val="none" w:sz="0" w:space="0" w:color="auto"/>
      </w:divBdr>
    </w:div>
    <w:div w:id="104619220">
      <w:bodyDiv w:val="1"/>
      <w:marLeft w:val="0"/>
      <w:marRight w:val="0"/>
      <w:marTop w:val="0"/>
      <w:marBottom w:val="0"/>
      <w:divBdr>
        <w:top w:val="none" w:sz="0" w:space="0" w:color="auto"/>
        <w:left w:val="none" w:sz="0" w:space="0" w:color="auto"/>
        <w:bottom w:val="none" w:sz="0" w:space="0" w:color="auto"/>
        <w:right w:val="none" w:sz="0" w:space="0" w:color="auto"/>
      </w:divBdr>
    </w:div>
    <w:div w:id="159124165">
      <w:bodyDiv w:val="1"/>
      <w:marLeft w:val="0"/>
      <w:marRight w:val="0"/>
      <w:marTop w:val="0"/>
      <w:marBottom w:val="0"/>
      <w:divBdr>
        <w:top w:val="none" w:sz="0" w:space="0" w:color="auto"/>
        <w:left w:val="none" w:sz="0" w:space="0" w:color="auto"/>
        <w:bottom w:val="none" w:sz="0" w:space="0" w:color="auto"/>
        <w:right w:val="none" w:sz="0" w:space="0" w:color="auto"/>
      </w:divBdr>
    </w:div>
    <w:div w:id="181822520">
      <w:bodyDiv w:val="1"/>
      <w:marLeft w:val="0"/>
      <w:marRight w:val="0"/>
      <w:marTop w:val="0"/>
      <w:marBottom w:val="0"/>
      <w:divBdr>
        <w:top w:val="none" w:sz="0" w:space="0" w:color="auto"/>
        <w:left w:val="none" w:sz="0" w:space="0" w:color="auto"/>
        <w:bottom w:val="none" w:sz="0" w:space="0" w:color="auto"/>
        <w:right w:val="none" w:sz="0" w:space="0" w:color="auto"/>
      </w:divBdr>
    </w:div>
    <w:div w:id="323095504">
      <w:bodyDiv w:val="1"/>
      <w:marLeft w:val="0"/>
      <w:marRight w:val="0"/>
      <w:marTop w:val="0"/>
      <w:marBottom w:val="0"/>
      <w:divBdr>
        <w:top w:val="none" w:sz="0" w:space="0" w:color="auto"/>
        <w:left w:val="none" w:sz="0" w:space="0" w:color="auto"/>
        <w:bottom w:val="none" w:sz="0" w:space="0" w:color="auto"/>
        <w:right w:val="none" w:sz="0" w:space="0" w:color="auto"/>
      </w:divBdr>
    </w:div>
    <w:div w:id="387803770">
      <w:bodyDiv w:val="1"/>
      <w:marLeft w:val="0"/>
      <w:marRight w:val="0"/>
      <w:marTop w:val="0"/>
      <w:marBottom w:val="0"/>
      <w:divBdr>
        <w:top w:val="none" w:sz="0" w:space="0" w:color="auto"/>
        <w:left w:val="none" w:sz="0" w:space="0" w:color="auto"/>
        <w:bottom w:val="none" w:sz="0" w:space="0" w:color="auto"/>
        <w:right w:val="none" w:sz="0" w:space="0" w:color="auto"/>
      </w:divBdr>
    </w:div>
    <w:div w:id="459037466">
      <w:bodyDiv w:val="1"/>
      <w:marLeft w:val="0"/>
      <w:marRight w:val="0"/>
      <w:marTop w:val="0"/>
      <w:marBottom w:val="0"/>
      <w:divBdr>
        <w:top w:val="none" w:sz="0" w:space="0" w:color="auto"/>
        <w:left w:val="none" w:sz="0" w:space="0" w:color="auto"/>
        <w:bottom w:val="none" w:sz="0" w:space="0" w:color="auto"/>
        <w:right w:val="none" w:sz="0" w:space="0" w:color="auto"/>
      </w:divBdr>
    </w:div>
    <w:div w:id="495807220">
      <w:bodyDiv w:val="1"/>
      <w:marLeft w:val="0"/>
      <w:marRight w:val="0"/>
      <w:marTop w:val="0"/>
      <w:marBottom w:val="0"/>
      <w:divBdr>
        <w:top w:val="none" w:sz="0" w:space="0" w:color="auto"/>
        <w:left w:val="none" w:sz="0" w:space="0" w:color="auto"/>
        <w:bottom w:val="none" w:sz="0" w:space="0" w:color="auto"/>
        <w:right w:val="none" w:sz="0" w:space="0" w:color="auto"/>
      </w:divBdr>
    </w:div>
    <w:div w:id="575365722">
      <w:bodyDiv w:val="1"/>
      <w:marLeft w:val="0"/>
      <w:marRight w:val="0"/>
      <w:marTop w:val="0"/>
      <w:marBottom w:val="0"/>
      <w:divBdr>
        <w:top w:val="none" w:sz="0" w:space="0" w:color="auto"/>
        <w:left w:val="none" w:sz="0" w:space="0" w:color="auto"/>
        <w:bottom w:val="none" w:sz="0" w:space="0" w:color="auto"/>
        <w:right w:val="none" w:sz="0" w:space="0" w:color="auto"/>
      </w:divBdr>
    </w:div>
    <w:div w:id="867838205">
      <w:bodyDiv w:val="1"/>
      <w:marLeft w:val="0"/>
      <w:marRight w:val="0"/>
      <w:marTop w:val="0"/>
      <w:marBottom w:val="0"/>
      <w:divBdr>
        <w:top w:val="none" w:sz="0" w:space="0" w:color="auto"/>
        <w:left w:val="none" w:sz="0" w:space="0" w:color="auto"/>
        <w:bottom w:val="none" w:sz="0" w:space="0" w:color="auto"/>
        <w:right w:val="none" w:sz="0" w:space="0" w:color="auto"/>
      </w:divBdr>
    </w:div>
    <w:div w:id="941575151">
      <w:bodyDiv w:val="1"/>
      <w:marLeft w:val="0"/>
      <w:marRight w:val="0"/>
      <w:marTop w:val="0"/>
      <w:marBottom w:val="0"/>
      <w:divBdr>
        <w:top w:val="none" w:sz="0" w:space="0" w:color="auto"/>
        <w:left w:val="none" w:sz="0" w:space="0" w:color="auto"/>
        <w:bottom w:val="none" w:sz="0" w:space="0" w:color="auto"/>
        <w:right w:val="none" w:sz="0" w:space="0" w:color="auto"/>
      </w:divBdr>
      <w:divsChild>
        <w:div w:id="1094590185">
          <w:marLeft w:val="360"/>
          <w:marRight w:val="0"/>
          <w:marTop w:val="200"/>
          <w:marBottom w:val="0"/>
          <w:divBdr>
            <w:top w:val="none" w:sz="0" w:space="0" w:color="auto"/>
            <w:left w:val="none" w:sz="0" w:space="0" w:color="auto"/>
            <w:bottom w:val="none" w:sz="0" w:space="0" w:color="auto"/>
            <w:right w:val="none" w:sz="0" w:space="0" w:color="auto"/>
          </w:divBdr>
        </w:div>
        <w:div w:id="182282881">
          <w:marLeft w:val="360"/>
          <w:marRight w:val="0"/>
          <w:marTop w:val="200"/>
          <w:marBottom w:val="0"/>
          <w:divBdr>
            <w:top w:val="none" w:sz="0" w:space="0" w:color="auto"/>
            <w:left w:val="none" w:sz="0" w:space="0" w:color="auto"/>
            <w:bottom w:val="none" w:sz="0" w:space="0" w:color="auto"/>
            <w:right w:val="none" w:sz="0" w:space="0" w:color="auto"/>
          </w:divBdr>
        </w:div>
        <w:div w:id="2055037702">
          <w:marLeft w:val="360"/>
          <w:marRight w:val="0"/>
          <w:marTop w:val="200"/>
          <w:marBottom w:val="0"/>
          <w:divBdr>
            <w:top w:val="none" w:sz="0" w:space="0" w:color="auto"/>
            <w:left w:val="none" w:sz="0" w:space="0" w:color="auto"/>
            <w:bottom w:val="none" w:sz="0" w:space="0" w:color="auto"/>
            <w:right w:val="none" w:sz="0" w:space="0" w:color="auto"/>
          </w:divBdr>
        </w:div>
        <w:div w:id="1481994786">
          <w:marLeft w:val="360"/>
          <w:marRight w:val="0"/>
          <w:marTop w:val="200"/>
          <w:marBottom w:val="0"/>
          <w:divBdr>
            <w:top w:val="none" w:sz="0" w:space="0" w:color="auto"/>
            <w:left w:val="none" w:sz="0" w:space="0" w:color="auto"/>
            <w:bottom w:val="none" w:sz="0" w:space="0" w:color="auto"/>
            <w:right w:val="none" w:sz="0" w:space="0" w:color="auto"/>
          </w:divBdr>
        </w:div>
      </w:divsChild>
    </w:div>
    <w:div w:id="971442247">
      <w:bodyDiv w:val="1"/>
      <w:marLeft w:val="0"/>
      <w:marRight w:val="0"/>
      <w:marTop w:val="0"/>
      <w:marBottom w:val="0"/>
      <w:divBdr>
        <w:top w:val="none" w:sz="0" w:space="0" w:color="auto"/>
        <w:left w:val="none" w:sz="0" w:space="0" w:color="auto"/>
        <w:bottom w:val="none" w:sz="0" w:space="0" w:color="auto"/>
        <w:right w:val="none" w:sz="0" w:space="0" w:color="auto"/>
      </w:divBdr>
    </w:div>
    <w:div w:id="1019117555">
      <w:bodyDiv w:val="1"/>
      <w:marLeft w:val="0"/>
      <w:marRight w:val="0"/>
      <w:marTop w:val="0"/>
      <w:marBottom w:val="0"/>
      <w:divBdr>
        <w:top w:val="none" w:sz="0" w:space="0" w:color="auto"/>
        <w:left w:val="none" w:sz="0" w:space="0" w:color="auto"/>
        <w:bottom w:val="none" w:sz="0" w:space="0" w:color="auto"/>
        <w:right w:val="none" w:sz="0" w:space="0" w:color="auto"/>
      </w:divBdr>
    </w:div>
    <w:div w:id="1048148545">
      <w:bodyDiv w:val="1"/>
      <w:marLeft w:val="0"/>
      <w:marRight w:val="0"/>
      <w:marTop w:val="0"/>
      <w:marBottom w:val="0"/>
      <w:divBdr>
        <w:top w:val="none" w:sz="0" w:space="0" w:color="auto"/>
        <w:left w:val="none" w:sz="0" w:space="0" w:color="auto"/>
        <w:bottom w:val="none" w:sz="0" w:space="0" w:color="auto"/>
        <w:right w:val="none" w:sz="0" w:space="0" w:color="auto"/>
      </w:divBdr>
    </w:div>
    <w:div w:id="1206716806">
      <w:bodyDiv w:val="1"/>
      <w:marLeft w:val="0"/>
      <w:marRight w:val="0"/>
      <w:marTop w:val="0"/>
      <w:marBottom w:val="0"/>
      <w:divBdr>
        <w:top w:val="none" w:sz="0" w:space="0" w:color="auto"/>
        <w:left w:val="none" w:sz="0" w:space="0" w:color="auto"/>
        <w:bottom w:val="none" w:sz="0" w:space="0" w:color="auto"/>
        <w:right w:val="none" w:sz="0" w:space="0" w:color="auto"/>
      </w:divBdr>
    </w:div>
    <w:div w:id="1337734653">
      <w:bodyDiv w:val="1"/>
      <w:marLeft w:val="0"/>
      <w:marRight w:val="0"/>
      <w:marTop w:val="0"/>
      <w:marBottom w:val="0"/>
      <w:divBdr>
        <w:top w:val="none" w:sz="0" w:space="0" w:color="auto"/>
        <w:left w:val="none" w:sz="0" w:space="0" w:color="auto"/>
        <w:bottom w:val="none" w:sz="0" w:space="0" w:color="auto"/>
        <w:right w:val="none" w:sz="0" w:space="0" w:color="auto"/>
      </w:divBdr>
    </w:div>
    <w:div w:id="1361397054">
      <w:bodyDiv w:val="1"/>
      <w:marLeft w:val="0"/>
      <w:marRight w:val="0"/>
      <w:marTop w:val="0"/>
      <w:marBottom w:val="0"/>
      <w:divBdr>
        <w:top w:val="none" w:sz="0" w:space="0" w:color="auto"/>
        <w:left w:val="none" w:sz="0" w:space="0" w:color="auto"/>
        <w:bottom w:val="none" w:sz="0" w:space="0" w:color="auto"/>
        <w:right w:val="none" w:sz="0" w:space="0" w:color="auto"/>
      </w:divBdr>
    </w:div>
    <w:div w:id="1466309011">
      <w:bodyDiv w:val="1"/>
      <w:marLeft w:val="0"/>
      <w:marRight w:val="0"/>
      <w:marTop w:val="0"/>
      <w:marBottom w:val="0"/>
      <w:divBdr>
        <w:top w:val="none" w:sz="0" w:space="0" w:color="auto"/>
        <w:left w:val="none" w:sz="0" w:space="0" w:color="auto"/>
        <w:bottom w:val="none" w:sz="0" w:space="0" w:color="auto"/>
        <w:right w:val="none" w:sz="0" w:space="0" w:color="auto"/>
      </w:divBdr>
    </w:div>
    <w:div w:id="1523974309">
      <w:bodyDiv w:val="1"/>
      <w:marLeft w:val="0"/>
      <w:marRight w:val="0"/>
      <w:marTop w:val="0"/>
      <w:marBottom w:val="0"/>
      <w:divBdr>
        <w:top w:val="none" w:sz="0" w:space="0" w:color="auto"/>
        <w:left w:val="none" w:sz="0" w:space="0" w:color="auto"/>
        <w:bottom w:val="none" w:sz="0" w:space="0" w:color="auto"/>
        <w:right w:val="none" w:sz="0" w:space="0" w:color="auto"/>
      </w:divBdr>
    </w:div>
    <w:div w:id="1587227432">
      <w:bodyDiv w:val="1"/>
      <w:marLeft w:val="0"/>
      <w:marRight w:val="0"/>
      <w:marTop w:val="0"/>
      <w:marBottom w:val="0"/>
      <w:divBdr>
        <w:top w:val="none" w:sz="0" w:space="0" w:color="auto"/>
        <w:left w:val="none" w:sz="0" w:space="0" w:color="auto"/>
        <w:bottom w:val="none" w:sz="0" w:space="0" w:color="auto"/>
        <w:right w:val="none" w:sz="0" w:space="0" w:color="auto"/>
      </w:divBdr>
    </w:div>
    <w:div w:id="1597446138">
      <w:bodyDiv w:val="1"/>
      <w:marLeft w:val="0"/>
      <w:marRight w:val="0"/>
      <w:marTop w:val="0"/>
      <w:marBottom w:val="0"/>
      <w:divBdr>
        <w:top w:val="none" w:sz="0" w:space="0" w:color="auto"/>
        <w:left w:val="none" w:sz="0" w:space="0" w:color="auto"/>
        <w:bottom w:val="none" w:sz="0" w:space="0" w:color="auto"/>
        <w:right w:val="none" w:sz="0" w:space="0" w:color="auto"/>
      </w:divBdr>
    </w:div>
    <w:div w:id="1650747249">
      <w:bodyDiv w:val="1"/>
      <w:marLeft w:val="0"/>
      <w:marRight w:val="0"/>
      <w:marTop w:val="0"/>
      <w:marBottom w:val="0"/>
      <w:divBdr>
        <w:top w:val="none" w:sz="0" w:space="0" w:color="auto"/>
        <w:left w:val="none" w:sz="0" w:space="0" w:color="auto"/>
        <w:bottom w:val="none" w:sz="0" w:space="0" w:color="auto"/>
        <w:right w:val="none" w:sz="0" w:space="0" w:color="auto"/>
      </w:divBdr>
    </w:div>
    <w:div w:id="1689484903">
      <w:bodyDiv w:val="1"/>
      <w:marLeft w:val="0"/>
      <w:marRight w:val="0"/>
      <w:marTop w:val="0"/>
      <w:marBottom w:val="0"/>
      <w:divBdr>
        <w:top w:val="none" w:sz="0" w:space="0" w:color="auto"/>
        <w:left w:val="none" w:sz="0" w:space="0" w:color="auto"/>
        <w:bottom w:val="none" w:sz="0" w:space="0" w:color="auto"/>
        <w:right w:val="none" w:sz="0" w:space="0" w:color="auto"/>
      </w:divBdr>
    </w:div>
    <w:div w:id="1917935449">
      <w:bodyDiv w:val="1"/>
      <w:marLeft w:val="0"/>
      <w:marRight w:val="0"/>
      <w:marTop w:val="0"/>
      <w:marBottom w:val="0"/>
      <w:divBdr>
        <w:top w:val="none" w:sz="0" w:space="0" w:color="auto"/>
        <w:left w:val="none" w:sz="0" w:space="0" w:color="auto"/>
        <w:bottom w:val="none" w:sz="0" w:space="0" w:color="auto"/>
        <w:right w:val="none" w:sz="0" w:space="0" w:color="auto"/>
      </w:divBdr>
    </w:div>
    <w:div w:id="1959490443">
      <w:bodyDiv w:val="1"/>
      <w:marLeft w:val="0"/>
      <w:marRight w:val="0"/>
      <w:marTop w:val="0"/>
      <w:marBottom w:val="0"/>
      <w:divBdr>
        <w:top w:val="none" w:sz="0" w:space="0" w:color="auto"/>
        <w:left w:val="none" w:sz="0" w:space="0" w:color="auto"/>
        <w:bottom w:val="none" w:sz="0" w:space="0" w:color="auto"/>
        <w:right w:val="none" w:sz="0" w:space="0" w:color="auto"/>
      </w:divBdr>
    </w:div>
    <w:div w:id="1987322433">
      <w:bodyDiv w:val="1"/>
      <w:marLeft w:val="0"/>
      <w:marRight w:val="0"/>
      <w:marTop w:val="0"/>
      <w:marBottom w:val="0"/>
      <w:divBdr>
        <w:top w:val="none" w:sz="0" w:space="0" w:color="auto"/>
        <w:left w:val="none" w:sz="0" w:space="0" w:color="auto"/>
        <w:bottom w:val="none" w:sz="0" w:space="0" w:color="auto"/>
        <w:right w:val="none" w:sz="0" w:space="0" w:color="auto"/>
      </w:divBdr>
    </w:div>
    <w:div w:id="2026593701">
      <w:bodyDiv w:val="1"/>
      <w:marLeft w:val="0"/>
      <w:marRight w:val="0"/>
      <w:marTop w:val="0"/>
      <w:marBottom w:val="0"/>
      <w:divBdr>
        <w:top w:val="none" w:sz="0" w:space="0" w:color="auto"/>
        <w:left w:val="none" w:sz="0" w:space="0" w:color="auto"/>
        <w:bottom w:val="none" w:sz="0" w:space="0" w:color="auto"/>
        <w:right w:val="none" w:sz="0" w:space="0" w:color="auto"/>
      </w:divBdr>
    </w:div>
    <w:div w:id="2047750337">
      <w:bodyDiv w:val="1"/>
      <w:marLeft w:val="0"/>
      <w:marRight w:val="0"/>
      <w:marTop w:val="0"/>
      <w:marBottom w:val="0"/>
      <w:divBdr>
        <w:top w:val="none" w:sz="0" w:space="0" w:color="auto"/>
        <w:left w:val="none" w:sz="0" w:space="0" w:color="auto"/>
        <w:bottom w:val="none" w:sz="0" w:space="0" w:color="auto"/>
        <w:right w:val="none" w:sz="0" w:space="0" w:color="auto"/>
      </w:divBdr>
    </w:div>
    <w:div w:id="2069110888">
      <w:bodyDiv w:val="1"/>
      <w:marLeft w:val="0"/>
      <w:marRight w:val="0"/>
      <w:marTop w:val="0"/>
      <w:marBottom w:val="0"/>
      <w:divBdr>
        <w:top w:val="none" w:sz="0" w:space="0" w:color="auto"/>
        <w:left w:val="none" w:sz="0" w:space="0" w:color="auto"/>
        <w:bottom w:val="none" w:sz="0" w:space="0" w:color="auto"/>
        <w:right w:val="none" w:sz="0" w:space="0" w:color="auto"/>
      </w:divBdr>
    </w:div>
    <w:div w:id="2099325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572/gjoee.2022.33.1.0001" TargetMode="External"/><Relationship Id="rId13" Type="http://schemas.openxmlformats.org/officeDocument/2006/relationships/hyperlink" Target="https://doi.org/10.1177/0033294120979933"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in.indeed.com/career-advice/career-development/skills-inventory" TargetMode="External"/><Relationship Id="rId12" Type="http://schemas.openxmlformats.org/officeDocument/2006/relationships/hyperlink" Target="https://doi.org/10.3390/jintelligence10030063"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40359-021-00662-y" TargetMode="External"/><Relationship Id="rId5" Type="http://schemas.openxmlformats.org/officeDocument/2006/relationships/footnotes" Target="footnotes.xml"/><Relationship Id="rId15" Type="http://schemas.openxmlformats.org/officeDocument/2006/relationships/hyperlink" Target="https://doi.org/10.1109/ICSADL65848.2025.10933165" TargetMode="External"/><Relationship Id="rId23" Type="http://schemas.openxmlformats.org/officeDocument/2006/relationships/theme" Target="theme/theme1.xml"/><Relationship Id="rId10" Type="http://schemas.openxmlformats.org/officeDocument/2006/relationships/hyperlink" Target="https://apmaj.uitm.edu.m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1127/gmt.2017.09.05" TargetMode="External"/><Relationship Id="rId14" Type="http://schemas.openxmlformats.org/officeDocument/2006/relationships/hyperlink" Target="https://doi.org/10.1002/hrm.22192"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68</TotalTime>
  <Pages>22</Pages>
  <Words>5411</Words>
  <Characters>3084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i mangalapuri</dc:creator>
  <cp:keywords/>
  <dc:description/>
  <cp:lastModifiedBy>SDI 1067</cp:lastModifiedBy>
  <cp:revision>141</cp:revision>
  <cp:lastPrinted>2023-06-19T16:26:00Z</cp:lastPrinted>
  <dcterms:created xsi:type="dcterms:W3CDTF">2023-06-15T05:33:00Z</dcterms:created>
  <dcterms:modified xsi:type="dcterms:W3CDTF">2026-01-0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bc8574-ce52-43fd-8751-21dad5c0a7ed</vt:lpwstr>
  </property>
</Properties>
</file>